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C461F" w14:textId="4218AD6C" w:rsidR="005D04F0" w:rsidRPr="00E852B4" w:rsidRDefault="00B815F8" w:rsidP="005D04F0">
      <w:pPr>
        <w:spacing w:after="240"/>
        <w:jc w:val="center"/>
        <w:rPr>
          <w:rFonts w:ascii="AvenirLTStd-Roman" w:hAnsi="AvenirLTStd-Roman" w:cstheme="minorHAnsi"/>
          <w:b/>
          <w:color w:val="000000" w:themeColor="text1"/>
          <w:sz w:val="72"/>
          <w:szCs w:val="56"/>
        </w:rPr>
      </w:pPr>
      <w:r w:rsidRPr="00E852B4">
        <w:rPr>
          <w:rFonts w:ascii="AvenirLTStd-Roman" w:hAnsi="AvenirLTStd-Roman" w:cstheme="minorHAnsi"/>
          <w:b/>
          <w:color w:val="000000" w:themeColor="text1"/>
          <w:sz w:val="96"/>
          <w:szCs w:val="72"/>
        </w:rPr>
        <w:t>GRANT</w:t>
      </w:r>
      <w:r w:rsidR="00F047C0" w:rsidRPr="00E852B4">
        <w:rPr>
          <w:rFonts w:ascii="AvenirLTStd-Roman" w:hAnsi="AvenirLTStd-Roman" w:cstheme="minorHAnsi"/>
          <w:b/>
          <w:color w:val="000000" w:themeColor="text1"/>
          <w:sz w:val="96"/>
          <w:szCs w:val="72"/>
        </w:rPr>
        <w:t xml:space="preserve"> </w:t>
      </w:r>
      <w:r w:rsidR="005D04F0" w:rsidRPr="00E852B4">
        <w:rPr>
          <w:rFonts w:ascii="AvenirLTStd-Roman" w:hAnsi="AvenirLTStd-Roman" w:cstheme="minorHAnsi"/>
          <w:b/>
          <w:color w:val="000000" w:themeColor="text1"/>
          <w:sz w:val="96"/>
          <w:szCs w:val="72"/>
        </w:rPr>
        <w:t>PROPOSAL</w:t>
      </w:r>
      <w:r w:rsidR="0099327C" w:rsidRPr="00E852B4">
        <w:rPr>
          <w:rFonts w:ascii="AvenirLTStd-Roman" w:hAnsi="AvenirLTStd-Roman" w:cstheme="minorHAnsi"/>
          <w:b/>
          <w:color w:val="000000" w:themeColor="text1"/>
          <w:sz w:val="72"/>
          <w:szCs w:val="56"/>
        </w:rPr>
        <w:t xml:space="preserve"> </w:t>
      </w:r>
    </w:p>
    <w:p w14:paraId="0B2175FC" w14:textId="6F968F0E" w:rsidR="0099327C" w:rsidRPr="00E852B4" w:rsidRDefault="0099327C" w:rsidP="00E852B4">
      <w:pPr>
        <w:spacing w:after="240"/>
        <w:jc w:val="center"/>
        <w:rPr>
          <w:rFonts w:ascii="AvenirLTStd-Roman" w:hAnsi="AvenirLTStd-Roman" w:cstheme="minorHAnsi"/>
          <w:b/>
          <w:color w:val="000000" w:themeColor="text1"/>
          <w:sz w:val="36"/>
          <w:szCs w:val="32"/>
        </w:rPr>
      </w:pPr>
      <w:r w:rsidRPr="00E852B4">
        <w:rPr>
          <w:rFonts w:ascii="AvenirLTStd-Roman" w:hAnsi="AvenirLTStd-Roman" w:cstheme="minorHAnsi"/>
          <w:b/>
          <w:color w:val="000000" w:themeColor="text1"/>
          <w:sz w:val="36"/>
          <w:szCs w:val="32"/>
        </w:rPr>
        <w:t xml:space="preserve">Empowering </w:t>
      </w:r>
      <w:r w:rsidR="00D91730" w:rsidRPr="00E852B4">
        <w:rPr>
          <w:rFonts w:ascii="AvenirLTStd-Roman" w:hAnsi="AvenirLTStd-Roman" w:cstheme="minorHAnsi"/>
          <w:b/>
          <w:color w:val="000000" w:themeColor="text1"/>
          <w:sz w:val="36"/>
          <w:szCs w:val="32"/>
        </w:rPr>
        <w:t xml:space="preserve">Girls’ </w:t>
      </w:r>
      <w:r w:rsidRPr="00E852B4">
        <w:rPr>
          <w:rFonts w:ascii="AvenirLTStd-Roman" w:hAnsi="AvenirLTStd-Roman" w:cstheme="minorHAnsi"/>
          <w:b/>
          <w:color w:val="000000" w:themeColor="text1"/>
          <w:sz w:val="36"/>
          <w:szCs w:val="32"/>
        </w:rPr>
        <w:t xml:space="preserve">Education through </w:t>
      </w:r>
      <w:r w:rsidR="00D91730" w:rsidRPr="00E852B4">
        <w:rPr>
          <w:rFonts w:ascii="AvenirLTStd-Roman" w:hAnsi="AvenirLTStd-Roman" w:cstheme="minorHAnsi"/>
          <w:b/>
          <w:color w:val="000000" w:themeColor="text1"/>
          <w:sz w:val="36"/>
          <w:szCs w:val="32"/>
        </w:rPr>
        <w:t>Construction</w:t>
      </w:r>
      <w:r w:rsidRPr="00E852B4">
        <w:rPr>
          <w:rFonts w:ascii="AvenirLTStd-Roman" w:hAnsi="AvenirLTStd-Roman" w:cstheme="minorHAnsi"/>
          <w:b/>
          <w:color w:val="000000" w:themeColor="text1"/>
          <w:sz w:val="36"/>
          <w:szCs w:val="32"/>
        </w:rPr>
        <w:t xml:space="preserve"> of a </w:t>
      </w:r>
      <w:r w:rsidR="00D91730" w:rsidRPr="00E852B4">
        <w:rPr>
          <w:rFonts w:ascii="AvenirLTStd-Roman" w:hAnsi="AvenirLTStd-Roman" w:cstheme="minorHAnsi"/>
          <w:b/>
          <w:color w:val="000000" w:themeColor="text1"/>
          <w:sz w:val="36"/>
          <w:szCs w:val="32"/>
        </w:rPr>
        <w:t>Secondary School in Zinda-Jan District of Herat Province</w:t>
      </w:r>
      <w:r w:rsidRPr="00E852B4">
        <w:rPr>
          <w:rFonts w:ascii="AvenirLTStd-Roman" w:hAnsi="AvenirLTStd-Roman" w:cstheme="minorHAnsi"/>
          <w:b/>
          <w:color w:val="000000" w:themeColor="text1"/>
          <w:sz w:val="36"/>
          <w:szCs w:val="32"/>
        </w:rPr>
        <w:t>.</w:t>
      </w:r>
    </w:p>
    <w:p w14:paraId="32AB8E5B" w14:textId="07407886" w:rsidR="0099327C" w:rsidRPr="00E852B4" w:rsidRDefault="0099327C" w:rsidP="005D04F0">
      <w:pPr>
        <w:spacing w:after="240"/>
        <w:rPr>
          <w:rFonts w:ascii="AvenirLTStd-Roman" w:hAnsi="AvenirLTStd-Roman" w:cstheme="minorHAnsi"/>
          <w:b/>
          <w:bCs/>
          <w:color w:val="000000" w:themeColor="text1"/>
          <w:sz w:val="22"/>
          <w:szCs w:val="22"/>
        </w:rPr>
      </w:pPr>
      <w:r w:rsidRPr="00E852B4">
        <w:rPr>
          <w:rFonts w:ascii="AvenirLTStd-Roman" w:hAnsi="AvenirLTStd-Roman" w:cstheme="minorHAnsi"/>
          <w:b/>
          <w:bCs/>
          <w:color w:val="000000" w:themeColor="text1"/>
          <w:szCs w:val="24"/>
        </w:rPr>
        <w:t>Reference</w:t>
      </w:r>
      <w:r w:rsidRPr="00E852B4">
        <w:rPr>
          <w:rFonts w:ascii="AvenirLTStd-Roman" w:hAnsi="AvenirLTStd-Roman" w:cstheme="minorHAnsi"/>
          <w:b/>
          <w:bCs/>
          <w:color w:val="000000" w:themeColor="text1"/>
          <w:sz w:val="22"/>
          <w:szCs w:val="22"/>
        </w:rPr>
        <w:t xml:space="preserve">: </w:t>
      </w:r>
    </w:p>
    <w:p w14:paraId="49DEC642" w14:textId="147CD643" w:rsidR="00F047C0" w:rsidRPr="00E852B4" w:rsidRDefault="00F047C0" w:rsidP="00F047C0">
      <w:pPr>
        <w:spacing w:after="240"/>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Grant #: 123456/AFG</w:t>
      </w:r>
    </w:p>
    <w:p w14:paraId="0B469C56" w14:textId="45F72BF3" w:rsidR="005D04F0" w:rsidRPr="00E852B4" w:rsidRDefault="0099327C" w:rsidP="00FC2719">
      <w:pPr>
        <w:pBdr>
          <w:top w:val="single" w:sz="6" w:space="1" w:color="auto"/>
          <w:bottom w:val="single" w:sz="6" w:space="1" w:color="auto"/>
        </w:pBdr>
        <w:spacing w:after="240"/>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 xml:space="preserve">Grant Provider: </w:t>
      </w:r>
      <w:r w:rsidR="00FC2719" w:rsidRPr="00E852B4">
        <w:rPr>
          <w:rFonts w:ascii="AvenirLTStd-Roman" w:hAnsi="AvenirLTStd-Roman" w:cstheme="minorHAnsi"/>
          <w:color w:val="000000" w:themeColor="text1"/>
          <w:sz w:val="20"/>
        </w:rPr>
        <w:t xml:space="preserve"> UNICEF</w:t>
      </w:r>
      <w:r w:rsidRPr="00E852B4">
        <w:rPr>
          <w:rFonts w:ascii="AvenirLTStd-Roman" w:hAnsi="AvenirLTStd-Roman" w:cstheme="minorHAnsi"/>
          <w:color w:val="000000" w:themeColor="text1"/>
          <w:sz w:val="20"/>
        </w:rPr>
        <w:t xml:space="preserve"> Afghanistan. </w:t>
      </w:r>
    </w:p>
    <w:p w14:paraId="1E046985" w14:textId="2626D706" w:rsidR="005D04F0" w:rsidRPr="00E852B4" w:rsidRDefault="006A2AEF" w:rsidP="006A2AEF">
      <w:pPr>
        <w:pBdr>
          <w:bottom w:val="single" w:sz="6" w:space="1" w:color="auto"/>
        </w:pBdr>
        <w:tabs>
          <w:tab w:val="left" w:pos="7080"/>
        </w:tabs>
        <w:spacing w:before="240" w:after="240" w:line="276" w:lineRule="auto"/>
        <w:rPr>
          <w:rFonts w:ascii="AvenirLTStd-Roman" w:hAnsi="AvenirLTStd-Roman" w:cstheme="minorHAnsi"/>
          <w:b/>
          <w:color w:val="000000" w:themeColor="text1"/>
          <w:sz w:val="28"/>
          <w:szCs w:val="24"/>
        </w:rPr>
      </w:pPr>
      <w:r w:rsidRPr="00E852B4">
        <w:rPr>
          <w:rFonts w:ascii="AvenirLTStd-Roman" w:hAnsi="AvenirLTStd-Roman" w:cstheme="minorHAnsi"/>
          <w:b/>
          <w:color w:val="000000" w:themeColor="text1"/>
          <w:sz w:val="28"/>
          <w:szCs w:val="24"/>
        </w:rPr>
        <w:t>RECIPIENT INSTITUTION</w:t>
      </w:r>
      <w:r w:rsidR="005D04F0" w:rsidRPr="00E852B4">
        <w:rPr>
          <w:rFonts w:ascii="AvenirLTStd-Roman" w:hAnsi="AvenirLTStd-Roman" w:cstheme="minorHAnsi"/>
          <w:b/>
          <w:color w:val="000000" w:themeColor="text1"/>
          <w:sz w:val="28"/>
          <w:szCs w:val="24"/>
        </w:rPr>
        <w:t xml:space="preserve">: </w:t>
      </w:r>
    </w:p>
    <w:p w14:paraId="525B9BD2" w14:textId="421B35D5" w:rsidR="005D04F0" w:rsidRPr="00E852B4" w:rsidRDefault="00D53F5D" w:rsidP="005D04F0">
      <w:pPr>
        <w:pBdr>
          <w:bottom w:val="single" w:sz="6" w:space="1" w:color="auto"/>
        </w:pBdr>
        <w:tabs>
          <w:tab w:val="left" w:pos="7080"/>
        </w:tabs>
        <w:spacing w:before="240" w:after="240" w:line="276" w:lineRule="auto"/>
        <w:jc w:val="center"/>
        <w:rPr>
          <w:rFonts w:ascii="AvenirLTStd-Roman" w:hAnsi="AvenirLTStd-Roman" w:cstheme="minorHAnsi"/>
          <w:b/>
          <w:color w:val="000000" w:themeColor="text1"/>
          <w:sz w:val="56"/>
          <w:szCs w:val="52"/>
        </w:rPr>
      </w:pPr>
      <w:r>
        <w:rPr>
          <w:rFonts w:ascii="AvenirLTStd-Roman" w:hAnsi="AvenirLTStd-Roman" w:cstheme="minorHAnsi"/>
          <w:b/>
          <w:color w:val="000000" w:themeColor="text1"/>
          <w:sz w:val="44"/>
          <w:szCs w:val="40"/>
        </w:rPr>
        <w:t>Project Management Initiatives Center</w:t>
      </w:r>
    </w:p>
    <w:p w14:paraId="6F220BE8" w14:textId="4374F441" w:rsidR="0099327C" w:rsidRPr="00E852B4" w:rsidRDefault="00E852B4" w:rsidP="005D04F0">
      <w:pPr>
        <w:pBdr>
          <w:bottom w:val="single" w:sz="6" w:space="1" w:color="auto"/>
        </w:pBdr>
        <w:tabs>
          <w:tab w:val="left" w:pos="7080"/>
        </w:tabs>
        <w:spacing w:before="240" w:after="240" w:line="276" w:lineRule="auto"/>
        <w:jc w:val="center"/>
        <w:rPr>
          <w:rFonts w:ascii="AvenirLTStd-Roman" w:hAnsi="AvenirLTStd-Roman" w:cstheme="minorHAnsi"/>
          <w:b/>
          <w:color w:val="000000" w:themeColor="text1"/>
          <w:sz w:val="36"/>
          <w:szCs w:val="32"/>
        </w:rPr>
      </w:pPr>
      <w:r w:rsidRPr="00E852B4">
        <w:rPr>
          <w:rFonts w:ascii="AvenirLTPro-Book" w:eastAsia="Arial" w:hAnsi="AvenirLTPro-Book" w:cs="Calibri"/>
          <w:b/>
          <w:bCs/>
          <w:noProof/>
          <w:szCs w:val="24"/>
        </w:rPr>
        <w:drawing>
          <wp:inline distT="0" distB="0" distL="0" distR="0" wp14:anchorId="78CB41BE" wp14:editId="7F8A1567">
            <wp:extent cx="2068862" cy="130673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68862" cy="1306738"/>
                    </a:xfrm>
                    <a:prstGeom prst="rect">
                      <a:avLst/>
                    </a:prstGeom>
                  </pic:spPr>
                </pic:pic>
              </a:graphicData>
            </a:graphic>
          </wp:inline>
        </w:drawing>
      </w:r>
    </w:p>
    <w:p w14:paraId="0A05CF8A" w14:textId="4E233B89" w:rsidR="00E852B4" w:rsidRPr="00E852B4" w:rsidRDefault="00E852B4" w:rsidP="00E852B4">
      <w:pPr>
        <w:spacing w:line="276" w:lineRule="auto"/>
        <w:rPr>
          <w:rFonts w:ascii="AvenirLTPro-Book" w:eastAsia="Arial" w:hAnsi="AvenirLTPro-Book" w:cs="Calibri"/>
          <w:b/>
          <w:bCs/>
          <w:sz w:val="22"/>
          <w:szCs w:val="22"/>
          <w:lang w:val="en" w:eastAsia="en-GB" w:bidi="fa-IR"/>
        </w:rPr>
      </w:pPr>
      <w:r w:rsidRPr="00E852B4">
        <w:rPr>
          <w:rFonts w:ascii="AvenirLTPro-Book" w:eastAsia="Arial" w:hAnsi="AvenirLTPro-Book" w:cs="Calibri"/>
          <w:b/>
          <w:bCs/>
          <w:sz w:val="22"/>
          <w:szCs w:val="22"/>
          <w:lang w:val="en" w:eastAsia="en-GB" w:bidi="fa-IR"/>
        </w:rPr>
        <w:t xml:space="preserve">OFFICE: </w:t>
      </w:r>
      <w:r w:rsidRPr="00E852B4">
        <w:rPr>
          <w:rFonts w:ascii="AvenirLTPro-Book" w:eastAsia="Arial" w:hAnsi="AvenirLTPro-Book" w:cs="Calibri"/>
          <w:b/>
          <w:bCs/>
          <w:sz w:val="22"/>
          <w:szCs w:val="22"/>
          <w:lang w:val="en" w:eastAsia="en-GB" w:bidi="fa-IR"/>
        </w:rPr>
        <w:tab/>
        <w:t>Apartment #405, 4</w:t>
      </w:r>
      <w:r w:rsidRPr="00E852B4">
        <w:rPr>
          <w:rFonts w:ascii="AvenirLTPro-Book" w:eastAsia="Arial" w:hAnsi="AvenirLTPro-Book" w:cs="Calibri"/>
          <w:b/>
          <w:bCs/>
          <w:sz w:val="22"/>
          <w:szCs w:val="22"/>
          <w:vertAlign w:val="superscript"/>
          <w:lang w:val="en" w:eastAsia="en-GB" w:bidi="fa-IR"/>
        </w:rPr>
        <w:t>th</w:t>
      </w:r>
      <w:r w:rsidRPr="00E852B4">
        <w:rPr>
          <w:rFonts w:ascii="AvenirLTPro-Book" w:eastAsia="Arial" w:hAnsi="AvenirLTPro-Book" w:cs="Calibri"/>
          <w:b/>
          <w:bCs/>
          <w:sz w:val="22"/>
          <w:szCs w:val="22"/>
          <w:lang w:val="en" w:eastAsia="en-GB" w:bidi="fa-IR"/>
        </w:rPr>
        <w:t xml:space="preserve"> Floor, Clock Tower, Shahr-e-Naw, Kabul, Afghanistan</w:t>
      </w:r>
    </w:p>
    <w:p w14:paraId="1BF78853" w14:textId="114BA448" w:rsidR="00E852B4" w:rsidRPr="00E852B4" w:rsidRDefault="00E852B4" w:rsidP="00E852B4">
      <w:pPr>
        <w:spacing w:line="276" w:lineRule="auto"/>
        <w:rPr>
          <w:rFonts w:ascii="AvenirLTPro-Book" w:eastAsia="Arial" w:hAnsi="AvenirLTPro-Book" w:cs="Calibri"/>
          <w:b/>
          <w:bCs/>
          <w:color w:val="0000FF"/>
          <w:sz w:val="22"/>
          <w:szCs w:val="22"/>
          <w:u w:val="single"/>
          <w:lang w:val="en" w:eastAsia="en-GB" w:bidi="fa-IR"/>
        </w:rPr>
      </w:pPr>
      <w:r w:rsidRPr="00E852B4">
        <w:rPr>
          <w:rFonts w:ascii="AvenirLTPro-Book" w:eastAsia="Arial" w:hAnsi="AvenirLTPro-Book" w:cs="Calibri"/>
          <w:b/>
          <w:bCs/>
          <w:sz w:val="22"/>
          <w:szCs w:val="22"/>
          <w:lang w:val="en" w:eastAsia="en-GB" w:bidi="fa-IR"/>
        </w:rPr>
        <w:t xml:space="preserve">EMAIL: </w:t>
      </w:r>
      <w:r w:rsidRPr="00E852B4">
        <w:rPr>
          <w:rFonts w:ascii="AvenirLTPro-Book" w:eastAsia="Arial" w:hAnsi="AvenirLTPro-Book" w:cs="Calibri"/>
          <w:b/>
          <w:bCs/>
          <w:sz w:val="22"/>
          <w:szCs w:val="22"/>
          <w:lang w:val="en" w:eastAsia="en-GB" w:bidi="fa-IR"/>
        </w:rPr>
        <w:tab/>
      </w:r>
      <w:hyperlink r:id="rId14" w:history="1">
        <w:r w:rsidR="00D53F5D">
          <w:rPr>
            <w:rFonts w:ascii="AvenirLTPro-Book" w:eastAsia="Arial" w:hAnsi="AvenirLTPro-Book" w:cs="Calibri"/>
            <w:b/>
            <w:bCs/>
            <w:color w:val="0000FF"/>
            <w:sz w:val="22"/>
            <w:szCs w:val="22"/>
            <w:u w:val="single"/>
            <w:lang w:val="en" w:eastAsia="en-GB" w:bidi="fa-IR"/>
          </w:rPr>
          <w:t>PMIC</w:t>
        </w:r>
        <w:r w:rsidRPr="00E852B4">
          <w:rPr>
            <w:rFonts w:ascii="AvenirLTPro-Book" w:eastAsia="Arial" w:hAnsi="AvenirLTPro-Book" w:cs="Calibri"/>
            <w:b/>
            <w:bCs/>
            <w:color w:val="0000FF"/>
            <w:sz w:val="22"/>
            <w:szCs w:val="22"/>
            <w:u w:val="single"/>
            <w:lang w:val="en" w:eastAsia="en-GB" w:bidi="fa-IR"/>
          </w:rPr>
          <w:t>@lazulipamir.com</w:t>
        </w:r>
      </w:hyperlink>
    </w:p>
    <w:p w14:paraId="02358B8F" w14:textId="1EBBC7C8" w:rsidR="00E852B4" w:rsidRPr="00E852B4" w:rsidRDefault="00E852B4" w:rsidP="00E852B4">
      <w:pPr>
        <w:spacing w:line="276" w:lineRule="auto"/>
        <w:rPr>
          <w:rFonts w:ascii="AvenirLTPro-Book" w:eastAsia="Arial" w:hAnsi="AvenirLTPro-Book" w:cs="Calibri"/>
          <w:b/>
          <w:bCs/>
          <w:sz w:val="22"/>
          <w:szCs w:val="22"/>
          <w:lang w:val="en" w:eastAsia="en-GB" w:bidi="fa-IR"/>
        </w:rPr>
      </w:pPr>
      <w:r w:rsidRPr="00E852B4">
        <w:rPr>
          <w:rFonts w:ascii="AvenirLTPro-Book" w:eastAsia="Arial" w:hAnsi="AvenirLTPro-Book" w:cs="Calibri"/>
          <w:b/>
          <w:bCs/>
          <w:sz w:val="22"/>
          <w:szCs w:val="22"/>
          <w:lang w:val="en" w:eastAsia="en-GB" w:bidi="fa-IR"/>
        </w:rPr>
        <w:t xml:space="preserve">WEBSITE: </w:t>
      </w:r>
      <w:r w:rsidRPr="00E852B4">
        <w:rPr>
          <w:rFonts w:ascii="AvenirLTPro-Book" w:eastAsia="Arial" w:hAnsi="AvenirLTPro-Book" w:cs="Calibri"/>
          <w:b/>
          <w:bCs/>
          <w:sz w:val="22"/>
          <w:szCs w:val="22"/>
          <w:lang w:val="en" w:eastAsia="en-GB" w:bidi="fa-IR"/>
        </w:rPr>
        <w:tab/>
      </w:r>
      <w:hyperlink r:id="rId15" w:history="1">
        <w:r w:rsidR="00D53F5D" w:rsidRPr="007E4A84">
          <w:rPr>
            <w:rStyle w:val="Hyperlink"/>
            <w:rFonts w:ascii="AvenirLTPro-Book" w:eastAsia="Arial" w:hAnsi="AvenirLTPro-Book" w:cs="Calibri"/>
            <w:b/>
            <w:bCs/>
            <w:sz w:val="22"/>
            <w:szCs w:val="22"/>
            <w:lang w:val="en" w:eastAsia="en-GB"/>
          </w:rPr>
          <w:t>www.lazulipmic.com</w:t>
        </w:r>
      </w:hyperlink>
      <w:r w:rsidR="00D53F5D">
        <w:rPr>
          <w:rFonts w:ascii="AvenirLTPro-Book" w:eastAsia="Arial" w:hAnsi="AvenirLTPro-Book" w:cs="Calibri"/>
          <w:b/>
          <w:bCs/>
          <w:color w:val="0000FF"/>
          <w:sz w:val="22"/>
          <w:szCs w:val="22"/>
          <w:u w:val="single"/>
          <w:lang w:val="en" w:eastAsia="en-GB"/>
        </w:rPr>
        <w:t xml:space="preserve"> </w:t>
      </w:r>
    </w:p>
    <w:p w14:paraId="5B37914A" w14:textId="77777777" w:rsidR="00E852B4" w:rsidRPr="00E852B4" w:rsidRDefault="00E852B4" w:rsidP="00E852B4">
      <w:pPr>
        <w:pBdr>
          <w:bottom w:val="single" w:sz="6" w:space="1" w:color="auto"/>
        </w:pBdr>
        <w:spacing w:line="276" w:lineRule="auto"/>
        <w:rPr>
          <w:rFonts w:ascii="AvenirLTPro-Book" w:eastAsia="Arial" w:hAnsi="AvenirLTPro-Book" w:cs="Calibri"/>
          <w:b/>
          <w:bCs/>
          <w:sz w:val="22"/>
          <w:szCs w:val="22"/>
          <w:lang w:val="en" w:eastAsia="en-GB" w:bidi="fa-IR"/>
        </w:rPr>
      </w:pPr>
      <w:r w:rsidRPr="00E852B4">
        <w:rPr>
          <w:rFonts w:ascii="AvenirLTPro-Book" w:eastAsia="Arial" w:hAnsi="AvenirLTPro-Book" w:cs="Calibri"/>
          <w:b/>
          <w:bCs/>
          <w:sz w:val="22"/>
          <w:szCs w:val="22"/>
          <w:lang w:val="en" w:eastAsia="en-GB" w:bidi="fa-IR"/>
        </w:rPr>
        <w:t xml:space="preserve">MOBILE: </w:t>
      </w:r>
      <w:r w:rsidRPr="00E852B4">
        <w:rPr>
          <w:rFonts w:ascii="AvenirLTPro-Book" w:eastAsia="Arial" w:hAnsi="AvenirLTPro-Book" w:cs="Calibri"/>
          <w:b/>
          <w:bCs/>
          <w:sz w:val="22"/>
          <w:szCs w:val="22"/>
          <w:lang w:val="en" w:eastAsia="en-GB" w:bidi="fa-IR"/>
        </w:rPr>
        <w:tab/>
        <w:t>+93 (0) 74905531</w:t>
      </w:r>
    </w:p>
    <w:p w14:paraId="2DBAE135" w14:textId="77777777" w:rsidR="00E852B4" w:rsidRPr="00E852B4" w:rsidRDefault="00E852B4" w:rsidP="00FC2719">
      <w:pPr>
        <w:spacing w:line="276" w:lineRule="auto"/>
        <w:rPr>
          <w:rFonts w:ascii="AvenirLTStd-Roman" w:hAnsi="AvenirLTStd-Roman" w:cstheme="minorHAnsi"/>
          <w:b/>
          <w:color w:val="000000" w:themeColor="text1"/>
          <w:sz w:val="32"/>
          <w:szCs w:val="28"/>
        </w:rPr>
      </w:pPr>
    </w:p>
    <w:p w14:paraId="2D5A1116" w14:textId="5D8B6FAE" w:rsidR="006A2AEF" w:rsidRPr="00E852B4" w:rsidRDefault="006A2AEF" w:rsidP="00FC2719">
      <w:pPr>
        <w:spacing w:line="276" w:lineRule="auto"/>
        <w:rPr>
          <w:rFonts w:ascii="AvenirLTStd-Roman" w:hAnsi="AvenirLTStd-Roman" w:cstheme="minorHAnsi"/>
          <w:b/>
          <w:color w:val="000000" w:themeColor="text1"/>
          <w:sz w:val="32"/>
          <w:szCs w:val="28"/>
        </w:rPr>
      </w:pPr>
      <w:r w:rsidRPr="00E852B4">
        <w:rPr>
          <w:rFonts w:ascii="AvenirLTStd-Roman" w:hAnsi="AvenirLTStd-Roman" w:cstheme="minorHAnsi"/>
          <w:b/>
          <w:color w:val="000000" w:themeColor="text1"/>
          <w:sz w:val="32"/>
          <w:szCs w:val="28"/>
        </w:rPr>
        <w:t>Funding Organization:</w:t>
      </w:r>
    </w:p>
    <w:p w14:paraId="1E1BBAE0" w14:textId="5E98E170" w:rsidR="0099327C" w:rsidRPr="00E852B4" w:rsidRDefault="00FC2719" w:rsidP="00FC2719">
      <w:pPr>
        <w:spacing w:line="276" w:lineRule="auto"/>
        <w:rPr>
          <w:rFonts w:ascii="AvenirLTStd-Roman" w:hAnsi="AvenirLTStd-Roman" w:cstheme="minorHAnsi"/>
          <w:b/>
          <w:color w:val="000000" w:themeColor="text1"/>
          <w:szCs w:val="22"/>
        </w:rPr>
      </w:pPr>
      <w:r w:rsidRPr="00E852B4">
        <w:rPr>
          <w:rFonts w:ascii="AvenirLTStd-Roman" w:hAnsi="AvenirLTStd-Roman" w:cstheme="minorHAnsi"/>
          <w:b/>
          <w:color w:val="000000" w:themeColor="text1"/>
          <w:szCs w:val="22"/>
        </w:rPr>
        <w:t>UNICEF</w:t>
      </w:r>
      <w:r w:rsidR="005D04F0" w:rsidRPr="00E852B4">
        <w:rPr>
          <w:rFonts w:ascii="AvenirLTStd-Roman" w:hAnsi="AvenirLTStd-Roman" w:cstheme="minorHAnsi"/>
          <w:b/>
          <w:color w:val="000000" w:themeColor="text1"/>
          <w:szCs w:val="22"/>
        </w:rPr>
        <w:t>, Afghanistan</w:t>
      </w:r>
    </w:p>
    <w:p w14:paraId="449844B8" w14:textId="24F7FF69" w:rsidR="0099327C" w:rsidRPr="00E852B4" w:rsidRDefault="0099327C" w:rsidP="00323481">
      <w:pPr>
        <w:spacing w:line="276" w:lineRule="auto"/>
        <w:rPr>
          <w:rFonts w:ascii="AvenirLTStd-Roman" w:hAnsi="AvenirLTStd-Roman" w:cstheme="minorHAnsi"/>
          <w:bCs/>
          <w:color w:val="000000" w:themeColor="text1"/>
          <w:sz w:val="22"/>
        </w:rPr>
      </w:pPr>
      <w:r w:rsidRPr="00E852B4">
        <w:rPr>
          <w:rFonts w:ascii="AvenirLTStd-Roman" w:hAnsi="AvenirLTStd-Roman" w:cstheme="minorHAnsi"/>
          <w:bCs/>
          <w:color w:val="000000" w:themeColor="text1"/>
          <w:sz w:val="22"/>
        </w:rPr>
        <w:t xml:space="preserve">Address: </w:t>
      </w:r>
      <w:r w:rsidR="005D04F0" w:rsidRPr="00E852B4">
        <w:rPr>
          <w:rFonts w:ascii="AvenirLTStd-Roman" w:hAnsi="AvenirLTStd-Roman" w:cstheme="minorHAnsi"/>
          <w:bCs/>
          <w:color w:val="000000" w:themeColor="text1"/>
          <w:sz w:val="22"/>
        </w:rPr>
        <w:t>UN Compound, Kabul, Afghanistan</w:t>
      </w:r>
    </w:p>
    <w:p w14:paraId="0D06A064" w14:textId="45104A8E" w:rsidR="0099327C" w:rsidRPr="00E852B4" w:rsidRDefault="0099327C" w:rsidP="00323481">
      <w:pPr>
        <w:spacing w:line="276" w:lineRule="auto"/>
        <w:rPr>
          <w:rFonts w:ascii="AvenirLTStd-Roman" w:hAnsi="AvenirLTStd-Roman" w:cstheme="minorHAnsi"/>
          <w:bCs/>
          <w:color w:val="000000" w:themeColor="text1"/>
          <w:sz w:val="22"/>
        </w:rPr>
      </w:pPr>
      <w:r w:rsidRPr="00E852B4">
        <w:rPr>
          <w:rFonts w:ascii="AvenirLTStd-Roman" w:hAnsi="AvenirLTStd-Roman" w:cstheme="minorHAnsi"/>
          <w:bCs/>
          <w:color w:val="000000" w:themeColor="text1"/>
          <w:sz w:val="22"/>
        </w:rPr>
        <w:t>Telephone numbers: +937</w:t>
      </w:r>
      <w:r w:rsidR="005D04F0" w:rsidRPr="00E852B4">
        <w:rPr>
          <w:rFonts w:ascii="AvenirLTStd-Roman" w:hAnsi="AvenirLTStd-Roman" w:cstheme="minorHAnsi"/>
          <w:bCs/>
          <w:color w:val="000000" w:themeColor="text1"/>
          <w:sz w:val="22"/>
        </w:rPr>
        <w:t>00-00-00-00</w:t>
      </w:r>
    </w:p>
    <w:p w14:paraId="17FE1E67" w14:textId="68A0E8DA" w:rsidR="005D04F0" w:rsidRPr="00E852B4" w:rsidRDefault="0099327C" w:rsidP="00FC2719">
      <w:pPr>
        <w:spacing w:line="276" w:lineRule="auto"/>
        <w:rPr>
          <w:rFonts w:ascii="AvenirLTStd-Roman" w:hAnsi="AvenirLTStd-Roman" w:cstheme="minorHAnsi"/>
          <w:bCs/>
          <w:color w:val="000000" w:themeColor="text1"/>
          <w:sz w:val="22"/>
        </w:rPr>
      </w:pPr>
      <w:r w:rsidRPr="00E852B4">
        <w:rPr>
          <w:rFonts w:ascii="AvenirLTStd-Roman" w:hAnsi="AvenirLTStd-Roman" w:cstheme="minorHAnsi"/>
          <w:bCs/>
          <w:color w:val="000000" w:themeColor="text1"/>
          <w:sz w:val="22"/>
        </w:rPr>
        <w:t xml:space="preserve">Email: </w:t>
      </w:r>
      <w:hyperlink r:id="rId16" w:history="1">
        <w:r w:rsidR="00FC2719" w:rsidRPr="00E852B4">
          <w:rPr>
            <w:rStyle w:val="Hyperlink"/>
            <w:rFonts w:ascii="AvenirLTStd-Roman" w:hAnsi="AvenirLTStd-Roman" w:cstheme="minorHAnsi"/>
            <w:color w:val="000000" w:themeColor="text1"/>
          </w:rPr>
          <w:t>unicef@unicef.com</w:t>
        </w:r>
      </w:hyperlink>
      <w:r w:rsidR="005D04F0" w:rsidRPr="00E852B4">
        <w:rPr>
          <w:rFonts w:ascii="AvenirLTStd-Roman" w:hAnsi="AvenirLTStd-Roman" w:cstheme="minorHAnsi"/>
          <w:color w:val="000000" w:themeColor="text1"/>
        </w:rPr>
        <w:t xml:space="preserve"> </w:t>
      </w:r>
    </w:p>
    <w:p w14:paraId="4D6E256F" w14:textId="4C743288" w:rsidR="005D04F0" w:rsidRPr="00E852B4" w:rsidRDefault="0099327C" w:rsidP="00F047C0">
      <w:pPr>
        <w:spacing w:before="240" w:after="240" w:line="276" w:lineRule="auto"/>
        <w:rPr>
          <w:rFonts w:ascii="AvenirLTStd-Roman" w:hAnsi="AvenirLTStd-Roman" w:cstheme="minorHAnsi"/>
          <w:b/>
          <w:color w:val="000000" w:themeColor="text1"/>
          <w:sz w:val="20"/>
          <w:szCs w:val="18"/>
        </w:rPr>
      </w:pPr>
      <w:r w:rsidRPr="00E852B4">
        <w:rPr>
          <w:rFonts w:ascii="AvenirLTStd-Roman" w:hAnsi="AvenirLTStd-Roman" w:cstheme="minorHAnsi"/>
          <w:b/>
          <w:color w:val="000000" w:themeColor="text1"/>
          <w:sz w:val="20"/>
          <w:szCs w:val="18"/>
        </w:rPr>
        <w:t xml:space="preserve">Date of Submission: </w:t>
      </w:r>
      <w:r w:rsidR="00E852B4">
        <w:rPr>
          <w:rFonts w:ascii="AvenirLTStd-Roman" w:hAnsi="AvenirLTStd-Roman" w:cstheme="minorHAnsi"/>
          <w:b/>
          <w:color w:val="000000" w:themeColor="text1"/>
          <w:sz w:val="20"/>
          <w:szCs w:val="18"/>
        </w:rPr>
        <w:t>01</w:t>
      </w:r>
      <w:r w:rsidR="005D04F0" w:rsidRPr="00E852B4">
        <w:rPr>
          <w:rFonts w:ascii="AvenirLTStd-Roman" w:hAnsi="AvenirLTStd-Roman" w:cstheme="minorHAnsi"/>
          <w:b/>
          <w:color w:val="000000" w:themeColor="text1"/>
          <w:sz w:val="20"/>
          <w:szCs w:val="18"/>
        </w:rPr>
        <w:t xml:space="preserve"> </w:t>
      </w:r>
      <w:r w:rsidR="00E852B4">
        <w:rPr>
          <w:rFonts w:ascii="AvenirLTStd-Roman" w:hAnsi="AvenirLTStd-Roman" w:cstheme="minorHAnsi"/>
          <w:b/>
          <w:color w:val="000000" w:themeColor="text1"/>
          <w:sz w:val="20"/>
          <w:szCs w:val="18"/>
        </w:rPr>
        <w:t>March</w:t>
      </w:r>
      <w:r w:rsidR="005D04F0" w:rsidRPr="00E852B4">
        <w:rPr>
          <w:rFonts w:ascii="AvenirLTStd-Roman" w:hAnsi="AvenirLTStd-Roman" w:cstheme="minorHAnsi"/>
          <w:b/>
          <w:color w:val="000000" w:themeColor="text1"/>
          <w:sz w:val="20"/>
          <w:szCs w:val="18"/>
        </w:rPr>
        <w:t xml:space="preserve"> </w:t>
      </w:r>
      <w:r w:rsidR="00E852B4">
        <w:rPr>
          <w:rFonts w:ascii="AvenirLTStd-Roman" w:hAnsi="AvenirLTStd-Roman" w:cstheme="minorHAnsi"/>
          <w:b/>
          <w:color w:val="000000" w:themeColor="text1"/>
          <w:sz w:val="20"/>
          <w:szCs w:val="18"/>
        </w:rPr>
        <w:t>2025</w:t>
      </w:r>
      <w:r w:rsidR="005D04F0" w:rsidRPr="00E852B4">
        <w:rPr>
          <w:rFonts w:ascii="AvenirLTStd-Roman" w:hAnsi="AvenirLTStd-Roman" w:cstheme="minorHAnsi"/>
          <w:b/>
          <w:color w:val="000000" w:themeColor="text1"/>
          <w:sz w:val="20"/>
          <w:szCs w:val="18"/>
        </w:rPr>
        <w:t xml:space="preserve"> – 14:00 Kabul, Afghanistan </w:t>
      </w:r>
    </w:p>
    <w:p w14:paraId="6AD7557C" w14:textId="17824004" w:rsidR="00323481" w:rsidRDefault="00323481" w:rsidP="0099327C">
      <w:pPr>
        <w:rPr>
          <w:rFonts w:ascii="AvenirLTStd-Roman" w:hAnsi="AvenirLTStd-Roman" w:cstheme="minorHAnsi"/>
          <w:b/>
          <w:color w:val="000000" w:themeColor="text1"/>
          <w:sz w:val="22"/>
        </w:rPr>
      </w:pPr>
    </w:p>
    <w:p w14:paraId="7ADEA427" w14:textId="4A4C700B" w:rsidR="00E852B4" w:rsidRDefault="00E852B4" w:rsidP="0099327C">
      <w:pPr>
        <w:rPr>
          <w:rFonts w:ascii="AvenirLTStd-Roman" w:hAnsi="AvenirLTStd-Roman" w:cstheme="minorHAnsi"/>
          <w:b/>
          <w:color w:val="000000" w:themeColor="text1"/>
          <w:sz w:val="22"/>
        </w:rPr>
      </w:pPr>
    </w:p>
    <w:p w14:paraId="717323D8" w14:textId="77777777" w:rsidR="00E852B4" w:rsidRPr="00E852B4" w:rsidRDefault="00E852B4" w:rsidP="0099327C">
      <w:pPr>
        <w:rPr>
          <w:rFonts w:ascii="AvenirLTStd-Roman" w:hAnsi="AvenirLTStd-Roman" w:cstheme="minorHAnsi"/>
          <w:b/>
          <w:color w:val="000000" w:themeColor="text1"/>
          <w:sz w:val="22"/>
        </w:rPr>
      </w:pPr>
    </w:p>
    <w:sdt>
      <w:sdtPr>
        <w:rPr>
          <w:rFonts w:ascii="AvenirLTStd-Roman" w:eastAsia="MS Mincho" w:hAnsi="AvenirLTStd-Roman" w:cstheme="minorHAnsi"/>
          <w:color w:val="000000" w:themeColor="text1"/>
          <w:sz w:val="24"/>
          <w:szCs w:val="20"/>
        </w:rPr>
        <w:id w:val="5726461"/>
        <w:docPartObj>
          <w:docPartGallery w:val="Table of Contents"/>
          <w:docPartUnique/>
        </w:docPartObj>
      </w:sdtPr>
      <w:sdtEndPr>
        <w:rPr>
          <w:b/>
          <w:bCs/>
          <w:noProof/>
        </w:rPr>
      </w:sdtEndPr>
      <w:sdtContent>
        <w:p w14:paraId="1FFC0E75" w14:textId="39D58A0E" w:rsidR="00B86093" w:rsidRPr="00E852B4" w:rsidRDefault="00B86093" w:rsidP="00B815F8">
          <w:pPr>
            <w:pStyle w:val="TOCHeading"/>
            <w:tabs>
              <w:tab w:val="left" w:pos="6690"/>
            </w:tabs>
            <w:rPr>
              <w:rFonts w:ascii="AvenirLTStd-Roman" w:hAnsi="AvenirLTStd-Roman" w:cstheme="minorHAnsi"/>
              <w:color w:val="000000" w:themeColor="text1"/>
            </w:rPr>
          </w:pPr>
          <w:r w:rsidRPr="00E852B4">
            <w:rPr>
              <w:rFonts w:ascii="AvenirLTStd-Roman" w:hAnsi="AvenirLTStd-Roman" w:cstheme="minorHAnsi"/>
              <w:color w:val="000000" w:themeColor="text1"/>
            </w:rPr>
            <w:t>Table of Contents</w:t>
          </w:r>
          <w:r w:rsidR="00B815F8" w:rsidRPr="00E852B4">
            <w:rPr>
              <w:rFonts w:ascii="AvenirLTStd-Roman" w:hAnsi="AvenirLTStd-Roman" w:cstheme="minorHAnsi"/>
              <w:color w:val="000000" w:themeColor="text1"/>
            </w:rPr>
            <w:tab/>
          </w:r>
        </w:p>
        <w:p w14:paraId="28D4142D" w14:textId="5530D147" w:rsidR="00E852B4" w:rsidRDefault="00B86093">
          <w:pPr>
            <w:pStyle w:val="TOC1"/>
            <w:tabs>
              <w:tab w:val="right" w:leader="dot" w:pos="9020"/>
            </w:tabs>
            <w:rPr>
              <w:rFonts w:asciiTheme="minorHAnsi" w:eastAsiaTheme="minorEastAsia" w:hAnsiTheme="minorHAnsi" w:cstheme="minorBidi"/>
              <w:noProof/>
              <w:sz w:val="22"/>
              <w:szCs w:val="22"/>
            </w:rPr>
          </w:pPr>
          <w:r w:rsidRPr="00E852B4">
            <w:rPr>
              <w:rFonts w:ascii="AvenirLTStd-Roman" w:hAnsi="AvenirLTStd-Roman" w:cstheme="minorHAnsi"/>
              <w:color w:val="000000" w:themeColor="text1"/>
            </w:rPr>
            <w:fldChar w:fldCharType="begin"/>
          </w:r>
          <w:r w:rsidRPr="00E852B4">
            <w:rPr>
              <w:rFonts w:ascii="AvenirLTStd-Roman" w:hAnsi="AvenirLTStd-Roman" w:cstheme="minorHAnsi"/>
              <w:color w:val="000000" w:themeColor="text1"/>
            </w:rPr>
            <w:instrText xml:space="preserve"> TOC \o "1-3" \h \z \u </w:instrText>
          </w:r>
          <w:r w:rsidRPr="00E852B4">
            <w:rPr>
              <w:rFonts w:ascii="AvenirLTStd-Roman" w:hAnsi="AvenirLTStd-Roman" w:cstheme="minorHAnsi"/>
              <w:color w:val="000000" w:themeColor="text1"/>
            </w:rPr>
            <w:fldChar w:fldCharType="separate"/>
          </w:r>
          <w:hyperlink w:anchor="_Toc192193187" w:history="1">
            <w:r w:rsidR="00E852B4" w:rsidRPr="00817C09">
              <w:rPr>
                <w:rStyle w:val="Hyperlink"/>
                <w:rFonts w:ascii="AvenirLTStd-Roman" w:hAnsi="AvenirLTStd-Roman" w:cstheme="minorHAnsi"/>
                <w:noProof/>
              </w:rPr>
              <w:t>Section 1 - Organization Information and Signature:</w:t>
            </w:r>
            <w:r w:rsidR="00E852B4">
              <w:rPr>
                <w:noProof/>
                <w:webHidden/>
              </w:rPr>
              <w:tab/>
            </w:r>
            <w:r w:rsidR="00E852B4">
              <w:rPr>
                <w:noProof/>
                <w:webHidden/>
              </w:rPr>
              <w:fldChar w:fldCharType="begin"/>
            </w:r>
            <w:r w:rsidR="00E852B4">
              <w:rPr>
                <w:noProof/>
                <w:webHidden/>
              </w:rPr>
              <w:instrText xml:space="preserve"> PAGEREF _Toc192193187 \h </w:instrText>
            </w:r>
            <w:r w:rsidR="00E852B4">
              <w:rPr>
                <w:noProof/>
                <w:webHidden/>
              </w:rPr>
            </w:r>
            <w:r w:rsidR="00E852B4">
              <w:rPr>
                <w:noProof/>
                <w:webHidden/>
              </w:rPr>
              <w:fldChar w:fldCharType="separate"/>
            </w:r>
            <w:r w:rsidR="00BD232A">
              <w:rPr>
                <w:noProof/>
                <w:webHidden/>
              </w:rPr>
              <w:t>3</w:t>
            </w:r>
            <w:r w:rsidR="00E852B4">
              <w:rPr>
                <w:noProof/>
                <w:webHidden/>
              </w:rPr>
              <w:fldChar w:fldCharType="end"/>
            </w:r>
          </w:hyperlink>
        </w:p>
        <w:p w14:paraId="6B16B7EB" w14:textId="22B58E0A" w:rsidR="00E852B4" w:rsidRDefault="00000000">
          <w:pPr>
            <w:pStyle w:val="TOC1"/>
            <w:tabs>
              <w:tab w:val="right" w:leader="dot" w:pos="9020"/>
            </w:tabs>
            <w:rPr>
              <w:rFonts w:asciiTheme="minorHAnsi" w:eastAsiaTheme="minorEastAsia" w:hAnsiTheme="minorHAnsi" w:cstheme="minorBidi"/>
              <w:noProof/>
              <w:sz w:val="22"/>
              <w:szCs w:val="22"/>
            </w:rPr>
          </w:pPr>
          <w:hyperlink w:anchor="_Toc192193188" w:history="1">
            <w:r w:rsidR="00E852B4" w:rsidRPr="00817C09">
              <w:rPr>
                <w:rStyle w:val="Hyperlink"/>
                <w:rFonts w:ascii="AvenirLTStd-Roman" w:hAnsi="AvenirLTStd-Roman" w:cstheme="minorHAnsi"/>
                <w:noProof/>
              </w:rPr>
              <w:t>Section 2 - Grant Proposal:</w:t>
            </w:r>
            <w:r w:rsidR="00E852B4">
              <w:rPr>
                <w:noProof/>
                <w:webHidden/>
              </w:rPr>
              <w:tab/>
            </w:r>
            <w:r w:rsidR="00E852B4">
              <w:rPr>
                <w:noProof/>
                <w:webHidden/>
              </w:rPr>
              <w:fldChar w:fldCharType="begin"/>
            </w:r>
            <w:r w:rsidR="00E852B4">
              <w:rPr>
                <w:noProof/>
                <w:webHidden/>
              </w:rPr>
              <w:instrText xml:space="preserve"> PAGEREF _Toc192193188 \h </w:instrText>
            </w:r>
            <w:r w:rsidR="00E852B4">
              <w:rPr>
                <w:noProof/>
                <w:webHidden/>
              </w:rPr>
            </w:r>
            <w:r w:rsidR="00E852B4">
              <w:rPr>
                <w:noProof/>
                <w:webHidden/>
              </w:rPr>
              <w:fldChar w:fldCharType="separate"/>
            </w:r>
            <w:r w:rsidR="00BD232A">
              <w:rPr>
                <w:noProof/>
                <w:webHidden/>
              </w:rPr>
              <w:t>4</w:t>
            </w:r>
            <w:r w:rsidR="00E852B4">
              <w:rPr>
                <w:noProof/>
                <w:webHidden/>
              </w:rPr>
              <w:fldChar w:fldCharType="end"/>
            </w:r>
          </w:hyperlink>
        </w:p>
        <w:p w14:paraId="619AADB4" w14:textId="4B137BF8"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189" w:history="1">
            <w:r w:rsidR="00E852B4" w:rsidRPr="00817C09">
              <w:rPr>
                <w:rStyle w:val="Hyperlink"/>
                <w:rFonts w:ascii="AvenirLTStd-Roman" w:hAnsi="AvenirLTStd-Roman" w:cstheme="minorHAnsi"/>
                <w:b/>
                <w:bCs/>
                <w:noProof/>
              </w:rPr>
              <w:t>2.1. Problem Statement:</w:t>
            </w:r>
            <w:r w:rsidR="00E852B4">
              <w:rPr>
                <w:noProof/>
                <w:webHidden/>
              </w:rPr>
              <w:tab/>
            </w:r>
            <w:r w:rsidR="00E852B4">
              <w:rPr>
                <w:noProof/>
                <w:webHidden/>
              </w:rPr>
              <w:fldChar w:fldCharType="begin"/>
            </w:r>
            <w:r w:rsidR="00E852B4">
              <w:rPr>
                <w:noProof/>
                <w:webHidden/>
              </w:rPr>
              <w:instrText xml:space="preserve"> PAGEREF _Toc192193189 \h </w:instrText>
            </w:r>
            <w:r w:rsidR="00E852B4">
              <w:rPr>
                <w:noProof/>
                <w:webHidden/>
              </w:rPr>
            </w:r>
            <w:r w:rsidR="00E852B4">
              <w:rPr>
                <w:noProof/>
                <w:webHidden/>
              </w:rPr>
              <w:fldChar w:fldCharType="separate"/>
            </w:r>
            <w:r w:rsidR="00BD232A">
              <w:rPr>
                <w:noProof/>
                <w:webHidden/>
              </w:rPr>
              <w:t>4</w:t>
            </w:r>
            <w:r w:rsidR="00E852B4">
              <w:rPr>
                <w:noProof/>
                <w:webHidden/>
              </w:rPr>
              <w:fldChar w:fldCharType="end"/>
            </w:r>
          </w:hyperlink>
        </w:p>
        <w:p w14:paraId="0606ABA2" w14:textId="0041BF83"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190" w:history="1">
            <w:r w:rsidR="00E852B4" w:rsidRPr="00817C09">
              <w:rPr>
                <w:rStyle w:val="Hyperlink"/>
                <w:rFonts w:ascii="AvenirLTStd-Roman" w:hAnsi="AvenirLTStd-Roman" w:cstheme="minorHAnsi"/>
                <w:b/>
                <w:bCs/>
                <w:noProof/>
              </w:rPr>
              <w:t>2.1. Concept Note:</w:t>
            </w:r>
            <w:r w:rsidR="00E852B4">
              <w:rPr>
                <w:noProof/>
                <w:webHidden/>
              </w:rPr>
              <w:tab/>
            </w:r>
            <w:r w:rsidR="00E852B4">
              <w:rPr>
                <w:noProof/>
                <w:webHidden/>
              </w:rPr>
              <w:fldChar w:fldCharType="begin"/>
            </w:r>
            <w:r w:rsidR="00E852B4">
              <w:rPr>
                <w:noProof/>
                <w:webHidden/>
              </w:rPr>
              <w:instrText xml:space="preserve"> PAGEREF _Toc192193190 \h </w:instrText>
            </w:r>
            <w:r w:rsidR="00E852B4">
              <w:rPr>
                <w:noProof/>
                <w:webHidden/>
              </w:rPr>
            </w:r>
            <w:r w:rsidR="00E852B4">
              <w:rPr>
                <w:noProof/>
                <w:webHidden/>
              </w:rPr>
              <w:fldChar w:fldCharType="separate"/>
            </w:r>
            <w:r w:rsidR="00BD232A">
              <w:rPr>
                <w:noProof/>
                <w:webHidden/>
              </w:rPr>
              <w:t>4</w:t>
            </w:r>
            <w:r w:rsidR="00E852B4">
              <w:rPr>
                <w:noProof/>
                <w:webHidden/>
              </w:rPr>
              <w:fldChar w:fldCharType="end"/>
            </w:r>
          </w:hyperlink>
        </w:p>
        <w:p w14:paraId="48F32624" w14:textId="7FC96476" w:rsidR="00E852B4" w:rsidRDefault="00000000">
          <w:pPr>
            <w:pStyle w:val="TOC3"/>
            <w:tabs>
              <w:tab w:val="right" w:leader="dot" w:pos="9020"/>
            </w:tabs>
            <w:rPr>
              <w:rFonts w:asciiTheme="minorHAnsi" w:eastAsiaTheme="minorEastAsia" w:hAnsiTheme="minorHAnsi" w:cstheme="minorBidi"/>
              <w:noProof/>
              <w:sz w:val="22"/>
              <w:szCs w:val="22"/>
            </w:rPr>
          </w:pPr>
          <w:hyperlink w:anchor="_Toc192193191" w:history="1">
            <w:r w:rsidR="00E852B4" w:rsidRPr="00817C09">
              <w:rPr>
                <w:rStyle w:val="Hyperlink"/>
                <w:rFonts w:ascii="AvenirLTStd-Roman" w:hAnsi="AvenirLTStd-Roman" w:cstheme="minorHAnsi"/>
                <w:b/>
                <w:bCs/>
                <w:noProof/>
              </w:rPr>
              <w:t>Background:</w:t>
            </w:r>
            <w:r w:rsidR="00E852B4">
              <w:rPr>
                <w:noProof/>
                <w:webHidden/>
              </w:rPr>
              <w:tab/>
            </w:r>
            <w:r w:rsidR="00E852B4">
              <w:rPr>
                <w:noProof/>
                <w:webHidden/>
              </w:rPr>
              <w:fldChar w:fldCharType="begin"/>
            </w:r>
            <w:r w:rsidR="00E852B4">
              <w:rPr>
                <w:noProof/>
                <w:webHidden/>
              </w:rPr>
              <w:instrText xml:space="preserve"> PAGEREF _Toc192193191 \h </w:instrText>
            </w:r>
            <w:r w:rsidR="00E852B4">
              <w:rPr>
                <w:noProof/>
                <w:webHidden/>
              </w:rPr>
            </w:r>
            <w:r w:rsidR="00E852B4">
              <w:rPr>
                <w:noProof/>
                <w:webHidden/>
              </w:rPr>
              <w:fldChar w:fldCharType="separate"/>
            </w:r>
            <w:r w:rsidR="00BD232A">
              <w:rPr>
                <w:noProof/>
                <w:webHidden/>
              </w:rPr>
              <w:t>4</w:t>
            </w:r>
            <w:r w:rsidR="00E852B4">
              <w:rPr>
                <w:noProof/>
                <w:webHidden/>
              </w:rPr>
              <w:fldChar w:fldCharType="end"/>
            </w:r>
          </w:hyperlink>
        </w:p>
        <w:p w14:paraId="330B0713" w14:textId="20487C23" w:rsidR="00E852B4" w:rsidRDefault="00000000">
          <w:pPr>
            <w:pStyle w:val="TOC3"/>
            <w:tabs>
              <w:tab w:val="right" w:leader="dot" w:pos="9020"/>
            </w:tabs>
            <w:rPr>
              <w:rFonts w:asciiTheme="minorHAnsi" w:eastAsiaTheme="minorEastAsia" w:hAnsiTheme="minorHAnsi" w:cstheme="minorBidi"/>
              <w:noProof/>
              <w:sz w:val="22"/>
              <w:szCs w:val="22"/>
            </w:rPr>
          </w:pPr>
          <w:hyperlink w:anchor="_Toc192193192" w:history="1">
            <w:r w:rsidR="00E852B4" w:rsidRPr="00817C09">
              <w:rPr>
                <w:rStyle w:val="Hyperlink"/>
                <w:rFonts w:ascii="AvenirLTStd-Roman" w:hAnsi="AvenirLTStd-Roman" w:cstheme="minorHAnsi"/>
                <w:b/>
                <w:bCs/>
                <w:noProof/>
              </w:rPr>
              <w:t>Objective:</w:t>
            </w:r>
            <w:r w:rsidR="00E852B4">
              <w:rPr>
                <w:noProof/>
                <w:webHidden/>
              </w:rPr>
              <w:tab/>
            </w:r>
            <w:r w:rsidR="00E852B4">
              <w:rPr>
                <w:noProof/>
                <w:webHidden/>
              </w:rPr>
              <w:fldChar w:fldCharType="begin"/>
            </w:r>
            <w:r w:rsidR="00E852B4">
              <w:rPr>
                <w:noProof/>
                <w:webHidden/>
              </w:rPr>
              <w:instrText xml:space="preserve"> PAGEREF _Toc192193192 \h </w:instrText>
            </w:r>
            <w:r w:rsidR="00E852B4">
              <w:rPr>
                <w:noProof/>
                <w:webHidden/>
              </w:rPr>
            </w:r>
            <w:r w:rsidR="00E852B4">
              <w:rPr>
                <w:noProof/>
                <w:webHidden/>
              </w:rPr>
              <w:fldChar w:fldCharType="separate"/>
            </w:r>
            <w:r w:rsidR="00BD232A">
              <w:rPr>
                <w:noProof/>
                <w:webHidden/>
              </w:rPr>
              <w:t>5</w:t>
            </w:r>
            <w:r w:rsidR="00E852B4">
              <w:rPr>
                <w:noProof/>
                <w:webHidden/>
              </w:rPr>
              <w:fldChar w:fldCharType="end"/>
            </w:r>
          </w:hyperlink>
        </w:p>
        <w:p w14:paraId="491B2F21" w14:textId="7D9B1135" w:rsidR="00E852B4" w:rsidRDefault="00000000">
          <w:pPr>
            <w:pStyle w:val="TOC3"/>
            <w:tabs>
              <w:tab w:val="right" w:leader="dot" w:pos="9020"/>
            </w:tabs>
            <w:rPr>
              <w:rFonts w:asciiTheme="minorHAnsi" w:eastAsiaTheme="minorEastAsia" w:hAnsiTheme="minorHAnsi" w:cstheme="minorBidi"/>
              <w:noProof/>
              <w:sz w:val="22"/>
              <w:szCs w:val="22"/>
            </w:rPr>
          </w:pPr>
          <w:hyperlink w:anchor="_Toc192193193" w:history="1">
            <w:r w:rsidR="00E852B4" w:rsidRPr="00817C09">
              <w:rPr>
                <w:rStyle w:val="Hyperlink"/>
                <w:rFonts w:ascii="AvenirLTStd-Roman" w:hAnsi="AvenirLTStd-Roman" w:cstheme="minorHAnsi"/>
                <w:b/>
                <w:bCs/>
                <w:noProof/>
              </w:rPr>
              <w:t>Project Description:</w:t>
            </w:r>
            <w:r w:rsidR="00E852B4">
              <w:rPr>
                <w:noProof/>
                <w:webHidden/>
              </w:rPr>
              <w:tab/>
            </w:r>
            <w:r w:rsidR="00E852B4">
              <w:rPr>
                <w:noProof/>
                <w:webHidden/>
              </w:rPr>
              <w:fldChar w:fldCharType="begin"/>
            </w:r>
            <w:r w:rsidR="00E852B4">
              <w:rPr>
                <w:noProof/>
                <w:webHidden/>
              </w:rPr>
              <w:instrText xml:space="preserve"> PAGEREF _Toc192193193 \h </w:instrText>
            </w:r>
            <w:r w:rsidR="00E852B4">
              <w:rPr>
                <w:noProof/>
                <w:webHidden/>
              </w:rPr>
            </w:r>
            <w:r w:rsidR="00E852B4">
              <w:rPr>
                <w:noProof/>
                <w:webHidden/>
              </w:rPr>
              <w:fldChar w:fldCharType="separate"/>
            </w:r>
            <w:r w:rsidR="00BD232A">
              <w:rPr>
                <w:noProof/>
                <w:webHidden/>
              </w:rPr>
              <w:t>6</w:t>
            </w:r>
            <w:r w:rsidR="00E852B4">
              <w:rPr>
                <w:noProof/>
                <w:webHidden/>
              </w:rPr>
              <w:fldChar w:fldCharType="end"/>
            </w:r>
          </w:hyperlink>
        </w:p>
        <w:p w14:paraId="32EBECEA" w14:textId="55F2CA14" w:rsidR="00E852B4" w:rsidRDefault="00000000">
          <w:pPr>
            <w:pStyle w:val="TOC3"/>
            <w:tabs>
              <w:tab w:val="right" w:leader="dot" w:pos="9020"/>
            </w:tabs>
            <w:rPr>
              <w:rFonts w:asciiTheme="minorHAnsi" w:eastAsiaTheme="minorEastAsia" w:hAnsiTheme="minorHAnsi" w:cstheme="minorBidi"/>
              <w:noProof/>
              <w:sz w:val="22"/>
              <w:szCs w:val="22"/>
            </w:rPr>
          </w:pPr>
          <w:hyperlink w:anchor="_Toc192193194" w:history="1">
            <w:r w:rsidR="00E852B4" w:rsidRPr="00817C09">
              <w:rPr>
                <w:rStyle w:val="Hyperlink"/>
                <w:rFonts w:ascii="AvenirLTStd-Roman" w:hAnsi="AvenirLTStd-Roman" w:cstheme="minorHAnsi"/>
                <w:b/>
                <w:bCs/>
                <w:noProof/>
              </w:rPr>
              <w:t>Implementation Strategy</w:t>
            </w:r>
            <w:r w:rsidR="00E852B4">
              <w:rPr>
                <w:noProof/>
                <w:webHidden/>
              </w:rPr>
              <w:tab/>
            </w:r>
            <w:r w:rsidR="00E852B4">
              <w:rPr>
                <w:noProof/>
                <w:webHidden/>
              </w:rPr>
              <w:fldChar w:fldCharType="begin"/>
            </w:r>
            <w:r w:rsidR="00E852B4">
              <w:rPr>
                <w:noProof/>
                <w:webHidden/>
              </w:rPr>
              <w:instrText xml:space="preserve"> PAGEREF _Toc192193194 \h </w:instrText>
            </w:r>
            <w:r w:rsidR="00E852B4">
              <w:rPr>
                <w:noProof/>
                <w:webHidden/>
              </w:rPr>
            </w:r>
            <w:r w:rsidR="00E852B4">
              <w:rPr>
                <w:noProof/>
                <w:webHidden/>
              </w:rPr>
              <w:fldChar w:fldCharType="separate"/>
            </w:r>
            <w:r w:rsidR="00BD232A">
              <w:rPr>
                <w:noProof/>
                <w:webHidden/>
              </w:rPr>
              <w:t>6</w:t>
            </w:r>
            <w:r w:rsidR="00E852B4">
              <w:rPr>
                <w:noProof/>
                <w:webHidden/>
              </w:rPr>
              <w:fldChar w:fldCharType="end"/>
            </w:r>
          </w:hyperlink>
        </w:p>
        <w:p w14:paraId="1FECA460" w14:textId="3CB6D65E" w:rsidR="00E852B4" w:rsidRDefault="00000000">
          <w:pPr>
            <w:pStyle w:val="TOC3"/>
            <w:tabs>
              <w:tab w:val="right" w:leader="dot" w:pos="9020"/>
            </w:tabs>
            <w:rPr>
              <w:rFonts w:asciiTheme="minorHAnsi" w:eastAsiaTheme="minorEastAsia" w:hAnsiTheme="minorHAnsi" w:cstheme="minorBidi"/>
              <w:noProof/>
              <w:sz w:val="22"/>
              <w:szCs w:val="22"/>
            </w:rPr>
          </w:pPr>
          <w:hyperlink w:anchor="_Toc192193195" w:history="1">
            <w:r w:rsidR="00E852B4" w:rsidRPr="00817C09">
              <w:rPr>
                <w:rStyle w:val="Hyperlink"/>
                <w:rFonts w:ascii="AvenirLTStd-Roman" w:hAnsi="AvenirLTStd-Roman" w:cstheme="minorHAnsi"/>
                <w:b/>
                <w:bCs/>
                <w:noProof/>
              </w:rPr>
              <w:t>Budget and Funding:</w:t>
            </w:r>
            <w:r w:rsidR="00E852B4">
              <w:rPr>
                <w:noProof/>
                <w:webHidden/>
              </w:rPr>
              <w:tab/>
            </w:r>
            <w:r w:rsidR="00E852B4">
              <w:rPr>
                <w:noProof/>
                <w:webHidden/>
              </w:rPr>
              <w:fldChar w:fldCharType="begin"/>
            </w:r>
            <w:r w:rsidR="00E852B4">
              <w:rPr>
                <w:noProof/>
                <w:webHidden/>
              </w:rPr>
              <w:instrText xml:space="preserve"> PAGEREF _Toc192193195 \h </w:instrText>
            </w:r>
            <w:r w:rsidR="00E852B4">
              <w:rPr>
                <w:noProof/>
                <w:webHidden/>
              </w:rPr>
            </w:r>
            <w:r w:rsidR="00E852B4">
              <w:rPr>
                <w:noProof/>
                <w:webHidden/>
              </w:rPr>
              <w:fldChar w:fldCharType="separate"/>
            </w:r>
            <w:r w:rsidR="00BD232A">
              <w:rPr>
                <w:noProof/>
                <w:webHidden/>
              </w:rPr>
              <w:t>7</w:t>
            </w:r>
            <w:r w:rsidR="00E852B4">
              <w:rPr>
                <w:noProof/>
                <w:webHidden/>
              </w:rPr>
              <w:fldChar w:fldCharType="end"/>
            </w:r>
          </w:hyperlink>
        </w:p>
        <w:p w14:paraId="546AC8C5" w14:textId="42D10DCD"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196" w:history="1">
            <w:r w:rsidR="00E852B4" w:rsidRPr="00817C09">
              <w:rPr>
                <w:rStyle w:val="Hyperlink"/>
                <w:rFonts w:ascii="AvenirLTStd-Roman" w:hAnsi="AvenirLTStd-Roman" w:cstheme="minorHAnsi"/>
                <w:b/>
                <w:noProof/>
              </w:rPr>
              <w:t>2.3. PROPOSED ACTIVITIES AND WORK PLAN</w:t>
            </w:r>
            <w:r w:rsidR="00E852B4">
              <w:rPr>
                <w:noProof/>
                <w:webHidden/>
              </w:rPr>
              <w:tab/>
            </w:r>
            <w:r w:rsidR="00E852B4">
              <w:rPr>
                <w:noProof/>
                <w:webHidden/>
              </w:rPr>
              <w:fldChar w:fldCharType="begin"/>
            </w:r>
            <w:r w:rsidR="00E852B4">
              <w:rPr>
                <w:noProof/>
                <w:webHidden/>
              </w:rPr>
              <w:instrText xml:space="preserve"> PAGEREF _Toc192193196 \h </w:instrText>
            </w:r>
            <w:r w:rsidR="00E852B4">
              <w:rPr>
                <w:noProof/>
                <w:webHidden/>
              </w:rPr>
            </w:r>
            <w:r w:rsidR="00E852B4">
              <w:rPr>
                <w:noProof/>
                <w:webHidden/>
              </w:rPr>
              <w:fldChar w:fldCharType="separate"/>
            </w:r>
            <w:r w:rsidR="00BD232A">
              <w:rPr>
                <w:noProof/>
                <w:webHidden/>
              </w:rPr>
              <w:t>9</w:t>
            </w:r>
            <w:r w:rsidR="00E852B4">
              <w:rPr>
                <w:noProof/>
                <w:webHidden/>
              </w:rPr>
              <w:fldChar w:fldCharType="end"/>
            </w:r>
          </w:hyperlink>
        </w:p>
        <w:p w14:paraId="1FA51BDD" w14:textId="70F63200"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197" w:history="1">
            <w:r w:rsidR="00E852B4" w:rsidRPr="00817C09">
              <w:rPr>
                <w:rStyle w:val="Hyperlink"/>
                <w:rFonts w:ascii="AvenirLTStd-Roman" w:hAnsi="AvenirLTStd-Roman" w:cstheme="minorHAnsi"/>
                <w:b/>
                <w:noProof/>
              </w:rPr>
              <w:t>2.4. RISK ANALYSIS:</w:t>
            </w:r>
            <w:r w:rsidR="00E852B4">
              <w:rPr>
                <w:noProof/>
                <w:webHidden/>
              </w:rPr>
              <w:tab/>
            </w:r>
            <w:r w:rsidR="00E852B4">
              <w:rPr>
                <w:noProof/>
                <w:webHidden/>
              </w:rPr>
              <w:fldChar w:fldCharType="begin"/>
            </w:r>
            <w:r w:rsidR="00E852B4">
              <w:rPr>
                <w:noProof/>
                <w:webHidden/>
              </w:rPr>
              <w:instrText xml:space="preserve"> PAGEREF _Toc192193197 \h </w:instrText>
            </w:r>
            <w:r w:rsidR="00E852B4">
              <w:rPr>
                <w:noProof/>
                <w:webHidden/>
              </w:rPr>
            </w:r>
            <w:r w:rsidR="00E852B4">
              <w:rPr>
                <w:noProof/>
                <w:webHidden/>
              </w:rPr>
              <w:fldChar w:fldCharType="separate"/>
            </w:r>
            <w:r w:rsidR="00BD232A">
              <w:rPr>
                <w:noProof/>
                <w:webHidden/>
              </w:rPr>
              <w:t>10</w:t>
            </w:r>
            <w:r w:rsidR="00E852B4">
              <w:rPr>
                <w:noProof/>
                <w:webHidden/>
              </w:rPr>
              <w:fldChar w:fldCharType="end"/>
            </w:r>
          </w:hyperlink>
        </w:p>
        <w:p w14:paraId="1C2AAF26" w14:textId="1C55DD79"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198" w:history="1">
            <w:r w:rsidR="00E852B4" w:rsidRPr="00817C09">
              <w:rPr>
                <w:rStyle w:val="Hyperlink"/>
                <w:rFonts w:ascii="AvenirLTStd-Roman" w:hAnsi="AvenirLTStd-Roman" w:cstheme="minorHAnsi"/>
                <w:b/>
                <w:bCs/>
                <w:noProof/>
              </w:rPr>
              <w:t>2.5. LOG FRAME:</w:t>
            </w:r>
            <w:r w:rsidR="00E852B4">
              <w:rPr>
                <w:noProof/>
                <w:webHidden/>
              </w:rPr>
              <w:tab/>
            </w:r>
            <w:r w:rsidR="00E852B4">
              <w:rPr>
                <w:noProof/>
                <w:webHidden/>
              </w:rPr>
              <w:fldChar w:fldCharType="begin"/>
            </w:r>
            <w:r w:rsidR="00E852B4">
              <w:rPr>
                <w:noProof/>
                <w:webHidden/>
              </w:rPr>
              <w:instrText xml:space="preserve"> PAGEREF _Toc192193198 \h </w:instrText>
            </w:r>
            <w:r w:rsidR="00E852B4">
              <w:rPr>
                <w:noProof/>
                <w:webHidden/>
              </w:rPr>
            </w:r>
            <w:r w:rsidR="00E852B4">
              <w:rPr>
                <w:noProof/>
                <w:webHidden/>
              </w:rPr>
              <w:fldChar w:fldCharType="separate"/>
            </w:r>
            <w:r w:rsidR="00BD232A">
              <w:rPr>
                <w:noProof/>
                <w:webHidden/>
              </w:rPr>
              <w:t>11</w:t>
            </w:r>
            <w:r w:rsidR="00E852B4">
              <w:rPr>
                <w:noProof/>
                <w:webHidden/>
              </w:rPr>
              <w:fldChar w:fldCharType="end"/>
            </w:r>
          </w:hyperlink>
        </w:p>
        <w:p w14:paraId="2C8E11AF" w14:textId="1350CE28" w:rsidR="00E852B4" w:rsidRDefault="00000000">
          <w:pPr>
            <w:pStyle w:val="TOC1"/>
            <w:tabs>
              <w:tab w:val="right" w:leader="dot" w:pos="9020"/>
            </w:tabs>
            <w:rPr>
              <w:rFonts w:asciiTheme="minorHAnsi" w:eastAsiaTheme="minorEastAsia" w:hAnsiTheme="minorHAnsi" w:cstheme="minorBidi"/>
              <w:noProof/>
              <w:sz w:val="22"/>
              <w:szCs w:val="22"/>
            </w:rPr>
          </w:pPr>
          <w:hyperlink w:anchor="_Toc192193199" w:history="1">
            <w:r w:rsidR="00E852B4" w:rsidRPr="00817C09">
              <w:rPr>
                <w:rStyle w:val="Hyperlink"/>
                <w:rFonts w:ascii="AvenirLTStd-Roman" w:hAnsi="AvenirLTStd-Roman" w:cstheme="minorHAnsi"/>
                <w:noProof/>
              </w:rPr>
              <w:t>Section 3 - Supplementary Proposal Information</w:t>
            </w:r>
            <w:r w:rsidR="00E852B4">
              <w:rPr>
                <w:noProof/>
                <w:webHidden/>
              </w:rPr>
              <w:tab/>
            </w:r>
            <w:r w:rsidR="00E852B4">
              <w:rPr>
                <w:noProof/>
                <w:webHidden/>
              </w:rPr>
              <w:fldChar w:fldCharType="begin"/>
            </w:r>
            <w:r w:rsidR="00E852B4">
              <w:rPr>
                <w:noProof/>
                <w:webHidden/>
              </w:rPr>
              <w:instrText xml:space="preserve"> PAGEREF _Toc192193199 \h </w:instrText>
            </w:r>
            <w:r w:rsidR="00E852B4">
              <w:rPr>
                <w:noProof/>
                <w:webHidden/>
              </w:rPr>
            </w:r>
            <w:r w:rsidR="00E852B4">
              <w:rPr>
                <w:noProof/>
                <w:webHidden/>
              </w:rPr>
              <w:fldChar w:fldCharType="separate"/>
            </w:r>
            <w:r w:rsidR="00BD232A">
              <w:rPr>
                <w:noProof/>
                <w:webHidden/>
              </w:rPr>
              <w:t>13</w:t>
            </w:r>
            <w:r w:rsidR="00E852B4">
              <w:rPr>
                <w:noProof/>
                <w:webHidden/>
              </w:rPr>
              <w:fldChar w:fldCharType="end"/>
            </w:r>
          </w:hyperlink>
        </w:p>
        <w:p w14:paraId="614927FC" w14:textId="3F15C082"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00" w:history="1">
            <w:r w:rsidR="00E852B4" w:rsidRPr="00817C09">
              <w:rPr>
                <w:rStyle w:val="Hyperlink"/>
                <w:rFonts w:ascii="AvenirLTStd-Roman" w:hAnsi="AvenirLTStd-Roman" w:cstheme="minorHAnsi"/>
                <w:b/>
                <w:noProof/>
              </w:rPr>
              <w:t>3.1. Title of the Proposed Project:</w:t>
            </w:r>
            <w:r w:rsidR="00E852B4">
              <w:rPr>
                <w:noProof/>
                <w:webHidden/>
              </w:rPr>
              <w:tab/>
            </w:r>
            <w:r w:rsidR="00E852B4">
              <w:rPr>
                <w:noProof/>
                <w:webHidden/>
              </w:rPr>
              <w:fldChar w:fldCharType="begin"/>
            </w:r>
            <w:r w:rsidR="00E852B4">
              <w:rPr>
                <w:noProof/>
                <w:webHidden/>
              </w:rPr>
              <w:instrText xml:space="preserve"> PAGEREF _Toc192193200 \h </w:instrText>
            </w:r>
            <w:r w:rsidR="00E852B4">
              <w:rPr>
                <w:noProof/>
                <w:webHidden/>
              </w:rPr>
            </w:r>
            <w:r w:rsidR="00E852B4">
              <w:rPr>
                <w:noProof/>
                <w:webHidden/>
              </w:rPr>
              <w:fldChar w:fldCharType="separate"/>
            </w:r>
            <w:r w:rsidR="00BD232A">
              <w:rPr>
                <w:noProof/>
                <w:webHidden/>
              </w:rPr>
              <w:t>13</w:t>
            </w:r>
            <w:r w:rsidR="00E852B4">
              <w:rPr>
                <w:noProof/>
                <w:webHidden/>
              </w:rPr>
              <w:fldChar w:fldCharType="end"/>
            </w:r>
          </w:hyperlink>
        </w:p>
        <w:p w14:paraId="4E8FDE57" w14:textId="16743F0D"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01" w:history="1">
            <w:r w:rsidR="00E852B4" w:rsidRPr="00817C09">
              <w:rPr>
                <w:rStyle w:val="Hyperlink"/>
                <w:rFonts w:ascii="AvenirLTStd-Roman" w:hAnsi="AvenirLTStd-Roman" w:cstheme="minorHAnsi"/>
                <w:b/>
                <w:bCs/>
                <w:noProof/>
              </w:rPr>
              <w:t>3.2. Proposed Project Location(s) and target Beneficiaries</w:t>
            </w:r>
            <w:r w:rsidR="00E852B4">
              <w:rPr>
                <w:noProof/>
                <w:webHidden/>
              </w:rPr>
              <w:tab/>
            </w:r>
            <w:r w:rsidR="00E852B4">
              <w:rPr>
                <w:noProof/>
                <w:webHidden/>
              </w:rPr>
              <w:fldChar w:fldCharType="begin"/>
            </w:r>
            <w:r w:rsidR="00E852B4">
              <w:rPr>
                <w:noProof/>
                <w:webHidden/>
              </w:rPr>
              <w:instrText xml:space="preserve"> PAGEREF _Toc192193201 \h </w:instrText>
            </w:r>
            <w:r w:rsidR="00E852B4">
              <w:rPr>
                <w:noProof/>
                <w:webHidden/>
              </w:rPr>
            </w:r>
            <w:r w:rsidR="00E852B4">
              <w:rPr>
                <w:noProof/>
                <w:webHidden/>
              </w:rPr>
              <w:fldChar w:fldCharType="separate"/>
            </w:r>
            <w:r w:rsidR="00BD232A">
              <w:rPr>
                <w:noProof/>
                <w:webHidden/>
              </w:rPr>
              <w:t>13</w:t>
            </w:r>
            <w:r w:rsidR="00E852B4">
              <w:rPr>
                <w:noProof/>
                <w:webHidden/>
              </w:rPr>
              <w:fldChar w:fldCharType="end"/>
            </w:r>
          </w:hyperlink>
        </w:p>
        <w:p w14:paraId="005189C0" w14:textId="150EEA72"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02" w:history="1">
            <w:r w:rsidR="00E852B4" w:rsidRPr="00817C09">
              <w:rPr>
                <w:rStyle w:val="Hyperlink"/>
                <w:rFonts w:ascii="AvenirLTStd-Roman" w:hAnsi="AvenirLTStd-Roman" w:cstheme="minorHAnsi"/>
                <w:b/>
                <w:bCs/>
                <w:noProof/>
              </w:rPr>
              <w:t>3.3. Thematic area(s) of the grant project proposed:</w:t>
            </w:r>
            <w:r w:rsidR="00E852B4">
              <w:rPr>
                <w:noProof/>
                <w:webHidden/>
              </w:rPr>
              <w:tab/>
            </w:r>
            <w:r w:rsidR="00E852B4">
              <w:rPr>
                <w:noProof/>
                <w:webHidden/>
              </w:rPr>
              <w:fldChar w:fldCharType="begin"/>
            </w:r>
            <w:r w:rsidR="00E852B4">
              <w:rPr>
                <w:noProof/>
                <w:webHidden/>
              </w:rPr>
              <w:instrText xml:space="preserve"> PAGEREF _Toc192193202 \h </w:instrText>
            </w:r>
            <w:r w:rsidR="00E852B4">
              <w:rPr>
                <w:noProof/>
                <w:webHidden/>
              </w:rPr>
            </w:r>
            <w:r w:rsidR="00E852B4">
              <w:rPr>
                <w:noProof/>
                <w:webHidden/>
              </w:rPr>
              <w:fldChar w:fldCharType="separate"/>
            </w:r>
            <w:r w:rsidR="00BD232A">
              <w:rPr>
                <w:noProof/>
                <w:webHidden/>
              </w:rPr>
              <w:t>14</w:t>
            </w:r>
            <w:r w:rsidR="00E852B4">
              <w:rPr>
                <w:noProof/>
                <w:webHidden/>
              </w:rPr>
              <w:fldChar w:fldCharType="end"/>
            </w:r>
          </w:hyperlink>
        </w:p>
        <w:p w14:paraId="531E2B91" w14:textId="04F9DE0B"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03" w:history="1">
            <w:r w:rsidR="00E852B4" w:rsidRPr="00817C09">
              <w:rPr>
                <w:rStyle w:val="Hyperlink"/>
                <w:rFonts w:ascii="AvenirLTStd-Roman" w:hAnsi="AvenirLTStd-Roman" w:cstheme="minorHAnsi"/>
                <w:b/>
                <w:bCs/>
                <w:noProof/>
              </w:rPr>
              <w:t>3.4. Monitoring &amp; Evaluation Procedures:</w:t>
            </w:r>
            <w:r w:rsidR="00E852B4">
              <w:rPr>
                <w:noProof/>
                <w:webHidden/>
              </w:rPr>
              <w:tab/>
            </w:r>
            <w:r w:rsidR="00E852B4">
              <w:rPr>
                <w:noProof/>
                <w:webHidden/>
              </w:rPr>
              <w:fldChar w:fldCharType="begin"/>
            </w:r>
            <w:r w:rsidR="00E852B4">
              <w:rPr>
                <w:noProof/>
                <w:webHidden/>
              </w:rPr>
              <w:instrText xml:space="preserve"> PAGEREF _Toc192193203 \h </w:instrText>
            </w:r>
            <w:r w:rsidR="00E852B4">
              <w:rPr>
                <w:noProof/>
                <w:webHidden/>
              </w:rPr>
            </w:r>
            <w:r w:rsidR="00E852B4">
              <w:rPr>
                <w:noProof/>
                <w:webHidden/>
              </w:rPr>
              <w:fldChar w:fldCharType="separate"/>
            </w:r>
            <w:r w:rsidR="00BD232A">
              <w:rPr>
                <w:noProof/>
                <w:webHidden/>
              </w:rPr>
              <w:t>14</w:t>
            </w:r>
            <w:r w:rsidR="00E852B4">
              <w:rPr>
                <w:noProof/>
                <w:webHidden/>
              </w:rPr>
              <w:fldChar w:fldCharType="end"/>
            </w:r>
          </w:hyperlink>
        </w:p>
        <w:p w14:paraId="477A48F2" w14:textId="13C8D4D2" w:rsidR="00E852B4" w:rsidRDefault="00000000">
          <w:pPr>
            <w:pStyle w:val="TOC1"/>
            <w:tabs>
              <w:tab w:val="right" w:leader="dot" w:pos="9020"/>
            </w:tabs>
            <w:rPr>
              <w:rFonts w:asciiTheme="minorHAnsi" w:eastAsiaTheme="minorEastAsia" w:hAnsiTheme="minorHAnsi" w:cstheme="minorBidi"/>
              <w:noProof/>
              <w:sz w:val="22"/>
              <w:szCs w:val="22"/>
            </w:rPr>
          </w:pPr>
          <w:hyperlink w:anchor="_Toc192193204" w:history="1">
            <w:r w:rsidR="00E852B4" w:rsidRPr="00817C09">
              <w:rPr>
                <w:rStyle w:val="Hyperlink"/>
                <w:rFonts w:ascii="AvenirLTStd-Roman" w:hAnsi="AvenirLTStd-Roman" w:cstheme="minorHAnsi"/>
                <w:noProof/>
                <w:lang w:val="en-GB"/>
              </w:rPr>
              <w:t>Section 4 - Attachments:</w:t>
            </w:r>
            <w:r w:rsidR="00E852B4">
              <w:rPr>
                <w:noProof/>
                <w:webHidden/>
              </w:rPr>
              <w:tab/>
            </w:r>
            <w:r w:rsidR="00E852B4">
              <w:rPr>
                <w:noProof/>
                <w:webHidden/>
              </w:rPr>
              <w:fldChar w:fldCharType="begin"/>
            </w:r>
            <w:r w:rsidR="00E852B4">
              <w:rPr>
                <w:noProof/>
                <w:webHidden/>
              </w:rPr>
              <w:instrText xml:space="preserve"> PAGEREF _Toc192193204 \h </w:instrText>
            </w:r>
            <w:r w:rsidR="00E852B4">
              <w:rPr>
                <w:noProof/>
                <w:webHidden/>
              </w:rPr>
            </w:r>
            <w:r w:rsidR="00E852B4">
              <w:rPr>
                <w:noProof/>
                <w:webHidden/>
              </w:rPr>
              <w:fldChar w:fldCharType="separate"/>
            </w:r>
            <w:r w:rsidR="00BD232A">
              <w:rPr>
                <w:noProof/>
                <w:webHidden/>
              </w:rPr>
              <w:t>16</w:t>
            </w:r>
            <w:r w:rsidR="00E852B4">
              <w:rPr>
                <w:noProof/>
                <w:webHidden/>
              </w:rPr>
              <w:fldChar w:fldCharType="end"/>
            </w:r>
          </w:hyperlink>
        </w:p>
        <w:p w14:paraId="394D4A06" w14:textId="04932F4F"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05" w:history="1">
            <w:r w:rsidR="00E852B4" w:rsidRPr="00817C09">
              <w:rPr>
                <w:rStyle w:val="Hyperlink"/>
                <w:rFonts w:ascii="AvenirLTStd-Roman" w:hAnsi="AvenirLTStd-Roman" w:cstheme="minorHAnsi"/>
                <w:b/>
                <w:bCs/>
                <w:noProof/>
                <w:lang w:val="en-GB"/>
              </w:rPr>
              <w:t>4.1. Registration License.</w:t>
            </w:r>
            <w:r w:rsidR="00E852B4">
              <w:rPr>
                <w:noProof/>
                <w:webHidden/>
              </w:rPr>
              <w:tab/>
            </w:r>
            <w:r w:rsidR="00E852B4">
              <w:rPr>
                <w:noProof/>
                <w:webHidden/>
              </w:rPr>
              <w:fldChar w:fldCharType="begin"/>
            </w:r>
            <w:r w:rsidR="00E852B4">
              <w:rPr>
                <w:noProof/>
                <w:webHidden/>
              </w:rPr>
              <w:instrText xml:space="preserve"> PAGEREF _Toc192193205 \h </w:instrText>
            </w:r>
            <w:r w:rsidR="00E852B4">
              <w:rPr>
                <w:noProof/>
                <w:webHidden/>
              </w:rPr>
            </w:r>
            <w:r w:rsidR="00E852B4">
              <w:rPr>
                <w:noProof/>
                <w:webHidden/>
              </w:rPr>
              <w:fldChar w:fldCharType="separate"/>
            </w:r>
            <w:r w:rsidR="00BD232A">
              <w:rPr>
                <w:noProof/>
                <w:webHidden/>
              </w:rPr>
              <w:t>16</w:t>
            </w:r>
            <w:r w:rsidR="00E852B4">
              <w:rPr>
                <w:noProof/>
                <w:webHidden/>
              </w:rPr>
              <w:fldChar w:fldCharType="end"/>
            </w:r>
          </w:hyperlink>
        </w:p>
        <w:p w14:paraId="651DA769" w14:textId="682E7AEE"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06" w:history="1">
            <w:r w:rsidR="00E852B4" w:rsidRPr="00817C09">
              <w:rPr>
                <w:rStyle w:val="Hyperlink"/>
                <w:rFonts w:ascii="AvenirLTStd-Roman" w:hAnsi="AvenirLTStd-Roman" w:cstheme="minorHAnsi"/>
                <w:b/>
                <w:bCs/>
                <w:noProof/>
                <w:lang w:val="en-GB"/>
              </w:rPr>
              <w:t>4.2. Bank Account Information.</w:t>
            </w:r>
            <w:r w:rsidR="00E852B4">
              <w:rPr>
                <w:noProof/>
                <w:webHidden/>
              </w:rPr>
              <w:tab/>
            </w:r>
            <w:r w:rsidR="00E852B4">
              <w:rPr>
                <w:noProof/>
                <w:webHidden/>
              </w:rPr>
              <w:fldChar w:fldCharType="begin"/>
            </w:r>
            <w:r w:rsidR="00E852B4">
              <w:rPr>
                <w:noProof/>
                <w:webHidden/>
              </w:rPr>
              <w:instrText xml:space="preserve"> PAGEREF _Toc192193206 \h </w:instrText>
            </w:r>
            <w:r w:rsidR="00E852B4">
              <w:rPr>
                <w:noProof/>
                <w:webHidden/>
              </w:rPr>
            </w:r>
            <w:r w:rsidR="00E852B4">
              <w:rPr>
                <w:noProof/>
                <w:webHidden/>
              </w:rPr>
              <w:fldChar w:fldCharType="separate"/>
            </w:r>
            <w:r w:rsidR="00BD232A">
              <w:rPr>
                <w:noProof/>
                <w:webHidden/>
              </w:rPr>
              <w:t>16</w:t>
            </w:r>
            <w:r w:rsidR="00E852B4">
              <w:rPr>
                <w:noProof/>
                <w:webHidden/>
              </w:rPr>
              <w:fldChar w:fldCharType="end"/>
            </w:r>
          </w:hyperlink>
        </w:p>
        <w:p w14:paraId="3DAC622D" w14:textId="53FB116F"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07" w:history="1">
            <w:r w:rsidR="00E852B4" w:rsidRPr="00817C09">
              <w:rPr>
                <w:rStyle w:val="Hyperlink"/>
                <w:rFonts w:ascii="AvenirLTStd-Roman" w:hAnsi="AvenirLTStd-Roman" w:cstheme="minorHAnsi"/>
                <w:b/>
                <w:bCs/>
                <w:noProof/>
                <w:lang w:val="en-GB"/>
              </w:rPr>
              <w:t>4.3. Financial Audited Statement.</w:t>
            </w:r>
            <w:r w:rsidR="00E852B4">
              <w:rPr>
                <w:noProof/>
                <w:webHidden/>
              </w:rPr>
              <w:tab/>
            </w:r>
            <w:r w:rsidR="00E852B4">
              <w:rPr>
                <w:noProof/>
                <w:webHidden/>
              </w:rPr>
              <w:fldChar w:fldCharType="begin"/>
            </w:r>
            <w:r w:rsidR="00E852B4">
              <w:rPr>
                <w:noProof/>
                <w:webHidden/>
              </w:rPr>
              <w:instrText xml:space="preserve"> PAGEREF _Toc192193207 \h </w:instrText>
            </w:r>
            <w:r w:rsidR="00E852B4">
              <w:rPr>
                <w:noProof/>
                <w:webHidden/>
              </w:rPr>
            </w:r>
            <w:r w:rsidR="00E852B4">
              <w:rPr>
                <w:noProof/>
                <w:webHidden/>
              </w:rPr>
              <w:fldChar w:fldCharType="separate"/>
            </w:r>
            <w:r w:rsidR="00BD232A">
              <w:rPr>
                <w:noProof/>
                <w:webHidden/>
              </w:rPr>
              <w:t>16</w:t>
            </w:r>
            <w:r w:rsidR="00E852B4">
              <w:rPr>
                <w:noProof/>
                <w:webHidden/>
              </w:rPr>
              <w:fldChar w:fldCharType="end"/>
            </w:r>
          </w:hyperlink>
        </w:p>
        <w:p w14:paraId="193F3BEE" w14:textId="4F828611"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08" w:history="1">
            <w:r w:rsidR="00E852B4" w:rsidRPr="00817C09">
              <w:rPr>
                <w:rStyle w:val="Hyperlink"/>
                <w:rFonts w:ascii="AvenirLTStd-Roman" w:hAnsi="AvenirLTStd-Roman" w:cstheme="minorHAnsi"/>
                <w:b/>
                <w:bCs/>
                <w:noProof/>
                <w:lang w:val="en-GB"/>
              </w:rPr>
              <w:t>4.4. CVs of Key Personnel.</w:t>
            </w:r>
            <w:r w:rsidR="00E852B4">
              <w:rPr>
                <w:noProof/>
                <w:webHidden/>
              </w:rPr>
              <w:tab/>
            </w:r>
            <w:r w:rsidR="00E852B4">
              <w:rPr>
                <w:noProof/>
                <w:webHidden/>
              </w:rPr>
              <w:fldChar w:fldCharType="begin"/>
            </w:r>
            <w:r w:rsidR="00E852B4">
              <w:rPr>
                <w:noProof/>
                <w:webHidden/>
              </w:rPr>
              <w:instrText xml:space="preserve"> PAGEREF _Toc192193208 \h </w:instrText>
            </w:r>
            <w:r w:rsidR="00E852B4">
              <w:rPr>
                <w:noProof/>
                <w:webHidden/>
              </w:rPr>
            </w:r>
            <w:r w:rsidR="00E852B4">
              <w:rPr>
                <w:noProof/>
                <w:webHidden/>
              </w:rPr>
              <w:fldChar w:fldCharType="separate"/>
            </w:r>
            <w:r w:rsidR="00BD232A">
              <w:rPr>
                <w:noProof/>
                <w:webHidden/>
              </w:rPr>
              <w:t>16</w:t>
            </w:r>
            <w:r w:rsidR="00E852B4">
              <w:rPr>
                <w:noProof/>
                <w:webHidden/>
              </w:rPr>
              <w:fldChar w:fldCharType="end"/>
            </w:r>
          </w:hyperlink>
        </w:p>
        <w:p w14:paraId="29EADC4C" w14:textId="7FA552EE"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09" w:history="1">
            <w:r w:rsidR="00E852B4" w:rsidRPr="00817C09">
              <w:rPr>
                <w:rStyle w:val="Hyperlink"/>
                <w:rFonts w:ascii="AvenirLTStd-Roman" w:hAnsi="AvenirLTStd-Roman" w:cstheme="minorHAnsi"/>
                <w:b/>
                <w:bCs/>
                <w:noProof/>
                <w:lang w:val="en-GB"/>
              </w:rPr>
              <w:t>4.5. Cluster Membership Certificates.</w:t>
            </w:r>
            <w:r w:rsidR="00E852B4">
              <w:rPr>
                <w:noProof/>
                <w:webHidden/>
              </w:rPr>
              <w:tab/>
            </w:r>
            <w:r w:rsidR="00E852B4">
              <w:rPr>
                <w:noProof/>
                <w:webHidden/>
              </w:rPr>
              <w:fldChar w:fldCharType="begin"/>
            </w:r>
            <w:r w:rsidR="00E852B4">
              <w:rPr>
                <w:noProof/>
                <w:webHidden/>
              </w:rPr>
              <w:instrText xml:space="preserve"> PAGEREF _Toc192193209 \h </w:instrText>
            </w:r>
            <w:r w:rsidR="00E852B4">
              <w:rPr>
                <w:noProof/>
                <w:webHidden/>
              </w:rPr>
            </w:r>
            <w:r w:rsidR="00E852B4">
              <w:rPr>
                <w:noProof/>
                <w:webHidden/>
              </w:rPr>
              <w:fldChar w:fldCharType="separate"/>
            </w:r>
            <w:r w:rsidR="00BD232A">
              <w:rPr>
                <w:noProof/>
                <w:webHidden/>
              </w:rPr>
              <w:t>16</w:t>
            </w:r>
            <w:r w:rsidR="00E852B4">
              <w:rPr>
                <w:noProof/>
                <w:webHidden/>
              </w:rPr>
              <w:fldChar w:fldCharType="end"/>
            </w:r>
          </w:hyperlink>
        </w:p>
        <w:p w14:paraId="32122A59" w14:textId="26EF0BF5"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10" w:history="1">
            <w:r w:rsidR="00E852B4" w:rsidRPr="00817C09">
              <w:rPr>
                <w:rStyle w:val="Hyperlink"/>
                <w:rFonts w:ascii="AvenirLTStd-Roman" w:hAnsi="AvenirLTStd-Roman" w:cstheme="minorHAnsi"/>
                <w:b/>
                <w:bCs/>
                <w:noProof/>
                <w:lang w:val="en-GB"/>
              </w:rPr>
              <w:t>4.6. Past Experience Supporting Documents.</w:t>
            </w:r>
            <w:r w:rsidR="00E852B4">
              <w:rPr>
                <w:noProof/>
                <w:webHidden/>
              </w:rPr>
              <w:tab/>
            </w:r>
            <w:r w:rsidR="00E852B4">
              <w:rPr>
                <w:noProof/>
                <w:webHidden/>
              </w:rPr>
              <w:fldChar w:fldCharType="begin"/>
            </w:r>
            <w:r w:rsidR="00E852B4">
              <w:rPr>
                <w:noProof/>
                <w:webHidden/>
              </w:rPr>
              <w:instrText xml:space="preserve"> PAGEREF _Toc192193210 \h </w:instrText>
            </w:r>
            <w:r w:rsidR="00E852B4">
              <w:rPr>
                <w:noProof/>
                <w:webHidden/>
              </w:rPr>
            </w:r>
            <w:r w:rsidR="00E852B4">
              <w:rPr>
                <w:noProof/>
                <w:webHidden/>
              </w:rPr>
              <w:fldChar w:fldCharType="separate"/>
            </w:r>
            <w:r w:rsidR="00BD232A">
              <w:rPr>
                <w:noProof/>
                <w:webHidden/>
              </w:rPr>
              <w:t>16</w:t>
            </w:r>
            <w:r w:rsidR="00E852B4">
              <w:rPr>
                <w:noProof/>
                <w:webHidden/>
              </w:rPr>
              <w:fldChar w:fldCharType="end"/>
            </w:r>
          </w:hyperlink>
        </w:p>
        <w:p w14:paraId="7DEF70E5" w14:textId="183AD035"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11" w:history="1">
            <w:r w:rsidR="00E852B4" w:rsidRPr="00817C09">
              <w:rPr>
                <w:rStyle w:val="Hyperlink"/>
                <w:rFonts w:ascii="AvenirLTStd-Roman" w:hAnsi="AvenirLTStd-Roman" w:cstheme="minorHAnsi"/>
                <w:b/>
                <w:bCs/>
                <w:noProof/>
                <w:lang w:val="en-GB"/>
              </w:rPr>
              <w:t>4.7. ID of Director and Deputy Director.</w:t>
            </w:r>
            <w:r w:rsidR="00E852B4">
              <w:rPr>
                <w:noProof/>
                <w:webHidden/>
              </w:rPr>
              <w:tab/>
            </w:r>
            <w:r w:rsidR="00E852B4">
              <w:rPr>
                <w:noProof/>
                <w:webHidden/>
              </w:rPr>
              <w:fldChar w:fldCharType="begin"/>
            </w:r>
            <w:r w:rsidR="00E852B4">
              <w:rPr>
                <w:noProof/>
                <w:webHidden/>
              </w:rPr>
              <w:instrText xml:space="preserve"> PAGEREF _Toc192193211 \h </w:instrText>
            </w:r>
            <w:r w:rsidR="00E852B4">
              <w:rPr>
                <w:noProof/>
                <w:webHidden/>
              </w:rPr>
            </w:r>
            <w:r w:rsidR="00E852B4">
              <w:rPr>
                <w:noProof/>
                <w:webHidden/>
              </w:rPr>
              <w:fldChar w:fldCharType="separate"/>
            </w:r>
            <w:r w:rsidR="00BD232A">
              <w:rPr>
                <w:noProof/>
                <w:webHidden/>
              </w:rPr>
              <w:t>16</w:t>
            </w:r>
            <w:r w:rsidR="00E852B4">
              <w:rPr>
                <w:noProof/>
                <w:webHidden/>
              </w:rPr>
              <w:fldChar w:fldCharType="end"/>
            </w:r>
          </w:hyperlink>
        </w:p>
        <w:p w14:paraId="65CAF5DA" w14:textId="22CF2657" w:rsidR="00E852B4" w:rsidRDefault="00000000">
          <w:pPr>
            <w:pStyle w:val="TOC2"/>
            <w:tabs>
              <w:tab w:val="right" w:leader="dot" w:pos="9020"/>
            </w:tabs>
            <w:rPr>
              <w:rFonts w:asciiTheme="minorHAnsi" w:eastAsiaTheme="minorEastAsia" w:hAnsiTheme="minorHAnsi" w:cstheme="minorBidi"/>
              <w:noProof/>
              <w:sz w:val="22"/>
              <w:szCs w:val="22"/>
            </w:rPr>
          </w:pPr>
          <w:hyperlink w:anchor="_Toc192193212" w:history="1">
            <w:r w:rsidR="00E852B4" w:rsidRPr="00817C09">
              <w:rPr>
                <w:rStyle w:val="Hyperlink"/>
                <w:rFonts w:ascii="AvenirLTStd-Roman" w:hAnsi="AvenirLTStd-Roman" w:cstheme="minorHAnsi"/>
                <w:b/>
                <w:bCs/>
                <w:noProof/>
                <w:lang w:val="en-GB"/>
              </w:rPr>
              <w:t>4.8. PSEA Information of Organization.</w:t>
            </w:r>
            <w:r w:rsidR="00E852B4">
              <w:rPr>
                <w:noProof/>
                <w:webHidden/>
              </w:rPr>
              <w:tab/>
            </w:r>
            <w:r w:rsidR="00E852B4">
              <w:rPr>
                <w:noProof/>
                <w:webHidden/>
              </w:rPr>
              <w:fldChar w:fldCharType="begin"/>
            </w:r>
            <w:r w:rsidR="00E852B4">
              <w:rPr>
                <w:noProof/>
                <w:webHidden/>
              </w:rPr>
              <w:instrText xml:space="preserve"> PAGEREF _Toc192193212 \h </w:instrText>
            </w:r>
            <w:r w:rsidR="00E852B4">
              <w:rPr>
                <w:noProof/>
                <w:webHidden/>
              </w:rPr>
            </w:r>
            <w:r w:rsidR="00E852B4">
              <w:rPr>
                <w:noProof/>
                <w:webHidden/>
              </w:rPr>
              <w:fldChar w:fldCharType="separate"/>
            </w:r>
            <w:r w:rsidR="00BD232A">
              <w:rPr>
                <w:noProof/>
                <w:webHidden/>
              </w:rPr>
              <w:t>16</w:t>
            </w:r>
            <w:r w:rsidR="00E852B4">
              <w:rPr>
                <w:noProof/>
                <w:webHidden/>
              </w:rPr>
              <w:fldChar w:fldCharType="end"/>
            </w:r>
          </w:hyperlink>
        </w:p>
        <w:p w14:paraId="23C371C0" w14:textId="3646A55B" w:rsidR="00B86093" w:rsidRPr="00E852B4" w:rsidRDefault="00B86093">
          <w:pPr>
            <w:rPr>
              <w:rFonts w:ascii="AvenirLTStd-Roman" w:hAnsi="AvenirLTStd-Roman" w:cstheme="minorHAnsi"/>
              <w:color w:val="000000" w:themeColor="text1"/>
            </w:rPr>
          </w:pPr>
          <w:r w:rsidRPr="00E852B4">
            <w:rPr>
              <w:rFonts w:ascii="AvenirLTStd-Roman" w:hAnsi="AvenirLTStd-Roman" w:cstheme="minorHAnsi"/>
              <w:b/>
              <w:bCs/>
              <w:noProof/>
              <w:color w:val="000000" w:themeColor="text1"/>
            </w:rPr>
            <w:fldChar w:fldCharType="end"/>
          </w:r>
        </w:p>
      </w:sdtContent>
    </w:sdt>
    <w:p w14:paraId="2E086504" w14:textId="623C041F" w:rsidR="00B86093" w:rsidRPr="00E852B4" w:rsidRDefault="00B86093" w:rsidP="0099327C">
      <w:pPr>
        <w:rPr>
          <w:rFonts w:ascii="AvenirLTStd-Roman" w:hAnsi="AvenirLTStd-Roman" w:cstheme="minorHAnsi"/>
          <w:b/>
          <w:color w:val="000000" w:themeColor="text1"/>
          <w:sz w:val="22"/>
        </w:rPr>
      </w:pPr>
    </w:p>
    <w:p w14:paraId="3376F905" w14:textId="0A3FA18F" w:rsidR="00B86093" w:rsidRPr="00E852B4" w:rsidRDefault="00B86093" w:rsidP="0099327C">
      <w:pPr>
        <w:rPr>
          <w:rFonts w:ascii="AvenirLTStd-Roman" w:hAnsi="AvenirLTStd-Roman" w:cstheme="minorHAnsi"/>
          <w:b/>
          <w:color w:val="000000" w:themeColor="text1"/>
          <w:sz w:val="22"/>
        </w:rPr>
      </w:pPr>
    </w:p>
    <w:p w14:paraId="46259C07" w14:textId="351B7918" w:rsidR="00B86093" w:rsidRPr="00E852B4" w:rsidRDefault="00B86093" w:rsidP="0099327C">
      <w:pPr>
        <w:rPr>
          <w:rFonts w:ascii="AvenirLTStd-Roman" w:hAnsi="AvenirLTStd-Roman" w:cstheme="minorHAnsi"/>
          <w:b/>
          <w:color w:val="000000" w:themeColor="text1"/>
          <w:sz w:val="22"/>
        </w:rPr>
      </w:pPr>
    </w:p>
    <w:p w14:paraId="7A01568C" w14:textId="352F6DA2" w:rsidR="00B86093" w:rsidRPr="00E852B4" w:rsidRDefault="00B86093" w:rsidP="0099327C">
      <w:pPr>
        <w:rPr>
          <w:rFonts w:ascii="AvenirLTStd-Roman" w:hAnsi="AvenirLTStd-Roman" w:cstheme="minorHAnsi"/>
          <w:b/>
          <w:color w:val="000000" w:themeColor="text1"/>
          <w:sz w:val="22"/>
        </w:rPr>
      </w:pPr>
    </w:p>
    <w:p w14:paraId="778DB63E" w14:textId="0559EA01" w:rsidR="00B86093" w:rsidRPr="00E852B4" w:rsidRDefault="00B86093" w:rsidP="0099327C">
      <w:pPr>
        <w:rPr>
          <w:rFonts w:ascii="AvenirLTStd-Roman" w:hAnsi="AvenirLTStd-Roman" w:cstheme="minorHAnsi"/>
          <w:b/>
          <w:color w:val="000000" w:themeColor="text1"/>
          <w:sz w:val="22"/>
        </w:rPr>
      </w:pPr>
    </w:p>
    <w:p w14:paraId="3C4F5467" w14:textId="59CA5DB3" w:rsidR="00B86093" w:rsidRPr="00E852B4" w:rsidRDefault="00B86093" w:rsidP="0099327C">
      <w:pPr>
        <w:rPr>
          <w:rFonts w:ascii="AvenirLTStd-Roman" w:hAnsi="AvenirLTStd-Roman" w:cstheme="minorHAnsi"/>
          <w:b/>
          <w:color w:val="000000" w:themeColor="text1"/>
          <w:sz w:val="22"/>
        </w:rPr>
      </w:pPr>
    </w:p>
    <w:p w14:paraId="437972CB" w14:textId="059B7A62" w:rsidR="00B815F8" w:rsidRPr="00E852B4" w:rsidRDefault="00B815F8" w:rsidP="0099327C">
      <w:pPr>
        <w:rPr>
          <w:rFonts w:ascii="AvenirLTStd-Roman" w:hAnsi="AvenirLTStd-Roman" w:cstheme="minorHAnsi"/>
          <w:b/>
          <w:color w:val="000000" w:themeColor="text1"/>
          <w:sz w:val="22"/>
        </w:rPr>
      </w:pPr>
    </w:p>
    <w:p w14:paraId="38B2A6FE" w14:textId="7C98B057" w:rsidR="00B815F8" w:rsidRPr="00E852B4" w:rsidRDefault="00B815F8" w:rsidP="0099327C">
      <w:pPr>
        <w:rPr>
          <w:rFonts w:ascii="AvenirLTStd-Roman" w:hAnsi="AvenirLTStd-Roman" w:cstheme="minorHAnsi"/>
          <w:b/>
          <w:color w:val="000000" w:themeColor="text1"/>
          <w:sz w:val="22"/>
        </w:rPr>
      </w:pPr>
    </w:p>
    <w:p w14:paraId="08B1FF82" w14:textId="489BE6BA" w:rsidR="00B815F8" w:rsidRPr="00E852B4" w:rsidRDefault="00B815F8" w:rsidP="0099327C">
      <w:pPr>
        <w:rPr>
          <w:rFonts w:ascii="AvenirLTStd-Roman" w:hAnsi="AvenirLTStd-Roman" w:cstheme="minorHAnsi"/>
          <w:b/>
          <w:color w:val="000000" w:themeColor="text1"/>
          <w:sz w:val="22"/>
        </w:rPr>
      </w:pPr>
    </w:p>
    <w:p w14:paraId="36F111A3" w14:textId="571CDC84" w:rsidR="00B815F8" w:rsidRPr="00E852B4" w:rsidRDefault="00B815F8" w:rsidP="0099327C">
      <w:pPr>
        <w:rPr>
          <w:rFonts w:ascii="AvenirLTStd-Roman" w:hAnsi="AvenirLTStd-Roman" w:cstheme="minorHAnsi"/>
          <w:b/>
          <w:color w:val="000000" w:themeColor="text1"/>
          <w:sz w:val="22"/>
        </w:rPr>
      </w:pPr>
    </w:p>
    <w:p w14:paraId="43A42ADC" w14:textId="309B3BC2" w:rsidR="00B86093" w:rsidRPr="00E852B4" w:rsidRDefault="00B86093" w:rsidP="0099327C">
      <w:pPr>
        <w:rPr>
          <w:rFonts w:ascii="AvenirLTStd-Roman" w:hAnsi="AvenirLTStd-Roman" w:cstheme="minorHAnsi"/>
          <w:b/>
          <w:color w:val="000000" w:themeColor="text1"/>
          <w:sz w:val="22"/>
        </w:rPr>
      </w:pPr>
    </w:p>
    <w:p w14:paraId="01B5161C" w14:textId="6B586540" w:rsidR="00CC4003" w:rsidRPr="00E852B4" w:rsidRDefault="00595EEB" w:rsidP="00E64318">
      <w:pPr>
        <w:pStyle w:val="Heading1"/>
        <w:spacing w:after="0" w:line="276" w:lineRule="auto"/>
        <w:jc w:val="left"/>
        <w:rPr>
          <w:rFonts w:ascii="AvenirLTStd-Roman" w:hAnsi="AvenirLTStd-Roman" w:cstheme="minorHAnsi"/>
          <w:bCs w:val="0"/>
          <w:color w:val="000000" w:themeColor="text1"/>
          <w:sz w:val="36"/>
          <w:szCs w:val="32"/>
          <w:rtl/>
        </w:rPr>
      </w:pPr>
      <w:bookmarkStart w:id="0" w:name="_Toc192193187"/>
      <w:r w:rsidRPr="00E852B4">
        <w:rPr>
          <w:rFonts w:ascii="AvenirLTStd-Roman" w:hAnsi="AvenirLTStd-Roman" w:cstheme="minorHAnsi"/>
          <w:bCs w:val="0"/>
          <w:color w:val="000000" w:themeColor="text1"/>
          <w:sz w:val="36"/>
          <w:szCs w:val="32"/>
        </w:rPr>
        <w:t xml:space="preserve">Section 1 - </w:t>
      </w:r>
      <w:r w:rsidR="007156ED" w:rsidRPr="00E852B4">
        <w:rPr>
          <w:rFonts w:ascii="AvenirLTStd-Roman" w:hAnsi="AvenirLTStd-Roman" w:cstheme="minorHAnsi"/>
          <w:bCs w:val="0"/>
          <w:color w:val="000000" w:themeColor="text1"/>
          <w:sz w:val="36"/>
          <w:szCs w:val="32"/>
        </w:rPr>
        <w:t xml:space="preserve">Organization </w:t>
      </w:r>
      <w:r w:rsidR="005728D5" w:rsidRPr="00E852B4">
        <w:rPr>
          <w:rFonts w:ascii="AvenirLTStd-Roman" w:hAnsi="AvenirLTStd-Roman" w:cstheme="minorHAnsi"/>
          <w:bCs w:val="0"/>
          <w:color w:val="000000" w:themeColor="text1"/>
          <w:sz w:val="36"/>
          <w:szCs w:val="32"/>
        </w:rPr>
        <w:t>Information and Signature</w:t>
      </w:r>
      <w:r w:rsidR="000F1BED" w:rsidRPr="00E852B4">
        <w:rPr>
          <w:rFonts w:ascii="AvenirLTStd-Roman" w:hAnsi="AvenirLTStd-Roman" w:cstheme="minorHAnsi"/>
          <w:bCs w:val="0"/>
          <w:color w:val="000000" w:themeColor="text1"/>
          <w:sz w:val="36"/>
          <w:szCs w:val="32"/>
        </w:rPr>
        <w:t>:</w:t>
      </w:r>
      <w:bookmarkEnd w:id="0"/>
      <w:r w:rsidR="000F1BED" w:rsidRPr="00E852B4">
        <w:rPr>
          <w:rFonts w:ascii="AvenirLTStd-Roman" w:hAnsi="AvenirLTStd-Roman" w:cstheme="minorHAnsi"/>
          <w:bCs w:val="0"/>
          <w:color w:val="000000" w:themeColor="text1"/>
          <w:sz w:val="36"/>
          <w:szCs w:val="32"/>
        </w:rPr>
        <w:t xml:space="preserve"> </w:t>
      </w:r>
    </w:p>
    <w:tbl>
      <w:tblPr>
        <w:tblStyle w:val="GridTable1Light1"/>
        <w:tblW w:w="9355" w:type="dxa"/>
        <w:tblLook w:val="04A0" w:firstRow="1" w:lastRow="0" w:firstColumn="1" w:lastColumn="0" w:noHBand="0" w:noVBand="1"/>
      </w:tblPr>
      <w:tblGrid>
        <w:gridCol w:w="3242"/>
        <w:gridCol w:w="6113"/>
      </w:tblGrid>
      <w:tr w:rsidR="005728D5" w:rsidRPr="00E852B4" w14:paraId="23EA081E" w14:textId="77777777" w:rsidTr="00323481">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7F3BFEE2" w14:textId="2AE4BCEE" w:rsidR="006E5A74" w:rsidRPr="00E852B4" w:rsidRDefault="005728D5" w:rsidP="00E64318">
            <w:pPr>
              <w:spacing w:before="120" w:line="276" w:lineRule="auto"/>
              <w:ind w:left="720" w:hanging="720"/>
              <w:rPr>
                <w:rFonts w:ascii="AvenirLTStd-Roman" w:hAnsi="AvenirLTStd-Roman" w:cstheme="minorHAnsi"/>
                <w:b w:val="0"/>
                <w:color w:val="000000" w:themeColor="text1"/>
                <w:sz w:val="20"/>
              </w:rPr>
            </w:pPr>
            <w:r w:rsidRPr="00E852B4">
              <w:rPr>
                <w:rFonts w:ascii="AvenirLTStd-Roman" w:hAnsi="AvenirLTStd-Roman" w:cstheme="minorHAnsi"/>
                <w:b w:val="0"/>
                <w:color w:val="000000" w:themeColor="text1"/>
                <w:sz w:val="20"/>
              </w:rPr>
              <w:t>Name of Organization</w:t>
            </w:r>
            <w:r w:rsidR="006E5A74" w:rsidRPr="00E852B4">
              <w:rPr>
                <w:rFonts w:ascii="AvenirLTStd-Roman" w:hAnsi="AvenirLTStd-Roman" w:cstheme="minorHAnsi"/>
                <w:b w:val="0"/>
                <w:color w:val="000000" w:themeColor="text1"/>
                <w:sz w:val="20"/>
                <w:rtl/>
              </w:rPr>
              <w:t>:</w:t>
            </w:r>
            <w:r w:rsidRPr="00E852B4">
              <w:rPr>
                <w:rFonts w:ascii="AvenirLTStd-Roman" w:hAnsi="AvenirLTStd-Roman" w:cstheme="minorHAnsi"/>
                <w:b w:val="0"/>
                <w:color w:val="000000" w:themeColor="text1"/>
                <w:sz w:val="20"/>
              </w:rPr>
              <w:t xml:space="preserve"> </w:t>
            </w:r>
          </w:p>
        </w:tc>
        <w:tc>
          <w:tcPr>
            <w:tcW w:w="6113" w:type="dxa"/>
            <w:vAlign w:val="center"/>
          </w:tcPr>
          <w:p w14:paraId="3BAE2C66" w14:textId="45D19876" w:rsidR="005728D5" w:rsidRPr="00E852B4" w:rsidRDefault="00D53F5D" w:rsidP="00E64318">
            <w:pPr>
              <w:spacing w:before="120" w:line="276" w:lineRule="auto"/>
              <w:ind w:left="720" w:hanging="720"/>
              <w:cnfStyle w:val="100000000000" w:firstRow="1" w:lastRow="0" w:firstColumn="0" w:lastColumn="0" w:oddVBand="0" w:evenVBand="0" w:oddHBand="0" w:evenHBand="0" w:firstRowFirstColumn="0" w:firstRowLastColumn="0" w:lastRowFirstColumn="0" w:lastRowLastColumn="0"/>
              <w:rPr>
                <w:rFonts w:ascii="AvenirLTStd-Roman" w:hAnsi="AvenirLTStd-Roman" w:cstheme="minorHAnsi"/>
                <w:bCs w:val="0"/>
                <w:color w:val="000000" w:themeColor="text1"/>
                <w:sz w:val="20"/>
              </w:rPr>
            </w:pPr>
            <w:r>
              <w:rPr>
                <w:rFonts w:ascii="AvenirLTStd-Roman" w:hAnsi="AvenirLTStd-Roman" w:cstheme="minorHAnsi"/>
                <w:bCs w:val="0"/>
                <w:color w:val="000000" w:themeColor="text1"/>
                <w:sz w:val="20"/>
              </w:rPr>
              <w:t xml:space="preserve">Project Management Initiatives Center </w:t>
            </w:r>
            <w:r w:rsidR="00624824" w:rsidRPr="00E852B4">
              <w:rPr>
                <w:rFonts w:ascii="AvenirLTStd-Roman" w:hAnsi="AvenirLTStd-Roman" w:cstheme="minorHAnsi"/>
                <w:bCs w:val="0"/>
                <w:color w:val="000000" w:themeColor="text1"/>
                <w:sz w:val="20"/>
              </w:rPr>
              <w:t>(</w:t>
            </w:r>
            <w:r>
              <w:rPr>
                <w:rFonts w:ascii="AvenirLTStd-Roman" w:hAnsi="AvenirLTStd-Roman" w:cstheme="minorHAnsi"/>
                <w:bCs w:val="0"/>
                <w:color w:val="000000" w:themeColor="text1"/>
                <w:sz w:val="20"/>
              </w:rPr>
              <w:t>PMIC</w:t>
            </w:r>
            <w:r w:rsidR="00323481" w:rsidRPr="00E852B4">
              <w:rPr>
                <w:rFonts w:ascii="AvenirLTStd-Roman" w:hAnsi="AvenirLTStd-Roman" w:cstheme="minorHAnsi"/>
                <w:bCs w:val="0"/>
                <w:color w:val="000000" w:themeColor="text1"/>
                <w:sz w:val="20"/>
              </w:rPr>
              <w:t xml:space="preserve">) </w:t>
            </w:r>
          </w:p>
        </w:tc>
      </w:tr>
      <w:tr w:rsidR="00583059" w:rsidRPr="00E852B4" w14:paraId="24EE08D5" w14:textId="77777777" w:rsidTr="00323481">
        <w:trPr>
          <w:trHeight w:val="72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31650479" w14:textId="77777777" w:rsidR="00323481" w:rsidRPr="00E852B4" w:rsidRDefault="00323481" w:rsidP="00E64318">
            <w:pPr>
              <w:spacing w:before="120" w:line="276" w:lineRule="auto"/>
              <w:ind w:left="720" w:hanging="720"/>
              <w:rPr>
                <w:rFonts w:ascii="AvenirLTStd-Roman" w:hAnsi="AvenirLTStd-Roman" w:cstheme="minorHAnsi"/>
                <w:b w:val="0"/>
                <w:color w:val="000000" w:themeColor="text1"/>
                <w:sz w:val="20"/>
              </w:rPr>
            </w:pPr>
            <w:r w:rsidRPr="00E852B4">
              <w:rPr>
                <w:rFonts w:ascii="AvenirLTStd-Roman" w:hAnsi="AvenirLTStd-Roman" w:cstheme="minorHAnsi"/>
                <w:b w:val="0"/>
                <w:color w:val="000000" w:themeColor="text1"/>
                <w:sz w:val="20"/>
              </w:rPr>
              <w:t xml:space="preserve">Type of Organization </w:t>
            </w:r>
          </w:p>
          <w:p w14:paraId="5F6C2ED1" w14:textId="0D1D2019" w:rsidR="006E5A74" w:rsidRPr="00E852B4" w:rsidRDefault="00583059" w:rsidP="00E64318">
            <w:pPr>
              <w:spacing w:before="120" w:line="276" w:lineRule="auto"/>
              <w:ind w:left="720" w:hanging="720"/>
              <w:rPr>
                <w:rFonts w:ascii="AvenirLTStd-Roman" w:hAnsi="AvenirLTStd-Roman" w:cstheme="minorHAnsi"/>
                <w:b w:val="0"/>
                <w:color w:val="000000" w:themeColor="text1"/>
                <w:sz w:val="20"/>
              </w:rPr>
            </w:pPr>
            <w:r w:rsidRPr="00E852B4">
              <w:rPr>
                <w:rFonts w:ascii="AvenirLTStd-Roman" w:hAnsi="AvenirLTStd-Roman" w:cstheme="minorHAnsi"/>
                <w:b w:val="0"/>
                <w:color w:val="000000" w:themeColor="text1"/>
                <w:sz w:val="20"/>
              </w:rPr>
              <w:t>(NGO/CSO)</w:t>
            </w:r>
            <w:r w:rsidR="006602C6" w:rsidRPr="00E852B4">
              <w:rPr>
                <w:rFonts w:ascii="AvenirLTStd-Roman" w:hAnsi="AvenirLTStd-Roman" w:cstheme="minorHAnsi"/>
                <w:b w:val="0"/>
                <w:color w:val="000000" w:themeColor="text1"/>
                <w:sz w:val="20"/>
              </w:rPr>
              <w:t>:</w:t>
            </w:r>
          </w:p>
        </w:tc>
        <w:tc>
          <w:tcPr>
            <w:tcW w:w="6113" w:type="dxa"/>
            <w:vAlign w:val="center"/>
          </w:tcPr>
          <w:p w14:paraId="544CE4B0" w14:textId="27BE9F28" w:rsidR="00583059" w:rsidRPr="00E852B4" w:rsidRDefault="00323481"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rPr>
            </w:pPr>
            <w:r w:rsidRPr="00E852B4">
              <w:rPr>
                <w:rFonts w:ascii="AvenirLTStd-Roman" w:hAnsi="AvenirLTStd-Roman" w:cstheme="minorHAnsi"/>
                <w:bCs/>
                <w:color w:val="000000" w:themeColor="text1"/>
                <w:sz w:val="20"/>
              </w:rPr>
              <w:t xml:space="preserve">NGO </w:t>
            </w:r>
          </w:p>
        </w:tc>
      </w:tr>
      <w:tr w:rsidR="005728D5" w:rsidRPr="00E852B4" w14:paraId="3A02806F" w14:textId="77777777" w:rsidTr="00323481">
        <w:trPr>
          <w:trHeight w:val="72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6446302D" w14:textId="79488F7F" w:rsidR="006E5A74" w:rsidRPr="00E852B4" w:rsidRDefault="005728D5" w:rsidP="00E64318">
            <w:pPr>
              <w:spacing w:before="120" w:line="276" w:lineRule="auto"/>
              <w:ind w:left="720" w:hanging="720"/>
              <w:rPr>
                <w:rFonts w:ascii="AvenirLTStd-Roman" w:hAnsi="AvenirLTStd-Roman" w:cstheme="minorHAnsi"/>
                <w:b w:val="0"/>
                <w:color w:val="000000" w:themeColor="text1"/>
                <w:sz w:val="20"/>
                <w:rtl/>
              </w:rPr>
            </w:pPr>
            <w:r w:rsidRPr="00E852B4">
              <w:rPr>
                <w:rFonts w:ascii="AvenirLTStd-Roman" w:hAnsi="AvenirLTStd-Roman" w:cstheme="minorHAnsi"/>
                <w:b w:val="0"/>
                <w:color w:val="000000" w:themeColor="text1"/>
                <w:sz w:val="20"/>
              </w:rPr>
              <w:t>Year of registration</w:t>
            </w:r>
            <w:r w:rsidR="006602C6" w:rsidRPr="00E852B4">
              <w:rPr>
                <w:rFonts w:ascii="AvenirLTStd-Roman" w:hAnsi="AvenirLTStd-Roman" w:cstheme="minorHAnsi"/>
                <w:b w:val="0"/>
                <w:color w:val="000000" w:themeColor="text1"/>
                <w:sz w:val="20"/>
              </w:rPr>
              <w:t>:</w:t>
            </w:r>
          </w:p>
        </w:tc>
        <w:tc>
          <w:tcPr>
            <w:tcW w:w="6113" w:type="dxa"/>
            <w:vAlign w:val="center"/>
          </w:tcPr>
          <w:p w14:paraId="73B320E9" w14:textId="1FE1E7F0" w:rsidR="005728D5" w:rsidRPr="00E852B4" w:rsidRDefault="00BC0CC8"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rPr>
            </w:pPr>
            <w:r w:rsidRPr="00E852B4">
              <w:rPr>
                <w:rFonts w:ascii="AvenirLTStd-Roman" w:hAnsi="AvenirLTStd-Roman" w:cstheme="minorHAnsi"/>
                <w:bCs/>
                <w:color w:val="000000" w:themeColor="text1"/>
                <w:sz w:val="20"/>
              </w:rPr>
              <w:t>2012</w:t>
            </w:r>
          </w:p>
        </w:tc>
      </w:tr>
      <w:tr w:rsidR="005728D5" w:rsidRPr="00E852B4" w14:paraId="60CB68FF" w14:textId="77777777" w:rsidTr="005E2734">
        <w:trPr>
          <w:trHeight w:val="1296"/>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751D24A7" w14:textId="77777777" w:rsidR="00E676C9" w:rsidRPr="00E852B4" w:rsidRDefault="005728D5" w:rsidP="00E64318">
            <w:pPr>
              <w:spacing w:before="120" w:line="276" w:lineRule="auto"/>
              <w:ind w:left="720" w:hanging="720"/>
              <w:rPr>
                <w:rFonts w:ascii="AvenirLTStd-Roman" w:hAnsi="AvenirLTStd-Roman" w:cstheme="minorHAnsi"/>
                <w:b w:val="0"/>
                <w:color w:val="000000" w:themeColor="text1"/>
                <w:sz w:val="20"/>
                <w:rtl/>
              </w:rPr>
            </w:pPr>
            <w:r w:rsidRPr="00E852B4">
              <w:rPr>
                <w:rFonts w:ascii="AvenirLTStd-Roman" w:hAnsi="AvenirLTStd-Roman" w:cstheme="minorHAnsi"/>
                <w:b w:val="0"/>
                <w:color w:val="000000" w:themeColor="text1"/>
                <w:sz w:val="20"/>
              </w:rPr>
              <w:t>Organization’s Authorized</w:t>
            </w:r>
          </w:p>
          <w:p w14:paraId="68CB3824" w14:textId="77777777" w:rsidR="005728D5" w:rsidRPr="00E852B4" w:rsidRDefault="005728D5" w:rsidP="00E64318">
            <w:pPr>
              <w:spacing w:before="120" w:line="276" w:lineRule="auto"/>
              <w:ind w:left="720" w:hanging="720"/>
              <w:rPr>
                <w:rFonts w:ascii="AvenirLTStd-Roman" w:hAnsi="AvenirLTStd-Roman" w:cstheme="minorHAnsi"/>
                <w:b w:val="0"/>
                <w:color w:val="000000" w:themeColor="text1"/>
                <w:sz w:val="20"/>
                <w:rtl/>
              </w:rPr>
            </w:pPr>
            <w:r w:rsidRPr="00E852B4">
              <w:rPr>
                <w:rFonts w:ascii="AvenirLTStd-Roman" w:hAnsi="AvenirLTStd-Roman" w:cstheme="minorHAnsi"/>
                <w:b w:val="0"/>
                <w:color w:val="000000" w:themeColor="text1"/>
                <w:sz w:val="20"/>
              </w:rPr>
              <w:t>Representative Information</w:t>
            </w:r>
            <w:r w:rsidR="006E5A74" w:rsidRPr="00E852B4">
              <w:rPr>
                <w:rFonts w:ascii="AvenirLTStd-Roman" w:hAnsi="AvenirLTStd-Roman" w:cstheme="minorHAnsi"/>
                <w:b w:val="0"/>
                <w:color w:val="000000" w:themeColor="text1"/>
                <w:sz w:val="20"/>
                <w:rtl/>
              </w:rPr>
              <w:t>:</w:t>
            </w:r>
          </w:p>
          <w:p w14:paraId="08900892" w14:textId="34BECA38" w:rsidR="006E5A74" w:rsidRPr="00E852B4" w:rsidRDefault="006E5A74" w:rsidP="00E64318">
            <w:pPr>
              <w:spacing w:before="120" w:line="276" w:lineRule="auto"/>
              <w:ind w:left="720" w:hanging="720"/>
              <w:rPr>
                <w:rFonts w:ascii="AvenirLTStd-Roman" w:hAnsi="AvenirLTStd-Roman" w:cstheme="minorHAnsi"/>
                <w:b w:val="0"/>
                <w:color w:val="000000" w:themeColor="text1"/>
                <w:sz w:val="20"/>
              </w:rPr>
            </w:pPr>
          </w:p>
        </w:tc>
        <w:tc>
          <w:tcPr>
            <w:tcW w:w="6113" w:type="dxa"/>
            <w:vAlign w:val="center"/>
          </w:tcPr>
          <w:p w14:paraId="46A7D414" w14:textId="2FDC5F68" w:rsidR="006E5A74" w:rsidRPr="00E852B4" w:rsidRDefault="005728D5"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szCs w:val="20"/>
                <w:rtl/>
              </w:rPr>
            </w:pPr>
            <w:r w:rsidRPr="00E852B4">
              <w:rPr>
                <w:rFonts w:ascii="AvenirLTStd-Roman" w:hAnsi="AvenirLTStd-Roman" w:cstheme="minorHAnsi"/>
                <w:bCs/>
                <w:color w:val="000000" w:themeColor="text1"/>
                <w:sz w:val="20"/>
                <w:szCs w:val="20"/>
              </w:rPr>
              <w:t>Name and Title:</w:t>
            </w:r>
            <w:r w:rsidR="00323481" w:rsidRPr="00E852B4">
              <w:rPr>
                <w:rFonts w:ascii="AvenirLTStd-Roman" w:hAnsi="AvenirLTStd-Roman" w:cstheme="minorHAnsi"/>
                <w:bCs/>
                <w:color w:val="000000" w:themeColor="text1"/>
                <w:sz w:val="20"/>
                <w:szCs w:val="20"/>
              </w:rPr>
              <w:t xml:space="preserve"> </w:t>
            </w:r>
            <w:r w:rsidR="00323481" w:rsidRPr="00E852B4">
              <w:rPr>
                <w:rFonts w:ascii="AvenirLTStd-Roman" w:hAnsi="AvenirLTStd-Roman" w:cstheme="minorHAnsi"/>
                <w:b/>
                <w:color w:val="000000" w:themeColor="text1"/>
                <w:sz w:val="20"/>
                <w:szCs w:val="20"/>
              </w:rPr>
              <w:t xml:space="preserve">Mr. </w:t>
            </w:r>
            <w:r w:rsidR="00E852B4">
              <w:rPr>
                <w:rFonts w:ascii="AvenirLTStd-Roman" w:hAnsi="AvenirLTStd-Roman" w:cstheme="minorHAnsi"/>
                <w:b/>
                <w:color w:val="000000" w:themeColor="text1"/>
                <w:sz w:val="20"/>
                <w:szCs w:val="20"/>
              </w:rPr>
              <w:t>S</w:t>
            </w:r>
            <w:r w:rsidR="00E852B4">
              <w:rPr>
                <w:b/>
                <w:sz w:val="20"/>
              </w:rPr>
              <w:t>adiqi</w:t>
            </w:r>
            <w:r w:rsidR="00323481" w:rsidRPr="00E852B4">
              <w:rPr>
                <w:rFonts w:ascii="AvenirLTStd-Roman" w:hAnsi="AvenirLTStd-Roman" w:cstheme="minorHAnsi"/>
                <w:b/>
                <w:color w:val="000000" w:themeColor="text1"/>
                <w:sz w:val="20"/>
                <w:szCs w:val="20"/>
              </w:rPr>
              <w:t xml:space="preserve"> </w:t>
            </w:r>
          </w:p>
          <w:p w14:paraId="215B91F8" w14:textId="405B0D54" w:rsidR="005728D5" w:rsidRPr="00E852B4" w:rsidRDefault="005728D5"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szCs w:val="20"/>
                <w:rtl/>
              </w:rPr>
            </w:pPr>
            <w:r w:rsidRPr="00E852B4">
              <w:rPr>
                <w:rFonts w:ascii="AvenirLTStd-Roman" w:hAnsi="AvenirLTStd-Roman" w:cstheme="minorHAnsi"/>
                <w:bCs/>
                <w:color w:val="000000" w:themeColor="text1"/>
                <w:sz w:val="20"/>
                <w:szCs w:val="20"/>
              </w:rPr>
              <w:t xml:space="preserve">Telephone numbers: </w:t>
            </w:r>
            <w:r w:rsidR="00323481" w:rsidRPr="00E852B4">
              <w:rPr>
                <w:rFonts w:ascii="AvenirLTStd-Roman" w:hAnsi="AvenirLTStd-Roman" w:cstheme="minorHAnsi"/>
                <w:b/>
                <w:color w:val="000000" w:themeColor="text1"/>
                <w:sz w:val="20"/>
                <w:szCs w:val="20"/>
              </w:rPr>
              <w:t xml:space="preserve">+93 (0) </w:t>
            </w:r>
            <w:r w:rsidR="00E852B4">
              <w:rPr>
                <w:rFonts w:ascii="AvenirLTStd-Roman" w:hAnsi="AvenirLTStd-Roman" w:cstheme="minorHAnsi"/>
                <w:b/>
                <w:color w:val="000000" w:themeColor="text1"/>
                <w:sz w:val="20"/>
                <w:szCs w:val="20"/>
              </w:rPr>
              <w:t>7</w:t>
            </w:r>
            <w:r w:rsidR="00E852B4">
              <w:rPr>
                <w:b/>
                <w:sz w:val="20"/>
              </w:rPr>
              <w:t>49055531</w:t>
            </w:r>
          </w:p>
          <w:p w14:paraId="50FBA3E5" w14:textId="1D87EFF6" w:rsidR="006E5A74" w:rsidRPr="00E852B4" w:rsidRDefault="005728D5"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szCs w:val="20"/>
              </w:rPr>
            </w:pPr>
            <w:r w:rsidRPr="00E852B4">
              <w:rPr>
                <w:rFonts w:ascii="AvenirLTStd-Roman" w:hAnsi="AvenirLTStd-Roman" w:cstheme="minorHAnsi"/>
                <w:bCs/>
                <w:color w:val="000000" w:themeColor="text1"/>
                <w:sz w:val="20"/>
                <w:szCs w:val="20"/>
              </w:rPr>
              <w:t xml:space="preserve">Email: </w:t>
            </w:r>
            <w:hyperlink r:id="rId17" w:history="1">
              <w:r w:rsidR="00D53F5D">
                <w:rPr>
                  <w:rStyle w:val="Hyperlink"/>
                  <w:rFonts w:ascii="AvenirLTStd-Roman" w:hAnsi="AvenirLTStd-Roman" w:cstheme="minorHAnsi"/>
                  <w:bCs/>
                </w:rPr>
                <w:t>PMIC</w:t>
              </w:r>
              <w:r w:rsidR="00E852B4" w:rsidRPr="001219C3">
                <w:rPr>
                  <w:rStyle w:val="Hyperlink"/>
                  <w:rFonts w:ascii="AvenirLTStd-Roman" w:hAnsi="AvenirLTStd-Roman" w:cstheme="minorHAnsi"/>
                  <w:bCs/>
                </w:rPr>
                <w:t>@lazulipamir.com</w:t>
              </w:r>
            </w:hyperlink>
            <w:r w:rsidR="00E852B4">
              <w:rPr>
                <w:rStyle w:val="Hyperlink"/>
                <w:rFonts w:ascii="AvenirLTStd-Roman" w:hAnsi="AvenirLTStd-Roman" w:cstheme="minorHAnsi"/>
                <w:bCs/>
                <w:color w:val="000000" w:themeColor="text1"/>
              </w:rPr>
              <w:t xml:space="preserve"> </w:t>
            </w:r>
            <w:r w:rsidR="00323481" w:rsidRPr="00E852B4">
              <w:rPr>
                <w:rFonts w:ascii="AvenirLTStd-Roman" w:hAnsi="AvenirLTStd-Roman" w:cstheme="minorHAnsi"/>
                <w:bCs/>
                <w:color w:val="000000" w:themeColor="text1"/>
              </w:rPr>
              <w:t xml:space="preserve"> </w:t>
            </w:r>
          </w:p>
        </w:tc>
      </w:tr>
      <w:tr w:rsidR="005728D5" w:rsidRPr="00E852B4" w14:paraId="7E0D88C3" w14:textId="77777777" w:rsidTr="00323481">
        <w:trPr>
          <w:trHeight w:val="72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145418EF" w14:textId="77777777" w:rsidR="005728D5" w:rsidRPr="00E852B4" w:rsidRDefault="005728D5" w:rsidP="00E64318">
            <w:pPr>
              <w:spacing w:before="120" w:line="276" w:lineRule="auto"/>
              <w:ind w:left="720" w:hanging="720"/>
              <w:rPr>
                <w:rFonts w:ascii="AvenirLTStd-Roman" w:hAnsi="AvenirLTStd-Roman" w:cstheme="minorHAnsi"/>
                <w:b w:val="0"/>
                <w:color w:val="000000" w:themeColor="text1"/>
                <w:sz w:val="20"/>
                <w:rtl/>
              </w:rPr>
            </w:pPr>
            <w:r w:rsidRPr="00E852B4">
              <w:rPr>
                <w:rFonts w:ascii="AvenirLTStd-Roman" w:hAnsi="AvenirLTStd-Roman" w:cstheme="minorHAnsi"/>
                <w:b w:val="0"/>
                <w:color w:val="000000" w:themeColor="text1"/>
                <w:sz w:val="20"/>
              </w:rPr>
              <w:t>Are you a UNGM registered vendor?</w:t>
            </w:r>
          </w:p>
          <w:p w14:paraId="7687F28C" w14:textId="1542667E" w:rsidR="006E5A74" w:rsidRPr="00E852B4" w:rsidRDefault="006E5A74" w:rsidP="00E64318">
            <w:pPr>
              <w:bidi/>
              <w:spacing w:before="120" w:line="276" w:lineRule="auto"/>
              <w:ind w:left="720" w:hanging="720"/>
              <w:rPr>
                <w:rFonts w:ascii="AvenirLTStd-Roman" w:hAnsi="AvenirLTStd-Roman" w:cstheme="minorHAnsi"/>
                <w:b w:val="0"/>
                <w:color w:val="000000" w:themeColor="text1"/>
                <w:sz w:val="20"/>
                <w:lang w:bidi="prs-AF"/>
              </w:rPr>
            </w:pPr>
          </w:p>
        </w:tc>
        <w:tc>
          <w:tcPr>
            <w:tcW w:w="6113" w:type="dxa"/>
            <w:vAlign w:val="center"/>
          </w:tcPr>
          <w:p w14:paraId="5870E4FC" w14:textId="14C9E174" w:rsidR="006E5A74" w:rsidRPr="00E852B4" w:rsidRDefault="00000000"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rtl/>
              </w:rPr>
            </w:pPr>
            <w:sdt>
              <w:sdtPr>
                <w:rPr>
                  <w:rFonts w:ascii="AvenirLTStd-Roman" w:eastAsia="Times New Roman" w:hAnsi="AvenirLTStd-Roman" w:cstheme="minorHAnsi"/>
                  <w:bCs/>
                  <w:color w:val="000000" w:themeColor="text1"/>
                  <w:sz w:val="20"/>
                </w:rPr>
                <w:id w:val="549423988"/>
                <w14:checkbox>
                  <w14:checked w14:val="1"/>
                  <w14:checkedState w14:val="2612" w14:font="MS Gothic"/>
                  <w14:uncheckedState w14:val="2610" w14:font="MS Gothic"/>
                </w14:checkbox>
              </w:sdtPr>
              <w:sdtContent>
                <w:r w:rsidR="00323481" w:rsidRPr="00E852B4">
                  <w:rPr>
                    <w:rFonts w:ascii="Segoe UI Symbol" w:eastAsia="MS Gothic" w:hAnsi="Segoe UI Symbol" w:cs="Segoe UI Symbol"/>
                    <w:bCs/>
                    <w:color w:val="000000" w:themeColor="text1"/>
                    <w:sz w:val="20"/>
                  </w:rPr>
                  <w:t>☒</w:t>
                </w:r>
              </w:sdtContent>
            </w:sdt>
            <w:r w:rsidR="005728D5" w:rsidRPr="00E852B4">
              <w:rPr>
                <w:rFonts w:ascii="AvenirLTStd-Roman" w:hAnsi="AvenirLTStd-Roman" w:cstheme="minorHAnsi"/>
                <w:bCs/>
                <w:color w:val="000000" w:themeColor="text1"/>
                <w:sz w:val="20"/>
              </w:rPr>
              <w:t xml:space="preserve"> Yes   </w:t>
            </w:r>
            <w:sdt>
              <w:sdtPr>
                <w:rPr>
                  <w:rFonts w:ascii="AvenirLTStd-Roman" w:hAnsi="AvenirLTStd-Roman" w:cstheme="minorHAnsi"/>
                  <w:bCs/>
                  <w:color w:val="000000" w:themeColor="text1"/>
                  <w:sz w:val="20"/>
                </w:rPr>
                <w:id w:val="949740383"/>
                <w14:checkbox>
                  <w14:checked w14:val="0"/>
                  <w14:checkedState w14:val="2612" w14:font="MS Gothic"/>
                  <w14:uncheckedState w14:val="2610" w14:font="MS Gothic"/>
                </w14:checkbox>
              </w:sdtPr>
              <w:sdtContent>
                <w:r w:rsidR="00595EEB" w:rsidRPr="00E852B4">
                  <w:rPr>
                    <w:rFonts w:ascii="Segoe UI Symbol" w:eastAsia="MS Gothic" w:hAnsi="Segoe UI Symbol" w:cs="Segoe UI Symbol"/>
                    <w:bCs/>
                    <w:color w:val="000000" w:themeColor="text1"/>
                    <w:sz w:val="20"/>
                  </w:rPr>
                  <w:t>☐</w:t>
                </w:r>
              </w:sdtContent>
            </w:sdt>
            <w:r w:rsidR="005728D5" w:rsidRPr="00E852B4">
              <w:rPr>
                <w:rFonts w:ascii="AvenirLTStd-Roman" w:hAnsi="AvenirLTStd-Roman" w:cstheme="minorHAnsi"/>
                <w:bCs/>
                <w:color w:val="000000" w:themeColor="text1"/>
                <w:sz w:val="20"/>
              </w:rPr>
              <w:t xml:space="preserve"> No </w:t>
            </w:r>
            <w:r w:rsidR="005728D5" w:rsidRPr="00E852B4">
              <w:rPr>
                <w:rFonts w:ascii="AvenirLTStd-Roman" w:hAnsi="AvenirLTStd-Roman" w:cstheme="minorHAnsi"/>
                <w:bCs/>
                <w:color w:val="000000" w:themeColor="text1"/>
                <w:sz w:val="20"/>
              </w:rPr>
              <w:tab/>
              <w:t xml:space="preserve">If yes, </w:t>
            </w:r>
            <w:r w:rsidR="00BC0CC8" w:rsidRPr="00E852B4">
              <w:rPr>
                <w:rFonts w:ascii="AvenirLTStd-Roman" w:hAnsi="AvenirLTStd-Roman" w:cstheme="minorHAnsi"/>
                <w:bCs/>
                <w:color w:val="000000" w:themeColor="text1"/>
                <w:sz w:val="20"/>
              </w:rPr>
              <w:t xml:space="preserve">   UNGM Number: </w:t>
            </w:r>
            <w:r w:rsidR="00323481" w:rsidRPr="00E852B4">
              <w:rPr>
                <w:rFonts w:ascii="AvenirLTStd-Roman" w:hAnsi="AvenirLTStd-Roman" w:cstheme="minorHAnsi"/>
                <w:bCs/>
                <w:color w:val="000000" w:themeColor="text1"/>
                <w:sz w:val="20"/>
              </w:rPr>
              <w:t>123456</w:t>
            </w:r>
          </w:p>
        </w:tc>
      </w:tr>
      <w:tr w:rsidR="005728D5" w:rsidRPr="00E852B4" w14:paraId="6AA64989" w14:textId="77777777" w:rsidTr="00323481">
        <w:trPr>
          <w:trHeight w:val="72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68448C49" w14:textId="0057505A" w:rsidR="006E5A74" w:rsidRPr="00E852B4" w:rsidRDefault="005728D5" w:rsidP="00E64318">
            <w:pPr>
              <w:spacing w:before="120" w:line="276" w:lineRule="auto"/>
              <w:ind w:left="720" w:hanging="720"/>
              <w:rPr>
                <w:rFonts w:ascii="AvenirLTStd-Roman" w:hAnsi="AvenirLTStd-Roman" w:cstheme="minorHAnsi"/>
                <w:b w:val="0"/>
                <w:color w:val="000000" w:themeColor="text1"/>
                <w:sz w:val="20"/>
                <w:lang w:bidi="prs-AF"/>
              </w:rPr>
            </w:pPr>
            <w:r w:rsidRPr="00E852B4">
              <w:rPr>
                <w:rFonts w:ascii="AvenirLTStd-Roman" w:hAnsi="AvenirLTStd-Roman" w:cstheme="minorHAnsi"/>
                <w:b w:val="0"/>
                <w:color w:val="000000" w:themeColor="text1"/>
                <w:sz w:val="20"/>
              </w:rPr>
              <w:t>Are you a UNDP vendor?</w:t>
            </w:r>
          </w:p>
        </w:tc>
        <w:tc>
          <w:tcPr>
            <w:tcW w:w="6113" w:type="dxa"/>
            <w:vAlign w:val="center"/>
          </w:tcPr>
          <w:p w14:paraId="4E475F1B" w14:textId="5D54A2B5" w:rsidR="00CA4653" w:rsidRPr="00E852B4" w:rsidRDefault="00000000"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rtl/>
              </w:rPr>
            </w:pPr>
            <w:sdt>
              <w:sdtPr>
                <w:rPr>
                  <w:rFonts w:ascii="AvenirLTStd-Roman" w:eastAsia="Times New Roman" w:hAnsi="AvenirLTStd-Roman" w:cstheme="minorHAnsi"/>
                  <w:bCs/>
                  <w:color w:val="000000" w:themeColor="text1"/>
                  <w:sz w:val="20"/>
                </w:rPr>
                <w:id w:val="774217904"/>
                <w14:checkbox>
                  <w14:checked w14:val="1"/>
                  <w14:checkedState w14:val="2612" w14:font="MS Gothic"/>
                  <w14:uncheckedState w14:val="2610" w14:font="MS Gothic"/>
                </w14:checkbox>
              </w:sdtPr>
              <w:sdtContent>
                <w:r w:rsidR="00323481" w:rsidRPr="00E852B4">
                  <w:rPr>
                    <w:rFonts w:ascii="Segoe UI Symbol" w:eastAsia="MS Gothic" w:hAnsi="Segoe UI Symbol" w:cs="Segoe UI Symbol"/>
                    <w:bCs/>
                    <w:color w:val="000000" w:themeColor="text1"/>
                    <w:sz w:val="20"/>
                  </w:rPr>
                  <w:t>☒</w:t>
                </w:r>
              </w:sdtContent>
            </w:sdt>
            <w:r w:rsidR="005728D5" w:rsidRPr="00E852B4">
              <w:rPr>
                <w:rFonts w:ascii="AvenirLTStd-Roman" w:hAnsi="AvenirLTStd-Roman" w:cstheme="minorHAnsi"/>
                <w:bCs/>
                <w:color w:val="000000" w:themeColor="text1"/>
                <w:sz w:val="20"/>
              </w:rPr>
              <w:t xml:space="preserve"> Yes   </w:t>
            </w:r>
            <w:sdt>
              <w:sdtPr>
                <w:rPr>
                  <w:rFonts w:ascii="AvenirLTStd-Roman" w:eastAsia="Times New Roman" w:hAnsi="AvenirLTStd-Roman" w:cstheme="minorHAnsi"/>
                  <w:bCs/>
                  <w:color w:val="000000" w:themeColor="text1"/>
                  <w:sz w:val="20"/>
                </w:rPr>
                <w:id w:val="-267006681"/>
                <w14:checkbox>
                  <w14:checked w14:val="0"/>
                  <w14:checkedState w14:val="2612" w14:font="MS Gothic"/>
                  <w14:uncheckedState w14:val="2610" w14:font="MS Gothic"/>
                </w14:checkbox>
              </w:sdtPr>
              <w:sdtContent>
                <w:r w:rsidR="00323481" w:rsidRPr="00E852B4">
                  <w:rPr>
                    <w:rFonts w:ascii="Segoe UI Symbol" w:eastAsia="MS Gothic" w:hAnsi="Segoe UI Symbol" w:cs="Segoe UI Symbol"/>
                    <w:bCs/>
                    <w:color w:val="000000" w:themeColor="text1"/>
                    <w:sz w:val="20"/>
                  </w:rPr>
                  <w:t>☐</w:t>
                </w:r>
              </w:sdtContent>
            </w:sdt>
            <w:r w:rsidR="005728D5" w:rsidRPr="00E852B4">
              <w:rPr>
                <w:rFonts w:ascii="AvenirLTStd-Roman" w:hAnsi="AvenirLTStd-Roman" w:cstheme="minorHAnsi"/>
                <w:bCs/>
                <w:color w:val="000000" w:themeColor="text1"/>
                <w:sz w:val="20"/>
              </w:rPr>
              <w:t xml:space="preserve"> No</w:t>
            </w:r>
          </w:p>
          <w:p w14:paraId="2178A232" w14:textId="6A4197E2" w:rsidR="00CA4653" w:rsidRPr="00E852B4" w:rsidRDefault="00CA4653" w:rsidP="00E64318">
            <w:pPr>
              <w:bidi/>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szCs w:val="20"/>
              </w:rPr>
            </w:pPr>
            <w:r w:rsidRPr="00E852B4">
              <w:rPr>
                <w:rFonts w:ascii="AvenirLTStd-Roman" w:hAnsi="AvenirLTStd-Roman" w:cstheme="minorHAnsi"/>
                <w:bCs/>
                <w:color w:val="000000" w:themeColor="text1"/>
                <w:sz w:val="20"/>
              </w:rPr>
              <w:t xml:space="preserve">  </w:t>
            </w:r>
          </w:p>
          <w:p w14:paraId="3660C50C" w14:textId="77777777" w:rsidR="00CA4653" w:rsidRPr="00E852B4" w:rsidRDefault="00CA4653"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rPr>
            </w:pPr>
          </w:p>
          <w:p w14:paraId="28C6B8A5" w14:textId="2178FD90" w:rsidR="00EE0231" w:rsidRPr="00E852B4" w:rsidRDefault="0032348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lang w:bidi="ps-AF"/>
              </w:rPr>
            </w:pPr>
            <w:r w:rsidRPr="00E852B4">
              <w:rPr>
                <w:rFonts w:ascii="AvenirLTStd-Roman" w:hAnsi="AvenirLTStd-Roman" w:cstheme="minorHAnsi"/>
                <w:bCs/>
                <w:color w:val="000000" w:themeColor="text1"/>
                <w:sz w:val="20"/>
                <w:lang w:bidi="ps-AF"/>
              </w:rPr>
              <w:t>UNDP_01234</w:t>
            </w:r>
          </w:p>
        </w:tc>
      </w:tr>
      <w:tr w:rsidR="005728D5" w:rsidRPr="00E852B4" w14:paraId="423E69D8" w14:textId="77777777" w:rsidTr="00323481">
        <w:trPr>
          <w:trHeight w:val="72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6721F88C" w14:textId="5F356FB7" w:rsidR="005728D5" w:rsidRPr="00E852B4" w:rsidRDefault="005728D5" w:rsidP="00E64318">
            <w:pPr>
              <w:spacing w:before="120" w:line="276" w:lineRule="auto"/>
              <w:ind w:left="720" w:hanging="720"/>
              <w:rPr>
                <w:rFonts w:ascii="AvenirLTStd-Roman" w:hAnsi="AvenirLTStd-Roman" w:cstheme="minorHAnsi"/>
                <w:b w:val="0"/>
                <w:color w:val="000000" w:themeColor="text1"/>
                <w:sz w:val="20"/>
              </w:rPr>
            </w:pPr>
            <w:r w:rsidRPr="00E852B4">
              <w:rPr>
                <w:rFonts w:ascii="AvenirLTStd-Roman" w:hAnsi="AvenirLTStd-Roman" w:cstheme="minorHAnsi"/>
                <w:b w:val="0"/>
                <w:color w:val="000000" w:themeColor="text1"/>
                <w:sz w:val="20"/>
              </w:rPr>
              <w:t>No. of full-time employees</w:t>
            </w:r>
            <w:r w:rsidR="00870EE2" w:rsidRPr="00E852B4">
              <w:rPr>
                <w:rFonts w:ascii="AvenirLTStd-Roman" w:hAnsi="AvenirLTStd-Roman" w:cstheme="minorHAnsi"/>
                <w:b w:val="0"/>
                <w:color w:val="000000" w:themeColor="text1"/>
                <w:sz w:val="20"/>
              </w:rPr>
              <w:t xml:space="preserve">: </w:t>
            </w:r>
          </w:p>
          <w:p w14:paraId="0860046F" w14:textId="6B792714" w:rsidR="002A6ACC" w:rsidRPr="00E852B4" w:rsidRDefault="002A6ACC" w:rsidP="00E64318">
            <w:pPr>
              <w:spacing w:before="120" w:line="276" w:lineRule="auto"/>
              <w:rPr>
                <w:rFonts w:ascii="AvenirLTStd-Roman" w:hAnsi="AvenirLTStd-Roman" w:cstheme="minorHAnsi"/>
                <w:b w:val="0"/>
                <w:color w:val="000000" w:themeColor="text1"/>
                <w:sz w:val="20"/>
                <w:szCs w:val="20"/>
                <w:rtl/>
              </w:rPr>
            </w:pPr>
          </w:p>
        </w:tc>
        <w:tc>
          <w:tcPr>
            <w:tcW w:w="6113" w:type="dxa"/>
            <w:vAlign w:val="center"/>
          </w:tcPr>
          <w:p w14:paraId="6696CCDF" w14:textId="7FE7E26D" w:rsidR="005728D5" w:rsidRPr="00E852B4" w:rsidRDefault="003C4CD1"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lang w:bidi="ps-AF"/>
              </w:rPr>
            </w:pPr>
            <w:r w:rsidRPr="00E852B4">
              <w:rPr>
                <w:rFonts w:ascii="AvenirLTStd-Roman" w:hAnsi="AvenirLTStd-Roman" w:cstheme="minorHAnsi"/>
                <w:bCs/>
                <w:color w:val="000000" w:themeColor="text1"/>
                <w:sz w:val="20"/>
                <w:lang w:bidi="ps-AF"/>
              </w:rPr>
              <w:t xml:space="preserve">10 Total – 5 female and 5 male </w:t>
            </w:r>
          </w:p>
        </w:tc>
      </w:tr>
      <w:tr w:rsidR="005728D5" w:rsidRPr="00E852B4" w14:paraId="74830843" w14:textId="77777777" w:rsidTr="00323481">
        <w:trPr>
          <w:trHeight w:val="72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587F925F" w14:textId="5CCC3B95" w:rsidR="005728D5" w:rsidRPr="00E852B4" w:rsidRDefault="005728D5" w:rsidP="00E64318">
            <w:pPr>
              <w:spacing w:before="120" w:line="276" w:lineRule="auto"/>
              <w:ind w:left="720" w:hanging="720"/>
              <w:rPr>
                <w:rFonts w:ascii="AvenirLTStd-Roman" w:hAnsi="AvenirLTStd-Roman" w:cstheme="minorHAnsi"/>
                <w:b w:val="0"/>
                <w:color w:val="000000" w:themeColor="text1"/>
                <w:sz w:val="20"/>
                <w:rtl/>
              </w:rPr>
            </w:pPr>
            <w:r w:rsidRPr="00E852B4">
              <w:rPr>
                <w:rFonts w:ascii="AvenirLTStd-Roman" w:hAnsi="AvenirLTStd-Roman" w:cstheme="minorHAnsi"/>
                <w:b w:val="0"/>
                <w:color w:val="000000" w:themeColor="text1"/>
                <w:sz w:val="20"/>
              </w:rPr>
              <w:t>Registration Number</w:t>
            </w:r>
            <w:r w:rsidR="00870EE2" w:rsidRPr="00E852B4">
              <w:rPr>
                <w:rFonts w:ascii="AvenirLTStd-Roman" w:hAnsi="AvenirLTStd-Roman" w:cstheme="minorHAnsi"/>
                <w:b w:val="0"/>
                <w:color w:val="000000" w:themeColor="text1"/>
                <w:sz w:val="20"/>
              </w:rPr>
              <w:t xml:space="preserve">: </w:t>
            </w:r>
          </w:p>
          <w:p w14:paraId="6F6F4D58" w14:textId="4A153099" w:rsidR="002A6ACC" w:rsidRPr="00E852B4" w:rsidRDefault="002A6ACC" w:rsidP="00E64318">
            <w:pPr>
              <w:spacing w:before="120" w:line="276" w:lineRule="auto"/>
              <w:ind w:left="720" w:hanging="720"/>
              <w:rPr>
                <w:rFonts w:ascii="AvenirLTStd-Roman" w:hAnsi="AvenirLTStd-Roman" w:cstheme="minorHAnsi"/>
                <w:b w:val="0"/>
                <w:color w:val="000000" w:themeColor="text1"/>
                <w:sz w:val="20"/>
              </w:rPr>
            </w:pPr>
          </w:p>
        </w:tc>
        <w:tc>
          <w:tcPr>
            <w:tcW w:w="6113" w:type="dxa"/>
            <w:vAlign w:val="center"/>
          </w:tcPr>
          <w:p w14:paraId="1BF72CEC" w14:textId="18FF6879" w:rsidR="005728D5" w:rsidRPr="00E852B4" w:rsidRDefault="00323481"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rPr>
            </w:pPr>
            <w:r w:rsidRPr="00E852B4">
              <w:rPr>
                <w:rFonts w:ascii="AvenirLTStd-Roman" w:hAnsi="AvenirLTStd-Roman" w:cstheme="minorHAnsi"/>
                <w:bCs/>
                <w:color w:val="000000" w:themeColor="text1"/>
                <w:sz w:val="20"/>
              </w:rPr>
              <w:t>123456</w:t>
            </w:r>
          </w:p>
        </w:tc>
      </w:tr>
      <w:tr w:rsidR="005728D5" w:rsidRPr="00E852B4" w14:paraId="10E40047" w14:textId="77777777" w:rsidTr="00323481">
        <w:trPr>
          <w:trHeight w:val="72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6A47203F" w14:textId="77777777" w:rsidR="005728D5" w:rsidRPr="00E852B4" w:rsidRDefault="005728D5" w:rsidP="00E64318">
            <w:pPr>
              <w:spacing w:before="120" w:line="276" w:lineRule="auto"/>
              <w:ind w:left="720" w:hanging="720"/>
              <w:rPr>
                <w:rFonts w:ascii="AvenirLTStd-Roman" w:hAnsi="AvenirLTStd-Roman" w:cstheme="minorHAnsi"/>
                <w:b w:val="0"/>
                <w:color w:val="000000" w:themeColor="text1"/>
                <w:sz w:val="20"/>
                <w:rtl/>
              </w:rPr>
            </w:pPr>
            <w:r w:rsidRPr="00E852B4">
              <w:rPr>
                <w:rFonts w:ascii="AvenirLTStd-Roman" w:hAnsi="AvenirLTStd-Roman" w:cstheme="minorHAnsi"/>
                <w:b w:val="0"/>
                <w:color w:val="000000" w:themeColor="text1"/>
                <w:sz w:val="20"/>
              </w:rPr>
              <w:t>Address (Physical and Mailing)</w:t>
            </w:r>
          </w:p>
          <w:p w14:paraId="61E0EAD3" w14:textId="3790B016" w:rsidR="00E676C9" w:rsidRPr="00E852B4" w:rsidRDefault="00E676C9" w:rsidP="00E64318">
            <w:pPr>
              <w:spacing w:before="120" w:line="276" w:lineRule="auto"/>
              <w:ind w:left="720" w:hanging="720"/>
              <w:rPr>
                <w:rFonts w:ascii="AvenirLTStd-Roman" w:hAnsi="AvenirLTStd-Roman" w:cstheme="minorHAnsi"/>
                <w:b w:val="0"/>
                <w:color w:val="000000" w:themeColor="text1"/>
                <w:sz w:val="20"/>
              </w:rPr>
            </w:pPr>
          </w:p>
        </w:tc>
        <w:tc>
          <w:tcPr>
            <w:tcW w:w="6113" w:type="dxa"/>
            <w:vAlign w:val="center"/>
          </w:tcPr>
          <w:p w14:paraId="0C9D7D7E" w14:textId="19CAAE69" w:rsidR="005728D5" w:rsidRPr="00E852B4" w:rsidRDefault="00E852B4" w:rsidP="00E64318">
            <w:pPr>
              <w:spacing w:before="120" w:line="276" w:lineRule="auto"/>
              <w:ind w:left="-3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rPr>
            </w:pPr>
            <w:r w:rsidRPr="00E852B4">
              <w:rPr>
                <w:rFonts w:ascii="AvenirLTStd-Roman" w:hAnsi="AvenirLTStd-Roman" w:cstheme="minorHAnsi"/>
                <w:bCs/>
                <w:color w:val="000000" w:themeColor="text1"/>
                <w:sz w:val="20"/>
              </w:rPr>
              <w:t>Apartment #405, 4th Floor, Clock Tower, Shahr-e-Naw, Kabul, Afghanistan</w:t>
            </w:r>
          </w:p>
        </w:tc>
      </w:tr>
      <w:tr w:rsidR="005728D5" w:rsidRPr="00E852B4" w14:paraId="2171449A" w14:textId="77777777" w:rsidTr="00323481">
        <w:trPr>
          <w:trHeight w:val="72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6DD195AE" w14:textId="7CD46701" w:rsidR="005728D5" w:rsidRPr="00E852B4" w:rsidRDefault="005728D5" w:rsidP="00E64318">
            <w:pPr>
              <w:spacing w:before="120" w:line="276" w:lineRule="auto"/>
              <w:ind w:hanging="20"/>
              <w:rPr>
                <w:rFonts w:ascii="AvenirLTStd-Roman" w:hAnsi="AvenirLTStd-Roman" w:cstheme="minorHAnsi"/>
                <w:b w:val="0"/>
                <w:color w:val="000000" w:themeColor="text1"/>
                <w:sz w:val="20"/>
                <w:rtl/>
              </w:rPr>
            </w:pPr>
            <w:r w:rsidRPr="00E852B4">
              <w:rPr>
                <w:rFonts w:ascii="AvenirLTStd-Roman" w:hAnsi="AvenirLTStd-Roman" w:cstheme="minorHAnsi"/>
                <w:b w:val="0"/>
                <w:color w:val="000000" w:themeColor="text1"/>
                <w:sz w:val="20"/>
              </w:rPr>
              <w:t>Contact person</w:t>
            </w:r>
            <w:r w:rsidR="00870EE2" w:rsidRPr="00E852B4">
              <w:rPr>
                <w:rFonts w:ascii="AvenirLTStd-Roman" w:hAnsi="AvenirLTStd-Roman" w:cstheme="minorHAnsi"/>
                <w:b w:val="0"/>
                <w:color w:val="000000" w:themeColor="text1"/>
                <w:sz w:val="20"/>
              </w:rPr>
              <w:t xml:space="preserve">: </w:t>
            </w:r>
          </w:p>
          <w:p w14:paraId="15EB4B6F" w14:textId="6EFAB81E" w:rsidR="00E914C7" w:rsidRPr="00E852B4" w:rsidRDefault="00E914C7" w:rsidP="00E64318">
            <w:pPr>
              <w:spacing w:before="120" w:line="276" w:lineRule="auto"/>
              <w:ind w:left="720" w:hanging="720"/>
              <w:rPr>
                <w:rFonts w:ascii="AvenirLTStd-Roman" w:hAnsi="AvenirLTStd-Roman" w:cstheme="minorHAnsi"/>
                <w:b w:val="0"/>
                <w:color w:val="000000" w:themeColor="text1"/>
                <w:sz w:val="20"/>
              </w:rPr>
            </w:pPr>
          </w:p>
        </w:tc>
        <w:tc>
          <w:tcPr>
            <w:tcW w:w="6113" w:type="dxa"/>
            <w:vAlign w:val="center"/>
          </w:tcPr>
          <w:p w14:paraId="40B957FC" w14:textId="1D7E55C5" w:rsidR="00E914C7" w:rsidRPr="00E852B4" w:rsidRDefault="00E852B4" w:rsidP="00E64318">
            <w:pPr>
              <w:spacing w:before="120" w:line="276" w:lineRule="auto"/>
              <w:ind w:left="720" w:hanging="720"/>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bCs/>
                <w:color w:val="000000" w:themeColor="text1"/>
                <w:sz w:val="20"/>
              </w:rPr>
            </w:pPr>
            <w:r>
              <w:rPr>
                <w:rFonts w:ascii="AvenirLTStd-Roman" w:hAnsi="AvenirLTStd-Roman" w:cstheme="minorHAnsi"/>
                <w:bCs/>
                <w:color w:val="000000" w:themeColor="text1"/>
                <w:sz w:val="20"/>
              </w:rPr>
              <w:t xml:space="preserve">Mr. Sadiqi </w:t>
            </w:r>
            <w:r w:rsidR="00323481" w:rsidRPr="00E852B4">
              <w:rPr>
                <w:rFonts w:ascii="AvenirLTStd-Roman" w:hAnsi="AvenirLTStd-Roman" w:cstheme="minorHAnsi"/>
                <w:bCs/>
                <w:color w:val="000000" w:themeColor="text1"/>
                <w:sz w:val="20"/>
              </w:rPr>
              <w:t xml:space="preserve"> </w:t>
            </w:r>
          </w:p>
        </w:tc>
      </w:tr>
    </w:tbl>
    <w:p w14:paraId="782C800D" w14:textId="11618A8F" w:rsidR="00880217" w:rsidRPr="00E852B4" w:rsidRDefault="00880217" w:rsidP="00E64318">
      <w:pPr>
        <w:spacing w:before="120" w:line="276" w:lineRule="auto"/>
        <w:rPr>
          <w:rFonts w:ascii="AvenirLTStd-Roman" w:hAnsi="AvenirLTStd-Roman" w:cstheme="minorHAnsi"/>
          <w:b/>
          <w:color w:val="000000" w:themeColor="text1"/>
          <w:sz w:val="22"/>
        </w:rPr>
      </w:pPr>
    </w:p>
    <w:p w14:paraId="2CE780CB" w14:textId="532A2C68" w:rsidR="00F80151" w:rsidRPr="00E852B4" w:rsidRDefault="00F80151" w:rsidP="00E64318">
      <w:pPr>
        <w:spacing w:before="120" w:line="276" w:lineRule="auto"/>
        <w:rPr>
          <w:rFonts w:ascii="AvenirLTStd-Roman" w:hAnsi="AvenirLTStd-Roman" w:cstheme="minorHAnsi"/>
          <w:b/>
          <w:color w:val="000000" w:themeColor="text1"/>
          <w:sz w:val="22"/>
        </w:rPr>
      </w:pPr>
      <w:r w:rsidRPr="00E852B4">
        <w:rPr>
          <w:rFonts w:ascii="AvenirLTStd-Roman" w:hAnsi="AvenirLTStd-Roman" w:cstheme="minorHAnsi"/>
          <w:b/>
          <w:color w:val="000000" w:themeColor="text1"/>
          <w:sz w:val="22"/>
        </w:rPr>
        <w:t xml:space="preserve">Name of </w:t>
      </w:r>
      <w:r w:rsidR="00595EEB" w:rsidRPr="00E852B4">
        <w:rPr>
          <w:rFonts w:ascii="AvenirLTStd-Roman" w:hAnsi="AvenirLTStd-Roman" w:cstheme="minorHAnsi"/>
          <w:b/>
          <w:color w:val="000000" w:themeColor="text1"/>
          <w:sz w:val="22"/>
        </w:rPr>
        <w:t>Representative</w:t>
      </w:r>
      <w:r w:rsidR="00595EEB" w:rsidRPr="00E852B4">
        <w:rPr>
          <w:rFonts w:ascii="AvenirLTStd-Roman" w:hAnsi="AvenirLTStd-Roman" w:cstheme="minorHAnsi"/>
          <w:b/>
          <w:color w:val="000000" w:themeColor="text1"/>
          <w:sz w:val="22"/>
          <w:rtl/>
        </w:rPr>
        <w:t>:</w:t>
      </w:r>
      <w:r w:rsidR="00323481" w:rsidRPr="00E852B4">
        <w:rPr>
          <w:rFonts w:ascii="AvenirLTStd-Roman" w:hAnsi="AvenirLTStd-Roman" w:cstheme="minorHAnsi"/>
          <w:bCs/>
          <w:color w:val="000000" w:themeColor="text1"/>
          <w:sz w:val="22"/>
        </w:rPr>
        <w:t xml:space="preserve"> </w:t>
      </w:r>
      <w:r w:rsidR="00E852B4">
        <w:rPr>
          <w:rFonts w:ascii="AvenirLTStd-Roman" w:hAnsi="AvenirLTStd-Roman" w:cstheme="minorHAnsi"/>
          <w:bCs/>
          <w:color w:val="000000" w:themeColor="text1"/>
          <w:sz w:val="22"/>
        </w:rPr>
        <w:t>Sadiqi</w:t>
      </w:r>
      <w:r w:rsidR="00323481" w:rsidRPr="00E852B4">
        <w:rPr>
          <w:rFonts w:ascii="AvenirLTStd-Roman" w:hAnsi="AvenirLTStd-Roman" w:cstheme="minorHAnsi"/>
          <w:bCs/>
          <w:color w:val="000000" w:themeColor="text1"/>
          <w:sz w:val="22"/>
        </w:rPr>
        <w:t xml:space="preserve">/Director </w:t>
      </w:r>
    </w:p>
    <w:p w14:paraId="779BA2F7" w14:textId="4E7317E6" w:rsidR="00870EE2" w:rsidRPr="00E852B4" w:rsidRDefault="00F80151" w:rsidP="00E64318">
      <w:pPr>
        <w:spacing w:before="120" w:line="276" w:lineRule="auto"/>
        <w:rPr>
          <w:rFonts w:ascii="AvenirLTStd-Roman" w:hAnsi="AvenirLTStd-Roman" w:cstheme="minorHAnsi"/>
          <w:b/>
          <w:color w:val="000000" w:themeColor="text1"/>
          <w:sz w:val="22"/>
        </w:rPr>
      </w:pPr>
      <w:r w:rsidRPr="00E852B4">
        <w:rPr>
          <w:rFonts w:ascii="AvenirLTStd-Roman" w:hAnsi="AvenirLTStd-Roman" w:cstheme="minorHAnsi"/>
          <w:b/>
          <w:color w:val="000000" w:themeColor="text1"/>
          <w:sz w:val="22"/>
        </w:rPr>
        <w:t>Signature</w:t>
      </w:r>
      <w:r w:rsidR="00E914C7" w:rsidRPr="00E852B4">
        <w:rPr>
          <w:rFonts w:ascii="AvenirLTStd-Roman" w:hAnsi="AvenirLTStd-Roman" w:cstheme="minorHAnsi"/>
          <w:bCs/>
          <w:color w:val="000000" w:themeColor="text1"/>
          <w:sz w:val="22"/>
          <w:rtl/>
        </w:rPr>
        <w:t>:</w:t>
      </w:r>
      <w:r w:rsidR="00E914C7" w:rsidRPr="00E852B4">
        <w:rPr>
          <w:rFonts w:ascii="AvenirLTStd-Roman" w:hAnsi="AvenirLTStd-Roman" w:cstheme="minorHAnsi"/>
          <w:b/>
          <w:color w:val="000000" w:themeColor="text1"/>
          <w:sz w:val="22"/>
          <w:rtl/>
        </w:rPr>
        <w:t xml:space="preserve"> </w:t>
      </w:r>
      <w:r w:rsidR="00595EEB" w:rsidRPr="00E852B4">
        <w:rPr>
          <w:rFonts w:ascii="AvenirLTStd-Roman" w:hAnsi="AvenirLTStd-Roman" w:cstheme="minorHAnsi"/>
          <w:b/>
          <w:color w:val="000000" w:themeColor="text1"/>
          <w:sz w:val="22"/>
        </w:rPr>
        <w:t xml:space="preserve">        </w:t>
      </w:r>
      <w:r w:rsidR="000F1BED" w:rsidRPr="00E852B4">
        <w:rPr>
          <w:rFonts w:ascii="AvenirLTStd-Roman" w:hAnsi="AvenirLTStd-Roman" w:cstheme="minorHAnsi"/>
          <w:b/>
          <w:color w:val="000000" w:themeColor="text1"/>
          <w:sz w:val="22"/>
        </w:rPr>
        <w:t xml:space="preserve">                                                                     </w:t>
      </w:r>
      <w:r w:rsidR="00595EEB" w:rsidRPr="00E852B4">
        <w:rPr>
          <w:rFonts w:ascii="AvenirLTStd-Roman" w:hAnsi="AvenirLTStd-Roman" w:cstheme="minorHAnsi"/>
          <w:b/>
          <w:color w:val="000000" w:themeColor="text1"/>
          <w:sz w:val="22"/>
        </w:rPr>
        <w:t xml:space="preserve">       </w:t>
      </w:r>
      <w:r w:rsidR="00595EEB" w:rsidRPr="00E852B4">
        <w:rPr>
          <w:rFonts w:ascii="AvenirLTStd-Roman" w:hAnsi="AvenirLTStd-Roman" w:cstheme="minorHAnsi"/>
          <w:bCs/>
          <w:color w:val="000000" w:themeColor="text1"/>
          <w:sz w:val="20"/>
          <w:szCs w:val="18"/>
        </w:rPr>
        <w:t xml:space="preserve">  </w:t>
      </w:r>
    </w:p>
    <w:p w14:paraId="51CF2739" w14:textId="58400EB5" w:rsidR="00AE51DE" w:rsidRPr="00E852B4" w:rsidRDefault="00E914C7" w:rsidP="00E64318">
      <w:pPr>
        <w:spacing w:before="120" w:line="276" w:lineRule="auto"/>
        <w:rPr>
          <w:rFonts w:ascii="AvenirLTStd-Roman" w:hAnsi="AvenirLTStd-Roman" w:cstheme="minorHAnsi"/>
          <w:b/>
          <w:color w:val="000000" w:themeColor="text1"/>
          <w:sz w:val="22"/>
        </w:rPr>
      </w:pPr>
      <w:r w:rsidRPr="00E852B4">
        <w:rPr>
          <w:rFonts w:ascii="AvenirLTStd-Roman" w:hAnsi="AvenirLTStd-Roman" w:cstheme="minorHAnsi"/>
          <w:bCs/>
          <w:color w:val="000000" w:themeColor="text1"/>
          <w:sz w:val="20"/>
          <w:szCs w:val="18"/>
        </w:rPr>
        <w:t xml:space="preserve">DATE: </w:t>
      </w:r>
      <w:r w:rsidR="00595EEB" w:rsidRPr="00E852B4">
        <w:rPr>
          <w:rFonts w:ascii="AvenirLTStd-Roman" w:hAnsi="AvenirLTStd-Roman" w:cstheme="minorHAnsi"/>
          <w:bCs/>
          <w:color w:val="000000" w:themeColor="text1"/>
          <w:sz w:val="20"/>
          <w:szCs w:val="18"/>
        </w:rPr>
        <w:t xml:space="preserve"> </w:t>
      </w:r>
      <w:r w:rsidR="00E852B4">
        <w:rPr>
          <w:rFonts w:ascii="AvenirLTStd-Roman" w:hAnsi="AvenirLTStd-Roman" w:cstheme="minorHAnsi"/>
          <w:bCs/>
          <w:color w:val="000000" w:themeColor="text1"/>
          <w:sz w:val="20"/>
          <w:szCs w:val="18"/>
          <w:u w:val="single"/>
          <w:lang w:bidi="prs-AF"/>
        </w:rPr>
        <w:t>01 March 2025</w:t>
      </w:r>
      <w:r w:rsidR="00323481" w:rsidRPr="00E852B4">
        <w:rPr>
          <w:rFonts w:ascii="AvenirLTStd-Roman" w:hAnsi="AvenirLTStd-Roman" w:cstheme="minorHAnsi"/>
          <w:bCs/>
          <w:color w:val="000000" w:themeColor="text1"/>
          <w:sz w:val="20"/>
          <w:szCs w:val="18"/>
          <w:u w:val="single"/>
          <w:lang w:bidi="prs-AF"/>
        </w:rPr>
        <w:t xml:space="preserve"> </w:t>
      </w:r>
      <w:r w:rsidR="003C4CD1" w:rsidRPr="00E852B4">
        <w:rPr>
          <w:rFonts w:ascii="AvenirLTStd-Roman" w:hAnsi="AvenirLTStd-Roman" w:cstheme="minorHAnsi"/>
          <w:bCs/>
          <w:color w:val="000000" w:themeColor="text1"/>
          <w:sz w:val="20"/>
          <w:szCs w:val="18"/>
          <w:u w:val="single"/>
          <w:lang w:bidi="prs-AF"/>
        </w:rPr>
        <w:t xml:space="preserve"> </w:t>
      </w:r>
      <w:r w:rsidR="005728D5" w:rsidRPr="00E852B4">
        <w:rPr>
          <w:rFonts w:ascii="AvenirLTStd-Roman" w:hAnsi="AvenirLTStd-Roman" w:cstheme="minorHAnsi"/>
          <w:b/>
          <w:color w:val="000000" w:themeColor="text1"/>
          <w:sz w:val="22"/>
        </w:rPr>
        <w:br w:type="page"/>
      </w:r>
    </w:p>
    <w:p w14:paraId="4937D360" w14:textId="68EE9876" w:rsidR="0086333C" w:rsidRPr="00E852B4" w:rsidRDefault="00880217" w:rsidP="00E64318">
      <w:pPr>
        <w:pStyle w:val="Heading1"/>
        <w:spacing w:after="0" w:line="276" w:lineRule="auto"/>
        <w:jc w:val="left"/>
        <w:rPr>
          <w:rFonts w:ascii="AvenirLTStd-Roman" w:hAnsi="AvenirLTStd-Roman" w:cstheme="minorHAnsi"/>
          <w:bCs w:val="0"/>
          <w:color w:val="000000" w:themeColor="text1"/>
          <w:sz w:val="36"/>
          <w:szCs w:val="32"/>
        </w:rPr>
      </w:pPr>
      <w:bookmarkStart w:id="1" w:name="_Toc192193188"/>
      <w:r w:rsidRPr="00E852B4">
        <w:rPr>
          <w:rFonts w:ascii="AvenirLTStd-Roman" w:hAnsi="AvenirLTStd-Roman" w:cstheme="minorHAnsi"/>
          <w:bCs w:val="0"/>
          <w:color w:val="000000" w:themeColor="text1"/>
          <w:sz w:val="36"/>
          <w:szCs w:val="32"/>
        </w:rPr>
        <w:lastRenderedPageBreak/>
        <w:t>Section 2</w:t>
      </w:r>
      <w:r w:rsidR="000F1BED" w:rsidRPr="00E852B4">
        <w:rPr>
          <w:rFonts w:ascii="AvenirLTStd-Roman" w:hAnsi="AvenirLTStd-Roman" w:cstheme="minorHAnsi"/>
          <w:bCs w:val="0"/>
          <w:color w:val="000000" w:themeColor="text1"/>
          <w:sz w:val="36"/>
          <w:szCs w:val="32"/>
        </w:rPr>
        <w:t xml:space="preserve"> - </w:t>
      </w:r>
      <w:r w:rsidR="00AD4221" w:rsidRPr="00E852B4">
        <w:rPr>
          <w:rFonts w:ascii="AvenirLTStd-Roman" w:hAnsi="AvenirLTStd-Roman" w:cstheme="minorHAnsi"/>
          <w:bCs w:val="0"/>
          <w:color w:val="000000" w:themeColor="text1"/>
          <w:sz w:val="36"/>
          <w:szCs w:val="32"/>
        </w:rPr>
        <w:t xml:space="preserve">Grant </w:t>
      </w:r>
      <w:r w:rsidR="000F1BED" w:rsidRPr="00E852B4">
        <w:rPr>
          <w:rFonts w:ascii="AvenirLTStd-Roman" w:hAnsi="AvenirLTStd-Roman" w:cstheme="minorHAnsi"/>
          <w:bCs w:val="0"/>
          <w:color w:val="000000" w:themeColor="text1"/>
          <w:sz w:val="36"/>
          <w:szCs w:val="32"/>
        </w:rPr>
        <w:t>Proposal:</w:t>
      </w:r>
      <w:bookmarkEnd w:id="1"/>
      <w:r w:rsidR="00894427" w:rsidRPr="00E852B4">
        <w:rPr>
          <w:rFonts w:ascii="AvenirLTStd-Roman" w:hAnsi="AvenirLTStd-Roman" w:cstheme="minorHAnsi"/>
          <w:bCs w:val="0"/>
          <w:color w:val="000000" w:themeColor="text1"/>
          <w:sz w:val="36"/>
          <w:szCs w:val="32"/>
          <w:rtl/>
        </w:rPr>
        <w:t xml:space="preserve"> </w:t>
      </w:r>
    </w:p>
    <w:p w14:paraId="234676E0" w14:textId="269C5941" w:rsidR="00FC2719" w:rsidRPr="00E852B4" w:rsidRDefault="00D20DAE" w:rsidP="00E64318">
      <w:pPr>
        <w:spacing w:before="120" w:line="276" w:lineRule="auto"/>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 xml:space="preserve">Project Number: </w:t>
      </w:r>
      <w:r w:rsidR="00E914C7" w:rsidRPr="00E852B4">
        <w:rPr>
          <w:rFonts w:ascii="AvenirLTStd-Roman" w:hAnsi="AvenirLTStd-Roman" w:cstheme="minorHAnsi"/>
          <w:color w:val="000000" w:themeColor="text1"/>
          <w:sz w:val="22"/>
          <w:szCs w:val="22"/>
        </w:rPr>
        <w:t>00132322</w:t>
      </w:r>
      <w:r w:rsidR="00595EEB" w:rsidRPr="00E852B4">
        <w:rPr>
          <w:rFonts w:ascii="AvenirLTStd-Roman" w:hAnsi="AvenirLTStd-Roman" w:cstheme="minorHAnsi"/>
          <w:color w:val="000000" w:themeColor="text1"/>
          <w:sz w:val="22"/>
          <w:szCs w:val="22"/>
          <w:rtl/>
        </w:rPr>
        <w:t xml:space="preserve"> </w:t>
      </w:r>
    </w:p>
    <w:p w14:paraId="243D04DC" w14:textId="501C44D8" w:rsidR="00FC2719" w:rsidRPr="00E852B4" w:rsidRDefault="00595EEB" w:rsidP="00E64318">
      <w:pPr>
        <w:spacing w:before="120" w:line="276" w:lineRule="auto"/>
        <w:jc w:val="right"/>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Date</w:t>
      </w:r>
      <w:r w:rsidR="00D20DAE" w:rsidRPr="00E852B4">
        <w:rPr>
          <w:rFonts w:ascii="AvenirLTStd-Roman" w:hAnsi="AvenirLTStd-Roman" w:cstheme="minorHAnsi"/>
          <w:color w:val="000000" w:themeColor="text1"/>
          <w:sz w:val="22"/>
          <w:szCs w:val="22"/>
        </w:rPr>
        <w:t xml:space="preserve">: </w:t>
      </w:r>
      <w:r w:rsidR="00E852B4">
        <w:rPr>
          <w:rFonts w:ascii="AvenirLTStd-Roman" w:hAnsi="AvenirLTStd-Roman" w:cstheme="minorHAnsi"/>
          <w:color w:val="000000" w:themeColor="text1"/>
          <w:sz w:val="22"/>
          <w:szCs w:val="22"/>
        </w:rPr>
        <w:t>01 March 2025</w:t>
      </w:r>
    </w:p>
    <w:p w14:paraId="597E17D7" w14:textId="6A12CA23" w:rsidR="00D20DAE" w:rsidRPr="00E852B4" w:rsidRDefault="00D20DAE" w:rsidP="00E64318">
      <w:pPr>
        <w:spacing w:before="120" w:line="276" w:lineRule="auto"/>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Project Title:</w:t>
      </w:r>
      <w:r w:rsidRPr="00E852B4">
        <w:rPr>
          <w:rFonts w:ascii="AvenirLTStd-Roman" w:hAnsi="AvenirLTStd-Roman" w:cstheme="minorHAnsi"/>
          <w:color w:val="000000" w:themeColor="text1"/>
          <w:sz w:val="22"/>
          <w:szCs w:val="22"/>
        </w:rPr>
        <w:t xml:space="preserve"> </w:t>
      </w:r>
      <w:r w:rsidR="00FC2719" w:rsidRPr="00E852B4">
        <w:rPr>
          <w:rFonts w:ascii="AvenirLTStd-Roman" w:hAnsi="AvenirLTStd-Roman" w:cstheme="minorHAnsi"/>
          <w:color w:val="000000" w:themeColor="text1"/>
          <w:sz w:val="22"/>
          <w:szCs w:val="22"/>
        </w:rPr>
        <w:t>Empowering Girls’ Education through Construction of a Secondary School in Zinda-Jan District of Herat Province.</w:t>
      </w:r>
    </w:p>
    <w:p w14:paraId="051AACB1" w14:textId="14D2CFFF" w:rsidR="005E2734" w:rsidRPr="00E852B4" w:rsidRDefault="00D20DAE" w:rsidP="00E64318">
      <w:pPr>
        <w:spacing w:before="120" w:line="276" w:lineRule="auto"/>
        <w:rPr>
          <w:rFonts w:ascii="AvenirLTStd-Roman" w:hAnsi="AvenirLTStd-Roman" w:cstheme="minorHAnsi"/>
          <w:b/>
          <w:bCs/>
          <w:color w:val="000000" w:themeColor="text1"/>
          <w:sz w:val="22"/>
          <w:szCs w:val="22"/>
        </w:rPr>
      </w:pPr>
      <w:r w:rsidRPr="00E852B4">
        <w:rPr>
          <w:rFonts w:ascii="AvenirLTStd-Roman" w:hAnsi="AvenirLTStd-Roman" w:cstheme="minorHAnsi"/>
          <w:color w:val="000000" w:themeColor="text1"/>
          <w:sz w:val="22"/>
          <w:szCs w:val="22"/>
        </w:rPr>
        <w:t xml:space="preserve">Name of the RECIPIENT INSTITUTION: </w:t>
      </w:r>
      <w:r w:rsidR="00D53F5D">
        <w:rPr>
          <w:rFonts w:ascii="AvenirLTStd-Roman" w:hAnsi="AvenirLTStd-Roman" w:cstheme="minorHAnsi"/>
          <w:b/>
          <w:bCs/>
          <w:color w:val="000000" w:themeColor="text1"/>
          <w:sz w:val="22"/>
          <w:szCs w:val="22"/>
        </w:rPr>
        <w:t xml:space="preserve">Project Management Initiatives Center </w:t>
      </w:r>
      <w:r w:rsidR="00E852B4" w:rsidRPr="00E852B4">
        <w:rPr>
          <w:rFonts w:ascii="AvenirLTStd-Roman" w:hAnsi="AvenirLTStd-Roman" w:cstheme="minorHAnsi"/>
          <w:b/>
          <w:bCs/>
          <w:color w:val="000000" w:themeColor="text1"/>
          <w:sz w:val="22"/>
          <w:szCs w:val="22"/>
        </w:rPr>
        <w:t>(</w:t>
      </w:r>
      <w:r w:rsidR="00D53F5D">
        <w:rPr>
          <w:rFonts w:ascii="AvenirLTStd-Roman" w:hAnsi="AvenirLTStd-Roman" w:cstheme="minorHAnsi"/>
          <w:b/>
          <w:bCs/>
          <w:color w:val="000000" w:themeColor="text1"/>
          <w:sz w:val="22"/>
          <w:szCs w:val="22"/>
        </w:rPr>
        <w:t>PMIC</w:t>
      </w:r>
      <w:r w:rsidR="005E2734" w:rsidRPr="00E852B4">
        <w:rPr>
          <w:rFonts w:ascii="AvenirLTStd-Roman" w:hAnsi="AvenirLTStd-Roman" w:cstheme="minorHAnsi"/>
          <w:b/>
          <w:bCs/>
          <w:color w:val="000000" w:themeColor="text1"/>
          <w:sz w:val="22"/>
          <w:szCs w:val="22"/>
        </w:rPr>
        <w:t xml:space="preserve">) </w:t>
      </w:r>
    </w:p>
    <w:p w14:paraId="476520B1" w14:textId="42C39A3E" w:rsidR="005E2734" w:rsidRPr="00E852B4" w:rsidRDefault="00D20DAE" w:rsidP="00E64318">
      <w:pPr>
        <w:spacing w:before="120" w:line="276" w:lineRule="auto"/>
        <w:jc w:val="both"/>
        <w:rPr>
          <w:rFonts w:ascii="AvenirLTStd-Roman" w:hAnsi="AvenirLTStd-Roman" w:cstheme="minorHAnsi"/>
          <w:b/>
          <w:bCs/>
          <w:color w:val="000000" w:themeColor="text1"/>
          <w:sz w:val="22"/>
          <w:szCs w:val="22"/>
        </w:rPr>
      </w:pPr>
      <w:r w:rsidRPr="00E852B4">
        <w:rPr>
          <w:rFonts w:ascii="AvenirLTStd-Roman" w:hAnsi="AvenirLTStd-Roman" w:cstheme="minorHAnsi"/>
          <w:color w:val="000000" w:themeColor="text1"/>
          <w:sz w:val="22"/>
          <w:szCs w:val="22"/>
        </w:rPr>
        <w:t xml:space="preserve">Total Amount </w:t>
      </w:r>
      <w:r w:rsidR="00AE6015" w:rsidRPr="00E852B4">
        <w:rPr>
          <w:rFonts w:ascii="AvenirLTStd-Roman" w:hAnsi="AvenirLTStd-Roman" w:cstheme="minorHAnsi"/>
          <w:color w:val="000000" w:themeColor="text1"/>
          <w:sz w:val="22"/>
          <w:szCs w:val="22"/>
        </w:rPr>
        <w:t xml:space="preserve">of the Grant </w:t>
      </w:r>
      <w:r w:rsidR="00F620A2" w:rsidRPr="00E852B4">
        <w:rPr>
          <w:rFonts w:ascii="AvenirLTStd-Roman" w:hAnsi="AvenirLTStd-Roman" w:cstheme="minorHAnsi"/>
          <w:color w:val="000000" w:themeColor="text1"/>
          <w:sz w:val="22"/>
          <w:szCs w:val="22"/>
        </w:rPr>
        <w:t>(in USD)</w:t>
      </w:r>
      <w:r w:rsidRPr="00E852B4">
        <w:rPr>
          <w:rFonts w:ascii="AvenirLTStd-Roman" w:hAnsi="AvenirLTStd-Roman" w:cstheme="minorHAnsi"/>
          <w:color w:val="000000" w:themeColor="text1"/>
          <w:sz w:val="22"/>
          <w:szCs w:val="22"/>
        </w:rPr>
        <w:t>:</w:t>
      </w:r>
      <w:r w:rsidRPr="00E852B4">
        <w:rPr>
          <w:rFonts w:ascii="AvenirLTStd-Roman" w:hAnsi="AvenirLTStd-Roman" w:cstheme="minorHAnsi"/>
          <w:b/>
          <w:bCs/>
          <w:color w:val="000000" w:themeColor="text1"/>
          <w:sz w:val="22"/>
          <w:szCs w:val="22"/>
        </w:rPr>
        <w:t xml:space="preserve"> </w:t>
      </w:r>
      <w:r w:rsidR="00D91730" w:rsidRPr="00E852B4">
        <w:rPr>
          <w:rFonts w:ascii="AvenirLTStd-Roman" w:hAnsi="AvenirLTStd-Roman" w:cstheme="minorHAnsi"/>
          <w:b/>
          <w:bCs/>
          <w:color w:val="000000" w:themeColor="text1"/>
          <w:sz w:val="22"/>
          <w:szCs w:val="22"/>
        </w:rPr>
        <w:t>1</w:t>
      </w:r>
      <w:r w:rsidR="00BD1D92" w:rsidRPr="00E852B4">
        <w:rPr>
          <w:rFonts w:ascii="AvenirLTStd-Roman" w:hAnsi="AvenirLTStd-Roman" w:cstheme="minorHAnsi"/>
          <w:b/>
          <w:bCs/>
          <w:color w:val="000000" w:themeColor="text1"/>
          <w:sz w:val="22"/>
          <w:szCs w:val="22"/>
        </w:rPr>
        <w:t>50,000</w:t>
      </w:r>
    </w:p>
    <w:p w14:paraId="42626584" w14:textId="4B13224B" w:rsidR="005E2734" w:rsidRPr="00E852B4" w:rsidRDefault="009D3430" w:rsidP="00E64318">
      <w:pPr>
        <w:pStyle w:val="Heading2"/>
        <w:spacing w:before="120" w:line="276" w:lineRule="auto"/>
        <w:rPr>
          <w:rFonts w:ascii="AvenirLTStd-Roman" w:hAnsi="AvenirLTStd-Roman" w:cstheme="minorHAnsi"/>
          <w:b/>
          <w:bCs/>
          <w:color w:val="000000" w:themeColor="text1"/>
          <w:sz w:val="22"/>
          <w:szCs w:val="22"/>
        </w:rPr>
      </w:pPr>
      <w:bookmarkStart w:id="2" w:name="_Toc192193189"/>
      <w:r w:rsidRPr="00E852B4">
        <w:rPr>
          <w:rFonts w:ascii="AvenirLTStd-Roman" w:hAnsi="AvenirLTStd-Roman" w:cstheme="minorHAnsi"/>
          <w:b/>
          <w:bCs/>
          <w:color w:val="000000" w:themeColor="text1"/>
          <w:sz w:val="28"/>
          <w:szCs w:val="28"/>
        </w:rPr>
        <w:t xml:space="preserve">2.1. </w:t>
      </w:r>
      <w:r w:rsidR="00D91730" w:rsidRPr="00E852B4">
        <w:rPr>
          <w:rFonts w:ascii="AvenirLTStd-Roman" w:hAnsi="AvenirLTStd-Roman" w:cstheme="minorHAnsi"/>
          <w:b/>
          <w:bCs/>
          <w:color w:val="000000" w:themeColor="text1"/>
          <w:sz w:val="28"/>
          <w:szCs w:val="28"/>
        </w:rPr>
        <w:t>Problem Statement:</w:t>
      </w:r>
      <w:bookmarkEnd w:id="2"/>
      <w:r w:rsidR="00D91730" w:rsidRPr="00E852B4">
        <w:rPr>
          <w:rFonts w:ascii="AvenirLTStd-Roman" w:hAnsi="AvenirLTStd-Roman" w:cstheme="minorHAnsi"/>
          <w:b/>
          <w:bCs/>
          <w:color w:val="000000" w:themeColor="text1"/>
          <w:sz w:val="28"/>
          <w:szCs w:val="28"/>
        </w:rPr>
        <w:t xml:space="preserve"> </w:t>
      </w:r>
    </w:p>
    <w:p w14:paraId="4D4BA373" w14:textId="7682170A" w:rsidR="003A3E64"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 xml:space="preserve">The </w:t>
      </w:r>
      <w:r w:rsidR="00D53F5D">
        <w:rPr>
          <w:rFonts w:ascii="AvenirLTStd-Roman" w:hAnsi="AvenirLTStd-Roman" w:cstheme="minorHAnsi"/>
          <w:color w:val="000000" w:themeColor="text1"/>
          <w:sz w:val="22"/>
          <w:szCs w:val="22"/>
        </w:rPr>
        <w:t xml:space="preserve">Project Management Initiatives Center </w:t>
      </w:r>
      <w:r w:rsidR="00E852B4" w:rsidRPr="00E852B4">
        <w:rPr>
          <w:rFonts w:ascii="AvenirLTStd-Roman" w:hAnsi="AvenirLTStd-Roman" w:cstheme="minorHAnsi"/>
          <w:color w:val="000000" w:themeColor="text1"/>
          <w:sz w:val="22"/>
          <w:szCs w:val="22"/>
        </w:rPr>
        <w:t>(</w:t>
      </w:r>
      <w:r w:rsidR="00D53F5D">
        <w:rPr>
          <w:rFonts w:ascii="AvenirLTStd-Roman" w:hAnsi="AvenirLTStd-Roman" w:cstheme="minorHAnsi"/>
          <w:color w:val="000000" w:themeColor="text1"/>
          <w:sz w:val="22"/>
          <w:szCs w:val="22"/>
        </w:rPr>
        <w:t>PMIC</w:t>
      </w:r>
      <w:r w:rsidRPr="00E852B4">
        <w:rPr>
          <w:rFonts w:ascii="AvenirLTStd-Roman" w:hAnsi="AvenirLTStd-Roman" w:cstheme="minorHAnsi"/>
          <w:color w:val="000000" w:themeColor="text1"/>
          <w:sz w:val="22"/>
          <w:szCs w:val="22"/>
        </w:rPr>
        <w:t>) has conducted a comprehensive assessment in the wake of the recent devastating earthquake in Herat Province, Afghanistan, specifically targeting the Zinda-Jan District. This calamity has not only shattered the infrastructure and homes of thousands but has also left a significant void in the educational landscape of the area. Our findings reveal a heart-wrenching reality: the destruction has obliterated all school buildings, leaving countless children without access to education. The situation is particularly dire for girls, who now lack both a safe learning environment and the opportunity to continue their education.</w:t>
      </w:r>
    </w:p>
    <w:p w14:paraId="69CA4F3D" w14:textId="77777777" w:rsidR="003A3E64"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In light of these findings, there is an urgent need for intervention to restore and rebuild the educational infrastructure in Zinda-Jan District, with a focus on inclusivity and accessibility for all students, especially girls. The proposal aims to solicit funds to construct resilient, earthquake-proof school buildings equipped with the necessary facilities to ensure a conducive learning environment. The project will not only focus on physical reconstruction but also on implementing inclusive educational programs that cater to the needs of all students, with special attention to encouraging female education in a region where cultural barriers often impede girls' access to learning.</w:t>
      </w:r>
    </w:p>
    <w:p w14:paraId="38177BBA" w14:textId="3C1E7827" w:rsidR="00D91730"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his grant proposal seeks to address the immediate need for educational infrastructure and support systems that will empower the youth of Zinda-Jan District, offering them hope and opportunities for a brighter future. By investing in their education, we are investing in the recovery and resilience of the entire community, paving the way for sustainable development and progress in post-disaster scenarios.</w:t>
      </w:r>
    </w:p>
    <w:p w14:paraId="4492F1C1" w14:textId="3D0E75FE" w:rsidR="005E2734" w:rsidRPr="00E852B4" w:rsidRDefault="00D91730" w:rsidP="00E64318">
      <w:pPr>
        <w:pStyle w:val="Heading2"/>
        <w:spacing w:before="120" w:line="276" w:lineRule="auto"/>
        <w:rPr>
          <w:rFonts w:ascii="AvenirLTStd-Roman" w:hAnsi="AvenirLTStd-Roman" w:cstheme="minorHAnsi"/>
          <w:color w:val="000000" w:themeColor="text1"/>
          <w:sz w:val="28"/>
          <w:szCs w:val="28"/>
        </w:rPr>
      </w:pPr>
      <w:bookmarkStart w:id="3" w:name="_Toc192193190"/>
      <w:r w:rsidRPr="00E852B4">
        <w:rPr>
          <w:rFonts w:ascii="AvenirLTStd-Roman" w:hAnsi="AvenirLTStd-Roman" w:cstheme="minorHAnsi"/>
          <w:b/>
          <w:bCs/>
          <w:color w:val="000000" w:themeColor="text1"/>
          <w:sz w:val="28"/>
          <w:szCs w:val="28"/>
        </w:rPr>
        <w:t>2.1. Concept Note:</w:t>
      </w:r>
      <w:bookmarkEnd w:id="3"/>
      <w:r w:rsidRPr="00E852B4">
        <w:rPr>
          <w:rFonts w:ascii="AvenirLTStd-Roman" w:hAnsi="AvenirLTStd-Roman" w:cstheme="minorHAnsi"/>
          <w:b/>
          <w:bCs/>
          <w:color w:val="000000" w:themeColor="text1"/>
          <w:sz w:val="28"/>
          <w:szCs w:val="28"/>
        </w:rPr>
        <w:t xml:space="preserve"> </w:t>
      </w:r>
    </w:p>
    <w:p w14:paraId="34C674AD" w14:textId="77777777" w:rsidR="003A3E64" w:rsidRPr="00E852B4" w:rsidRDefault="003A3E64" w:rsidP="00E64318">
      <w:pPr>
        <w:spacing w:before="120" w:line="276" w:lineRule="auto"/>
        <w:jc w:val="both"/>
        <w:rPr>
          <w:rFonts w:ascii="AvenirLTStd-Roman" w:hAnsi="AvenirLTStd-Roman" w:cstheme="minorHAnsi"/>
          <w:b/>
          <w:bCs/>
          <w:color w:val="000000" w:themeColor="text1"/>
          <w:sz w:val="22"/>
          <w:szCs w:val="22"/>
        </w:rPr>
      </w:pPr>
      <w:r w:rsidRPr="00E852B4">
        <w:rPr>
          <w:rFonts w:ascii="AvenirLTStd-Roman" w:hAnsi="AvenirLTStd-Roman" w:cstheme="minorHAnsi"/>
          <w:b/>
          <w:bCs/>
          <w:color w:val="000000" w:themeColor="text1"/>
          <w:sz w:val="22"/>
          <w:szCs w:val="22"/>
        </w:rPr>
        <w:t>Concept Note: Construction of a Secondary School in Zinda-Jan District, Herat Province, Afghanistan</w:t>
      </w:r>
    </w:p>
    <w:p w14:paraId="3C76D602" w14:textId="7F03A9A5" w:rsidR="003A3E64" w:rsidRPr="00E852B4" w:rsidRDefault="003A3E64" w:rsidP="00E64318">
      <w:pPr>
        <w:pStyle w:val="Heading3"/>
        <w:spacing w:before="120" w:line="276" w:lineRule="auto"/>
        <w:rPr>
          <w:rFonts w:ascii="AvenirLTStd-Roman" w:hAnsi="AvenirLTStd-Roman" w:cstheme="minorHAnsi"/>
          <w:b/>
          <w:bCs/>
          <w:color w:val="000000" w:themeColor="text1"/>
        </w:rPr>
      </w:pPr>
      <w:bookmarkStart w:id="4" w:name="_Toc192193191"/>
      <w:r w:rsidRPr="00E852B4">
        <w:rPr>
          <w:rFonts w:ascii="AvenirLTStd-Roman" w:hAnsi="AvenirLTStd-Roman" w:cstheme="minorHAnsi"/>
          <w:b/>
          <w:bCs/>
          <w:color w:val="000000" w:themeColor="text1"/>
        </w:rPr>
        <w:t>Background:</w:t>
      </w:r>
      <w:bookmarkEnd w:id="4"/>
      <w:r w:rsidRPr="00E852B4">
        <w:rPr>
          <w:rFonts w:ascii="AvenirLTStd-Roman" w:hAnsi="AvenirLTStd-Roman" w:cstheme="minorHAnsi"/>
          <w:b/>
          <w:bCs/>
          <w:color w:val="000000" w:themeColor="text1"/>
        </w:rPr>
        <w:t xml:space="preserve"> </w:t>
      </w:r>
    </w:p>
    <w:p w14:paraId="3EA29C7A" w14:textId="77BADDAE" w:rsidR="003A3E64"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 xml:space="preserve">In the wake of a catastrophic earthquake that ravaged Herat Province, Afghanistan, with the Zinda-Jan District bearing the brunt of this calamity, the </w:t>
      </w:r>
      <w:r w:rsidR="00D53F5D">
        <w:rPr>
          <w:rFonts w:ascii="AvenirLTStd-Roman" w:hAnsi="AvenirLTStd-Roman" w:cstheme="minorHAnsi"/>
          <w:color w:val="000000" w:themeColor="text1"/>
          <w:sz w:val="22"/>
          <w:szCs w:val="22"/>
        </w:rPr>
        <w:t xml:space="preserve">Project Management Initiatives Center </w:t>
      </w:r>
      <w:r w:rsidR="00E852B4" w:rsidRPr="00E852B4">
        <w:rPr>
          <w:rFonts w:ascii="AvenirLTStd-Roman" w:hAnsi="AvenirLTStd-Roman" w:cstheme="minorHAnsi"/>
          <w:color w:val="000000" w:themeColor="text1"/>
          <w:sz w:val="22"/>
          <w:szCs w:val="22"/>
        </w:rPr>
        <w:t>(</w:t>
      </w:r>
      <w:r w:rsidR="00D53F5D">
        <w:rPr>
          <w:rFonts w:ascii="AvenirLTStd-Roman" w:hAnsi="AvenirLTStd-Roman" w:cstheme="minorHAnsi"/>
          <w:color w:val="000000" w:themeColor="text1"/>
          <w:sz w:val="22"/>
          <w:szCs w:val="22"/>
        </w:rPr>
        <w:t>PMIC</w:t>
      </w:r>
      <w:r w:rsidRPr="00E852B4">
        <w:rPr>
          <w:rFonts w:ascii="AvenirLTStd-Roman" w:hAnsi="AvenirLTStd-Roman" w:cstheme="minorHAnsi"/>
          <w:color w:val="000000" w:themeColor="text1"/>
          <w:sz w:val="22"/>
          <w:szCs w:val="22"/>
        </w:rPr>
        <w:t xml:space="preserve">) has undertaken a thorough assessment, revealing a dire situation. The quake's ferocity has razed the district's educational infrastructure to the ground, mercilessly wiping out schools that once stood as beacons of learning and hope for the local children. The </w:t>
      </w:r>
      <w:r w:rsidRPr="00E852B4">
        <w:rPr>
          <w:rFonts w:ascii="AvenirLTStd-Roman" w:hAnsi="AvenirLTStd-Roman" w:cstheme="minorHAnsi"/>
          <w:color w:val="000000" w:themeColor="text1"/>
          <w:sz w:val="22"/>
          <w:szCs w:val="22"/>
        </w:rPr>
        <w:lastRenderedPageBreak/>
        <w:t>destruction has disproportionately affected girls, who, even before this disaster, faced significant barriers to education due to prevailing socio-cultural norms.</w:t>
      </w:r>
    </w:p>
    <w:p w14:paraId="7F59DC51" w14:textId="77777777" w:rsidR="003A3E64"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his calamity has not only obliterated physical structures but has also deepened the chasm of gender disparity in education within the region. Prior to the earthquake, the struggle to educate girls in Zinda-Jan District was already a formidable challenge, with societal prejudices and economic hardships often prioritizing boys' education over girls'. Now, with the complete annihilation of school buildings, the flicker of hope for many girls aspiring for education has been snuffed out, leaving them without a pathway to learning and personal development.</w:t>
      </w:r>
    </w:p>
    <w:p w14:paraId="35661420" w14:textId="77777777" w:rsidR="003A3E64"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he absence of educational facilities further complicates the community's recovery efforts. Education is a cornerstone for development, offering a ladder out of poverty and a route to a more prosperous future. However, the current lack of access threatens to perpetuate cycles of poverty, limit job opportunities, and stifle economic growth, locking the community in a perpetual state of vulnerability.</w:t>
      </w:r>
    </w:p>
    <w:p w14:paraId="281EDD7A" w14:textId="77777777" w:rsidR="003A3E64"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Moreover, the destruction of schools has a ripple effect, impacting not just the students but also the wider community. Teachers, administrative staff, and families who relied on these institutions for employment, stability, and community engagement are now facing uncertainty. The long-term implications of this disruption are profound, affecting mental health, social cohesion, and the capacity for resilience in the face of future adversities.</w:t>
      </w:r>
    </w:p>
    <w:p w14:paraId="43236098" w14:textId="77777777" w:rsidR="003A3E64"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o address this multifaceted crisis, a comprehensive approach is needed. Rebuilding schools is not merely a matter of constructing buildings; it's about restoring hope, normalcy, and opportunities for the children and the broader community of Zinda-Jan District. Prioritizing the construction of gender-sensitive, inclusive educational facilities can serve as a catalyst for societal transformation, promoting gender equality, and empowering future generations to contribute to the recovery and development of their community and beyond. This initiative represents a crucial investment in the human capital of Zinda-Jan District, laying the foundation for a more equitable, resilient, and prosperous future.</w:t>
      </w:r>
    </w:p>
    <w:p w14:paraId="3FDC973D" w14:textId="2035347F" w:rsidR="003A3E64" w:rsidRPr="00E852B4" w:rsidRDefault="003A3E64" w:rsidP="00E64318">
      <w:pPr>
        <w:pStyle w:val="Heading3"/>
        <w:spacing w:before="120" w:line="276" w:lineRule="auto"/>
        <w:rPr>
          <w:rFonts w:ascii="AvenirLTStd-Roman" w:hAnsi="AvenirLTStd-Roman" w:cstheme="minorHAnsi"/>
          <w:b/>
          <w:bCs/>
          <w:color w:val="000000" w:themeColor="text1"/>
        </w:rPr>
      </w:pPr>
      <w:bookmarkStart w:id="5" w:name="_Toc192193192"/>
      <w:r w:rsidRPr="00E852B4">
        <w:rPr>
          <w:rFonts w:ascii="AvenirLTStd-Roman" w:hAnsi="AvenirLTStd-Roman" w:cstheme="minorHAnsi"/>
          <w:b/>
          <w:bCs/>
          <w:color w:val="000000" w:themeColor="text1"/>
        </w:rPr>
        <w:t>Objective:</w:t>
      </w:r>
      <w:bookmarkEnd w:id="5"/>
    </w:p>
    <w:p w14:paraId="34F36CF1" w14:textId="77777777" w:rsidR="003A3E64"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he paramount goal of this ambitious project is to establish a secondary school within the Zinda-Jan District, thereby reinstating and augmenting the provision of quality education accessible to both boys and girls. This initiative is driven by a multifaceted approach aimed at addressing the immediate educational void created by the recent earthquake while laying a robust foundation for long-term societal advancement. By constructing facilities that are resilient against earthquakes, we not only ensure the safety and continuity of education in the face of natural disasters but also instill a sense of security and confidence among students and their families.</w:t>
      </w:r>
    </w:p>
    <w:p w14:paraId="79A72D64" w14:textId="77777777" w:rsidR="003A3E64"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 xml:space="preserve">Central to our mission is the creation of an environment that transcends mere physical safety, advocating for an atmosphere where inclusivity and gender sensitivity are paramount. Recognizing the exacerbated educational disparities that girls face, especially in crisis-affected regions, this project seeks to dismantle barriers and foster an equitable learning </w:t>
      </w:r>
      <w:r w:rsidRPr="00E852B4">
        <w:rPr>
          <w:rFonts w:ascii="AvenirLTStd-Roman" w:hAnsi="AvenirLTStd-Roman" w:cstheme="minorHAnsi"/>
          <w:color w:val="000000" w:themeColor="text1"/>
          <w:sz w:val="22"/>
          <w:szCs w:val="22"/>
        </w:rPr>
        <w:lastRenderedPageBreak/>
        <w:t>space. Initiatives will be tailored to significantly reduce the dropout rates among girls, ensuring that education remains a right afforded to all, irrespective of gender.</w:t>
      </w:r>
    </w:p>
    <w:p w14:paraId="5A8933C1" w14:textId="6D00917E" w:rsidR="003A3E64" w:rsidRPr="00E852B4" w:rsidRDefault="003A3E64"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Moreover, the establishment of this secondary school is envisioned as a cornerstone in the community’s broader recovery strategy. Education is a critical driver of development, offering pathways out of poverty and empowering individuals with the tools needed for sustainable self-reliance. By investing in the construction of this educational institution, we are not merely erecting a building; we are nurturing the seeds of hope, resilience, and opportunity for future generations. This project stands as a testament to the community's resolve to rebuild stronger and more inclusively, ensuring that the legacy of this initiative is one of progress, equality, and enduring empowerment.</w:t>
      </w:r>
    </w:p>
    <w:p w14:paraId="6DE11CE9" w14:textId="230FB01E" w:rsidR="003A3E64" w:rsidRPr="00E852B4" w:rsidRDefault="003A3E64" w:rsidP="00E64318">
      <w:pPr>
        <w:pStyle w:val="Heading3"/>
        <w:spacing w:before="120" w:line="276" w:lineRule="auto"/>
        <w:rPr>
          <w:rFonts w:ascii="AvenirLTStd-Roman" w:hAnsi="AvenirLTStd-Roman" w:cstheme="minorHAnsi"/>
          <w:b/>
          <w:bCs/>
          <w:color w:val="000000" w:themeColor="text1"/>
        </w:rPr>
      </w:pPr>
      <w:bookmarkStart w:id="6" w:name="_Toc192193193"/>
      <w:r w:rsidRPr="00E852B4">
        <w:rPr>
          <w:rFonts w:ascii="AvenirLTStd-Roman" w:hAnsi="AvenirLTStd-Roman" w:cstheme="minorHAnsi"/>
          <w:b/>
          <w:bCs/>
          <w:color w:val="000000" w:themeColor="text1"/>
        </w:rPr>
        <w:t>Project Description:</w:t>
      </w:r>
      <w:bookmarkEnd w:id="6"/>
      <w:r w:rsidRPr="00E852B4">
        <w:rPr>
          <w:rFonts w:ascii="AvenirLTStd-Roman" w:hAnsi="AvenirLTStd-Roman" w:cstheme="minorHAnsi"/>
          <w:b/>
          <w:bCs/>
          <w:color w:val="000000" w:themeColor="text1"/>
        </w:rPr>
        <w:t xml:space="preserve"> </w:t>
      </w:r>
    </w:p>
    <w:p w14:paraId="28AA11A6" w14:textId="77777777" w:rsidR="000A253D" w:rsidRPr="00E852B4" w:rsidRDefault="000A253D"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he project we are proposing is to build a new secondary school in the Zinda-Jan District. This isn't just any school; it will be specially designed to be strong and safe, able to stand up to earthquakes and other natural disasters. Here's what we plan for the school to have:</w:t>
      </w:r>
    </w:p>
    <w:p w14:paraId="1F73C6DA" w14:textId="77777777" w:rsidR="000A253D" w:rsidRPr="00E852B4" w:rsidRDefault="000A253D" w:rsidP="00E64318">
      <w:pPr>
        <w:numPr>
          <w:ilvl w:val="0"/>
          <w:numId w:val="35"/>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Classrooms that are great places for learning. They'll be filled with all the things students need, like books, computers, and other technology, to help them learn better.</w:t>
      </w:r>
    </w:p>
    <w:p w14:paraId="37A05FDB" w14:textId="77777777" w:rsidR="000A253D" w:rsidRPr="00E852B4" w:rsidRDefault="000A253D" w:rsidP="00E64318">
      <w:pPr>
        <w:numPr>
          <w:ilvl w:val="0"/>
          <w:numId w:val="35"/>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Clean, safe toilets and washrooms that everyone can use comfortably. We'll make sure there's privacy and that girls can use them without worry.</w:t>
      </w:r>
    </w:p>
    <w:p w14:paraId="1E8A130D" w14:textId="77777777" w:rsidR="000A253D" w:rsidRPr="00E852B4" w:rsidRDefault="000A253D" w:rsidP="00E64318">
      <w:pPr>
        <w:numPr>
          <w:ilvl w:val="0"/>
          <w:numId w:val="35"/>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Areas where students can do fun activities outside of class and where the community can come together for special events. These spaces will help everyone feel connected and part of a big family.</w:t>
      </w:r>
    </w:p>
    <w:p w14:paraId="32099FEF" w14:textId="77777777" w:rsidR="000A253D" w:rsidRPr="00E852B4" w:rsidRDefault="000A253D" w:rsidP="00E64318">
      <w:pPr>
        <w:numPr>
          <w:ilvl w:val="0"/>
          <w:numId w:val="35"/>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raining for teachers so they can be even better at their jobs. We want them to know how to make sure all students, no matter if they're a boy or a girl, feel included and important. This means teaching in a way that everyone can understand and feel respected.</w:t>
      </w:r>
    </w:p>
    <w:p w14:paraId="36494EDE" w14:textId="77777777" w:rsidR="000A253D" w:rsidRPr="00E852B4" w:rsidRDefault="000A253D" w:rsidP="00E64318">
      <w:pPr>
        <w:numPr>
          <w:ilvl w:val="0"/>
          <w:numId w:val="35"/>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Programs that encourage families and everyone in the neighborhood to support girls going to school. We want to help change any old ideas that girls shouldn't learn as much as boys. By working together, we can make sure girls get the same chances to succeed.</w:t>
      </w:r>
    </w:p>
    <w:p w14:paraId="7BF9BDDE" w14:textId="6141B909" w:rsidR="000A253D" w:rsidRPr="00E852B4" w:rsidRDefault="000A253D"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Building this school is about more than just a place to learn. It's about giving hope, making sure everyone feels they belong, and preparing for a better future. We believe that by creating this special learning environment, we can help everyone in the community grow stronger, smarter, and more united.</w:t>
      </w:r>
    </w:p>
    <w:p w14:paraId="02A72ACF" w14:textId="77777777" w:rsidR="000A253D" w:rsidRPr="00E852B4" w:rsidRDefault="003A3E64" w:rsidP="00E64318">
      <w:pPr>
        <w:pStyle w:val="Heading3"/>
        <w:spacing w:before="120" w:line="276" w:lineRule="auto"/>
        <w:rPr>
          <w:rFonts w:ascii="AvenirLTStd-Roman" w:hAnsi="AvenirLTStd-Roman" w:cstheme="minorHAnsi"/>
          <w:b/>
          <w:bCs/>
          <w:color w:val="000000" w:themeColor="text1"/>
          <w:sz w:val="22"/>
          <w:szCs w:val="22"/>
        </w:rPr>
      </w:pPr>
      <w:bookmarkStart w:id="7" w:name="_Toc192193194"/>
      <w:r w:rsidRPr="00E852B4">
        <w:rPr>
          <w:rFonts w:ascii="AvenirLTStd-Roman" w:hAnsi="AvenirLTStd-Roman" w:cstheme="minorHAnsi"/>
          <w:b/>
          <w:bCs/>
          <w:color w:val="000000" w:themeColor="text1"/>
        </w:rPr>
        <w:t>Implementation Strategy</w:t>
      </w:r>
      <w:bookmarkEnd w:id="7"/>
    </w:p>
    <w:p w14:paraId="12FEDA39" w14:textId="77777777" w:rsidR="000A253D" w:rsidRPr="00E852B4" w:rsidRDefault="000A253D"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o make sure our plan to build a new secondary school in Zinda-Jan District really works out well, we're going to work closely with the people who know the area best – like local government officials, community leaders, and experts in education. Here's how we plan to do it:</w:t>
      </w:r>
    </w:p>
    <w:p w14:paraId="5606756D" w14:textId="77777777" w:rsidR="000A253D" w:rsidRPr="00E852B4" w:rsidRDefault="000A253D" w:rsidP="00E64318">
      <w:pPr>
        <w:numPr>
          <w:ilvl w:val="0"/>
          <w:numId w:val="36"/>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lastRenderedPageBreak/>
        <w:t>First, we're going to take a good look at everything to make sure our plan makes sense. We'll talk to people living in Zinda-Jan, including parents and kids, to hear what they think about what the school should have and teach. This way, we can design the school and its lessons to fit exactly what the community needs and wants.</w:t>
      </w:r>
    </w:p>
    <w:p w14:paraId="50D3C3B1" w14:textId="77777777" w:rsidR="000A253D" w:rsidRPr="00E852B4" w:rsidRDefault="000A253D" w:rsidP="00E64318">
      <w:pPr>
        <w:numPr>
          <w:ilvl w:val="0"/>
          <w:numId w:val="36"/>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We're going to team up with companies that are really good at building schools that can stand strong during earthquakes. This is super important because we want to make sure that the school is a safe place for everyone, even if another earthquake hits.</w:t>
      </w:r>
    </w:p>
    <w:p w14:paraId="6707491F" w14:textId="77777777" w:rsidR="000A253D" w:rsidRPr="00E852B4" w:rsidRDefault="000A253D" w:rsidP="00E64318">
      <w:pPr>
        <w:numPr>
          <w:ilvl w:val="0"/>
          <w:numId w:val="36"/>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We'll also set up a group of people from the community who will keep giving us advice and help as we build the school. This group will include all sorts of people from Zinda-Jan so that everyone's voice can be heard. They'll help make sure that the school is doing what it's supposed to do for the community.</w:t>
      </w:r>
    </w:p>
    <w:p w14:paraId="1D8D12B7" w14:textId="77777777" w:rsidR="000A253D" w:rsidRPr="00E852B4" w:rsidRDefault="000A253D" w:rsidP="00E64318">
      <w:pPr>
        <w:numPr>
          <w:ilvl w:val="0"/>
          <w:numId w:val="36"/>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And we're not just going to build the school and walk away. We'll keep checking in to see how things are going. We'll look at how many kids are going to school, how well they're learning, and especially if girls are getting the same chances as boys. This will help us understand what's working and what we might need to change to make things even better.</w:t>
      </w:r>
    </w:p>
    <w:p w14:paraId="20BCC5F2" w14:textId="59273102" w:rsidR="000A253D" w:rsidRPr="00E852B4" w:rsidRDefault="000A253D"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By following this plan, we're hoping to not just build a school, but to help the whole community of Zinda-Jan District come together, support each other, and grow stronger.</w:t>
      </w:r>
    </w:p>
    <w:p w14:paraId="2881ADEC" w14:textId="0E989BB7" w:rsidR="003A3E64" w:rsidRPr="00E852B4" w:rsidRDefault="003A3E64" w:rsidP="00E64318">
      <w:pPr>
        <w:pStyle w:val="Heading3"/>
        <w:spacing w:before="120" w:line="276" w:lineRule="auto"/>
        <w:rPr>
          <w:rFonts w:ascii="AvenirLTStd-Roman" w:hAnsi="AvenirLTStd-Roman" w:cstheme="minorHAnsi"/>
          <w:b/>
          <w:bCs/>
          <w:color w:val="000000" w:themeColor="text1"/>
        </w:rPr>
      </w:pPr>
      <w:bookmarkStart w:id="8" w:name="_Toc192193195"/>
      <w:r w:rsidRPr="00E852B4">
        <w:rPr>
          <w:rFonts w:ascii="AvenirLTStd-Roman" w:hAnsi="AvenirLTStd-Roman" w:cstheme="minorHAnsi"/>
          <w:b/>
          <w:bCs/>
          <w:color w:val="000000" w:themeColor="text1"/>
        </w:rPr>
        <w:t>Budget and Funding</w:t>
      </w:r>
      <w:r w:rsidR="000A253D" w:rsidRPr="00E852B4">
        <w:rPr>
          <w:rFonts w:ascii="AvenirLTStd-Roman" w:hAnsi="AvenirLTStd-Roman" w:cstheme="minorHAnsi"/>
          <w:b/>
          <w:bCs/>
          <w:color w:val="000000" w:themeColor="text1"/>
        </w:rPr>
        <w:t>:</w:t>
      </w:r>
      <w:bookmarkEnd w:id="8"/>
    </w:p>
    <w:p w14:paraId="4ECC8C9B" w14:textId="59786E7E" w:rsidR="000A253D" w:rsidRPr="00E852B4" w:rsidRDefault="000A253D"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For the construction of the secondary school in Zinda-Jan District, our preliminary financial plan outlines an estimated total cost of $150,000. This figure encompasses a comprehensive range of expenses essential for the successful completion and operation of the project. Below is a breakdown of the anticipated costs:</w:t>
      </w:r>
    </w:p>
    <w:p w14:paraId="183AFBB0" w14:textId="77777777" w:rsidR="000A253D" w:rsidRPr="00E852B4" w:rsidRDefault="000A253D" w:rsidP="00E64318">
      <w:pPr>
        <w:numPr>
          <w:ilvl w:val="0"/>
          <w:numId w:val="37"/>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Construction Costs:</w:t>
      </w:r>
      <w:r w:rsidRPr="00E852B4">
        <w:rPr>
          <w:rFonts w:ascii="AvenirLTStd-Roman" w:hAnsi="AvenirLTStd-Roman" w:cstheme="minorHAnsi"/>
          <w:color w:val="000000" w:themeColor="text1"/>
          <w:sz w:val="22"/>
          <w:szCs w:val="22"/>
        </w:rPr>
        <w:t xml:space="preserve"> A significant portion of the budget will be allocated to the physical construction of the school, including the development of earthquake-resistant structures. This will cover materials, labor, and any other direct construction expenses.</w:t>
      </w:r>
    </w:p>
    <w:p w14:paraId="29D65F90" w14:textId="77777777" w:rsidR="000A253D" w:rsidRPr="00E852B4" w:rsidRDefault="000A253D" w:rsidP="00E64318">
      <w:pPr>
        <w:numPr>
          <w:ilvl w:val="0"/>
          <w:numId w:val="37"/>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Educational Materials:</w:t>
      </w:r>
      <w:r w:rsidRPr="00E852B4">
        <w:rPr>
          <w:rFonts w:ascii="AvenirLTStd-Roman" w:hAnsi="AvenirLTStd-Roman" w:cstheme="minorHAnsi"/>
          <w:color w:val="000000" w:themeColor="text1"/>
          <w:sz w:val="22"/>
          <w:szCs w:val="22"/>
        </w:rPr>
        <w:t xml:space="preserve"> Funding will be set aside for purchasing textbooks, technological equipment such as computers and projectors, and other learning aids necessary for a modern educational environment.</w:t>
      </w:r>
    </w:p>
    <w:p w14:paraId="201CDBE0" w14:textId="77777777" w:rsidR="000A253D" w:rsidRPr="00E852B4" w:rsidRDefault="000A253D" w:rsidP="00E64318">
      <w:pPr>
        <w:numPr>
          <w:ilvl w:val="0"/>
          <w:numId w:val="37"/>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Teacher Training:</w:t>
      </w:r>
      <w:r w:rsidRPr="00E852B4">
        <w:rPr>
          <w:rFonts w:ascii="AvenirLTStd-Roman" w:hAnsi="AvenirLTStd-Roman" w:cstheme="minorHAnsi"/>
          <w:color w:val="000000" w:themeColor="text1"/>
          <w:sz w:val="22"/>
          <w:szCs w:val="22"/>
        </w:rPr>
        <w:t xml:space="preserve"> To ensure the highest quality of education, part of the budget will be dedicated to professional development programs for teachers. This includes training in inclusive education practices, gender sensitivity, and effective teaching methodologies.</w:t>
      </w:r>
    </w:p>
    <w:p w14:paraId="0E2BDB92" w14:textId="77777777" w:rsidR="000A253D" w:rsidRPr="00E852B4" w:rsidRDefault="000A253D" w:rsidP="00E64318">
      <w:pPr>
        <w:numPr>
          <w:ilvl w:val="0"/>
          <w:numId w:val="37"/>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Community Engagement Initiatives:</w:t>
      </w:r>
      <w:r w:rsidRPr="00E852B4">
        <w:rPr>
          <w:rFonts w:ascii="AvenirLTStd-Roman" w:hAnsi="AvenirLTStd-Roman" w:cstheme="minorHAnsi"/>
          <w:color w:val="000000" w:themeColor="text1"/>
          <w:sz w:val="22"/>
          <w:szCs w:val="22"/>
        </w:rPr>
        <w:t xml:space="preserve"> To foster a supportive relationship with the local community, funds will be used for outreach programs, workshops, and meetings aimed at encouraging community and parental involvement in education, with a focus on promoting gender equality in schooling.</w:t>
      </w:r>
    </w:p>
    <w:p w14:paraId="4393368C" w14:textId="5756A050" w:rsidR="000A253D" w:rsidRPr="00E852B4" w:rsidRDefault="00D53F5D" w:rsidP="00E64318">
      <w:pPr>
        <w:numPr>
          <w:ilvl w:val="0"/>
          <w:numId w:val="37"/>
        </w:numPr>
        <w:spacing w:before="120" w:line="276" w:lineRule="auto"/>
        <w:jc w:val="both"/>
        <w:rPr>
          <w:rFonts w:ascii="AvenirLTStd-Roman" w:hAnsi="AvenirLTStd-Roman" w:cstheme="minorHAnsi"/>
          <w:color w:val="000000" w:themeColor="text1"/>
          <w:sz w:val="22"/>
          <w:szCs w:val="22"/>
        </w:rPr>
      </w:pPr>
      <w:r>
        <w:rPr>
          <w:rFonts w:ascii="AvenirLTStd-Roman" w:hAnsi="AvenirLTStd-Roman" w:cstheme="minorHAnsi"/>
          <w:b/>
          <w:bCs/>
          <w:color w:val="000000" w:themeColor="text1"/>
          <w:sz w:val="22"/>
          <w:szCs w:val="22"/>
        </w:rPr>
        <w:lastRenderedPageBreak/>
        <w:t>PMIC</w:t>
      </w:r>
      <w:r w:rsidR="000A253D" w:rsidRPr="00E852B4">
        <w:rPr>
          <w:rFonts w:ascii="AvenirLTStd-Roman" w:hAnsi="AvenirLTStd-Roman" w:cstheme="minorHAnsi"/>
          <w:b/>
          <w:bCs/>
          <w:color w:val="000000" w:themeColor="text1"/>
          <w:sz w:val="22"/>
          <w:szCs w:val="22"/>
        </w:rPr>
        <w:t xml:space="preserve"> Operational Costs:</w:t>
      </w:r>
      <w:r w:rsidR="000A253D" w:rsidRPr="00E852B4">
        <w:rPr>
          <w:rFonts w:ascii="AvenirLTStd-Roman" w:hAnsi="AvenirLTStd-Roman" w:cstheme="minorHAnsi"/>
          <w:color w:val="000000" w:themeColor="text1"/>
          <w:sz w:val="22"/>
          <w:szCs w:val="22"/>
        </w:rPr>
        <w:t xml:space="preserve"> The budget also accounts for the operational costs associated with the Agricultural Products Marketing Committee's involvement in the project, ensuring the efficient management and oversight of the project's implementation.</w:t>
      </w:r>
    </w:p>
    <w:p w14:paraId="1A69F8E3" w14:textId="3A05B69A" w:rsidR="001D3861" w:rsidRPr="00E852B4" w:rsidRDefault="000A253D" w:rsidP="00E64318">
      <w:pPr>
        <w:spacing w:before="120" w:line="276" w:lineRule="auto"/>
        <w:jc w:val="both"/>
        <w:rPr>
          <w:rFonts w:ascii="AvenirLTStd-Roman" w:hAnsi="AvenirLTStd-Roman" w:cstheme="minorHAnsi"/>
          <w:color w:val="000000" w:themeColor="text1"/>
          <w:sz w:val="22"/>
          <w:szCs w:val="22"/>
        </w:rPr>
        <w:sectPr w:rsidR="001D3861" w:rsidRPr="00E852B4" w:rsidSect="00C504A4">
          <w:headerReference w:type="even" r:id="rId18"/>
          <w:headerReference w:type="default" r:id="rId19"/>
          <w:footerReference w:type="even" r:id="rId20"/>
          <w:footerReference w:type="default" r:id="rId21"/>
          <w:headerReference w:type="first" r:id="rId22"/>
          <w:footerReference w:type="first" r:id="rId23"/>
          <w:pgSz w:w="11910" w:h="16840"/>
          <w:pgMar w:top="1440" w:right="1440" w:bottom="1440" w:left="1440" w:header="540" w:footer="815" w:gutter="0"/>
          <w:cols w:space="720"/>
          <w:titlePg/>
          <w:docGrid w:linePitch="326"/>
        </w:sectPr>
      </w:pPr>
      <w:r w:rsidRPr="00E852B4">
        <w:rPr>
          <w:rFonts w:ascii="AvenirLTStd-Roman" w:hAnsi="AvenirLTStd-Roman" w:cstheme="minorHAnsi"/>
          <w:color w:val="000000" w:themeColor="text1"/>
          <w:sz w:val="22"/>
          <w:szCs w:val="22"/>
        </w:rPr>
        <w:t>Upon approval of the project, a detailed budget will be provided, offering a more specific breakdown of the costs associated with each component of the project. This detailed financial plan will ensure transparency and accountability, allowing for the effective allocation and utilization of resources towards achieving the project's objectives.</w:t>
      </w:r>
    </w:p>
    <w:p w14:paraId="20F2CBF3" w14:textId="1E863792" w:rsidR="00D20DAE" w:rsidRPr="00E852B4" w:rsidRDefault="000A253D" w:rsidP="00E64318">
      <w:pPr>
        <w:pStyle w:val="Heading2"/>
        <w:spacing w:before="120" w:line="276" w:lineRule="auto"/>
        <w:rPr>
          <w:rFonts w:ascii="AvenirLTStd-Roman" w:hAnsi="AvenirLTStd-Roman" w:cstheme="minorHAnsi"/>
          <w:b/>
          <w:color w:val="000000" w:themeColor="text1"/>
          <w:sz w:val="28"/>
          <w:szCs w:val="28"/>
        </w:rPr>
      </w:pPr>
      <w:bookmarkStart w:id="9" w:name="_Toc192193196"/>
      <w:r w:rsidRPr="00E852B4">
        <w:rPr>
          <w:rFonts w:ascii="AvenirLTStd-Roman" w:hAnsi="AvenirLTStd-Roman" w:cstheme="minorHAnsi"/>
          <w:b/>
          <w:color w:val="000000" w:themeColor="text1"/>
          <w:sz w:val="28"/>
          <w:szCs w:val="28"/>
        </w:rPr>
        <w:lastRenderedPageBreak/>
        <w:t xml:space="preserve">2.3. </w:t>
      </w:r>
      <w:r w:rsidR="00D20DAE" w:rsidRPr="00E852B4">
        <w:rPr>
          <w:rFonts w:ascii="AvenirLTStd-Roman" w:hAnsi="AvenirLTStd-Roman" w:cstheme="minorHAnsi"/>
          <w:b/>
          <w:color w:val="000000" w:themeColor="text1"/>
          <w:sz w:val="28"/>
          <w:szCs w:val="28"/>
        </w:rPr>
        <w:t>PROPOSED ACTIVITIES</w:t>
      </w:r>
      <w:r w:rsidR="007D5ED0" w:rsidRPr="00E852B4">
        <w:rPr>
          <w:rFonts w:ascii="AvenirLTStd-Roman" w:hAnsi="AvenirLTStd-Roman" w:cstheme="minorHAnsi"/>
          <w:b/>
          <w:color w:val="000000" w:themeColor="text1"/>
          <w:sz w:val="28"/>
          <w:szCs w:val="28"/>
        </w:rPr>
        <w:t xml:space="preserve"> AND WORK PLAN</w:t>
      </w:r>
      <w:bookmarkEnd w:id="9"/>
      <w:r w:rsidR="00147652" w:rsidRPr="00E852B4">
        <w:rPr>
          <w:rFonts w:ascii="AvenirLTStd-Roman" w:hAnsi="AvenirLTStd-Roman" w:cstheme="minorHAnsi"/>
          <w:b/>
          <w:color w:val="000000" w:themeColor="text1"/>
          <w:sz w:val="28"/>
          <w:szCs w:val="28"/>
          <w:rtl/>
        </w:rPr>
        <w:t xml:space="preserve"> </w:t>
      </w:r>
    </w:p>
    <w:tbl>
      <w:tblPr>
        <w:tblW w:w="95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20"/>
        <w:gridCol w:w="1710"/>
        <w:gridCol w:w="1260"/>
        <w:gridCol w:w="1260"/>
        <w:gridCol w:w="1260"/>
        <w:gridCol w:w="1175"/>
        <w:gridCol w:w="1282"/>
      </w:tblGrid>
      <w:tr w:rsidR="00E64318" w:rsidRPr="00E852B4" w14:paraId="37503989" w14:textId="77777777" w:rsidTr="001D3861">
        <w:trPr>
          <w:trHeight w:val="465"/>
        </w:trPr>
        <w:tc>
          <w:tcPr>
            <w:tcW w:w="9567" w:type="dxa"/>
            <w:gridSpan w:val="7"/>
            <w:shd w:val="clear" w:color="auto" w:fill="auto"/>
            <w:noWrap/>
            <w:tcMar>
              <w:top w:w="15" w:type="dxa"/>
              <w:left w:w="15" w:type="dxa"/>
              <w:bottom w:w="0" w:type="dxa"/>
              <w:right w:w="15" w:type="dxa"/>
            </w:tcMar>
            <w:vAlign w:val="center"/>
            <w:hideMark/>
          </w:tcPr>
          <w:p w14:paraId="14F4BE80" w14:textId="3F968C12" w:rsidR="00870EE2" w:rsidRPr="00E852B4" w:rsidRDefault="00870EE2" w:rsidP="00E64318">
            <w:pPr>
              <w:spacing w:before="120" w:line="276" w:lineRule="auto"/>
              <w:jc w:val="center"/>
              <w:rPr>
                <w:rFonts w:ascii="AvenirLTStd-Roman" w:eastAsia="Times New Roman" w:hAnsi="AvenirLTStd-Roman" w:cstheme="minorHAnsi"/>
                <w:b/>
                <w:bCs/>
                <w:color w:val="000000" w:themeColor="text1"/>
                <w:sz w:val="40"/>
                <w:szCs w:val="40"/>
              </w:rPr>
            </w:pPr>
            <w:bookmarkStart w:id="10" w:name="RANGE!A1:G17"/>
            <w:r w:rsidRPr="00E852B4">
              <w:rPr>
                <w:rFonts w:ascii="AvenirLTStd-Roman" w:eastAsia="Times New Roman" w:hAnsi="AvenirLTStd-Roman" w:cstheme="minorHAnsi"/>
                <w:b/>
                <w:bCs/>
                <w:color w:val="000000" w:themeColor="text1"/>
                <w:sz w:val="40"/>
                <w:szCs w:val="40"/>
              </w:rPr>
              <w:t>WORK PLAN</w:t>
            </w:r>
          </w:p>
          <w:bookmarkEnd w:id="10"/>
          <w:p w14:paraId="3E96B951" w14:textId="7ED6E0F8" w:rsidR="00870EE2" w:rsidRPr="00E852B4" w:rsidRDefault="00E64318"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Empowering Girls’ Education through Construction of a Secondary School in Zinda-Jan District of Herat Province.</w:t>
            </w:r>
          </w:p>
        </w:tc>
      </w:tr>
      <w:tr w:rsidR="00E64318" w:rsidRPr="00E852B4" w14:paraId="165257A9" w14:textId="77777777" w:rsidTr="001D3861">
        <w:tblPrEx>
          <w:tblCellMar>
            <w:left w:w="108" w:type="dxa"/>
            <w:right w:w="108" w:type="dxa"/>
          </w:tblCellMar>
        </w:tblPrEx>
        <w:trPr>
          <w:trHeight w:val="495"/>
        </w:trPr>
        <w:tc>
          <w:tcPr>
            <w:tcW w:w="9567" w:type="dxa"/>
            <w:gridSpan w:val="7"/>
            <w:shd w:val="clear" w:color="auto" w:fill="auto"/>
            <w:noWrap/>
            <w:vAlign w:val="center"/>
            <w:hideMark/>
          </w:tcPr>
          <w:p w14:paraId="1BBBFFD5" w14:textId="0DB0D1F5" w:rsidR="00CA1197" w:rsidRPr="00E852B4" w:rsidRDefault="000A253D"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Zinda-Jan District, Herat Province </w:t>
            </w:r>
          </w:p>
        </w:tc>
      </w:tr>
      <w:tr w:rsidR="00E64318" w:rsidRPr="00E852B4" w14:paraId="7B132E52" w14:textId="77777777" w:rsidTr="001D3861">
        <w:tblPrEx>
          <w:tblCellMar>
            <w:left w:w="108" w:type="dxa"/>
            <w:right w:w="108" w:type="dxa"/>
          </w:tblCellMar>
        </w:tblPrEx>
        <w:trPr>
          <w:trHeight w:val="300"/>
        </w:trPr>
        <w:tc>
          <w:tcPr>
            <w:tcW w:w="1620" w:type="dxa"/>
            <w:vMerge w:val="restart"/>
            <w:shd w:val="clear" w:color="auto" w:fill="auto"/>
            <w:vAlign w:val="center"/>
            <w:hideMark/>
          </w:tcPr>
          <w:p w14:paraId="6FF9BA98" w14:textId="77777777"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Output No.  Activities</w:t>
            </w:r>
          </w:p>
        </w:tc>
        <w:tc>
          <w:tcPr>
            <w:tcW w:w="1710" w:type="dxa"/>
            <w:vMerge w:val="restart"/>
            <w:shd w:val="clear" w:color="auto" w:fill="auto"/>
            <w:vAlign w:val="center"/>
            <w:hideMark/>
          </w:tcPr>
          <w:p w14:paraId="5A784F01" w14:textId="77777777"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Description </w:t>
            </w:r>
          </w:p>
        </w:tc>
        <w:tc>
          <w:tcPr>
            <w:tcW w:w="4955" w:type="dxa"/>
            <w:gridSpan w:val="4"/>
            <w:shd w:val="clear" w:color="auto" w:fill="auto"/>
            <w:vAlign w:val="center"/>
            <w:hideMark/>
          </w:tcPr>
          <w:p w14:paraId="52BAD394" w14:textId="217ABA61"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Year 1 </w:t>
            </w:r>
          </w:p>
        </w:tc>
        <w:tc>
          <w:tcPr>
            <w:tcW w:w="1282" w:type="dxa"/>
            <w:shd w:val="clear" w:color="auto" w:fill="auto"/>
            <w:vAlign w:val="center"/>
            <w:hideMark/>
          </w:tcPr>
          <w:p w14:paraId="6453B9FE" w14:textId="77777777"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 Total  Budget (USD) </w:t>
            </w:r>
          </w:p>
        </w:tc>
      </w:tr>
      <w:tr w:rsidR="00E64318" w:rsidRPr="00E852B4" w14:paraId="6E084092" w14:textId="77777777" w:rsidTr="001D3861">
        <w:tblPrEx>
          <w:tblCellMar>
            <w:left w:w="108" w:type="dxa"/>
            <w:right w:w="108" w:type="dxa"/>
          </w:tblCellMar>
        </w:tblPrEx>
        <w:trPr>
          <w:trHeight w:val="310"/>
        </w:trPr>
        <w:tc>
          <w:tcPr>
            <w:tcW w:w="1620" w:type="dxa"/>
            <w:vMerge/>
            <w:shd w:val="clear" w:color="auto" w:fill="auto"/>
            <w:vAlign w:val="center"/>
          </w:tcPr>
          <w:p w14:paraId="7C259DAD" w14:textId="77777777"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p>
        </w:tc>
        <w:tc>
          <w:tcPr>
            <w:tcW w:w="1710" w:type="dxa"/>
            <w:vMerge/>
            <w:shd w:val="clear" w:color="auto" w:fill="auto"/>
            <w:vAlign w:val="center"/>
          </w:tcPr>
          <w:p w14:paraId="4A1EF05B" w14:textId="77777777"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p>
        </w:tc>
        <w:tc>
          <w:tcPr>
            <w:tcW w:w="1260" w:type="dxa"/>
            <w:shd w:val="clear" w:color="auto" w:fill="auto"/>
            <w:vAlign w:val="center"/>
          </w:tcPr>
          <w:p w14:paraId="1FF7AC4D" w14:textId="24467803"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Q 1</w:t>
            </w:r>
          </w:p>
        </w:tc>
        <w:tc>
          <w:tcPr>
            <w:tcW w:w="1260" w:type="dxa"/>
            <w:shd w:val="clear" w:color="auto" w:fill="auto"/>
            <w:vAlign w:val="center"/>
          </w:tcPr>
          <w:p w14:paraId="7B99C642" w14:textId="75704604"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Q2</w:t>
            </w:r>
          </w:p>
        </w:tc>
        <w:tc>
          <w:tcPr>
            <w:tcW w:w="1260" w:type="dxa"/>
            <w:shd w:val="clear" w:color="auto" w:fill="auto"/>
            <w:vAlign w:val="center"/>
          </w:tcPr>
          <w:p w14:paraId="5557CC55" w14:textId="5594CDCA"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Q3</w:t>
            </w:r>
          </w:p>
        </w:tc>
        <w:tc>
          <w:tcPr>
            <w:tcW w:w="1170" w:type="dxa"/>
            <w:shd w:val="clear" w:color="auto" w:fill="auto"/>
            <w:vAlign w:val="center"/>
          </w:tcPr>
          <w:p w14:paraId="2446CA8C" w14:textId="6FB67484"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Q4</w:t>
            </w:r>
          </w:p>
        </w:tc>
        <w:tc>
          <w:tcPr>
            <w:tcW w:w="1282" w:type="dxa"/>
            <w:shd w:val="clear" w:color="auto" w:fill="auto"/>
            <w:vAlign w:val="center"/>
          </w:tcPr>
          <w:p w14:paraId="4AD52564" w14:textId="77777777" w:rsidR="00585EA4" w:rsidRPr="00E852B4" w:rsidRDefault="00585EA4" w:rsidP="00E64318">
            <w:pPr>
              <w:spacing w:before="120" w:line="276" w:lineRule="auto"/>
              <w:jc w:val="center"/>
              <w:rPr>
                <w:rFonts w:ascii="AvenirLTStd-Roman" w:eastAsia="Times New Roman" w:hAnsi="AvenirLTStd-Roman" w:cstheme="minorHAnsi"/>
                <w:b/>
                <w:bCs/>
                <w:color w:val="000000" w:themeColor="text1"/>
                <w:sz w:val="20"/>
              </w:rPr>
            </w:pPr>
          </w:p>
        </w:tc>
      </w:tr>
      <w:tr w:rsidR="00E64318" w:rsidRPr="00E852B4" w14:paraId="5A2C0B24" w14:textId="77777777" w:rsidTr="001D3861">
        <w:tblPrEx>
          <w:tblCellMar>
            <w:left w:w="108" w:type="dxa"/>
            <w:right w:w="108" w:type="dxa"/>
          </w:tblCellMar>
        </w:tblPrEx>
        <w:trPr>
          <w:trHeight w:val="600"/>
        </w:trPr>
        <w:tc>
          <w:tcPr>
            <w:tcW w:w="1620" w:type="dxa"/>
            <w:shd w:val="clear" w:color="000000" w:fill="FCE4D6"/>
            <w:vAlign w:val="center"/>
            <w:hideMark/>
          </w:tcPr>
          <w:p w14:paraId="7C478F44" w14:textId="77777777"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Output 1</w:t>
            </w:r>
          </w:p>
        </w:tc>
        <w:tc>
          <w:tcPr>
            <w:tcW w:w="7947" w:type="dxa"/>
            <w:gridSpan w:val="6"/>
            <w:shd w:val="clear" w:color="000000" w:fill="FCE4D6"/>
            <w:vAlign w:val="center"/>
            <w:hideMark/>
          </w:tcPr>
          <w:p w14:paraId="77999668" w14:textId="41AFDA36" w:rsidR="00CA1197" w:rsidRPr="00E852B4" w:rsidRDefault="000A253D"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Construction of School</w:t>
            </w:r>
            <w:r w:rsidR="00585EA4" w:rsidRPr="00E852B4">
              <w:rPr>
                <w:rFonts w:ascii="AvenirLTStd-Roman" w:eastAsia="Times New Roman" w:hAnsi="AvenirLTStd-Roman" w:cstheme="minorHAnsi"/>
                <w:b/>
                <w:bCs/>
                <w:color w:val="000000" w:themeColor="text1"/>
                <w:sz w:val="20"/>
              </w:rPr>
              <w:t xml:space="preserve">: </w:t>
            </w:r>
          </w:p>
        </w:tc>
      </w:tr>
      <w:tr w:rsidR="00E64318" w:rsidRPr="00E852B4" w14:paraId="5B79B6B0" w14:textId="77777777" w:rsidTr="001D3861">
        <w:tblPrEx>
          <w:tblCellMar>
            <w:left w:w="108" w:type="dxa"/>
            <w:right w:w="108" w:type="dxa"/>
          </w:tblCellMar>
        </w:tblPrEx>
        <w:trPr>
          <w:trHeight w:val="600"/>
        </w:trPr>
        <w:tc>
          <w:tcPr>
            <w:tcW w:w="1620" w:type="dxa"/>
            <w:shd w:val="clear" w:color="auto" w:fill="auto"/>
            <w:vAlign w:val="center"/>
            <w:hideMark/>
          </w:tcPr>
          <w:p w14:paraId="66B44B8D" w14:textId="77777777" w:rsidR="00CA1197" w:rsidRPr="00E852B4" w:rsidRDefault="00CA1197" w:rsidP="00E64318">
            <w:pPr>
              <w:spacing w:before="120" w:line="276" w:lineRule="auto"/>
              <w:jc w:val="center"/>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Activity 1.1</w:t>
            </w:r>
          </w:p>
        </w:tc>
        <w:tc>
          <w:tcPr>
            <w:tcW w:w="1710" w:type="dxa"/>
            <w:shd w:val="clear" w:color="auto" w:fill="auto"/>
            <w:vAlign w:val="center"/>
            <w:hideMark/>
          </w:tcPr>
          <w:p w14:paraId="2DC35A82" w14:textId="4D1CB6AE" w:rsidR="00CA1197" w:rsidRPr="00E852B4" w:rsidRDefault="00585EA4"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Assessment </w:t>
            </w:r>
          </w:p>
        </w:tc>
        <w:tc>
          <w:tcPr>
            <w:tcW w:w="1260" w:type="dxa"/>
            <w:shd w:val="clear" w:color="auto" w:fill="92D050"/>
            <w:vAlign w:val="center"/>
            <w:hideMark/>
          </w:tcPr>
          <w:p w14:paraId="3A73F17D" w14:textId="6DBD9326" w:rsidR="00CA1197" w:rsidRPr="00E852B4" w:rsidRDefault="00585EA4"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5,000 USD </w:t>
            </w:r>
          </w:p>
        </w:tc>
        <w:tc>
          <w:tcPr>
            <w:tcW w:w="1260" w:type="dxa"/>
            <w:shd w:val="clear" w:color="auto" w:fill="FFFFFF" w:themeFill="background1"/>
            <w:vAlign w:val="center"/>
          </w:tcPr>
          <w:p w14:paraId="0D040E19" w14:textId="4F527026"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p>
        </w:tc>
        <w:tc>
          <w:tcPr>
            <w:tcW w:w="1260" w:type="dxa"/>
            <w:shd w:val="clear" w:color="auto" w:fill="auto"/>
            <w:vAlign w:val="center"/>
            <w:hideMark/>
          </w:tcPr>
          <w:p w14:paraId="6F9D85B5" w14:textId="77777777"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w:t>
            </w:r>
          </w:p>
        </w:tc>
        <w:tc>
          <w:tcPr>
            <w:tcW w:w="1170" w:type="dxa"/>
            <w:shd w:val="clear" w:color="auto" w:fill="auto"/>
            <w:vAlign w:val="center"/>
            <w:hideMark/>
          </w:tcPr>
          <w:p w14:paraId="091F6C8A" w14:textId="77777777" w:rsidR="00CA1197" w:rsidRPr="00E852B4" w:rsidRDefault="00CA1197" w:rsidP="00E64318">
            <w:pPr>
              <w:spacing w:before="120" w:line="276" w:lineRule="auto"/>
              <w:rPr>
                <w:rFonts w:ascii="AvenirLTStd-Roman" w:eastAsia="Times New Roman" w:hAnsi="AvenirLTStd-Roman" w:cstheme="minorHAnsi"/>
                <w:color w:val="000000" w:themeColor="text1"/>
                <w:sz w:val="20"/>
              </w:rPr>
            </w:pPr>
            <w:r w:rsidRPr="00E852B4">
              <w:rPr>
                <w:rFonts w:ascii="AvenirLTStd-Roman" w:eastAsia="Times New Roman" w:hAnsi="AvenirLTStd-Roman" w:cstheme="minorHAnsi"/>
                <w:color w:val="000000" w:themeColor="text1"/>
                <w:sz w:val="20"/>
              </w:rPr>
              <w:t> </w:t>
            </w:r>
          </w:p>
        </w:tc>
        <w:tc>
          <w:tcPr>
            <w:tcW w:w="1282" w:type="dxa"/>
            <w:shd w:val="clear" w:color="auto" w:fill="auto"/>
            <w:vAlign w:val="center"/>
            <w:hideMark/>
          </w:tcPr>
          <w:p w14:paraId="1593A04F" w14:textId="1B1BE69D"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 $ </w:t>
            </w:r>
            <w:r w:rsidR="00585EA4" w:rsidRPr="00E852B4">
              <w:rPr>
                <w:rFonts w:ascii="AvenirLTStd-Roman" w:eastAsia="Times New Roman" w:hAnsi="AvenirLTStd-Roman" w:cstheme="minorHAnsi"/>
                <w:b/>
                <w:bCs/>
                <w:color w:val="000000" w:themeColor="text1"/>
                <w:sz w:val="20"/>
              </w:rPr>
              <w:t>5,000</w:t>
            </w:r>
          </w:p>
        </w:tc>
      </w:tr>
      <w:tr w:rsidR="00E64318" w:rsidRPr="00E852B4" w14:paraId="1E63AAF7" w14:textId="77777777" w:rsidTr="001D3861">
        <w:tblPrEx>
          <w:tblCellMar>
            <w:left w:w="108" w:type="dxa"/>
            <w:right w:w="108" w:type="dxa"/>
          </w:tblCellMar>
        </w:tblPrEx>
        <w:trPr>
          <w:trHeight w:val="600"/>
        </w:trPr>
        <w:tc>
          <w:tcPr>
            <w:tcW w:w="1620" w:type="dxa"/>
            <w:shd w:val="clear" w:color="auto" w:fill="auto"/>
            <w:vAlign w:val="center"/>
            <w:hideMark/>
          </w:tcPr>
          <w:p w14:paraId="67625C6C" w14:textId="77777777" w:rsidR="00CA1197" w:rsidRPr="00E852B4" w:rsidRDefault="00CA1197" w:rsidP="00E64318">
            <w:pPr>
              <w:spacing w:before="120" w:line="276" w:lineRule="auto"/>
              <w:jc w:val="center"/>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Activity 1.2</w:t>
            </w:r>
          </w:p>
        </w:tc>
        <w:tc>
          <w:tcPr>
            <w:tcW w:w="1710" w:type="dxa"/>
            <w:shd w:val="clear" w:color="auto" w:fill="auto"/>
            <w:vAlign w:val="center"/>
            <w:hideMark/>
          </w:tcPr>
          <w:p w14:paraId="438076F2" w14:textId="2F8B768A" w:rsidR="00CA1197" w:rsidRPr="00E852B4" w:rsidRDefault="00585EA4"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Survey and Design </w:t>
            </w:r>
          </w:p>
        </w:tc>
        <w:tc>
          <w:tcPr>
            <w:tcW w:w="1260" w:type="dxa"/>
            <w:shd w:val="clear" w:color="auto" w:fill="92D050"/>
            <w:vAlign w:val="center"/>
            <w:hideMark/>
          </w:tcPr>
          <w:p w14:paraId="32600858" w14:textId="2D21C3DA"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w:t>
            </w:r>
            <w:r w:rsidR="00585EA4" w:rsidRPr="00E852B4">
              <w:rPr>
                <w:rFonts w:ascii="AvenirLTStd-Roman" w:eastAsia="Times New Roman" w:hAnsi="AvenirLTStd-Roman" w:cstheme="minorHAnsi"/>
                <w:color w:val="000000" w:themeColor="text1"/>
                <w:sz w:val="18"/>
                <w:szCs w:val="18"/>
              </w:rPr>
              <w:t xml:space="preserve">5,000 USD </w:t>
            </w:r>
          </w:p>
        </w:tc>
        <w:tc>
          <w:tcPr>
            <w:tcW w:w="1260" w:type="dxa"/>
            <w:shd w:val="clear" w:color="auto" w:fill="FFFFFF" w:themeFill="background1"/>
            <w:vAlign w:val="center"/>
          </w:tcPr>
          <w:p w14:paraId="292CD70F" w14:textId="10CBB218"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p>
        </w:tc>
        <w:tc>
          <w:tcPr>
            <w:tcW w:w="1260" w:type="dxa"/>
            <w:shd w:val="clear" w:color="auto" w:fill="FFFFFF" w:themeFill="background1"/>
            <w:vAlign w:val="center"/>
          </w:tcPr>
          <w:p w14:paraId="3843320B" w14:textId="57166273"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p>
        </w:tc>
        <w:tc>
          <w:tcPr>
            <w:tcW w:w="1170" w:type="dxa"/>
            <w:shd w:val="clear" w:color="auto" w:fill="auto"/>
            <w:vAlign w:val="center"/>
            <w:hideMark/>
          </w:tcPr>
          <w:p w14:paraId="04E39070" w14:textId="77777777" w:rsidR="00CA1197" w:rsidRPr="00E852B4" w:rsidRDefault="00CA1197" w:rsidP="00E64318">
            <w:pPr>
              <w:spacing w:before="120" w:line="276" w:lineRule="auto"/>
              <w:rPr>
                <w:rFonts w:ascii="AvenirLTStd-Roman" w:eastAsia="Times New Roman" w:hAnsi="AvenirLTStd-Roman" w:cstheme="minorHAnsi"/>
                <w:color w:val="000000" w:themeColor="text1"/>
                <w:sz w:val="20"/>
              </w:rPr>
            </w:pPr>
            <w:r w:rsidRPr="00E852B4">
              <w:rPr>
                <w:rFonts w:ascii="AvenirLTStd-Roman" w:eastAsia="Times New Roman" w:hAnsi="AvenirLTStd-Roman" w:cstheme="minorHAnsi"/>
                <w:color w:val="000000" w:themeColor="text1"/>
                <w:sz w:val="20"/>
              </w:rPr>
              <w:t> </w:t>
            </w:r>
          </w:p>
        </w:tc>
        <w:tc>
          <w:tcPr>
            <w:tcW w:w="1282" w:type="dxa"/>
            <w:shd w:val="clear" w:color="auto" w:fill="auto"/>
            <w:vAlign w:val="center"/>
            <w:hideMark/>
          </w:tcPr>
          <w:p w14:paraId="2928D442" w14:textId="69D17755"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 </w:t>
            </w:r>
            <w:r w:rsidR="00585EA4" w:rsidRPr="00E852B4">
              <w:rPr>
                <w:rFonts w:ascii="AvenirLTStd-Roman" w:eastAsia="Times New Roman" w:hAnsi="AvenirLTStd-Roman" w:cstheme="minorHAnsi"/>
                <w:b/>
                <w:bCs/>
                <w:color w:val="000000" w:themeColor="text1"/>
                <w:sz w:val="20"/>
              </w:rPr>
              <w:t>5,000</w:t>
            </w:r>
          </w:p>
        </w:tc>
      </w:tr>
      <w:tr w:rsidR="00E64318" w:rsidRPr="00E852B4" w14:paraId="66E3D8EE" w14:textId="77777777" w:rsidTr="001D3861">
        <w:tblPrEx>
          <w:tblCellMar>
            <w:left w:w="108" w:type="dxa"/>
            <w:right w:w="108" w:type="dxa"/>
          </w:tblCellMar>
        </w:tblPrEx>
        <w:trPr>
          <w:trHeight w:val="600"/>
        </w:trPr>
        <w:tc>
          <w:tcPr>
            <w:tcW w:w="1620" w:type="dxa"/>
            <w:shd w:val="clear" w:color="auto" w:fill="auto"/>
            <w:vAlign w:val="center"/>
            <w:hideMark/>
          </w:tcPr>
          <w:p w14:paraId="70A2880A" w14:textId="77777777" w:rsidR="00CA1197" w:rsidRPr="00E852B4" w:rsidRDefault="00CA1197" w:rsidP="00E64318">
            <w:pPr>
              <w:spacing w:before="120" w:line="276" w:lineRule="auto"/>
              <w:jc w:val="center"/>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Activity 1.3</w:t>
            </w:r>
          </w:p>
        </w:tc>
        <w:tc>
          <w:tcPr>
            <w:tcW w:w="1710" w:type="dxa"/>
            <w:shd w:val="clear" w:color="auto" w:fill="auto"/>
            <w:vAlign w:val="center"/>
            <w:hideMark/>
          </w:tcPr>
          <w:p w14:paraId="2649DE52" w14:textId="30CF94D2" w:rsidR="00CA1197" w:rsidRPr="00E852B4" w:rsidRDefault="00585EA4"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Construction </w:t>
            </w:r>
          </w:p>
        </w:tc>
        <w:tc>
          <w:tcPr>
            <w:tcW w:w="1260" w:type="dxa"/>
            <w:shd w:val="clear" w:color="auto" w:fill="auto"/>
            <w:vAlign w:val="center"/>
            <w:hideMark/>
          </w:tcPr>
          <w:p w14:paraId="7AE2BED6" w14:textId="77777777"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w:t>
            </w:r>
          </w:p>
        </w:tc>
        <w:tc>
          <w:tcPr>
            <w:tcW w:w="1260" w:type="dxa"/>
            <w:shd w:val="clear" w:color="auto" w:fill="92D050"/>
            <w:vAlign w:val="center"/>
          </w:tcPr>
          <w:p w14:paraId="67C009C8" w14:textId="28700D98" w:rsidR="00CA1197" w:rsidRPr="00E852B4" w:rsidRDefault="00585EA4"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45,000 USD </w:t>
            </w:r>
          </w:p>
        </w:tc>
        <w:tc>
          <w:tcPr>
            <w:tcW w:w="1260" w:type="dxa"/>
            <w:shd w:val="clear" w:color="auto" w:fill="92D050"/>
            <w:vAlign w:val="center"/>
          </w:tcPr>
          <w:p w14:paraId="4D44292E" w14:textId="71DED006" w:rsidR="00CA1197" w:rsidRPr="00E852B4" w:rsidRDefault="00585EA4"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45,000 USD </w:t>
            </w:r>
          </w:p>
        </w:tc>
        <w:tc>
          <w:tcPr>
            <w:tcW w:w="1170" w:type="dxa"/>
            <w:shd w:val="clear" w:color="auto" w:fill="auto"/>
            <w:vAlign w:val="center"/>
            <w:hideMark/>
          </w:tcPr>
          <w:p w14:paraId="4AEC964A" w14:textId="77777777" w:rsidR="00CA1197" w:rsidRPr="00E852B4" w:rsidRDefault="00CA1197" w:rsidP="00E64318">
            <w:pPr>
              <w:spacing w:before="120" w:line="276" w:lineRule="auto"/>
              <w:rPr>
                <w:rFonts w:ascii="AvenirLTStd-Roman" w:eastAsia="Times New Roman" w:hAnsi="AvenirLTStd-Roman" w:cstheme="minorHAnsi"/>
                <w:color w:val="000000" w:themeColor="text1"/>
                <w:sz w:val="20"/>
              </w:rPr>
            </w:pPr>
            <w:r w:rsidRPr="00E852B4">
              <w:rPr>
                <w:rFonts w:ascii="AvenirLTStd-Roman" w:eastAsia="Times New Roman" w:hAnsi="AvenirLTStd-Roman" w:cstheme="minorHAnsi"/>
                <w:color w:val="000000" w:themeColor="text1"/>
                <w:sz w:val="20"/>
              </w:rPr>
              <w:t> </w:t>
            </w:r>
          </w:p>
        </w:tc>
        <w:tc>
          <w:tcPr>
            <w:tcW w:w="1282" w:type="dxa"/>
            <w:shd w:val="clear" w:color="auto" w:fill="auto"/>
            <w:vAlign w:val="center"/>
            <w:hideMark/>
          </w:tcPr>
          <w:p w14:paraId="714E60C8" w14:textId="01E03447"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 $ </w:t>
            </w:r>
            <w:r w:rsidR="00585EA4" w:rsidRPr="00E852B4">
              <w:rPr>
                <w:rFonts w:ascii="AvenirLTStd-Roman" w:eastAsia="Times New Roman" w:hAnsi="AvenirLTStd-Roman" w:cstheme="minorHAnsi"/>
                <w:b/>
                <w:bCs/>
                <w:color w:val="000000" w:themeColor="text1"/>
                <w:sz w:val="20"/>
              </w:rPr>
              <w:t>90,000</w:t>
            </w:r>
          </w:p>
        </w:tc>
      </w:tr>
      <w:tr w:rsidR="00E64318" w:rsidRPr="00E852B4" w14:paraId="7171F657" w14:textId="77777777" w:rsidTr="001D3861">
        <w:tblPrEx>
          <w:tblCellMar>
            <w:left w:w="108" w:type="dxa"/>
            <w:right w:w="108" w:type="dxa"/>
          </w:tblCellMar>
        </w:tblPrEx>
        <w:trPr>
          <w:trHeight w:val="600"/>
        </w:trPr>
        <w:tc>
          <w:tcPr>
            <w:tcW w:w="1620" w:type="dxa"/>
            <w:shd w:val="clear" w:color="000000" w:fill="FCE4D6"/>
            <w:vAlign w:val="center"/>
            <w:hideMark/>
          </w:tcPr>
          <w:p w14:paraId="4E062177" w14:textId="77777777"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Output 2</w:t>
            </w:r>
          </w:p>
        </w:tc>
        <w:tc>
          <w:tcPr>
            <w:tcW w:w="7947" w:type="dxa"/>
            <w:gridSpan w:val="6"/>
            <w:shd w:val="clear" w:color="000000" w:fill="FCE4D6"/>
            <w:vAlign w:val="center"/>
            <w:hideMark/>
          </w:tcPr>
          <w:p w14:paraId="0F9F6853" w14:textId="6CDB799A" w:rsidR="00CA1197" w:rsidRPr="00E852B4" w:rsidRDefault="00585EA4"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Study Materials: </w:t>
            </w:r>
          </w:p>
        </w:tc>
      </w:tr>
      <w:tr w:rsidR="00E64318" w:rsidRPr="00E852B4" w14:paraId="6671E9EC" w14:textId="77777777" w:rsidTr="001D3861">
        <w:tblPrEx>
          <w:tblCellMar>
            <w:left w:w="108" w:type="dxa"/>
            <w:right w:w="108" w:type="dxa"/>
          </w:tblCellMar>
        </w:tblPrEx>
        <w:trPr>
          <w:trHeight w:val="600"/>
        </w:trPr>
        <w:tc>
          <w:tcPr>
            <w:tcW w:w="1620" w:type="dxa"/>
            <w:shd w:val="clear" w:color="auto" w:fill="auto"/>
            <w:vAlign w:val="center"/>
            <w:hideMark/>
          </w:tcPr>
          <w:p w14:paraId="3C045EAB" w14:textId="77777777" w:rsidR="00CA1197" w:rsidRPr="00E852B4" w:rsidRDefault="00CA1197" w:rsidP="00E64318">
            <w:pPr>
              <w:spacing w:before="120" w:line="276" w:lineRule="auto"/>
              <w:jc w:val="center"/>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Activity 2.1</w:t>
            </w:r>
          </w:p>
        </w:tc>
        <w:tc>
          <w:tcPr>
            <w:tcW w:w="1710" w:type="dxa"/>
            <w:shd w:val="clear" w:color="auto" w:fill="auto"/>
            <w:vAlign w:val="center"/>
            <w:hideMark/>
          </w:tcPr>
          <w:p w14:paraId="0EB091BA" w14:textId="4A806E23"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Supply </w:t>
            </w:r>
            <w:r w:rsidR="00585EA4" w:rsidRPr="00E852B4">
              <w:rPr>
                <w:rFonts w:ascii="AvenirLTStd-Roman" w:eastAsia="Times New Roman" w:hAnsi="AvenirLTStd-Roman" w:cstheme="minorHAnsi"/>
                <w:color w:val="000000" w:themeColor="text1"/>
                <w:sz w:val="18"/>
                <w:szCs w:val="18"/>
              </w:rPr>
              <w:t xml:space="preserve">of study materials to school </w:t>
            </w:r>
          </w:p>
        </w:tc>
        <w:tc>
          <w:tcPr>
            <w:tcW w:w="1260" w:type="dxa"/>
            <w:shd w:val="clear" w:color="auto" w:fill="auto"/>
            <w:vAlign w:val="center"/>
            <w:hideMark/>
          </w:tcPr>
          <w:p w14:paraId="26D34A9D" w14:textId="77777777" w:rsidR="00CA1197" w:rsidRPr="00E852B4" w:rsidRDefault="00CA1197" w:rsidP="00E64318">
            <w:pPr>
              <w:spacing w:before="120" w:line="276" w:lineRule="auto"/>
              <w:rPr>
                <w:rFonts w:ascii="AvenirLTStd-Roman" w:eastAsia="Times New Roman" w:hAnsi="AvenirLTStd-Roman" w:cstheme="minorHAnsi"/>
                <w:color w:val="000000" w:themeColor="text1"/>
                <w:sz w:val="20"/>
              </w:rPr>
            </w:pPr>
            <w:r w:rsidRPr="00E852B4">
              <w:rPr>
                <w:rFonts w:ascii="AvenirLTStd-Roman" w:eastAsia="Times New Roman" w:hAnsi="AvenirLTStd-Roman" w:cstheme="minorHAnsi"/>
                <w:color w:val="000000" w:themeColor="text1"/>
                <w:sz w:val="20"/>
              </w:rPr>
              <w:t> </w:t>
            </w:r>
          </w:p>
        </w:tc>
        <w:tc>
          <w:tcPr>
            <w:tcW w:w="1260" w:type="dxa"/>
            <w:shd w:val="clear" w:color="auto" w:fill="FFFFFF" w:themeFill="background1"/>
            <w:vAlign w:val="center"/>
          </w:tcPr>
          <w:p w14:paraId="12E22BCD" w14:textId="0E0836CD"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p>
        </w:tc>
        <w:tc>
          <w:tcPr>
            <w:tcW w:w="1260" w:type="dxa"/>
            <w:shd w:val="clear" w:color="auto" w:fill="FFFFFF" w:themeFill="background1"/>
            <w:vAlign w:val="center"/>
          </w:tcPr>
          <w:p w14:paraId="09B704E2" w14:textId="7260FE49"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p>
        </w:tc>
        <w:tc>
          <w:tcPr>
            <w:tcW w:w="1170" w:type="dxa"/>
            <w:shd w:val="clear" w:color="auto" w:fill="92D050"/>
            <w:vAlign w:val="center"/>
            <w:hideMark/>
          </w:tcPr>
          <w:p w14:paraId="4D43086D" w14:textId="492B75A4" w:rsidR="00CA1197" w:rsidRPr="00E852B4" w:rsidRDefault="00CA1197" w:rsidP="00E64318">
            <w:pPr>
              <w:spacing w:before="120" w:line="276" w:lineRule="auto"/>
              <w:rPr>
                <w:rFonts w:ascii="AvenirLTStd-Roman" w:eastAsia="Times New Roman" w:hAnsi="AvenirLTStd-Roman" w:cstheme="minorHAnsi"/>
                <w:color w:val="000000" w:themeColor="text1"/>
                <w:sz w:val="20"/>
              </w:rPr>
            </w:pPr>
            <w:r w:rsidRPr="00E852B4">
              <w:rPr>
                <w:rFonts w:ascii="AvenirLTStd-Roman" w:eastAsia="Times New Roman" w:hAnsi="AvenirLTStd-Roman" w:cstheme="minorHAnsi"/>
                <w:color w:val="000000" w:themeColor="text1"/>
                <w:sz w:val="20"/>
              </w:rPr>
              <w:t> </w:t>
            </w:r>
            <w:r w:rsidR="00585EA4" w:rsidRPr="00E852B4">
              <w:rPr>
                <w:rFonts w:ascii="AvenirLTStd-Roman" w:eastAsia="Times New Roman" w:hAnsi="AvenirLTStd-Roman" w:cstheme="minorHAnsi"/>
                <w:color w:val="000000" w:themeColor="text1"/>
                <w:sz w:val="20"/>
              </w:rPr>
              <w:t xml:space="preserve">15,000 USD </w:t>
            </w:r>
          </w:p>
        </w:tc>
        <w:tc>
          <w:tcPr>
            <w:tcW w:w="1282" w:type="dxa"/>
            <w:shd w:val="clear" w:color="auto" w:fill="auto"/>
            <w:vAlign w:val="center"/>
            <w:hideMark/>
          </w:tcPr>
          <w:p w14:paraId="1FA70B86" w14:textId="3C074465"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 $ 1</w:t>
            </w:r>
            <w:r w:rsidR="00585EA4" w:rsidRPr="00E852B4">
              <w:rPr>
                <w:rFonts w:ascii="AvenirLTStd-Roman" w:eastAsia="Times New Roman" w:hAnsi="AvenirLTStd-Roman" w:cstheme="minorHAnsi"/>
                <w:b/>
                <w:bCs/>
                <w:color w:val="000000" w:themeColor="text1"/>
                <w:sz w:val="20"/>
              </w:rPr>
              <w:t>5</w:t>
            </w:r>
            <w:r w:rsidRPr="00E852B4">
              <w:rPr>
                <w:rFonts w:ascii="AvenirLTStd-Roman" w:eastAsia="Times New Roman" w:hAnsi="AvenirLTStd-Roman" w:cstheme="minorHAnsi"/>
                <w:b/>
                <w:bCs/>
                <w:color w:val="000000" w:themeColor="text1"/>
                <w:sz w:val="20"/>
              </w:rPr>
              <w:t xml:space="preserve">,000.00 </w:t>
            </w:r>
          </w:p>
        </w:tc>
      </w:tr>
      <w:tr w:rsidR="00E64318" w:rsidRPr="00E852B4" w14:paraId="18EB5247" w14:textId="77777777" w:rsidTr="001D3861">
        <w:tblPrEx>
          <w:tblCellMar>
            <w:left w:w="108" w:type="dxa"/>
            <w:right w:w="108" w:type="dxa"/>
          </w:tblCellMar>
        </w:tblPrEx>
        <w:trPr>
          <w:trHeight w:val="600"/>
        </w:trPr>
        <w:tc>
          <w:tcPr>
            <w:tcW w:w="1620" w:type="dxa"/>
            <w:shd w:val="clear" w:color="000000" w:fill="FCE4D6"/>
            <w:vAlign w:val="center"/>
            <w:hideMark/>
          </w:tcPr>
          <w:p w14:paraId="3B27DF32" w14:textId="77777777"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Output 3</w:t>
            </w:r>
          </w:p>
        </w:tc>
        <w:tc>
          <w:tcPr>
            <w:tcW w:w="7947" w:type="dxa"/>
            <w:gridSpan w:val="6"/>
            <w:shd w:val="clear" w:color="000000" w:fill="FCE4D6"/>
            <w:vAlign w:val="center"/>
            <w:hideMark/>
          </w:tcPr>
          <w:p w14:paraId="66244802" w14:textId="01058D5D" w:rsidR="00CA1197" w:rsidRPr="00E852B4" w:rsidRDefault="00585EA4"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Trainings:</w:t>
            </w:r>
          </w:p>
        </w:tc>
      </w:tr>
      <w:tr w:rsidR="00E64318" w:rsidRPr="00E852B4" w14:paraId="1F3BAAF1" w14:textId="77777777" w:rsidTr="001D3861">
        <w:tblPrEx>
          <w:tblCellMar>
            <w:left w:w="108" w:type="dxa"/>
            <w:right w:w="108" w:type="dxa"/>
          </w:tblCellMar>
        </w:tblPrEx>
        <w:trPr>
          <w:trHeight w:val="600"/>
        </w:trPr>
        <w:tc>
          <w:tcPr>
            <w:tcW w:w="1620" w:type="dxa"/>
            <w:shd w:val="clear" w:color="auto" w:fill="auto"/>
            <w:vAlign w:val="center"/>
            <w:hideMark/>
          </w:tcPr>
          <w:p w14:paraId="16C02BFC" w14:textId="77777777" w:rsidR="00CA1197" w:rsidRPr="00E852B4" w:rsidRDefault="00CA1197" w:rsidP="00E64318">
            <w:pPr>
              <w:spacing w:before="120" w:line="276" w:lineRule="auto"/>
              <w:jc w:val="center"/>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Activity 3.1</w:t>
            </w:r>
          </w:p>
        </w:tc>
        <w:tc>
          <w:tcPr>
            <w:tcW w:w="1710" w:type="dxa"/>
            <w:shd w:val="clear" w:color="auto" w:fill="auto"/>
            <w:vAlign w:val="center"/>
            <w:hideMark/>
          </w:tcPr>
          <w:p w14:paraId="6564333E" w14:textId="3C005CB0"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Training to School Teacher</w:t>
            </w:r>
            <w:r w:rsidR="00585EA4" w:rsidRPr="00E852B4">
              <w:rPr>
                <w:rFonts w:ascii="AvenirLTStd-Roman" w:eastAsia="Times New Roman" w:hAnsi="AvenirLTStd-Roman" w:cstheme="minorHAnsi"/>
                <w:color w:val="000000" w:themeColor="text1"/>
                <w:sz w:val="18"/>
                <w:szCs w:val="18"/>
              </w:rPr>
              <w:t xml:space="preserve">s </w:t>
            </w:r>
          </w:p>
        </w:tc>
        <w:tc>
          <w:tcPr>
            <w:tcW w:w="1260" w:type="dxa"/>
            <w:shd w:val="clear" w:color="auto" w:fill="auto"/>
            <w:vAlign w:val="center"/>
            <w:hideMark/>
          </w:tcPr>
          <w:p w14:paraId="500EC36A" w14:textId="77777777" w:rsidR="00CA1197" w:rsidRPr="00E852B4" w:rsidRDefault="00CA1197" w:rsidP="00E64318">
            <w:pPr>
              <w:spacing w:before="120" w:line="276" w:lineRule="auto"/>
              <w:rPr>
                <w:rFonts w:ascii="AvenirLTStd-Roman" w:eastAsia="Times New Roman" w:hAnsi="AvenirLTStd-Roman" w:cstheme="minorHAnsi"/>
                <w:color w:val="000000" w:themeColor="text1"/>
                <w:sz w:val="20"/>
              </w:rPr>
            </w:pPr>
            <w:r w:rsidRPr="00E852B4">
              <w:rPr>
                <w:rFonts w:ascii="AvenirLTStd-Roman" w:eastAsia="Times New Roman" w:hAnsi="AvenirLTStd-Roman" w:cstheme="minorHAnsi"/>
                <w:color w:val="000000" w:themeColor="text1"/>
                <w:sz w:val="20"/>
              </w:rPr>
              <w:t> </w:t>
            </w:r>
          </w:p>
        </w:tc>
        <w:tc>
          <w:tcPr>
            <w:tcW w:w="1260" w:type="dxa"/>
            <w:shd w:val="clear" w:color="auto" w:fill="auto"/>
            <w:vAlign w:val="center"/>
            <w:hideMark/>
          </w:tcPr>
          <w:p w14:paraId="616B96F1" w14:textId="77777777" w:rsidR="00CA1197" w:rsidRPr="00E852B4" w:rsidRDefault="00CA1197" w:rsidP="00E64318">
            <w:pPr>
              <w:spacing w:before="120" w:line="276" w:lineRule="auto"/>
              <w:rPr>
                <w:rFonts w:ascii="AvenirLTStd-Roman" w:eastAsia="Times New Roman" w:hAnsi="AvenirLTStd-Roman" w:cstheme="minorHAnsi"/>
                <w:color w:val="000000" w:themeColor="text1"/>
                <w:sz w:val="20"/>
              </w:rPr>
            </w:pPr>
            <w:r w:rsidRPr="00E852B4">
              <w:rPr>
                <w:rFonts w:ascii="AvenirLTStd-Roman" w:eastAsia="Times New Roman" w:hAnsi="AvenirLTStd-Roman" w:cstheme="minorHAnsi"/>
                <w:color w:val="000000" w:themeColor="text1"/>
                <w:sz w:val="20"/>
              </w:rPr>
              <w:t> </w:t>
            </w:r>
          </w:p>
        </w:tc>
        <w:tc>
          <w:tcPr>
            <w:tcW w:w="1260" w:type="dxa"/>
            <w:shd w:val="clear" w:color="auto" w:fill="FFFFFF" w:themeFill="background1"/>
            <w:vAlign w:val="center"/>
          </w:tcPr>
          <w:p w14:paraId="778A88CB" w14:textId="07B996B2"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p>
        </w:tc>
        <w:tc>
          <w:tcPr>
            <w:tcW w:w="1170" w:type="dxa"/>
            <w:shd w:val="clear" w:color="auto" w:fill="92D050"/>
            <w:vAlign w:val="center"/>
            <w:hideMark/>
          </w:tcPr>
          <w:p w14:paraId="18AECD82" w14:textId="6DE7C0DC" w:rsidR="00CA1197" w:rsidRPr="00E852B4" w:rsidRDefault="00585EA4"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5,000 USD</w:t>
            </w:r>
          </w:p>
        </w:tc>
        <w:tc>
          <w:tcPr>
            <w:tcW w:w="1282" w:type="dxa"/>
            <w:shd w:val="clear" w:color="auto" w:fill="auto"/>
            <w:vAlign w:val="center"/>
            <w:hideMark/>
          </w:tcPr>
          <w:p w14:paraId="050EAE26" w14:textId="6324A197"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 $ </w:t>
            </w:r>
            <w:r w:rsidR="00585EA4" w:rsidRPr="00E852B4">
              <w:rPr>
                <w:rFonts w:ascii="AvenirLTStd-Roman" w:eastAsia="Times New Roman" w:hAnsi="AvenirLTStd-Roman" w:cstheme="minorHAnsi"/>
                <w:b/>
                <w:bCs/>
                <w:color w:val="000000" w:themeColor="text1"/>
                <w:sz w:val="20"/>
              </w:rPr>
              <w:t>5,000</w:t>
            </w:r>
          </w:p>
        </w:tc>
      </w:tr>
      <w:tr w:rsidR="00E64318" w:rsidRPr="00E852B4" w14:paraId="75718831" w14:textId="77777777" w:rsidTr="001D3861">
        <w:tblPrEx>
          <w:tblCellMar>
            <w:left w:w="108" w:type="dxa"/>
            <w:right w:w="108" w:type="dxa"/>
          </w:tblCellMar>
        </w:tblPrEx>
        <w:trPr>
          <w:trHeight w:val="600"/>
        </w:trPr>
        <w:tc>
          <w:tcPr>
            <w:tcW w:w="1620" w:type="dxa"/>
            <w:shd w:val="clear" w:color="000000" w:fill="FCE4D6"/>
            <w:vAlign w:val="center"/>
            <w:hideMark/>
          </w:tcPr>
          <w:p w14:paraId="4F19AFCC" w14:textId="77777777"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Output 4</w:t>
            </w:r>
          </w:p>
        </w:tc>
        <w:tc>
          <w:tcPr>
            <w:tcW w:w="7947" w:type="dxa"/>
            <w:gridSpan w:val="6"/>
            <w:shd w:val="clear" w:color="000000" w:fill="FCE4D6"/>
            <w:vAlign w:val="center"/>
            <w:hideMark/>
          </w:tcPr>
          <w:p w14:paraId="428B4F64" w14:textId="786177E6"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Operation Cost of the </w:t>
            </w:r>
            <w:r w:rsidR="00D53F5D">
              <w:rPr>
                <w:rFonts w:ascii="AvenirLTStd-Roman" w:eastAsia="Times New Roman" w:hAnsi="AvenirLTStd-Roman" w:cstheme="minorHAnsi"/>
                <w:b/>
                <w:bCs/>
                <w:color w:val="000000" w:themeColor="text1"/>
                <w:sz w:val="20"/>
              </w:rPr>
              <w:t>PMIC</w:t>
            </w:r>
            <w:r w:rsidRPr="00E852B4">
              <w:rPr>
                <w:rFonts w:ascii="AvenirLTStd-Roman" w:eastAsia="Times New Roman" w:hAnsi="AvenirLTStd-Roman" w:cstheme="minorHAnsi"/>
                <w:b/>
                <w:bCs/>
                <w:color w:val="000000" w:themeColor="text1"/>
                <w:sz w:val="20"/>
              </w:rPr>
              <w:t>: </w:t>
            </w:r>
          </w:p>
        </w:tc>
      </w:tr>
      <w:tr w:rsidR="00E64318" w:rsidRPr="00E852B4" w14:paraId="3981451F" w14:textId="77777777" w:rsidTr="001D3861">
        <w:tblPrEx>
          <w:tblCellMar>
            <w:left w:w="108" w:type="dxa"/>
            <w:right w:w="108" w:type="dxa"/>
          </w:tblCellMar>
        </w:tblPrEx>
        <w:trPr>
          <w:trHeight w:val="600"/>
        </w:trPr>
        <w:tc>
          <w:tcPr>
            <w:tcW w:w="1620" w:type="dxa"/>
            <w:shd w:val="clear" w:color="auto" w:fill="auto"/>
            <w:vAlign w:val="center"/>
            <w:hideMark/>
          </w:tcPr>
          <w:p w14:paraId="1F82A9FA" w14:textId="77777777" w:rsidR="00CA1197" w:rsidRPr="00E852B4" w:rsidRDefault="00CA1197" w:rsidP="00E64318">
            <w:pPr>
              <w:spacing w:before="120" w:line="276" w:lineRule="auto"/>
              <w:jc w:val="center"/>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Activity 4.1</w:t>
            </w:r>
          </w:p>
        </w:tc>
        <w:tc>
          <w:tcPr>
            <w:tcW w:w="1710" w:type="dxa"/>
            <w:shd w:val="clear" w:color="auto" w:fill="auto"/>
            <w:vAlign w:val="center"/>
            <w:hideMark/>
          </w:tcPr>
          <w:p w14:paraId="72BF9E21" w14:textId="77777777"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Operation Cost on district level </w:t>
            </w:r>
          </w:p>
        </w:tc>
        <w:tc>
          <w:tcPr>
            <w:tcW w:w="1260" w:type="dxa"/>
            <w:shd w:val="clear" w:color="auto" w:fill="92D050"/>
            <w:vAlign w:val="center"/>
            <w:hideMark/>
          </w:tcPr>
          <w:p w14:paraId="3C224EAD" w14:textId="4DF0C7CF"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 $ </w:t>
            </w:r>
            <w:r w:rsidR="00585EA4" w:rsidRPr="00E852B4">
              <w:rPr>
                <w:rFonts w:ascii="AvenirLTStd-Roman" w:eastAsia="Times New Roman" w:hAnsi="AvenirLTStd-Roman" w:cstheme="minorHAnsi"/>
                <w:color w:val="000000" w:themeColor="text1"/>
                <w:sz w:val="18"/>
                <w:szCs w:val="18"/>
              </w:rPr>
              <w:t>5,000</w:t>
            </w:r>
          </w:p>
        </w:tc>
        <w:tc>
          <w:tcPr>
            <w:tcW w:w="1260" w:type="dxa"/>
            <w:shd w:val="clear" w:color="auto" w:fill="92D050"/>
            <w:vAlign w:val="center"/>
            <w:hideMark/>
          </w:tcPr>
          <w:p w14:paraId="0B3111E7" w14:textId="7E73A091"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 $ </w:t>
            </w:r>
            <w:r w:rsidR="00585EA4" w:rsidRPr="00E852B4">
              <w:rPr>
                <w:rFonts w:ascii="AvenirLTStd-Roman" w:eastAsia="Times New Roman" w:hAnsi="AvenirLTStd-Roman" w:cstheme="minorHAnsi"/>
                <w:color w:val="000000" w:themeColor="text1"/>
                <w:sz w:val="18"/>
                <w:szCs w:val="18"/>
              </w:rPr>
              <w:t>5,000</w:t>
            </w:r>
          </w:p>
        </w:tc>
        <w:tc>
          <w:tcPr>
            <w:tcW w:w="1260" w:type="dxa"/>
            <w:shd w:val="clear" w:color="auto" w:fill="92D050"/>
            <w:vAlign w:val="center"/>
            <w:hideMark/>
          </w:tcPr>
          <w:p w14:paraId="7488703B" w14:textId="5FC47018"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 </w:t>
            </w:r>
            <w:r w:rsidR="00585EA4" w:rsidRPr="00E852B4">
              <w:rPr>
                <w:rFonts w:ascii="AvenirLTStd-Roman" w:eastAsia="Times New Roman" w:hAnsi="AvenirLTStd-Roman" w:cstheme="minorHAnsi"/>
                <w:color w:val="000000" w:themeColor="text1"/>
                <w:sz w:val="18"/>
                <w:szCs w:val="18"/>
              </w:rPr>
              <w:t>10,000</w:t>
            </w:r>
          </w:p>
        </w:tc>
        <w:tc>
          <w:tcPr>
            <w:tcW w:w="1170" w:type="dxa"/>
            <w:shd w:val="clear" w:color="auto" w:fill="92D050"/>
            <w:vAlign w:val="center"/>
            <w:hideMark/>
          </w:tcPr>
          <w:p w14:paraId="314672CF" w14:textId="173B416B" w:rsidR="00CA1197" w:rsidRPr="00E852B4" w:rsidRDefault="00CA1197" w:rsidP="00E64318">
            <w:pPr>
              <w:spacing w:before="120" w:line="276" w:lineRule="auto"/>
              <w:rPr>
                <w:rFonts w:ascii="AvenirLTStd-Roman" w:eastAsia="Times New Roman" w:hAnsi="AvenirLTStd-Roman" w:cstheme="minorHAnsi"/>
                <w:color w:val="000000" w:themeColor="text1"/>
                <w:sz w:val="18"/>
                <w:szCs w:val="18"/>
              </w:rPr>
            </w:pPr>
            <w:r w:rsidRPr="00E852B4">
              <w:rPr>
                <w:rFonts w:ascii="AvenirLTStd-Roman" w:eastAsia="Times New Roman" w:hAnsi="AvenirLTStd-Roman" w:cstheme="minorHAnsi"/>
                <w:color w:val="000000" w:themeColor="text1"/>
                <w:sz w:val="18"/>
                <w:szCs w:val="18"/>
              </w:rPr>
              <w:t xml:space="preserve"> $ </w:t>
            </w:r>
            <w:r w:rsidR="00585EA4" w:rsidRPr="00E852B4">
              <w:rPr>
                <w:rFonts w:ascii="AvenirLTStd-Roman" w:eastAsia="Times New Roman" w:hAnsi="AvenirLTStd-Roman" w:cstheme="minorHAnsi"/>
                <w:color w:val="000000" w:themeColor="text1"/>
                <w:sz w:val="18"/>
                <w:szCs w:val="18"/>
              </w:rPr>
              <w:t>10,000</w:t>
            </w:r>
          </w:p>
        </w:tc>
        <w:tc>
          <w:tcPr>
            <w:tcW w:w="1282" w:type="dxa"/>
            <w:shd w:val="clear" w:color="auto" w:fill="auto"/>
            <w:vAlign w:val="center"/>
            <w:hideMark/>
          </w:tcPr>
          <w:p w14:paraId="76AF2DE9" w14:textId="216ED551"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 $ </w:t>
            </w:r>
            <w:r w:rsidR="00585EA4" w:rsidRPr="00E852B4">
              <w:rPr>
                <w:rFonts w:ascii="AvenirLTStd-Roman" w:eastAsia="Times New Roman" w:hAnsi="AvenirLTStd-Roman" w:cstheme="minorHAnsi"/>
                <w:b/>
                <w:bCs/>
                <w:color w:val="000000" w:themeColor="text1"/>
                <w:sz w:val="20"/>
              </w:rPr>
              <w:t>30,000</w:t>
            </w:r>
          </w:p>
        </w:tc>
      </w:tr>
      <w:tr w:rsidR="00E64318" w:rsidRPr="00E852B4" w14:paraId="1025DF61" w14:textId="77777777" w:rsidTr="001D3861">
        <w:tblPrEx>
          <w:tblCellMar>
            <w:left w:w="108" w:type="dxa"/>
            <w:right w:w="108" w:type="dxa"/>
          </w:tblCellMar>
        </w:tblPrEx>
        <w:trPr>
          <w:trHeight w:val="600"/>
        </w:trPr>
        <w:tc>
          <w:tcPr>
            <w:tcW w:w="3330" w:type="dxa"/>
            <w:gridSpan w:val="2"/>
            <w:shd w:val="clear" w:color="000000" w:fill="FFE699"/>
            <w:vAlign w:val="center"/>
            <w:hideMark/>
          </w:tcPr>
          <w:p w14:paraId="0230E1B8" w14:textId="77777777" w:rsidR="00CA1197" w:rsidRPr="00E852B4" w:rsidRDefault="00CA1197" w:rsidP="00E64318">
            <w:pPr>
              <w:spacing w:before="120" w:line="276" w:lineRule="auto"/>
              <w:jc w:val="right"/>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Total per Months </w:t>
            </w:r>
          </w:p>
        </w:tc>
        <w:tc>
          <w:tcPr>
            <w:tcW w:w="1260" w:type="dxa"/>
            <w:shd w:val="clear" w:color="000000" w:fill="FFE699"/>
            <w:vAlign w:val="center"/>
          </w:tcPr>
          <w:p w14:paraId="285002F2" w14:textId="4F14B511" w:rsidR="00CA1197" w:rsidRPr="00E852B4" w:rsidRDefault="00CA1197" w:rsidP="00E64318">
            <w:pPr>
              <w:spacing w:before="120" w:line="276" w:lineRule="auto"/>
              <w:jc w:val="center"/>
              <w:rPr>
                <w:rFonts w:ascii="AvenirLTStd-Roman" w:eastAsia="Times New Roman" w:hAnsi="AvenirLTStd-Roman" w:cstheme="minorHAnsi"/>
                <w:b/>
                <w:bCs/>
                <w:color w:val="000000" w:themeColor="text1"/>
                <w:sz w:val="20"/>
              </w:rPr>
            </w:pPr>
          </w:p>
        </w:tc>
        <w:tc>
          <w:tcPr>
            <w:tcW w:w="1260" w:type="dxa"/>
            <w:shd w:val="clear" w:color="000000" w:fill="FFE699"/>
            <w:vAlign w:val="center"/>
          </w:tcPr>
          <w:p w14:paraId="208DD31D" w14:textId="24B85800" w:rsidR="00CA1197" w:rsidRPr="00E852B4" w:rsidRDefault="00CA1197" w:rsidP="00E64318">
            <w:pPr>
              <w:spacing w:before="120" w:line="276" w:lineRule="auto"/>
              <w:jc w:val="center"/>
              <w:rPr>
                <w:rFonts w:ascii="AvenirLTStd-Roman" w:eastAsia="Times New Roman" w:hAnsi="AvenirLTStd-Roman" w:cstheme="minorHAnsi"/>
                <w:b/>
                <w:bCs/>
                <w:color w:val="000000" w:themeColor="text1"/>
                <w:sz w:val="18"/>
                <w:szCs w:val="18"/>
              </w:rPr>
            </w:pPr>
          </w:p>
        </w:tc>
        <w:tc>
          <w:tcPr>
            <w:tcW w:w="1260" w:type="dxa"/>
            <w:shd w:val="clear" w:color="000000" w:fill="FFE699"/>
            <w:vAlign w:val="center"/>
          </w:tcPr>
          <w:p w14:paraId="7BE8B7CE" w14:textId="6DB06FA7" w:rsidR="00CA1197" w:rsidRPr="00E852B4" w:rsidRDefault="00CA1197" w:rsidP="00E64318">
            <w:pPr>
              <w:spacing w:before="120" w:line="276" w:lineRule="auto"/>
              <w:jc w:val="center"/>
              <w:rPr>
                <w:rFonts w:ascii="AvenirLTStd-Roman" w:eastAsia="Times New Roman" w:hAnsi="AvenirLTStd-Roman" w:cstheme="minorHAnsi"/>
                <w:b/>
                <w:bCs/>
                <w:color w:val="000000" w:themeColor="text1"/>
                <w:sz w:val="20"/>
              </w:rPr>
            </w:pPr>
          </w:p>
        </w:tc>
        <w:tc>
          <w:tcPr>
            <w:tcW w:w="1170" w:type="dxa"/>
            <w:shd w:val="clear" w:color="000000" w:fill="FFE699"/>
            <w:vAlign w:val="center"/>
          </w:tcPr>
          <w:p w14:paraId="29E0437D" w14:textId="4857DC6F" w:rsidR="00CA1197" w:rsidRPr="00E852B4" w:rsidRDefault="00CA1197" w:rsidP="00E64318">
            <w:pPr>
              <w:spacing w:before="120" w:line="276" w:lineRule="auto"/>
              <w:jc w:val="center"/>
              <w:rPr>
                <w:rFonts w:ascii="AvenirLTStd-Roman" w:eastAsia="Times New Roman" w:hAnsi="AvenirLTStd-Roman" w:cstheme="minorHAnsi"/>
                <w:b/>
                <w:bCs/>
                <w:color w:val="000000" w:themeColor="text1"/>
                <w:sz w:val="20"/>
              </w:rPr>
            </w:pPr>
          </w:p>
        </w:tc>
        <w:tc>
          <w:tcPr>
            <w:tcW w:w="1282" w:type="dxa"/>
            <w:shd w:val="clear" w:color="000000" w:fill="FFE699"/>
            <w:vAlign w:val="center"/>
            <w:hideMark/>
          </w:tcPr>
          <w:p w14:paraId="1B89CA62" w14:textId="77777777" w:rsidR="00CA1197" w:rsidRPr="00E852B4" w:rsidRDefault="00CA1197" w:rsidP="00E64318">
            <w:pPr>
              <w:spacing w:before="120" w:line="276" w:lineRule="auto"/>
              <w:jc w:val="right"/>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w:t>
            </w:r>
          </w:p>
        </w:tc>
      </w:tr>
      <w:tr w:rsidR="00E64318" w:rsidRPr="00E852B4" w14:paraId="0DFFAC2A" w14:textId="77777777" w:rsidTr="001D3861">
        <w:tblPrEx>
          <w:tblCellMar>
            <w:left w:w="108" w:type="dxa"/>
            <w:right w:w="108" w:type="dxa"/>
          </w:tblCellMar>
        </w:tblPrEx>
        <w:trPr>
          <w:trHeight w:val="600"/>
        </w:trPr>
        <w:tc>
          <w:tcPr>
            <w:tcW w:w="8285" w:type="dxa"/>
            <w:gridSpan w:val="6"/>
            <w:shd w:val="clear" w:color="000000" w:fill="B4C6E7"/>
            <w:noWrap/>
            <w:vAlign w:val="center"/>
            <w:hideMark/>
          </w:tcPr>
          <w:p w14:paraId="17F7548C" w14:textId="77777777" w:rsidR="00CA1197" w:rsidRPr="00E852B4" w:rsidRDefault="00CA1197" w:rsidP="00E64318">
            <w:pPr>
              <w:spacing w:before="120" w:line="276" w:lineRule="auto"/>
              <w:jc w:val="right"/>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GRAND TOTAL</w:t>
            </w:r>
          </w:p>
        </w:tc>
        <w:tc>
          <w:tcPr>
            <w:tcW w:w="1282" w:type="dxa"/>
            <w:shd w:val="clear" w:color="000000" w:fill="B4C6E7"/>
            <w:vAlign w:val="center"/>
            <w:hideMark/>
          </w:tcPr>
          <w:p w14:paraId="06733D34" w14:textId="2F467A6D" w:rsidR="00CA1197" w:rsidRPr="00E852B4" w:rsidRDefault="00CA1197" w:rsidP="00E64318">
            <w:pPr>
              <w:spacing w:before="120" w:line="276" w:lineRule="auto"/>
              <w:rPr>
                <w:rFonts w:ascii="AvenirLTStd-Roman" w:eastAsia="Times New Roman" w:hAnsi="AvenirLTStd-Roman" w:cstheme="minorHAnsi"/>
                <w:b/>
                <w:bCs/>
                <w:color w:val="000000" w:themeColor="text1"/>
                <w:sz w:val="20"/>
              </w:rPr>
            </w:pPr>
            <w:r w:rsidRPr="00E852B4">
              <w:rPr>
                <w:rFonts w:ascii="AvenirLTStd-Roman" w:eastAsia="Times New Roman" w:hAnsi="AvenirLTStd-Roman" w:cstheme="minorHAnsi"/>
                <w:b/>
                <w:bCs/>
                <w:color w:val="000000" w:themeColor="text1"/>
                <w:sz w:val="20"/>
              </w:rPr>
              <w:t xml:space="preserve">$ </w:t>
            </w:r>
            <w:r w:rsidR="00585EA4" w:rsidRPr="00E852B4">
              <w:rPr>
                <w:rFonts w:ascii="AvenirLTStd-Roman" w:eastAsia="Times New Roman" w:hAnsi="AvenirLTStd-Roman" w:cstheme="minorHAnsi"/>
                <w:b/>
                <w:bCs/>
                <w:color w:val="000000" w:themeColor="text1"/>
                <w:sz w:val="20"/>
              </w:rPr>
              <w:t>1</w:t>
            </w:r>
            <w:r w:rsidRPr="00E852B4">
              <w:rPr>
                <w:rFonts w:ascii="AvenirLTStd-Roman" w:eastAsia="Times New Roman" w:hAnsi="AvenirLTStd-Roman" w:cstheme="minorHAnsi"/>
                <w:b/>
                <w:bCs/>
                <w:color w:val="000000" w:themeColor="text1"/>
                <w:sz w:val="20"/>
              </w:rPr>
              <w:t xml:space="preserve">50,000.00 </w:t>
            </w:r>
          </w:p>
        </w:tc>
      </w:tr>
    </w:tbl>
    <w:p w14:paraId="762AE7BC" w14:textId="0CDA9669" w:rsidR="00EE2490" w:rsidRPr="00E852B4" w:rsidRDefault="00EE2490" w:rsidP="00E64318">
      <w:pPr>
        <w:spacing w:before="120" w:line="276" w:lineRule="auto"/>
        <w:rPr>
          <w:rFonts w:ascii="AvenirLTStd-Roman" w:hAnsi="AvenirLTStd-Roman" w:cstheme="minorHAnsi"/>
          <w:b/>
          <w:color w:val="000000" w:themeColor="text1"/>
          <w:sz w:val="20"/>
        </w:rPr>
      </w:pPr>
    </w:p>
    <w:p w14:paraId="607BB667" w14:textId="77777777" w:rsidR="00EE2490" w:rsidRPr="00E852B4" w:rsidRDefault="00EE2490" w:rsidP="00E64318">
      <w:pPr>
        <w:spacing w:before="120" w:line="276" w:lineRule="auto"/>
        <w:ind w:left="450"/>
        <w:rPr>
          <w:rFonts w:ascii="AvenirLTStd-Roman" w:hAnsi="AvenirLTStd-Roman" w:cstheme="minorHAnsi"/>
          <w:b/>
          <w:color w:val="000000" w:themeColor="text1"/>
          <w:sz w:val="20"/>
        </w:rPr>
      </w:pPr>
    </w:p>
    <w:p w14:paraId="0462EA14" w14:textId="56ED73B3" w:rsidR="00E448B0" w:rsidRPr="00E852B4" w:rsidRDefault="00E448B0" w:rsidP="00E64318">
      <w:pPr>
        <w:spacing w:before="120" w:line="276" w:lineRule="auto"/>
        <w:rPr>
          <w:rFonts w:ascii="AvenirLTStd-Roman" w:hAnsi="AvenirLTStd-Roman" w:cstheme="minorHAnsi"/>
          <w:b/>
          <w:color w:val="000000" w:themeColor="text1"/>
          <w:sz w:val="20"/>
        </w:rPr>
      </w:pPr>
    </w:p>
    <w:p w14:paraId="6E7C7BF5" w14:textId="13B5569C" w:rsidR="00595EEB" w:rsidRPr="00E852B4" w:rsidRDefault="00595EEB" w:rsidP="00E64318">
      <w:pPr>
        <w:spacing w:before="120" w:line="276" w:lineRule="auto"/>
        <w:rPr>
          <w:rFonts w:ascii="AvenirLTStd-Roman" w:hAnsi="AvenirLTStd-Roman" w:cstheme="minorHAnsi"/>
          <w:b/>
          <w:color w:val="000000" w:themeColor="text1"/>
          <w:sz w:val="20"/>
        </w:rPr>
      </w:pPr>
    </w:p>
    <w:p w14:paraId="52B3690D" w14:textId="56B18641" w:rsidR="00B86093" w:rsidRPr="00E852B4" w:rsidRDefault="00B86093" w:rsidP="00E64318">
      <w:pPr>
        <w:spacing w:before="120" w:line="276" w:lineRule="auto"/>
        <w:rPr>
          <w:rFonts w:ascii="AvenirLTStd-Roman" w:hAnsi="AvenirLTStd-Roman" w:cstheme="minorHAnsi"/>
          <w:color w:val="000000" w:themeColor="text1"/>
          <w:sz w:val="20"/>
        </w:rPr>
      </w:pPr>
    </w:p>
    <w:p w14:paraId="739E9AB5" w14:textId="6B51684C" w:rsidR="00D20DAE" w:rsidRPr="00E852B4" w:rsidRDefault="00585EA4" w:rsidP="00E64318">
      <w:pPr>
        <w:pStyle w:val="Heading2"/>
        <w:spacing w:before="120" w:line="276" w:lineRule="auto"/>
        <w:rPr>
          <w:rFonts w:ascii="AvenirLTStd-Roman" w:hAnsi="AvenirLTStd-Roman" w:cstheme="minorHAnsi"/>
          <w:b/>
          <w:color w:val="000000" w:themeColor="text1"/>
          <w:sz w:val="28"/>
          <w:szCs w:val="28"/>
        </w:rPr>
      </w:pPr>
      <w:bookmarkStart w:id="11" w:name="_Toc192193197"/>
      <w:r w:rsidRPr="00E852B4">
        <w:rPr>
          <w:rFonts w:ascii="AvenirLTStd-Roman" w:hAnsi="AvenirLTStd-Roman" w:cstheme="minorHAnsi"/>
          <w:b/>
          <w:color w:val="000000" w:themeColor="text1"/>
          <w:sz w:val="28"/>
          <w:szCs w:val="28"/>
        </w:rPr>
        <w:lastRenderedPageBreak/>
        <w:t xml:space="preserve">2.4. </w:t>
      </w:r>
      <w:r w:rsidR="00D20DAE" w:rsidRPr="00E852B4">
        <w:rPr>
          <w:rFonts w:ascii="AvenirLTStd-Roman" w:hAnsi="AvenirLTStd-Roman" w:cstheme="minorHAnsi"/>
          <w:b/>
          <w:color w:val="000000" w:themeColor="text1"/>
          <w:sz w:val="28"/>
          <w:szCs w:val="28"/>
        </w:rPr>
        <w:t>RISK ANALYSIS</w:t>
      </w:r>
      <w:r w:rsidR="00FA7386" w:rsidRPr="00E852B4">
        <w:rPr>
          <w:rFonts w:ascii="AvenirLTStd-Roman" w:hAnsi="AvenirLTStd-Roman" w:cstheme="minorHAnsi"/>
          <w:b/>
          <w:color w:val="000000" w:themeColor="text1"/>
          <w:sz w:val="28"/>
          <w:szCs w:val="28"/>
        </w:rPr>
        <w:t>:</w:t>
      </w:r>
      <w:bookmarkEnd w:id="11"/>
      <w:r w:rsidR="001A6E6D" w:rsidRPr="00E852B4">
        <w:rPr>
          <w:rFonts w:ascii="AvenirLTStd-Roman" w:hAnsi="AvenirLTStd-Roman" w:cstheme="minorHAnsi"/>
          <w:b/>
          <w:color w:val="000000" w:themeColor="text1"/>
          <w:sz w:val="28"/>
          <w:szCs w:val="28"/>
          <w:rtl/>
        </w:rPr>
        <w:t xml:space="preserve">  </w:t>
      </w:r>
    </w:p>
    <w:tbl>
      <w:tblPr>
        <w:tblStyle w:val="GridTable1Light1"/>
        <w:tblW w:w="9195" w:type="dxa"/>
        <w:tblLook w:val="04A0" w:firstRow="1" w:lastRow="0" w:firstColumn="1" w:lastColumn="0" w:noHBand="0" w:noVBand="1"/>
      </w:tblPr>
      <w:tblGrid>
        <w:gridCol w:w="2220"/>
        <w:gridCol w:w="1065"/>
        <w:gridCol w:w="5910"/>
      </w:tblGrid>
      <w:tr w:rsidR="00E64318" w:rsidRPr="00E852B4" w14:paraId="5965FE17" w14:textId="77777777" w:rsidTr="001D3861">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0" w:type="auto"/>
            <w:shd w:val="clear" w:color="auto" w:fill="D0CECE" w:themeFill="background2" w:themeFillShade="E6"/>
            <w:vAlign w:val="center"/>
            <w:hideMark/>
          </w:tcPr>
          <w:p w14:paraId="5E7D7B28" w14:textId="77777777" w:rsidR="001D3861" w:rsidRPr="00E852B4" w:rsidRDefault="001D3861" w:rsidP="00E64318">
            <w:pPr>
              <w:spacing w:before="120" w:line="276" w:lineRule="auto"/>
              <w:jc w:val="center"/>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Risk Factor</w:t>
            </w:r>
          </w:p>
        </w:tc>
        <w:tc>
          <w:tcPr>
            <w:tcW w:w="0" w:type="auto"/>
            <w:shd w:val="clear" w:color="auto" w:fill="D0CECE" w:themeFill="background2" w:themeFillShade="E6"/>
            <w:vAlign w:val="center"/>
            <w:hideMark/>
          </w:tcPr>
          <w:p w14:paraId="0EEA8F2B" w14:textId="77777777" w:rsidR="001D3861" w:rsidRPr="00E852B4" w:rsidRDefault="001D3861" w:rsidP="00E64318">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Risk Rating</w:t>
            </w:r>
          </w:p>
        </w:tc>
        <w:tc>
          <w:tcPr>
            <w:tcW w:w="0" w:type="auto"/>
            <w:shd w:val="clear" w:color="auto" w:fill="D0CECE" w:themeFill="background2" w:themeFillShade="E6"/>
            <w:vAlign w:val="center"/>
            <w:hideMark/>
          </w:tcPr>
          <w:p w14:paraId="57830BBC" w14:textId="77777777" w:rsidR="001D3861" w:rsidRPr="00E852B4" w:rsidRDefault="001D3861" w:rsidP="00E64318">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Mitigation Measures</w:t>
            </w:r>
          </w:p>
        </w:tc>
      </w:tr>
      <w:tr w:rsidR="00E64318" w:rsidRPr="00E852B4" w14:paraId="37808096" w14:textId="77777777" w:rsidTr="001D3861">
        <w:trPr>
          <w:trHeight w:val="720"/>
        </w:trPr>
        <w:tc>
          <w:tcPr>
            <w:cnfStyle w:val="001000000000" w:firstRow="0" w:lastRow="0" w:firstColumn="1" w:lastColumn="0" w:oddVBand="0" w:evenVBand="0" w:oddHBand="0" w:evenHBand="0" w:firstRowFirstColumn="0" w:firstRowLastColumn="0" w:lastRowFirstColumn="0" w:lastRowLastColumn="0"/>
            <w:tcW w:w="0" w:type="auto"/>
            <w:hideMark/>
          </w:tcPr>
          <w:p w14:paraId="38D1AD8B" w14:textId="77777777" w:rsidR="001D3861" w:rsidRPr="00E852B4" w:rsidRDefault="001D3861" w:rsidP="00E64318">
            <w:pPr>
              <w:spacing w:before="120" w:line="276" w:lineRule="auto"/>
              <w:rPr>
                <w:rFonts w:ascii="AvenirLTStd-Roman" w:hAnsi="AvenirLTStd-Roman" w:cstheme="minorHAnsi"/>
                <w:b w:val="0"/>
                <w:bCs w:val="0"/>
                <w:color w:val="000000" w:themeColor="text1"/>
                <w:sz w:val="22"/>
                <w:szCs w:val="24"/>
              </w:rPr>
            </w:pPr>
            <w:r w:rsidRPr="00E852B4">
              <w:rPr>
                <w:rFonts w:ascii="AvenirLTStd-Roman" w:hAnsi="AvenirLTStd-Roman" w:cstheme="minorHAnsi"/>
                <w:b w:val="0"/>
                <w:bCs w:val="0"/>
                <w:color w:val="000000" w:themeColor="text1"/>
                <w:sz w:val="22"/>
                <w:szCs w:val="24"/>
              </w:rPr>
              <w:t>Construction Delays due to Weather or Logistics</w:t>
            </w:r>
          </w:p>
        </w:tc>
        <w:tc>
          <w:tcPr>
            <w:tcW w:w="0" w:type="auto"/>
            <w:hideMark/>
          </w:tcPr>
          <w:p w14:paraId="5EFB8AA1"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Medium</w:t>
            </w:r>
          </w:p>
        </w:tc>
        <w:tc>
          <w:tcPr>
            <w:tcW w:w="0" w:type="auto"/>
            <w:hideMark/>
          </w:tcPr>
          <w:p w14:paraId="73023A39"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Develop a comprehensive project timeline with built-in flexibility for weather-related delays or logistical challenges. Engage with local contractors experienced in managing such issues and ensure regular monitoring and adjustment of schedules as needed.</w:t>
            </w:r>
          </w:p>
        </w:tc>
      </w:tr>
      <w:tr w:rsidR="00E64318" w:rsidRPr="00E852B4" w14:paraId="52E476A4" w14:textId="77777777" w:rsidTr="001D3861">
        <w:trPr>
          <w:trHeight w:val="720"/>
        </w:trPr>
        <w:tc>
          <w:tcPr>
            <w:cnfStyle w:val="001000000000" w:firstRow="0" w:lastRow="0" w:firstColumn="1" w:lastColumn="0" w:oddVBand="0" w:evenVBand="0" w:oddHBand="0" w:evenHBand="0" w:firstRowFirstColumn="0" w:firstRowLastColumn="0" w:lastRowFirstColumn="0" w:lastRowLastColumn="0"/>
            <w:tcW w:w="0" w:type="auto"/>
            <w:hideMark/>
          </w:tcPr>
          <w:p w14:paraId="57D1D946" w14:textId="77777777" w:rsidR="001D3861" w:rsidRPr="00E852B4" w:rsidRDefault="001D3861" w:rsidP="00E64318">
            <w:pPr>
              <w:spacing w:before="120" w:line="276" w:lineRule="auto"/>
              <w:rPr>
                <w:rFonts w:ascii="AvenirLTStd-Roman" w:hAnsi="AvenirLTStd-Roman" w:cstheme="minorHAnsi"/>
                <w:b w:val="0"/>
                <w:bCs w:val="0"/>
                <w:color w:val="000000" w:themeColor="text1"/>
                <w:sz w:val="22"/>
                <w:szCs w:val="24"/>
              </w:rPr>
            </w:pPr>
            <w:r w:rsidRPr="00E852B4">
              <w:rPr>
                <w:rFonts w:ascii="AvenirLTStd-Roman" w:hAnsi="AvenirLTStd-Roman" w:cstheme="minorHAnsi"/>
                <w:b w:val="0"/>
                <w:bCs w:val="0"/>
                <w:color w:val="000000" w:themeColor="text1"/>
                <w:sz w:val="22"/>
                <w:szCs w:val="24"/>
              </w:rPr>
              <w:t>Community Resistance or Cultural Barriers</w:t>
            </w:r>
          </w:p>
        </w:tc>
        <w:tc>
          <w:tcPr>
            <w:tcW w:w="0" w:type="auto"/>
            <w:hideMark/>
          </w:tcPr>
          <w:p w14:paraId="28894A04"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Medium</w:t>
            </w:r>
          </w:p>
        </w:tc>
        <w:tc>
          <w:tcPr>
            <w:tcW w:w="0" w:type="auto"/>
            <w:hideMark/>
          </w:tcPr>
          <w:p w14:paraId="35E95166"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Engage with community leaders, parents, and influential figures early in the project to foster support and understanding. Conduct awareness programs highlighting the benefits of education for girls and how it aligns with community values.</w:t>
            </w:r>
          </w:p>
        </w:tc>
      </w:tr>
      <w:tr w:rsidR="00E64318" w:rsidRPr="00E852B4" w14:paraId="7037684D" w14:textId="77777777" w:rsidTr="001D3861">
        <w:trPr>
          <w:trHeight w:val="720"/>
        </w:trPr>
        <w:tc>
          <w:tcPr>
            <w:cnfStyle w:val="001000000000" w:firstRow="0" w:lastRow="0" w:firstColumn="1" w:lastColumn="0" w:oddVBand="0" w:evenVBand="0" w:oddHBand="0" w:evenHBand="0" w:firstRowFirstColumn="0" w:firstRowLastColumn="0" w:lastRowFirstColumn="0" w:lastRowLastColumn="0"/>
            <w:tcW w:w="0" w:type="auto"/>
            <w:hideMark/>
          </w:tcPr>
          <w:p w14:paraId="21A86173" w14:textId="77777777" w:rsidR="001D3861" w:rsidRPr="00E852B4" w:rsidRDefault="001D3861" w:rsidP="00E64318">
            <w:pPr>
              <w:spacing w:before="120" w:line="276" w:lineRule="auto"/>
              <w:rPr>
                <w:rFonts w:ascii="AvenirLTStd-Roman" w:hAnsi="AvenirLTStd-Roman" w:cstheme="minorHAnsi"/>
                <w:b w:val="0"/>
                <w:bCs w:val="0"/>
                <w:color w:val="000000" w:themeColor="text1"/>
                <w:sz w:val="22"/>
                <w:szCs w:val="24"/>
              </w:rPr>
            </w:pPr>
            <w:r w:rsidRPr="00E852B4">
              <w:rPr>
                <w:rFonts w:ascii="AvenirLTStd-Roman" w:hAnsi="AvenirLTStd-Roman" w:cstheme="minorHAnsi"/>
                <w:b w:val="0"/>
                <w:bCs w:val="0"/>
                <w:color w:val="000000" w:themeColor="text1"/>
                <w:sz w:val="22"/>
                <w:szCs w:val="24"/>
              </w:rPr>
              <w:t>Funding Shortfalls</w:t>
            </w:r>
          </w:p>
        </w:tc>
        <w:tc>
          <w:tcPr>
            <w:tcW w:w="0" w:type="auto"/>
            <w:hideMark/>
          </w:tcPr>
          <w:p w14:paraId="53AF3385"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High</w:t>
            </w:r>
          </w:p>
        </w:tc>
        <w:tc>
          <w:tcPr>
            <w:tcW w:w="0" w:type="auto"/>
            <w:hideMark/>
          </w:tcPr>
          <w:p w14:paraId="03585EBF"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Secure multiple funding sources to ensure financial stability. Prepare a detailed budget and maintain a contingency fund. Actively seek additional donors and grant opportunities while keeping expenditure under close review.</w:t>
            </w:r>
          </w:p>
        </w:tc>
      </w:tr>
      <w:tr w:rsidR="00E64318" w:rsidRPr="00E852B4" w14:paraId="06CB6378" w14:textId="77777777" w:rsidTr="001D3861">
        <w:trPr>
          <w:trHeight w:val="720"/>
        </w:trPr>
        <w:tc>
          <w:tcPr>
            <w:cnfStyle w:val="001000000000" w:firstRow="0" w:lastRow="0" w:firstColumn="1" w:lastColumn="0" w:oddVBand="0" w:evenVBand="0" w:oddHBand="0" w:evenHBand="0" w:firstRowFirstColumn="0" w:firstRowLastColumn="0" w:lastRowFirstColumn="0" w:lastRowLastColumn="0"/>
            <w:tcW w:w="0" w:type="auto"/>
            <w:hideMark/>
          </w:tcPr>
          <w:p w14:paraId="18A9448A" w14:textId="77777777" w:rsidR="001D3861" w:rsidRPr="00E852B4" w:rsidRDefault="001D3861" w:rsidP="00E64318">
            <w:pPr>
              <w:spacing w:before="120" w:line="276" w:lineRule="auto"/>
              <w:rPr>
                <w:rFonts w:ascii="AvenirLTStd-Roman" w:hAnsi="AvenirLTStd-Roman" w:cstheme="minorHAnsi"/>
                <w:b w:val="0"/>
                <w:bCs w:val="0"/>
                <w:color w:val="000000" w:themeColor="text1"/>
                <w:sz w:val="22"/>
                <w:szCs w:val="24"/>
              </w:rPr>
            </w:pPr>
            <w:r w:rsidRPr="00E852B4">
              <w:rPr>
                <w:rFonts w:ascii="AvenirLTStd-Roman" w:hAnsi="AvenirLTStd-Roman" w:cstheme="minorHAnsi"/>
                <w:b w:val="0"/>
                <w:bCs w:val="0"/>
                <w:color w:val="000000" w:themeColor="text1"/>
                <w:sz w:val="22"/>
                <w:szCs w:val="24"/>
              </w:rPr>
              <w:t>Lack of Qualified Teaching Staff</w:t>
            </w:r>
          </w:p>
        </w:tc>
        <w:tc>
          <w:tcPr>
            <w:tcW w:w="0" w:type="auto"/>
            <w:hideMark/>
          </w:tcPr>
          <w:p w14:paraId="30B731A2"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High</w:t>
            </w:r>
          </w:p>
        </w:tc>
        <w:tc>
          <w:tcPr>
            <w:tcW w:w="0" w:type="auto"/>
            <w:hideMark/>
          </w:tcPr>
          <w:p w14:paraId="7EF7E2F9"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Partner with educational institutions and NGOs to develop teacher training programs. Offer incentives for qualified teachers to work at the school, including competitive salaries, housing, or professional development opportunities.</w:t>
            </w:r>
          </w:p>
        </w:tc>
      </w:tr>
      <w:tr w:rsidR="00E64318" w:rsidRPr="00E852B4" w14:paraId="0CEBEE74" w14:textId="77777777" w:rsidTr="001D3861">
        <w:trPr>
          <w:trHeight w:val="720"/>
        </w:trPr>
        <w:tc>
          <w:tcPr>
            <w:cnfStyle w:val="001000000000" w:firstRow="0" w:lastRow="0" w:firstColumn="1" w:lastColumn="0" w:oddVBand="0" w:evenVBand="0" w:oddHBand="0" w:evenHBand="0" w:firstRowFirstColumn="0" w:firstRowLastColumn="0" w:lastRowFirstColumn="0" w:lastRowLastColumn="0"/>
            <w:tcW w:w="0" w:type="auto"/>
            <w:hideMark/>
          </w:tcPr>
          <w:p w14:paraId="43B3B38F" w14:textId="77777777" w:rsidR="001D3861" w:rsidRPr="00E852B4" w:rsidRDefault="001D3861" w:rsidP="00E64318">
            <w:pPr>
              <w:spacing w:before="120" w:line="276" w:lineRule="auto"/>
              <w:rPr>
                <w:rFonts w:ascii="AvenirLTStd-Roman" w:hAnsi="AvenirLTStd-Roman" w:cstheme="minorHAnsi"/>
                <w:b w:val="0"/>
                <w:bCs w:val="0"/>
                <w:color w:val="000000" w:themeColor="text1"/>
                <w:sz w:val="22"/>
                <w:szCs w:val="24"/>
              </w:rPr>
            </w:pPr>
            <w:r w:rsidRPr="00E852B4">
              <w:rPr>
                <w:rFonts w:ascii="AvenirLTStd-Roman" w:hAnsi="AvenirLTStd-Roman" w:cstheme="minorHAnsi"/>
                <w:b w:val="0"/>
                <w:bCs w:val="0"/>
                <w:color w:val="000000" w:themeColor="text1"/>
                <w:sz w:val="22"/>
                <w:szCs w:val="24"/>
              </w:rPr>
              <w:t>Security Concerns</w:t>
            </w:r>
          </w:p>
        </w:tc>
        <w:tc>
          <w:tcPr>
            <w:tcW w:w="0" w:type="auto"/>
            <w:hideMark/>
          </w:tcPr>
          <w:p w14:paraId="5FFC3AEE"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Medium</w:t>
            </w:r>
          </w:p>
        </w:tc>
        <w:tc>
          <w:tcPr>
            <w:tcW w:w="0" w:type="auto"/>
            <w:hideMark/>
          </w:tcPr>
          <w:p w14:paraId="6A6DAF53"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Coordinate with local law enforcement and community watch groups to ensure the safety of the school premises. Implement security measures such as fencing, security cameras, and controlled access points.</w:t>
            </w:r>
          </w:p>
        </w:tc>
      </w:tr>
      <w:tr w:rsidR="00E64318" w:rsidRPr="00E852B4" w14:paraId="09F1F10B" w14:textId="77777777" w:rsidTr="001D3861">
        <w:trPr>
          <w:trHeight w:val="720"/>
        </w:trPr>
        <w:tc>
          <w:tcPr>
            <w:cnfStyle w:val="001000000000" w:firstRow="0" w:lastRow="0" w:firstColumn="1" w:lastColumn="0" w:oddVBand="0" w:evenVBand="0" w:oddHBand="0" w:evenHBand="0" w:firstRowFirstColumn="0" w:firstRowLastColumn="0" w:lastRowFirstColumn="0" w:lastRowLastColumn="0"/>
            <w:tcW w:w="0" w:type="auto"/>
            <w:hideMark/>
          </w:tcPr>
          <w:p w14:paraId="52278FD0" w14:textId="77777777" w:rsidR="001D3861" w:rsidRPr="00E852B4" w:rsidRDefault="001D3861" w:rsidP="00E64318">
            <w:pPr>
              <w:spacing w:before="120" w:line="276" w:lineRule="auto"/>
              <w:rPr>
                <w:rFonts w:ascii="AvenirLTStd-Roman" w:hAnsi="AvenirLTStd-Roman" w:cstheme="minorHAnsi"/>
                <w:b w:val="0"/>
                <w:bCs w:val="0"/>
                <w:color w:val="000000" w:themeColor="text1"/>
                <w:sz w:val="22"/>
                <w:szCs w:val="24"/>
              </w:rPr>
            </w:pPr>
            <w:r w:rsidRPr="00E852B4">
              <w:rPr>
                <w:rFonts w:ascii="AvenirLTStd-Roman" w:hAnsi="AvenirLTStd-Roman" w:cstheme="minorHAnsi"/>
                <w:b w:val="0"/>
                <w:bCs w:val="0"/>
                <w:color w:val="000000" w:themeColor="text1"/>
                <w:sz w:val="22"/>
                <w:szCs w:val="24"/>
              </w:rPr>
              <w:t>Damage or Vandalism to School Property</w:t>
            </w:r>
          </w:p>
        </w:tc>
        <w:tc>
          <w:tcPr>
            <w:tcW w:w="0" w:type="auto"/>
            <w:hideMark/>
          </w:tcPr>
          <w:p w14:paraId="52C4F6D4"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Medium</w:t>
            </w:r>
          </w:p>
        </w:tc>
        <w:tc>
          <w:tcPr>
            <w:tcW w:w="0" w:type="auto"/>
            <w:hideMark/>
          </w:tcPr>
          <w:p w14:paraId="693DFBCE"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Install security systems and engage the local community in protecting the school. Encourage community ownership and responsibility for the school's well-being.</w:t>
            </w:r>
          </w:p>
        </w:tc>
      </w:tr>
      <w:tr w:rsidR="00E64318" w:rsidRPr="00E852B4" w14:paraId="53B2370F" w14:textId="77777777" w:rsidTr="001D3861">
        <w:trPr>
          <w:trHeight w:val="720"/>
        </w:trPr>
        <w:tc>
          <w:tcPr>
            <w:cnfStyle w:val="001000000000" w:firstRow="0" w:lastRow="0" w:firstColumn="1" w:lastColumn="0" w:oddVBand="0" w:evenVBand="0" w:oddHBand="0" w:evenHBand="0" w:firstRowFirstColumn="0" w:firstRowLastColumn="0" w:lastRowFirstColumn="0" w:lastRowLastColumn="0"/>
            <w:tcW w:w="0" w:type="auto"/>
            <w:hideMark/>
          </w:tcPr>
          <w:p w14:paraId="21B8F95B" w14:textId="77777777" w:rsidR="001D3861" w:rsidRPr="00E852B4" w:rsidRDefault="001D3861" w:rsidP="00E64318">
            <w:pPr>
              <w:spacing w:before="120" w:line="276" w:lineRule="auto"/>
              <w:rPr>
                <w:rFonts w:ascii="AvenirLTStd-Roman" w:hAnsi="AvenirLTStd-Roman" w:cstheme="minorHAnsi"/>
                <w:b w:val="0"/>
                <w:bCs w:val="0"/>
                <w:color w:val="000000" w:themeColor="text1"/>
                <w:sz w:val="22"/>
                <w:szCs w:val="24"/>
              </w:rPr>
            </w:pPr>
            <w:r w:rsidRPr="00E852B4">
              <w:rPr>
                <w:rFonts w:ascii="AvenirLTStd-Roman" w:hAnsi="AvenirLTStd-Roman" w:cstheme="minorHAnsi"/>
                <w:b w:val="0"/>
                <w:bCs w:val="0"/>
                <w:color w:val="000000" w:themeColor="text1"/>
                <w:sz w:val="22"/>
                <w:szCs w:val="24"/>
              </w:rPr>
              <w:t>Technological Challenges for Remote Learning</w:t>
            </w:r>
          </w:p>
        </w:tc>
        <w:tc>
          <w:tcPr>
            <w:tcW w:w="0" w:type="auto"/>
            <w:hideMark/>
          </w:tcPr>
          <w:p w14:paraId="5042E10A"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Low</w:t>
            </w:r>
          </w:p>
        </w:tc>
        <w:tc>
          <w:tcPr>
            <w:tcW w:w="0" w:type="auto"/>
            <w:hideMark/>
          </w:tcPr>
          <w:p w14:paraId="30C01353"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Provide training for teachers and students on the use of technology. Ensure backup solutions for internet connectivity issues, such as offline educational materials and resources.</w:t>
            </w:r>
          </w:p>
        </w:tc>
      </w:tr>
      <w:tr w:rsidR="00E64318" w:rsidRPr="00E852B4" w14:paraId="2E2E64B3" w14:textId="77777777" w:rsidTr="001D3861">
        <w:trPr>
          <w:trHeight w:val="720"/>
        </w:trPr>
        <w:tc>
          <w:tcPr>
            <w:cnfStyle w:val="001000000000" w:firstRow="0" w:lastRow="0" w:firstColumn="1" w:lastColumn="0" w:oddVBand="0" w:evenVBand="0" w:oddHBand="0" w:evenHBand="0" w:firstRowFirstColumn="0" w:firstRowLastColumn="0" w:lastRowFirstColumn="0" w:lastRowLastColumn="0"/>
            <w:tcW w:w="0" w:type="auto"/>
            <w:hideMark/>
          </w:tcPr>
          <w:p w14:paraId="76F72778" w14:textId="77777777" w:rsidR="001D3861" w:rsidRPr="00E852B4" w:rsidRDefault="001D3861" w:rsidP="00E64318">
            <w:pPr>
              <w:spacing w:before="120" w:line="276" w:lineRule="auto"/>
              <w:rPr>
                <w:rFonts w:ascii="AvenirLTStd-Roman" w:hAnsi="AvenirLTStd-Roman" w:cstheme="minorHAnsi"/>
                <w:b w:val="0"/>
                <w:bCs w:val="0"/>
                <w:color w:val="000000" w:themeColor="text1"/>
                <w:sz w:val="22"/>
                <w:szCs w:val="24"/>
              </w:rPr>
            </w:pPr>
            <w:r w:rsidRPr="00E852B4">
              <w:rPr>
                <w:rFonts w:ascii="AvenirLTStd-Roman" w:hAnsi="AvenirLTStd-Roman" w:cstheme="minorHAnsi"/>
                <w:b w:val="0"/>
                <w:bCs w:val="0"/>
                <w:color w:val="000000" w:themeColor="text1"/>
                <w:sz w:val="22"/>
                <w:szCs w:val="24"/>
              </w:rPr>
              <w:t>Gender Discrimination and Social Stigmas</w:t>
            </w:r>
          </w:p>
        </w:tc>
        <w:tc>
          <w:tcPr>
            <w:tcW w:w="0" w:type="auto"/>
            <w:hideMark/>
          </w:tcPr>
          <w:p w14:paraId="02B20B74"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Medium</w:t>
            </w:r>
          </w:p>
        </w:tc>
        <w:tc>
          <w:tcPr>
            <w:tcW w:w="0" w:type="auto"/>
            <w:hideMark/>
          </w:tcPr>
          <w:p w14:paraId="036E0124" w14:textId="77777777" w:rsidR="001D3861" w:rsidRPr="00E852B4" w:rsidRDefault="001D3861" w:rsidP="00E64318">
            <w:pPr>
              <w:spacing w:before="12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color w:val="000000" w:themeColor="text1"/>
                <w:sz w:val="22"/>
                <w:szCs w:val="24"/>
              </w:rPr>
            </w:pPr>
            <w:r w:rsidRPr="00E852B4">
              <w:rPr>
                <w:rFonts w:ascii="AvenirLTStd-Roman" w:hAnsi="AvenirLTStd-Roman" w:cstheme="minorHAnsi"/>
                <w:color w:val="000000" w:themeColor="text1"/>
                <w:sz w:val="22"/>
                <w:szCs w:val="24"/>
              </w:rPr>
              <w:t>Implement gender sensitivity training for staff and students. Promote success stories of female education and achievements within and outside the community to challenge stereotypes and encourage a supportive learning environment.</w:t>
            </w:r>
          </w:p>
        </w:tc>
      </w:tr>
    </w:tbl>
    <w:p w14:paraId="22DFB70B" w14:textId="63D01D5F" w:rsidR="00EA0FE5" w:rsidRPr="00E852B4" w:rsidRDefault="00EA0FE5" w:rsidP="00E64318">
      <w:pPr>
        <w:spacing w:before="120" w:line="276" w:lineRule="auto"/>
        <w:rPr>
          <w:rFonts w:ascii="AvenirLTStd-Roman" w:hAnsi="AvenirLTStd-Roman" w:cstheme="minorHAnsi"/>
          <w:b/>
          <w:color w:val="000000" w:themeColor="text1"/>
          <w:sz w:val="20"/>
        </w:rPr>
        <w:sectPr w:rsidR="00EA0FE5" w:rsidRPr="00E852B4" w:rsidSect="001D3861">
          <w:pgSz w:w="11910" w:h="16840"/>
          <w:pgMar w:top="1440" w:right="1440" w:bottom="1440" w:left="1440" w:header="540" w:footer="815" w:gutter="0"/>
          <w:cols w:space="720"/>
          <w:docGrid w:linePitch="326"/>
        </w:sectPr>
      </w:pPr>
    </w:p>
    <w:p w14:paraId="602909BC" w14:textId="6F3CC84F" w:rsidR="00EA0FE5" w:rsidRPr="00E852B4" w:rsidRDefault="00E64318" w:rsidP="00E64318">
      <w:pPr>
        <w:pStyle w:val="Heading2"/>
        <w:rPr>
          <w:rFonts w:ascii="AvenirLTStd-Roman" w:hAnsi="AvenirLTStd-Roman" w:cstheme="minorHAnsi"/>
          <w:color w:val="000000" w:themeColor="text1"/>
          <w:sz w:val="22"/>
          <w:szCs w:val="22"/>
        </w:rPr>
      </w:pPr>
      <w:bookmarkStart w:id="12" w:name="_Toc192193198"/>
      <w:r w:rsidRPr="00E852B4">
        <w:rPr>
          <w:rFonts w:ascii="AvenirLTStd-Roman" w:hAnsi="AvenirLTStd-Roman" w:cstheme="minorHAnsi"/>
          <w:b/>
          <w:bCs/>
          <w:color w:val="000000" w:themeColor="text1"/>
          <w:sz w:val="28"/>
          <w:szCs w:val="28"/>
        </w:rPr>
        <w:lastRenderedPageBreak/>
        <w:t>2.5. LOG FRAME:</w:t>
      </w:r>
      <w:bookmarkEnd w:id="12"/>
      <w:r w:rsidRPr="00E852B4">
        <w:rPr>
          <w:rFonts w:ascii="AvenirLTStd-Roman" w:hAnsi="AvenirLTStd-Roman" w:cstheme="minorHAnsi"/>
          <w:b/>
          <w:bCs/>
          <w:color w:val="000000" w:themeColor="text1"/>
          <w:sz w:val="28"/>
          <w:szCs w:val="28"/>
        </w:rPr>
        <w:t xml:space="preserve"> </w:t>
      </w:r>
    </w:p>
    <w:tbl>
      <w:tblPr>
        <w:tblStyle w:val="GridTable1Light1"/>
        <w:tblW w:w="9195" w:type="dxa"/>
        <w:tblLook w:val="04A0" w:firstRow="1" w:lastRow="0" w:firstColumn="1" w:lastColumn="0" w:noHBand="0" w:noVBand="1"/>
      </w:tblPr>
      <w:tblGrid>
        <w:gridCol w:w="2569"/>
        <w:gridCol w:w="2973"/>
        <w:gridCol w:w="1709"/>
        <w:gridCol w:w="1944"/>
      </w:tblGrid>
      <w:tr w:rsidR="009728A1" w:rsidRPr="00E852B4" w14:paraId="60428117" w14:textId="77777777" w:rsidTr="009728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BE4D5" w:themeFill="accent2" w:themeFillTint="33"/>
            <w:vAlign w:val="center"/>
            <w:hideMark/>
          </w:tcPr>
          <w:p w14:paraId="73DE1510" w14:textId="77777777" w:rsidR="009728A1" w:rsidRPr="00E852B4" w:rsidRDefault="009728A1" w:rsidP="009728A1">
            <w:pPr>
              <w:spacing w:before="240" w:line="276" w:lineRule="auto"/>
              <w:jc w:val="center"/>
              <w:rPr>
                <w:rFonts w:ascii="AvenirLTStd-Roman" w:hAnsi="AvenirLTStd-Roman" w:cstheme="minorHAnsi"/>
                <w:sz w:val="18"/>
                <w:szCs w:val="18"/>
                <w:lang w:bidi="ps-AF"/>
              </w:rPr>
            </w:pPr>
            <w:r w:rsidRPr="00E852B4">
              <w:rPr>
                <w:rFonts w:ascii="AvenirLTStd-Roman" w:hAnsi="AvenirLTStd-Roman" w:cstheme="minorHAnsi"/>
                <w:sz w:val="18"/>
                <w:szCs w:val="18"/>
                <w:lang w:bidi="ps-AF"/>
              </w:rPr>
              <w:t>Narrative Summary</w:t>
            </w:r>
          </w:p>
        </w:tc>
        <w:tc>
          <w:tcPr>
            <w:tcW w:w="0" w:type="auto"/>
            <w:shd w:val="clear" w:color="auto" w:fill="FBE4D5" w:themeFill="accent2" w:themeFillTint="33"/>
            <w:vAlign w:val="center"/>
            <w:hideMark/>
          </w:tcPr>
          <w:p w14:paraId="29DB01FF" w14:textId="77777777" w:rsidR="009728A1" w:rsidRPr="00E852B4" w:rsidRDefault="009728A1" w:rsidP="009728A1">
            <w:pPr>
              <w:spacing w:before="240" w:line="276" w:lineRule="auto"/>
              <w:jc w:val="center"/>
              <w:cnfStyle w:val="100000000000" w:firstRow="1"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Objectively Verified Indicators</w:t>
            </w:r>
          </w:p>
        </w:tc>
        <w:tc>
          <w:tcPr>
            <w:tcW w:w="0" w:type="auto"/>
            <w:shd w:val="clear" w:color="auto" w:fill="FBE4D5" w:themeFill="accent2" w:themeFillTint="33"/>
            <w:vAlign w:val="center"/>
            <w:hideMark/>
          </w:tcPr>
          <w:p w14:paraId="51E85ECA" w14:textId="77777777" w:rsidR="009728A1" w:rsidRPr="00E852B4" w:rsidRDefault="009728A1" w:rsidP="009728A1">
            <w:pPr>
              <w:spacing w:before="240" w:line="276" w:lineRule="auto"/>
              <w:jc w:val="center"/>
              <w:cnfStyle w:val="100000000000" w:firstRow="1"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Means of Verification</w:t>
            </w:r>
          </w:p>
        </w:tc>
        <w:tc>
          <w:tcPr>
            <w:tcW w:w="0" w:type="auto"/>
            <w:shd w:val="clear" w:color="auto" w:fill="FBE4D5" w:themeFill="accent2" w:themeFillTint="33"/>
            <w:vAlign w:val="center"/>
            <w:hideMark/>
          </w:tcPr>
          <w:p w14:paraId="5A894C57" w14:textId="77777777" w:rsidR="009728A1" w:rsidRPr="00E852B4" w:rsidRDefault="009728A1" w:rsidP="009728A1">
            <w:pPr>
              <w:spacing w:before="240" w:line="276" w:lineRule="auto"/>
              <w:jc w:val="center"/>
              <w:cnfStyle w:val="100000000000" w:firstRow="1"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Assumptions</w:t>
            </w:r>
          </w:p>
        </w:tc>
      </w:tr>
      <w:tr w:rsidR="009728A1" w:rsidRPr="00E852B4" w14:paraId="090FD361"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25F473D"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Goal: Improve the socio-economic status of the Zinda-Jan District community through enhanced educational opportunities for girls.</w:t>
            </w:r>
          </w:p>
        </w:tc>
        <w:tc>
          <w:tcPr>
            <w:tcW w:w="0" w:type="auto"/>
            <w:vAlign w:val="center"/>
            <w:hideMark/>
          </w:tcPr>
          <w:p w14:paraId="4C3CE0FA"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Increase in female employment rates and higher education enrollment in Zinda-Jan District within five years of project completion.</w:t>
            </w:r>
          </w:p>
        </w:tc>
        <w:tc>
          <w:tcPr>
            <w:tcW w:w="0" w:type="auto"/>
            <w:vAlign w:val="center"/>
            <w:hideMark/>
          </w:tcPr>
          <w:p w14:paraId="568FAD5D"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Employment statistics, higher education enrollment data.</w:t>
            </w:r>
          </w:p>
        </w:tc>
        <w:tc>
          <w:tcPr>
            <w:tcW w:w="0" w:type="auto"/>
            <w:vAlign w:val="center"/>
            <w:hideMark/>
          </w:tcPr>
          <w:p w14:paraId="60FA9AC1"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Continued community support for female education and employment.</w:t>
            </w:r>
          </w:p>
        </w:tc>
      </w:tr>
      <w:tr w:rsidR="009728A1" w:rsidRPr="00E852B4" w14:paraId="4A0C19A7"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F2CEDFB"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Outcome: Increased access to quality education for girls in Zinda-Jan District.</w:t>
            </w:r>
          </w:p>
        </w:tc>
        <w:tc>
          <w:tcPr>
            <w:tcW w:w="0" w:type="auto"/>
            <w:vAlign w:val="center"/>
            <w:hideMark/>
          </w:tcPr>
          <w:p w14:paraId="39B2836F"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1. 80% increase in secondary school enrollment rates for girls within three years. 2. Reduction in dropout rates by 50% within three years.</w:t>
            </w:r>
          </w:p>
        </w:tc>
        <w:tc>
          <w:tcPr>
            <w:tcW w:w="0" w:type="auto"/>
            <w:vAlign w:val="center"/>
            <w:hideMark/>
          </w:tcPr>
          <w:p w14:paraId="10691D95"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1. School enrollment records. 2. Annual school reports.</w:t>
            </w:r>
          </w:p>
        </w:tc>
        <w:tc>
          <w:tcPr>
            <w:tcW w:w="0" w:type="auto"/>
            <w:vAlign w:val="center"/>
            <w:hideMark/>
          </w:tcPr>
          <w:p w14:paraId="2BA091F4"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Families and community leaders continue to support girls' education.</w:t>
            </w:r>
          </w:p>
        </w:tc>
      </w:tr>
      <w:tr w:rsidR="009728A1" w:rsidRPr="00E852B4" w14:paraId="2FFB9A2A"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D40F79B"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Output 1: Construction of a fully equipped secondary school for girls.</w:t>
            </w:r>
          </w:p>
        </w:tc>
        <w:tc>
          <w:tcPr>
            <w:tcW w:w="0" w:type="auto"/>
            <w:vAlign w:val="center"/>
            <w:hideMark/>
          </w:tcPr>
          <w:p w14:paraId="5067CA47"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Completion of school construction within 18 months, equipped with necessary facilities and learning materials.</w:t>
            </w:r>
          </w:p>
        </w:tc>
        <w:tc>
          <w:tcPr>
            <w:tcW w:w="0" w:type="auto"/>
            <w:vAlign w:val="center"/>
            <w:hideMark/>
          </w:tcPr>
          <w:p w14:paraId="38C7DEE2"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Project completion reports, inspection records.</w:t>
            </w:r>
          </w:p>
        </w:tc>
        <w:tc>
          <w:tcPr>
            <w:tcW w:w="0" w:type="auto"/>
            <w:vAlign w:val="center"/>
            <w:hideMark/>
          </w:tcPr>
          <w:p w14:paraId="66BE5CD1"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Timely availability of funds and construction materials; favorable weather conditions.</w:t>
            </w:r>
          </w:p>
        </w:tc>
      </w:tr>
      <w:tr w:rsidR="009728A1" w:rsidRPr="00E852B4" w14:paraId="04BBC278"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25607BC"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Output 2: Development and implementation of a gender-sensitive curriculum.</w:t>
            </w:r>
          </w:p>
        </w:tc>
        <w:tc>
          <w:tcPr>
            <w:tcW w:w="0" w:type="auto"/>
            <w:vAlign w:val="center"/>
            <w:hideMark/>
          </w:tcPr>
          <w:p w14:paraId="1973A645"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Curriculum developed and approved within 6 months; teacher training completed within 9 months.</w:t>
            </w:r>
          </w:p>
        </w:tc>
        <w:tc>
          <w:tcPr>
            <w:tcW w:w="0" w:type="auto"/>
            <w:vAlign w:val="center"/>
            <w:hideMark/>
          </w:tcPr>
          <w:p w14:paraId="04BE58EC"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Curriculum documents, training records, teacher feedback.</w:t>
            </w:r>
          </w:p>
        </w:tc>
        <w:tc>
          <w:tcPr>
            <w:tcW w:w="0" w:type="auto"/>
            <w:vAlign w:val="center"/>
            <w:hideMark/>
          </w:tcPr>
          <w:p w14:paraId="1565FD86"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Qualified educators are available and willing to participate in training.</w:t>
            </w:r>
          </w:p>
        </w:tc>
      </w:tr>
      <w:tr w:rsidR="009728A1" w:rsidRPr="00E852B4" w14:paraId="7AAEB692"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2201F54"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Output 3: Establishment of community engagement programs to support girls' education.</w:t>
            </w:r>
          </w:p>
        </w:tc>
        <w:tc>
          <w:tcPr>
            <w:tcW w:w="0" w:type="auto"/>
            <w:vAlign w:val="center"/>
            <w:hideMark/>
          </w:tcPr>
          <w:p w14:paraId="155EBA07"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At least 4 community engagement programs conducted per year.</w:t>
            </w:r>
          </w:p>
        </w:tc>
        <w:tc>
          <w:tcPr>
            <w:tcW w:w="0" w:type="auto"/>
            <w:vAlign w:val="center"/>
            <w:hideMark/>
          </w:tcPr>
          <w:p w14:paraId="6E135038"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Program schedules, attendance records, participant feedback.</w:t>
            </w:r>
          </w:p>
        </w:tc>
        <w:tc>
          <w:tcPr>
            <w:tcW w:w="0" w:type="auto"/>
            <w:vAlign w:val="center"/>
            <w:hideMark/>
          </w:tcPr>
          <w:p w14:paraId="75F95E97"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Community willingness to engage and participate in educational programs.</w:t>
            </w:r>
          </w:p>
        </w:tc>
      </w:tr>
      <w:tr w:rsidR="009728A1" w:rsidRPr="00E852B4" w14:paraId="3896EA0C"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B9EF8A6"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Activities (for Output 1):</w:t>
            </w:r>
          </w:p>
        </w:tc>
        <w:tc>
          <w:tcPr>
            <w:tcW w:w="0" w:type="auto"/>
            <w:vAlign w:val="center"/>
            <w:hideMark/>
          </w:tcPr>
          <w:p w14:paraId="3CB5CAA7"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p>
        </w:tc>
        <w:tc>
          <w:tcPr>
            <w:tcW w:w="0" w:type="auto"/>
            <w:vAlign w:val="center"/>
            <w:hideMark/>
          </w:tcPr>
          <w:p w14:paraId="252C340C"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p>
        </w:tc>
        <w:tc>
          <w:tcPr>
            <w:tcW w:w="0" w:type="auto"/>
            <w:vAlign w:val="center"/>
            <w:hideMark/>
          </w:tcPr>
          <w:p w14:paraId="2BD57FDC"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p>
        </w:tc>
      </w:tr>
      <w:tr w:rsidR="009728A1" w:rsidRPr="00E852B4" w14:paraId="0B4661EA"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9DA102"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 Secure funding for construction.</w:t>
            </w:r>
          </w:p>
        </w:tc>
        <w:tc>
          <w:tcPr>
            <w:tcW w:w="0" w:type="auto"/>
            <w:vAlign w:val="center"/>
            <w:hideMark/>
          </w:tcPr>
          <w:p w14:paraId="0A368A9E"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Funding fully secured for the project within 6 months of initiation.</w:t>
            </w:r>
          </w:p>
        </w:tc>
        <w:tc>
          <w:tcPr>
            <w:tcW w:w="0" w:type="auto"/>
            <w:vAlign w:val="center"/>
            <w:hideMark/>
          </w:tcPr>
          <w:p w14:paraId="69708E69"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Funding agreements, bank statements.</w:t>
            </w:r>
          </w:p>
        </w:tc>
        <w:tc>
          <w:tcPr>
            <w:tcW w:w="0" w:type="auto"/>
            <w:vAlign w:val="center"/>
            <w:hideMark/>
          </w:tcPr>
          <w:p w14:paraId="1E144922"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Successful fundraising and donor support.</w:t>
            </w:r>
          </w:p>
        </w:tc>
      </w:tr>
      <w:tr w:rsidR="009728A1" w:rsidRPr="00E852B4" w14:paraId="2FFC1004"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6270934"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 Design and construct the school building.</w:t>
            </w:r>
          </w:p>
        </w:tc>
        <w:tc>
          <w:tcPr>
            <w:tcW w:w="0" w:type="auto"/>
            <w:vAlign w:val="center"/>
            <w:hideMark/>
          </w:tcPr>
          <w:p w14:paraId="4298D666"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School design approved within 3 months; construction starts within 4 months and completes within 18 months.</w:t>
            </w:r>
          </w:p>
        </w:tc>
        <w:tc>
          <w:tcPr>
            <w:tcW w:w="0" w:type="auto"/>
            <w:vAlign w:val="center"/>
            <w:hideMark/>
          </w:tcPr>
          <w:p w14:paraId="7C65DDF8"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Architectural plans, construction progress reports.</w:t>
            </w:r>
          </w:p>
        </w:tc>
        <w:tc>
          <w:tcPr>
            <w:tcW w:w="0" w:type="auto"/>
            <w:vAlign w:val="center"/>
            <w:hideMark/>
          </w:tcPr>
          <w:p w14:paraId="6B0167E8"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No significant delays in construction due to external factors.</w:t>
            </w:r>
          </w:p>
        </w:tc>
      </w:tr>
      <w:tr w:rsidR="009728A1" w:rsidRPr="00E852B4" w14:paraId="5A62E13F"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3FF301C"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Activities (for Output 2):</w:t>
            </w:r>
          </w:p>
        </w:tc>
        <w:tc>
          <w:tcPr>
            <w:tcW w:w="0" w:type="auto"/>
            <w:vAlign w:val="center"/>
            <w:hideMark/>
          </w:tcPr>
          <w:p w14:paraId="1FE58707"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p>
        </w:tc>
        <w:tc>
          <w:tcPr>
            <w:tcW w:w="0" w:type="auto"/>
            <w:vAlign w:val="center"/>
            <w:hideMark/>
          </w:tcPr>
          <w:p w14:paraId="4379DDE7"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p>
        </w:tc>
        <w:tc>
          <w:tcPr>
            <w:tcW w:w="0" w:type="auto"/>
            <w:vAlign w:val="center"/>
            <w:hideMark/>
          </w:tcPr>
          <w:p w14:paraId="3542AFE6"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p>
        </w:tc>
      </w:tr>
      <w:tr w:rsidR="009728A1" w:rsidRPr="00E852B4" w14:paraId="2B829871"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E680DCC"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 Develop a gender-sensitive curriculum.</w:t>
            </w:r>
          </w:p>
        </w:tc>
        <w:tc>
          <w:tcPr>
            <w:tcW w:w="0" w:type="auto"/>
            <w:vAlign w:val="center"/>
            <w:hideMark/>
          </w:tcPr>
          <w:p w14:paraId="18E611C5"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Curriculum developed and approved by educational authorities within 6 months.</w:t>
            </w:r>
          </w:p>
        </w:tc>
        <w:tc>
          <w:tcPr>
            <w:tcW w:w="0" w:type="auto"/>
            <w:vAlign w:val="center"/>
            <w:hideMark/>
          </w:tcPr>
          <w:p w14:paraId="4D44710E"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Curriculum approval documents.</w:t>
            </w:r>
          </w:p>
        </w:tc>
        <w:tc>
          <w:tcPr>
            <w:tcW w:w="0" w:type="auto"/>
            <w:vAlign w:val="center"/>
            <w:hideMark/>
          </w:tcPr>
          <w:p w14:paraId="55B212A8"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Alignment with national educational standards and goals.</w:t>
            </w:r>
          </w:p>
        </w:tc>
      </w:tr>
      <w:tr w:rsidR="009728A1" w:rsidRPr="00E852B4" w14:paraId="2E8A3D01"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C1EDF9F"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lastRenderedPageBreak/>
              <w:t>- Train teachers on the new curriculum and gender sensitivity.</w:t>
            </w:r>
          </w:p>
        </w:tc>
        <w:tc>
          <w:tcPr>
            <w:tcW w:w="0" w:type="auto"/>
            <w:vAlign w:val="center"/>
            <w:hideMark/>
          </w:tcPr>
          <w:p w14:paraId="5775B5EB"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100% of teachers trained before the school opens.</w:t>
            </w:r>
          </w:p>
        </w:tc>
        <w:tc>
          <w:tcPr>
            <w:tcW w:w="0" w:type="auto"/>
            <w:vAlign w:val="center"/>
            <w:hideMark/>
          </w:tcPr>
          <w:p w14:paraId="59D0EC6F"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Training completion certificates, participant lists.</w:t>
            </w:r>
          </w:p>
        </w:tc>
        <w:tc>
          <w:tcPr>
            <w:tcW w:w="0" w:type="auto"/>
            <w:vAlign w:val="center"/>
            <w:hideMark/>
          </w:tcPr>
          <w:p w14:paraId="3F0B4606"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Teachers' willingness and ability to adapt to new teaching methods.</w:t>
            </w:r>
          </w:p>
        </w:tc>
      </w:tr>
      <w:tr w:rsidR="009728A1" w:rsidRPr="00E852B4" w14:paraId="095E8100"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8532DA0"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Activities (for Output 3):</w:t>
            </w:r>
          </w:p>
        </w:tc>
        <w:tc>
          <w:tcPr>
            <w:tcW w:w="0" w:type="auto"/>
            <w:vAlign w:val="center"/>
            <w:hideMark/>
          </w:tcPr>
          <w:p w14:paraId="7A0A19EE"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p>
        </w:tc>
        <w:tc>
          <w:tcPr>
            <w:tcW w:w="0" w:type="auto"/>
            <w:vAlign w:val="center"/>
            <w:hideMark/>
          </w:tcPr>
          <w:p w14:paraId="7091B240"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p>
        </w:tc>
        <w:tc>
          <w:tcPr>
            <w:tcW w:w="0" w:type="auto"/>
            <w:vAlign w:val="center"/>
            <w:hideMark/>
          </w:tcPr>
          <w:p w14:paraId="20702595"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p>
        </w:tc>
      </w:tr>
      <w:tr w:rsidR="009728A1" w:rsidRPr="00E852B4" w14:paraId="6B7AB618"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9879580"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 Conduct community workshops and meetings.</w:t>
            </w:r>
          </w:p>
        </w:tc>
        <w:tc>
          <w:tcPr>
            <w:tcW w:w="0" w:type="auto"/>
            <w:vAlign w:val="center"/>
            <w:hideMark/>
          </w:tcPr>
          <w:p w14:paraId="317F0154"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Minimum of 4 workshops/meetings held annually.</w:t>
            </w:r>
          </w:p>
        </w:tc>
        <w:tc>
          <w:tcPr>
            <w:tcW w:w="0" w:type="auto"/>
            <w:vAlign w:val="center"/>
            <w:hideMark/>
          </w:tcPr>
          <w:p w14:paraId="7062C556"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Workshop schedules, attendance lists, workshop materials.</w:t>
            </w:r>
          </w:p>
        </w:tc>
        <w:tc>
          <w:tcPr>
            <w:tcW w:w="0" w:type="auto"/>
            <w:vAlign w:val="center"/>
            <w:hideMark/>
          </w:tcPr>
          <w:p w14:paraId="18395B92"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Active participation from community members and leaders.</w:t>
            </w:r>
          </w:p>
        </w:tc>
      </w:tr>
      <w:tr w:rsidR="009728A1" w:rsidRPr="00E852B4" w14:paraId="3F5BB769" w14:textId="77777777" w:rsidTr="009728A1">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DA8B08D" w14:textId="77777777" w:rsidR="009728A1" w:rsidRPr="00E852B4" w:rsidRDefault="009728A1" w:rsidP="009728A1">
            <w:pPr>
              <w:spacing w:before="240" w:line="276" w:lineRule="auto"/>
              <w:rPr>
                <w:rFonts w:ascii="AvenirLTStd-Roman" w:hAnsi="AvenirLTStd-Roman" w:cstheme="minorHAnsi"/>
                <w:sz w:val="18"/>
                <w:szCs w:val="18"/>
                <w:lang w:bidi="ps-AF"/>
              </w:rPr>
            </w:pPr>
            <w:r w:rsidRPr="00E852B4">
              <w:rPr>
                <w:rFonts w:ascii="AvenirLTStd-Roman" w:hAnsi="AvenirLTStd-Roman" w:cstheme="minorHAnsi"/>
                <w:sz w:val="18"/>
                <w:szCs w:val="18"/>
                <w:lang w:bidi="ps-AF"/>
              </w:rPr>
              <w:t>- Launch awareness campaigns.</w:t>
            </w:r>
          </w:p>
        </w:tc>
        <w:tc>
          <w:tcPr>
            <w:tcW w:w="0" w:type="auto"/>
            <w:vAlign w:val="center"/>
            <w:hideMark/>
          </w:tcPr>
          <w:p w14:paraId="2B89F88D"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At least 2 awareness campaigns conducted annually.</w:t>
            </w:r>
          </w:p>
        </w:tc>
        <w:tc>
          <w:tcPr>
            <w:tcW w:w="0" w:type="auto"/>
            <w:vAlign w:val="center"/>
            <w:hideMark/>
          </w:tcPr>
          <w:p w14:paraId="6710FF34"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Campaign reports, media coverage.</w:t>
            </w:r>
          </w:p>
        </w:tc>
        <w:tc>
          <w:tcPr>
            <w:tcW w:w="0" w:type="auto"/>
            <w:vAlign w:val="center"/>
            <w:hideMark/>
          </w:tcPr>
          <w:p w14:paraId="121B60C2" w14:textId="77777777" w:rsidR="009728A1" w:rsidRPr="00E852B4" w:rsidRDefault="009728A1" w:rsidP="009728A1">
            <w:pPr>
              <w:spacing w:before="240" w:line="276" w:lineRule="auto"/>
              <w:cnfStyle w:val="000000000000" w:firstRow="0" w:lastRow="0" w:firstColumn="0" w:lastColumn="0" w:oddVBand="0" w:evenVBand="0" w:oddHBand="0" w:evenHBand="0" w:firstRowFirstColumn="0" w:firstRowLastColumn="0" w:lastRowFirstColumn="0" w:lastRowLastColumn="0"/>
              <w:rPr>
                <w:rFonts w:ascii="AvenirLTStd-Roman" w:hAnsi="AvenirLTStd-Roman" w:cstheme="minorHAnsi"/>
                <w:sz w:val="18"/>
                <w:szCs w:val="18"/>
                <w:lang w:bidi="ps-AF"/>
              </w:rPr>
            </w:pPr>
            <w:r w:rsidRPr="00E852B4">
              <w:rPr>
                <w:rFonts w:ascii="AvenirLTStd-Roman" w:hAnsi="AvenirLTStd-Roman" w:cstheme="minorHAnsi"/>
                <w:sz w:val="18"/>
                <w:szCs w:val="18"/>
                <w:lang w:bidi="ps-AF"/>
              </w:rPr>
              <w:t>Positive reception and support from the community.</w:t>
            </w:r>
          </w:p>
        </w:tc>
      </w:tr>
    </w:tbl>
    <w:p w14:paraId="09DD7F34" w14:textId="088C8037" w:rsidR="00E64318" w:rsidRPr="00E852B4" w:rsidRDefault="00E64318" w:rsidP="00E64318">
      <w:pPr>
        <w:spacing w:before="240" w:line="276" w:lineRule="auto"/>
        <w:rPr>
          <w:rFonts w:ascii="AvenirLTStd-Roman" w:hAnsi="AvenirLTStd-Roman"/>
          <w:rtl/>
          <w:lang w:bidi="ps-AF"/>
        </w:rPr>
      </w:pPr>
    </w:p>
    <w:p w14:paraId="111F6B8A" w14:textId="77777777" w:rsidR="00E64318" w:rsidRPr="00E852B4" w:rsidRDefault="00E64318" w:rsidP="00E64318">
      <w:pPr>
        <w:rPr>
          <w:rFonts w:ascii="AvenirLTStd-Roman" w:hAnsi="AvenirLTStd-Roman"/>
        </w:rPr>
      </w:pPr>
    </w:p>
    <w:p w14:paraId="02A2D101" w14:textId="6B6B5036" w:rsidR="00E64318" w:rsidRPr="00E852B4" w:rsidRDefault="00E64318" w:rsidP="00E64318">
      <w:pPr>
        <w:rPr>
          <w:rFonts w:ascii="AvenirLTStd-Roman" w:hAnsi="AvenirLTStd-Roman"/>
        </w:rPr>
      </w:pPr>
    </w:p>
    <w:p w14:paraId="0EF12533" w14:textId="77777777" w:rsidR="00E64318" w:rsidRPr="00E852B4" w:rsidRDefault="00E64318" w:rsidP="00E64318">
      <w:pPr>
        <w:rPr>
          <w:rFonts w:ascii="AvenirLTStd-Roman" w:hAnsi="AvenirLTStd-Roman"/>
        </w:rPr>
        <w:sectPr w:rsidR="00E64318" w:rsidRPr="00E852B4" w:rsidSect="001D3861">
          <w:pgSz w:w="11910" w:h="16840"/>
          <w:pgMar w:top="1440" w:right="1440" w:bottom="1440" w:left="1440" w:header="540" w:footer="815" w:gutter="0"/>
          <w:cols w:space="720"/>
          <w:docGrid w:linePitch="326"/>
        </w:sectPr>
      </w:pPr>
    </w:p>
    <w:p w14:paraId="1D8DB2E2" w14:textId="4B3D45BE" w:rsidR="00741F9B" w:rsidRPr="00E852B4" w:rsidRDefault="005D2816" w:rsidP="00E64318">
      <w:pPr>
        <w:pStyle w:val="Heading1"/>
        <w:jc w:val="left"/>
        <w:rPr>
          <w:rFonts w:ascii="AvenirLTStd-Roman" w:hAnsi="AvenirLTStd-Roman" w:cstheme="minorHAnsi"/>
          <w:color w:val="000000" w:themeColor="text1"/>
          <w:sz w:val="36"/>
          <w:szCs w:val="36"/>
        </w:rPr>
      </w:pPr>
      <w:bookmarkStart w:id="13" w:name="_Toc192193199"/>
      <w:r w:rsidRPr="00E852B4">
        <w:rPr>
          <w:rFonts w:ascii="AvenirLTStd-Roman" w:hAnsi="AvenirLTStd-Roman" w:cstheme="minorHAnsi"/>
          <w:color w:val="000000" w:themeColor="text1"/>
          <w:sz w:val="36"/>
          <w:szCs w:val="36"/>
        </w:rPr>
        <w:lastRenderedPageBreak/>
        <w:t xml:space="preserve">Section </w:t>
      </w:r>
      <w:r w:rsidR="00B86093" w:rsidRPr="00E852B4">
        <w:rPr>
          <w:rFonts w:ascii="AvenirLTStd-Roman" w:hAnsi="AvenirLTStd-Roman" w:cstheme="minorHAnsi"/>
          <w:color w:val="000000" w:themeColor="text1"/>
          <w:sz w:val="36"/>
          <w:szCs w:val="36"/>
        </w:rPr>
        <w:t xml:space="preserve">3 - </w:t>
      </w:r>
      <w:r w:rsidR="005464D4" w:rsidRPr="00E852B4">
        <w:rPr>
          <w:rFonts w:ascii="AvenirLTStd-Roman" w:hAnsi="AvenirLTStd-Roman" w:cstheme="minorHAnsi"/>
          <w:color w:val="000000" w:themeColor="text1"/>
          <w:sz w:val="36"/>
          <w:szCs w:val="36"/>
        </w:rPr>
        <w:t>Supplementary Proposal Information</w:t>
      </w:r>
      <w:bookmarkEnd w:id="13"/>
      <w:r w:rsidR="005464D4" w:rsidRPr="00E852B4">
        <w:rPr>
          <w:rFonts w:ascii="AvenirLTStd-Roman" w:hAnsi="AvenirLTStd-Roman" w:cstheme="minorHAnsi"/>
          <w:color w:val="000000" w:themeColor="text1"/>
          <w:sz w:val="36"/>
          <w:szCs w:val="36"/>
        </w:rPr>
        <w:t xml:space="preserve"> </w:t>
      </w:r>
    </w:p>
    <w:p w14:paraId="58618D92" w14:textId="20BD1183" w:rsidR="008951B2" w:rsidRPr="00E852B4" w:rsidRDefault="009728A1" w:rsidP="009728A1">
      <w:pPr>
        <w:pStyle w:val="Heading2"/>
        <w:rPr>
          <w:rFonts w:ascii="AvenirLTStd-Roman" w:hAnsi="AvenirLTStd-Roman" w:cstheme="minorHAnsi"/>
          <w:b/>
          <w:color w:val="000000" w:themeColor="text1"/>
          <w:sz w:val="22"/>
          <w:szCs w:val="28"/>
        </w:rPr>
      </w:pPr>
      <w:bookmarkStart w:id="14" w:name="_Toc138252520"/>
      <w:bookmarkStart w:id="15" w:name="_Toc192193200"/>
      <w:r w:rsidRPr="00E852B4">
        <w:rPr>
          <w:rFonts w:ascii="AvenirLTStd-Roman" w:hAnsi="AvenirLTStd-Roman" w:cstheme="minorHAnsi"/>
          <w:b/>
          <w:color w:val="000000" w:themeColor="text1"/>
          <w:sz w:val="24"/>
          <w:szCs w:val="32"/>
        </w:rPr>
        <w:t xml:space="preserve">3.1. </w:t>
      </w:r>
      <w:r w:rsidR="00741F9B" w:rsidRPr="00E852B4">
        <w:rPr>
          <w:rFonts w:ascii="AvenirLTStd-Roman" w:hAnsi="AvenirLTStd-Roman" w:cstheme="minorHAnsi"/>
          <w:b/>
          <w:color w:val="000000" w:themeColor="text1"/>
          <w:sz w:val="24"/>
          <w:szCs w:val="32"/>
        </w:rPr>
        <w:t>Title of the Proposed Project</w:t>
      </w:r>
      <w:bookmarkEnd w:id="14"/>
      <w:r w:rsidRPr="00E852B4">
        <w:rPr>
          <w:rFonts w:ascii="AvenirLTStd-Roman" w:hAnsi="AvenirLTStd-Roman" w:cstheme="minorHAnsi"/>
          <w:b/>
          <w:color w:val="000000" w:themeColor="text1"/>
          <w:sz w:val="24"/>
          <w:szCs w:val="32"/>
        </w:rPr>
        <w:t>:</w:t>
      </w:r>
      <w:bookmarkEnd w:id="15"/>
    </w:p>
    <w:p w14:paraId="5AC5831D" w14:textId="43E3377A" w:rsidR="00E64318" w:rsidRPr="00E852B4" w:rsidRDefault="00E64318" w:rsidP="00E64318">
      <w:pPr>
        <w:spacing w:before="120" w:line="276" w:lineRule="auto"/>
        <w:rPr>
          <w:rFonts w:ascii="AvenirLTStd-Roman" w:hAnsi="AvenirLTStd-Roman" w:cstheme="minorHAnsi"/>
          <w:b/>
          <w:color w:val="000000" w:themeColor="text1"/>
          <w:sz w:val="22"/>
          <w:szCs w:val="22"/>
        </w:rPr>
      </w:pPr>
      <w:r w:rsidRPr="00E852B4">
        <w:rPr>
          <w:rFonts w:ascii="AvenirLTStd-Roman" w:hAnsi="AvenirLTStd-Roman" w:cstheme="minorHAnsi"/>
          <w:b/>
          <w:color w:val="000000" w:themeColor="text1"/>
          <w:sz w:val="22"/>
          <w:szCs w:val="22"/>
        </w:rPr>
        <w:t>Empowering Girls’ Education through Construction of a Secondary School in Zinda-Jan District of Herat Province.</w:t>
      </w:r>
    </w:p>
    <w:p w14:paraId="1702179E" w14:textId="17A172B2" w:rsidR="00741F9B" w:rsidRPr="00E852B4" w:rsidRDefault="009728A1" w:rsidP="009728A1">
      <w:pPr>
        <w:spacing w:before="120" w:line="276" w:lineRule="auto"/>
        <w:outlineLvl w:val="1"/>
        <w:rPr>
          <w:rFonts w:ascii="AvenirLTStd-Roman" w:hAnsi="AvenirLTStd-Roman" w:cstheme="minorHAnsi"/>
          <w:b/>
          <w:bCs/>
          <w:color w:val="000000" w:themeColor="text1"/>
          <w:szCs w:val="24"/>
        </w:rPr>
      </w:pPr>
      <w:bookmarkStart w:id="16" w:name="_Toc138252522"/>
      <w:bookmarkStart w:id="17" w:name="_Toc192193201"/>
      <w:r w:rsidRPr="00E852B4">
        <w:rPr>
          <w:rFonts w:ascii="AvenirLTStd-Roman" w:hAnsi="AvenirLTStd-Roman" w:cstheme="minorHAnsi"/>
          <w:b/>
          <w:bCs/>
          <w:color w:val="000000" w:themeColor="text1"/>
          <w:szCs w:val="24"/>
        </w:rPr>
        <w:t xml:space="preserve">3.2. </w:t>
      </w:r>
      <w:r w:rsidR="00741F9B" w:rsidRPr="00E852B4">
        <w:rPr>
          <w:rFonts w:ascii="AvenirLTStd-Roman" w:hAnsi="AvenirLTStd-Roman" w:cstheme="minorHAnsi"/>
          <w:b/>
          <w:bCs/>
          <w:color w:val="000000" w:themeColor="text1"/>
          <w:szCs w:val="24"/>
        </w:rPr>
        <w:t>Proposed Project Location(s) and target Beneficiaries</w:t>
      </w:r>
      <w:bookmarkEnd w:id="16"/>
      <w:bookmarkEnd w:id="17"/>
      <w:r w:rsidR="00FD2F07" w:rsidRPr="00E852B4">
        <w:rPr>
          <w:rFonts w:ascii="AvenirLTStd-Roman" w:hAnsi="AvenirLTStd-Roman" w:cstheme="minorHAnsi"/>
          <w:b/>
          <w:bCs/>
          <w:color w:val="000000" w:themeColor="text1"/>
          <w:szCs w:val="24"/>
          <w:rtl/>
        </w:rPr>
        <w:t xml:space="preserve"> </w:t>
      </w:r>
    </w:p>
    <w:p w14:paraId="4650BAC0" w14:textId="77777777" w:rsidR="00741F9B" w:rsidRPr="00E852B4" w:rsidRDefault="00741F9B" w:rsidP="00E64318">
      <w:pPr>
        <w:spacing w:before="120" w:line="276" w:lineRule="auto"/>
        <w:ind w:left="720" w:hanging="720"/>
        <w:rPr>
          <w:rFonts w:ascii="AvenirLTStd-Roman" w:hAnsi="AvenirLTStd-Roman" w:cstheme="minorHAnsi"/>
          <w:color w:val="000000" w:themeColor="text1"/>
          <w:sz w:val="20"/>
        </w:rPr>
      </w:pPr>
    </w:p>
    <w:tbl>
      <w:tblPr>
        <w:tblStyle w:val="TableGrid"/>
        <w:tblW w:w="0" w:type="auto"/>
        <w:tblInd w:w="-5" w:type="dxa"/>
        <w:tblLook w:val="04A0" w:firstRow="1" w:lastRow="0" w:firstColumn="1" w:lastColumn="0" w:noHBand="0" w:noVBand="1"/>
      </w:tblPr>
      <w:tblGrid>
        <w:gridCol w:w="1469"/>
        <w:gridCol w:w="1969"/>
        <w:gridCol w:w="1948"/>
        <w:gridCol w:w="1672"/>
        <w:gridCol w:w="1967"/>
      </w:tblGrid>
      <w:tr w:rsidR="00E64318" w:rsidRPr="00E852B4" w14:paraId="07841ECF" w14:textId="77777777" w:rsidTr="00E64318">
        <w:tc>
          <w:tcPr>
            <w:tcW w:w="1491" w:type="dxa"/>
            <w:shd w:val="clear" w:color="auto" w:fill="FBE4D5" w:themeFill="accent2" w:themeFillTint="33"/>
            <w:vAlign w:val="center"/>
          </w:tcPr>
          <w:p w14:paraId="1EA7B3D7" w14:textId="77777777" w:rsidR="00741F9B" w:rsidRPr="00E852B4" w:rsidRDefault="00741F9B" w:rsidP="00E64318">
            <w:pPr>
              <w:spacing w:before="120" w:line="276" w:lineRule="auto"/>
              <w:ind w:left="720" w:hanging="720"/>
              <w:jc w:val="center"/>
              <w:rPr>
                <w:rFonts w:ascii="AvenirLTStd-Roman" w:hAnsi="AvenirLTStd-Roman" w:cstheme="minorHAnsi"/>
                <w:b/>
                <w:bCs/>
                <w:color w:val="000000" w:themeColor="text1"/>
                <w:sz w:val="20"/>
                <w:rtl/>
              </w:rPr>
            </w:pPr>
            <w:r w:rsidRPr="00E852B4">
              <w:rPr>
                <w:rFonts w:ascii="AvenirLTStd-Roman" w:hAnsi="AvenirLTStd-Roman" w:cstheme="minorHAnsi"/>
                <w:b/>
                <w:bCs/>
                <w:color w:val="000000" w:themeColor="text1"/>
                <w:sz w:val="20"/>
              </w:rPr>
              <w:t>Province</w:t>
            </w:r>
          </w:p>
          <w:p w14:paraId="221933FD" w14:textId="1045A932" w:rsidR="000762FC" w:rsidRPr="00E852B4" w:rsidRDefault="000762FC" w:rsidP="00E64318">
            <w:pPr>
              <w:spacing w:before="120" w:line="276" w:lineRule="auto"/>
              <w:ind w:left="720" w:hanging="720"/>
              <w:jc w:val="center"/>
              <w:rPr>
                <w:rFonts w:ascii="AvenirLTStd-Roman" w:hAnsi="AvenirLTStd-Roman" w:cstheme="minorHAnsi"/>
                <w:b/>
                <w:bCs/>
                <w:color w:val="000000" w:themeColor="text1"/>
                <w:sz w:val="20"/>
              </w:rPr>
            </w:pPr>
          </w:p>
        </w:tc>
        <w:tc>
          <w:tcPr>
            <w:tcW w:w="1896" w:type="dxa"/>
            <w:shd w:val="clear" w:color="auto" w:fill="FBE4D5" w:themeFill="accent2" w:themeFillTint="33"/>
            <w:vAlign w:val="center"/>
          </w:tcPr>
          <w:p w14:paraId="2BE976D4" w14:textId="77777777" w:rsidR="00741F9B" w:rsidRPr="00E852B4" w:rsidRDefault="00741F9B" w:rsidP="00E64318">
            <w:pPr>
              <w:spacing w:before="120" w:line="276" w:lineRule="auto"/>
              <w:ind w:left="720" w:hanging="720"/>
              <w:jc w:val="center"/>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Distr</w:t>
            </w:r>
            <w:r w:rsidR="000762FC" w:rsidRPr="00E852B4">
              <w:rPr>
                <w:rFonts w:ascii="AvenirLTStd-Roman" w:hAnsi="AvenirLTStd-Roman" w:cstheme="minorHAnsi"/>
                <w:b/>
                <w:bCs/>
                <w:color w:val="000000" w:themeColor="text1"/>
                <w:sz w:val="20"/>
              </w:rPr>
              <w:t>ict/</w:t>
            </w:r>
            <w:r w:rsidRPr="00E852B4">
              <w:rPr>
                <w:rFonts w:ascii="AvenirLTStd-Roman" w:hAnsi="AvenirLTStd-Roman" w:cstheme="minorHAnsi"/>
                <w:b/>
                <w:bCs/>
                <w:color w:val="000000" w:themeColor="text1"/>
                <w:sz w:val="20"/>
              </w:rPr>
              <w:t>Community</w:t>
            </w:r>
          </w:p>
          <w:p w14:paraId="3BEC3B64" w14:textId="64999CB1" w:rsidR="000762FC" w:rsidRPr="00E852B4" w:rsidRDefault="000762FC" w:rsidP="00E64318">
            <w:pPr>
              <w:spacing w:before="120" w:line="276" w:lineRule="auto"/>
              <w:ind w:left="720" w:hanging="720"/>
              <w:jc w:val="center"/>
              <w:rPr>
                <w:rFonts w:ascii="AvenirLTStd-Roman" w:hAnsi="AvenirLTStd-Roman" w:cstheme="minorHAnsi"/>
                <w:b/>
                <w:bCs/>
                <w:color w:val="000000" w:themeColor="text1"/>
                <w:sz w:val="20"/>
                <w:rtl/>
                <w:lang w:bidi="prs-AF"/>
              </w:rPr>
            </w:pPr>
          </w:p>
        </w:tc>
        <w:tc>
          <w:tcPr>
            <w:tcW w:w="1974" w:type="dxa"/>
            <w:shd w:val="clear" w:color="auto" w:fill="FBE4D5" w:themeFill="accent2" w:themeFillTint="33"/>
            <w:vAlign w:val="center"/>
          </w:tcPr>
          <w:p w14:paraId="10220DE3" w14:textId="6BB2888E" w:rsidR="00741F9B" w:rsidRPr="00E852B4" w:rsidRDefault="00595EEB" w:rsidP="00E64318">
            <w:pPr>
              <w:spacing w:before="120" w:line="276" w:lineRule="auto"/>
              <w:ind w:left="-20"/>
              <w:jc w:val="center"/>
              <w:rPr>
                <w:rFonts w:ascii="AvenirLTStd-Roman" w:hAnsi="AvenirLTStd-Roman" w:cstheme="minorHAnsi"/>
                <w:b/>
                <w:bCs/>
                <w:color w:val="000000" w:themeColor="text1"/>
                <w:sz w:val="20"/>
                <w:rtl/>
              </w:rPr>
            </w:pPr>
            <w:r w:rsidRPr="00E852B4">
              <w:rPr>
                <w:rFonts w:ascii="AvenirLTStd-Roman" w:hAnsi="AvenirLTStd-Roman" w:cstheme="minorHAnsi"/>
                <w:b/>
                <w:bCs/>
                <w:color w:val="000000" w:themeColor="text1"/>
                <w:sz w:val="20"/>
              </w:rPr>
              <w:t xml:space="preserve">Brief list of activities to be </w:t>
            </w:r>
            <w:r w:rsidR="00741F9B" w:rsidRPr="00E852B4">
              <w:rPr>
                <w:rFonts w:ascii="AvenirLTStd-Roman" w:hAnsi="AvenirLTStd-Roman" w:cstheme="minorHAnsi"/>
                <w:b/>
                <w:bCs/>
                <w:color w:val="000000" w:themeColor="text1"/>
                <w:sz w:val="20"/>
              </w:rPr>
              <w:t>carried out in each community</w:t>
            </w:r>
          </w:p>
          <w:p w14:paraId="70AF33EE" w14:textId="783470DD" w:rsidR="000762FC" w:rsidRPr="00E852B4" w:rsidRDefault="000762FC" w:rsidP="00E64318">
            <w:pPr>
              <w:spacing w:before="120" w:line="276" w:lineRule="auto"/>
              <w:ind w:left="720" w:hanging="720"/>
              <w:jc w:val="center"/>
              <w:rPr>
                <w:rFonts w:ascii="AvenirLTStd-Roman" w:hAnsi="AvenirLTStd-Roman" w:cstheme="minorHAnsi"/>
                <w:b/>
                <w:bCs/>
                <w:color w:val="000000" w:themeColor="text1"/>
                <w:sz w:val="20"/>
              </w:rPr>
            </w:pPr>
          </w:p>
        </w:tc>
        <w:tc>
          <w:tcPr>
            <w:tcW w:w="1681" w:type="dxa"/>
            <w:shd w:val="clear" w:color="auto" w:fill="FBE4D5" w:themeFill="accent2" w:themeFillTint="33"/>
            <w:vAlign w:val="center"/>
          </w:tcPr>
          <w:p w14:paraId="44CC6751" w14:textId="77777777" w:rsidR="00741F9B" w:rsidRPr="00E852B4" w:rsidRDefault="00741F9B" w:rsidP="00E64318">
            <w:pPr>
              <w:spacing w:before="120" w:line="276" w:lineRule="auto"/>
              <w:ind w:left="30"/>
              <w:jc w:val="center"/>
              <w:rPr>
                <w:rFonts w:ascii="AvenirLTStd-Roman" w:hAnsi="AvenirLTStd-Roman" w:cstheme="minorHAnsi"/>
                <w:b/>
                <w:bCs/>
                <w:color w:val="000000" w:themeColor="text1"/>
                <w:sz w:val="20"/>
                <w:rtl/>
              </w:rPr>
            </w:pPr>
            <w:r w:rsidRPr="00E852B4">
              <w:rPr>
                <w:rFonts w:ascii="AvenirLTStd-Roman" w:hAnsi="AvenirLTStd-Roman" w:cstheme="minorHAnsi"/>
                <w:b/>
                <w:bCs/>
                <w:color w:val="000000" w:themeColor="text1"/>
                <w:sz w:val="20"/>
              </w:rPr>
              <w:t>Number of female beneficiaries</w:t>
            </w:r>
          </w:p>
          <w:p w14:paraId="0C68320B" w14:textId="0F2D3EA2" w:rsidR="000762FC" w:rsidRPr="00E852B4" w:rsidRDefault="000762FC" w:rsidP="00E64318">
            <w:pPr>
              <w:spacing w:before="120" w:line="276" w:lineRule="auto"/>
              <w:ind w:left="720" w:hanging="720"/>
              <w:jc w:val="center"/>
              <w:rPr>
                <w:rFonts w:ascii="AvenirLTStd-Roman" w:hAnsi="AvenirLTStd-Roman" w:cstheme="minorHAnsi"/>
                <w:b/>
                <w:bCs/>
                <w:color w:val="000000" w:themeColor="text1"/>
                <w:sz w:val="20"/>
              </w:rPr>
            </w:pPr>
          </w:p>
        </w:tc>
        <w:tc>
          <w:tcPr>
            <w:tcW w:w="1983" w:type="dxa"/>
            <w:shd w:val="clear" w:color="auto" w:fill="FBE4D5" w:themeFill="accent2" w:themeFillTint="33"/>
            <w:vAlign w:val="center"/>
          </w:tcPr>
          <w:p w14:paraId="145477C9" w14:textId="0228F881" w:rsidR="000762FC" w:rsidRPr="00E852B4" w:rsidRDefault="00741F9B" w:rsidP="00E64318">
            <w:pPr>
              <w:spacing w:before="120" w:line="276" w:lineRule="auto"/>
              <w:ind w:left="-10" w:hanging="10"/>
              <w:jc w:val="center"/>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 xml:space="preserve">Number of male </w:t>
            </w:r>
            <w:r w:rsidR="00595EEB" w:rsidRPr="00E852B4">
              <w:rPr>
                <w:rFonts w:ascii="AvenirLTStd-Roman" w:hAnsi="AvenirLTStd-Roman" w:cstheme="minorHAnsi"/>
                <w:b/>
                <w:bCs/>
                <w:color w:val="000000" w:themeColor="text1"/>
                <w:sz w:val="20"/>
              </w:rPr>
              <w:t>Beneficiaries</w:t>
            </w:r>
          </w:p>
        </w:tc>
      </w:tr>
      <w:tr w:rsidR="00E64318" w:rsidRPr="00E852B4" w14:paraId="09948310" w14:textId="77777777" w:rsidTr="00E64318">
        <w:tc>
          <w:tcPr>
            <w:tcW w:w="1491" w:type="dxa"/>
          </w:tcPr>
          <w:p w14:paraId="729E94EE" w14:textId="1607F3BD" w:rsidR="00E64318" w:rsidRPr="00E852B4" w:rsidRDefault="00E64318" w:rsidP="00E64318">
            <w:pPr>
              <w:spacing w:before="120" w:line="276" w:lineRule="auto"/>
              <w:ind w:left="720" w:hanging="720"/>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Herat</w:t>
            </w:r>
          </w:p>
        </w:tc>
        <w:tc>
          <w:tcPr>
            <w:tcW w:w="1896" w:type="dxa"/>
          </w:tcPr>
          <w:p w14:paraId="48C47555" w14:textId="0E4003C4" w:rsidR="00E64318" w:rsidRPr="00E852B4" w:rsidRDefault="00E64318" w:rsidP="00E64318">
            <w:pPr>
              <w:spacing w:before="120" w:line="276" w:lineRule="auto"/>
              <w:ind w:left="720" w:hanging="720"/>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Zinda-Jan</w:t>
            </w:r>
          </w:p>
        </w:tc>
        <w:tc>
          <w:tcPr>
            <w:tcW w:w="1974" w:type="dxa"/>
          </w:tcPr>
          <w:p w14:paraId="3713C29F" w14:textId="7FECD2FC" w:rsidR="00E64318" w:rsidRPr="00E852B4" w:rsidRDefault="00E64318" w:rsidP="00E64318">
            <w:pPr>
              <w:spacing w:before="120" w:line="276" w:lineRule="auto"/>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 xml:space="preserve">Construction of Secondary School </w:t>
            </w:r>
          </w:p>
        </w:tc>
        <w:tc>
          <w:tcPr>
            <w:tcW w:w="1681" w:type="dxa"/>
          </w:tcPr>
          <w:p w14:paraId="39107B36" w14:textId="77777777" w:rsidR="00E64318" w:rsidRPr="00E852B4" w:rsidRDefault="00E64318" w:rsidP="00E64318">
            <w:pPr>
              <w:spacing w:before="120" w:line="276" w:lineRule="auto"/>
              <w:ind w:left="720" w:hanging="720"/>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500</w:t>
            </w:r>
          </w:p>
          <w:p w14:paraId="0C1E16F8" w14:textId="0FB42110" w:rsidR="00E64318" w:rsidRPr="00E852B4" w:rsidRDefault="00E64318" w:rsidP="00E64318">
            <w:pPr>
              <w:spacing w:before="120" w:line="276" w:lineRule="auto"/>
              <w:ind w:left="720" w:hanging="720"/>
              <w:rPr>
                <w:rFonts w:ascii="AvenirLTStd-Roman" w:hAnsi="AvenirLTStd-Roman" w:cstheme="minorHAnsi"/>
                <w:color w:val="000000" w:themeColor="text1"/>
                <w:sz w:val="20"/>
              </w:rPr>
            </w:pPr>
          </w:p>
        </w:tc>
        <w:tc>
          <w:tcPr>
            <w:tcW w:w="1983" w:type="dxa"/>
          </w:tcPr>
          <w:p w14:paraId="7963ED53" w14:textId="5A432924" w:rsidR="00E64318" w:rsidRPr="00E852B4" w:rsidRDefault="00E64318" w:rsidP="00E64318">
            <w:pPr>
              <w:spacing w:before="120" w:line="276" w:lineRule="auto"/>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10</w:t>
            </w:r>
          </w:p>
        </w:tc>
      </w:tr>
      <w:tr w:rsidR="00E64318" w:rsidRPr="00E852B4" w14:paraId="3FA32145" w14:textId="77777777" w:rsidTr="00E64318">
        <w:tc>
          <w:tcPr>
            <w:tcW w:w="3387" w:type="dxa"/>
            <w:gridSpan w:val="2"/>
          </w:tcPr>
          <w:p w14:paraId="7B58D7FC" w14:textId="088CCA85" w:rsidR="00E64318" w:rsidRPr="00E852B4" w:rsidRDefault="00E64318" w:rsidP="00E64318">
            <w:pPr>
              <w:spacing w:before="120" w:line="276" w:lineRule="auto"/>
              <w:ind w:left="720" w:hanging="720"/>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Total</w:t>
            </w:r>
            <w:r w:rsidRPr="00E852B4">
              <w:rPr>
                <w:rFonts w:ascii="AvenirLTStd-Roman" w:hAnsi="AvenirLTStd-Roman" w:cstheme="minorHAnsi"/>
                <w:b/>
                <w:bCs/>
                <w:color w:val="000000" w:themeColor="text1"/>
                <w:sz w:val="20"/>
                <w:rtl/>
              </w:rPr>
              <w:t xml:space="preserve">  </w:t>
            </w:r>
          </w:p>
        </w:tc>
        <w:tc>
          <w:tcPr>
            <w:tcW w:w="1974" w:type="dxa"/>
          </w:tcPr>
          <w:p w14:paraId="1A62DF80" w14:textId="77777777" w:rsidR="00E64318" w:rsidRPr="00E852B4" w:rsidRDefault="00E64318" w:rsidP="00E64318">
            <w:pPr>
              <w:spacing w:before="120" w:line="276" w:lineRule="auto"/>
              <w:ind w:left="720" w:hanging="720"/>
              <w:rPr>
                <w:rFonts w:ascii="AvenirLTStd-Roman" w:hAnsi="AvenirLTStd-Roman" w:cstheme="minorHAnsi"/>
                <w:color w:val="000000" w:themeColor="text1"/>
                <w:sz w:val="20"/>
              </w:rPr>
            </w:pPr>
          </w:p>
        </w:tc>
        <w:tc>
          <w:tcPr>
            <w:tcW w:w="1681" w:type="dxa"/>
          </w:tcPr>
          <w:p w14:paraId="5E24FC34" w14:textId="5BEA902B" w:rsidR="00E64318" w:rsidRPr="00E852B4" w:rsidRDefault="00E64318" w:rsidP="00E64318">
            <w:pPr>
              <w:spacing w:before="120" w:line="276" w:lineRule="auto"/>
              <w:ind w:left="720" w:hanging="720"/>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500 – Direct</w:t>
            </w:r>
          </w:p>
        </w:tc>
        <w:tc>
          <w:tcPr>
            <w:tcW w:w="1983" w:type="dxa"/>
          </w:tcPr>
          <w:p w14:paraId="4BEC3467" w14:textId="6A08F107" w:rsidR="00E64318" w:rsidRPr="00E852B4" w:rsidRDefault="00E64318" w:rsidP="00E64318">
            <w:pPr>
              <w:spacing w:before="120" w:line="276" w:lineRule="auto"/>
              <w:ind w:left="720" w:hanging="720"/>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 xml:space="preserve">10 – Indirect </w:t>
            </w:r>
          </w:p>
        </w:tc>
      </w:tr>
      <w:tr w:rsidR="00E64318" w:rsidRPr="00E852B4" w14:paraId="3C00C53B" w14:textId="77777777" w:rsidTr="00E64318">
        <w:tc>
          <w:tcPr>
            <w:tcW w:w="3387" w:type="dxa"/>
            <w:gridSpan w:val="2"/>
          </w:tcPr>
          <w:p w14:paraId="0D3FD2DC" w14:textId="77777777" w:rsidR="00E64318" w:rsidRPr="00E852B4" w:rsidRDefault="00E64318" w:rsidP="00E64318">
            <w:pPr>
              <w:spacing w:before="120" w:line="276" w:lineRule="auto"/>
              <w:ind w:left="720" w:hanging="720"/>
              <w:rPr>
                <w:rFonts w:ascii="AvenirLTStd-Roman" w:hAnsi="AvenirLTStd-Roman" w:cstheme="minorHAnsi"/>
                <w:color w:val="000000" w:themeColor="text1"/>
                <w:sz w:val="20"/>
              </w:rPr>
            </w:pPr>
          </w:p>
        </w:tc>
        <w:tc>
          <w:tcPr>
            <w:tcW w:w="1974" w:type="dxa"/>
          </w:tcPr>
          <w:p w14:paraId="6488EEF4" w14:textId="77777777" w:rsidR="00E64318" w:rsidRPr="00E852B4" w:rsidRDefault="00E64318" w:rsidP="00E64318">
            <w:pPr>
              <w:spacing w:before="120" w:line="276" w:lineRule="auto"/>
              <w:ind w:left="720" w:hanging="720"/>
              <w:rPr>
                <w:rFonts w:ascii="AvenirLTStd-Roman" w:hAnsi="AvenirLTStd-Roman" w:cstheme="minorHAnsi"/>
                <w:color w:val="000000" w:themeColor="text1"/>
                <w:sz w:val="20"/>
              </w:rPr>
            </w:pPr>
          </w:p>
        </w:tc>
        <w:tc>
          <w:tcPr>
            <w:tcW w:w="1681" w:type="dxa"/>
          </w:tcPr>
          <w:p w14:paraId="7443E6D8" w14:textId="77777777" w:rsidR="00E64318" w:rsidRPr="00E852B4" w:rsidRDefault="00E64318" w:rsidP="00E64318">
            <w:pPr>
              <w:spacing w:before="120" w:line="276" w:lineRule="auto"/>
              <w:ind w:left="720" w:hanging="720"/>
              <w:rPr>
                <w:rFonts w:ascii="AvenirLTStd-Roman" w:hAnsi="AvenirLTStd-Roman" w:cstheme="minorHAnsi"/>
                <w:color w:val="000000" w:themeColor="text1"/>
                <w:sz w:val="20"/>
              </w:rPr>
            </w:pPr>
          </w:p>
        </w:tc>
        <w:tc>
          <w:tcPr>
            <w:tcW w:w="1983" w:type="dxa"/>
          </w:tcPr>
          <w:p w14:paraId="6BFBF55C" w14:textId="25F89EB2" w:rsidR="00E64318" w:rsidRPr="00E852B4" w:rsidRDefault="00E64318" w:rsidP="00E64318">
            <w:pPr>
              <w:spacing w:before="120" w:line="276" w:lineRule="auto"/>
              <w:rPr>
                <w:rFonts w:ascii="AvenirLTStd-Roman" w:hAnsi="AvenirLTStd-Roman" w:cstheme="minorHAnsi"/>
                <w:b/>
                <w:bCs/>
                <w:color w:val="000000" w:themeColor="text1"/>
                <w:sz w:val="20"/>
              </w:rPr>
            </w:pPr>
          </w:p>
        </w:tc>
      </w:tr>
    </w:tbl>
    <w:p w14:paraId="70402357" w14:textId="77777777" w:rsidR="00741F9B" w:rsidRPr="00E852B4" w:rsidRDefault="00741F9B" w:rsidP="00E64318">
      <w:pPr>
        <w:spacing w:before="120" w:line="276" w:lineRule="auto"/>
        <w:ind w:left="720" w:hanging="720"/>
        <w:rPr>
          <w:rFonts w:ascii="AvenirLTStd-Roman" w:hAnsi="AvenirLTStd-Roman" w:cstheme="minorHAnsi"/>
          <w:color w:val="000000" w:themeColor="text1"/>
          <w:sz w:val="20"/>
        </w:rPr>
      </w:pPr>
    </w:p>
    <w:tbl>
      <w:tblPr>
        <w:tblStyle w:val="TableGrid"/>
        <w:tblW w:w="0" w:type="auto"/>
        <w:tblInd w:w="-5" w:type="dxa"/>
        <w:tblLook w:val="04A0" w:firstRow="1" w:lastRow="0" w:firstColumn="1" w:lastColumn="0" w:noHBand="0" w:noVBand="1"/>
      </w:tblPr>
      <w:tblGrid>
        <w:gridCol w:w="3205"/>
        <w:gridCol w:w="5820"/>
      </w:tblGrid>
      <w:tr w:rsidR="00E64318" w:rsidRPr="00E852B4" w14:paraId="107E146A" w14:textId="77777777" w:rsidTr="00E64318">
        <w:trPr>
          <w:trHeight w:val="667"/>
        </w:trPr>
        <w:tc>
          <w:tcPr>
            <w:tcW w:w="3205" w:type="dxa"/>
            <w:shd w:val="clear" w:color="auto" w:fill="BFBFBF" w:themeFill="background1" w:themeFillShade="BF"/>
          </w:tcPr>
          <w:p w14:paraId="1AA7BA8D" w14:textId="59C1B273" w:rsidR="00B95FCB" w:rsidRPr="00E852B4" w:rsidRDefault="00741F9B" w:rsidP="00E64318">
            <w:pPr>
              <w:spacing w:before="120" w:line="276" w:lineRule="auto"/>
              <w:ind w:left="720" w:hanging="720"/>
              <w:rPr>
                <w:rFonts w:ascii="AvenirLTStd-Roman" w:hAnsi="AvenirLTStd-Roman" w:cstheme="minorHAnsi"/>
                <w:color w:val="000000" w:themeColor="text1"/>
                <w:sz w:val="20"/>
                <w:rtl/>
              </w:rPr>
            </w:pPr>
            <w:r w:rsidRPr="00E852B4">
              <w:rPr>
                <w:rFonts w:ascii="AvenirLTStd-Roman" w:hAnsi="AvenirLTStd-Roman" w:cstheme="minorHAnsi"/>
                <w:color w:val="000000" w:themeColor="text1"/>
                <w:sz w:val="20"/>
              </w:rPr>
              <w:t>Age group of the beneficiaries</w:t>
            </w:r>
          </w:p>
        </w:tc>
        <w:tc>
          <w:tcPr>
            <w:tcW w:w="5820" w:type="dxa"/>
          </w:tcPr>
          <w:p w14:paraId="656C8D85" w14:textId="702C72EA" w:rsidR="008A3A99" w:rsidRPr="00E852B4" w:rsidRDefault="006B0CB4" w:rsidP="00E64318">
            <w:pPr>
              <w:spacing w:before="120" w:line="276" w:lineRule="auto"/>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 xml:space="preserve">From </w:t>
            </w:r>
            <w:r w:rsidR="00E64318" w:rsidRPr="00E852B4">
              <w:rPr>
                <w:rFonts w:ascii="AvenirLTStd-Roman" w:hAnsi="AvenirLTStd-Roman" w:cstheme="minorHAnsi"/>
                <w:b/>
                <w:bCs/>
                <w:color w:val="000000" w:themeColor="text1"/>
                <w:sz w:val="20"/>
              </w:rPr>
              <w:t>5</w:t>
            </w:r>
            <w:r w:rsidRPr="00E852B4">
              <w:rPr>
                <w:rFonts w:ascii="AvenirLTStd-Roman" w:hAnsi="AvenirLTStd-Roman" w:cstheme="minorHAnsi"/>
                <w:b/>
                <w:bCs/>
                <w:color w:val="000000" w:themeColor="text1"/>
                <w:sz w:val="20"/>
              </w:rPr>
              <w:t xml:space="preserve"> years to </w:t>
            </w:r>
            <w:r w:rsidR="00E64318" w:rsidRPr="00E852B4">
              <w:rPr>
                <w:rFonts w:ascii="AvenirLTStd-Roman" w:hAnsi="AvenirLTStd-Roman" w:cstheme="minorHAnsi"/>
                <w:b/>
                <w:bCs/>
                <w:color w:val="000000" w:themeColor="text1"/>
                <w:sz w:val="20"/>
              </w:rPr>
              <w:t>15</w:t>
            </w:r>
            <w:r w:rsidRPr="00E852B4">
              <w:rPr>
                <w:rFonts w:ascii="AvenirLTStd-Roman" w:hAnsi="AvenirLTStd-Roman" w:cstheme="minorHAnsi"/>
                <w:b/>
                <w:bCs/>
                <w:color w:val="000000" w:themeColor="text1"/>
                <w:sz w:val="20"/>
              </w:rPr>
              <w:t xml:space="preserve"> years </w:t>
            </w:r>
            <w:r w:rsidR="008A3A99" w:rsidRPr="00E852B4">
              <w:rPr>
                <w:rFonts w:ascii="AvenirLTStd-Roman" w:hAnsi="AvenirLTStd-Roman" w:cstheme="minorHAnsi"/>
                <w:b/>
                <w:bCs/>
                <w:color w:val="000000" w:themeColor="text1"/>
                <w:sz w:val="20"/>
              </w:rPr>
              <w:t xml:space="preserve">Direct </w:t>
            </w:r>
          </w:p>
        </w:tc>
      </w:tr>
      <w:tr w:rsidR="00E64318" w:rsidRPr="00E852B4" w14:paraId="3D1F057E" w14:textId="77777777" w:rsidTr="00E64318">
        <w:trPr>
          <w:trHeight w:val="980"/>
        </w:trPr>
        <w:tc>
          <w:tcPr>
            <w:tcW w:w="3205" w:type="dxa"/>
            <w:shd w:val="clear" w:color="auto" w:fill="BFBFBF" w:themeFill="background1" w:themeFillShade="BF"/>
          </w:tcPr>
          <w:p w14:paraId="4FE1EBF7" w14:textId="0C146F99" w:rsidR="00B95FCB" w:rsidRPr="00E852B4" w:rsidRDefault="00741F9B" w:rsidP="00E64318">
            <w:pPr>
              <w:spacing w:before="120" w:line="276" w:lineRule="auto"/>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Social and economic conditions of your target beneficiaries</w:t>
            </w:r>
            <w:r w:rsidR="000F1BED" w:rsidRPr="00E852B4">
              <w:rPr>
                <w:rFonts w:ascii="AvenirLTStd-Roman" w:hAnsi="AvenirLTStd-Roman" w:cstheme="minorHAnsi"/>
                <w:color w:val="000000" w:themeColor="text1"/>
                <w:sz w:val="20"/>
              </w:rPr>
              <w:t xml:space="preserve">: </w:t>
            </w:r>
          </w:p>
        </w:tc>
        <w:tc>
          <w:tcPr>
            <w:tcW w:w="5820" w:type="dxa"/>
          </w:tcPr>
          <w:p w14:paraId="67428D23" w14:textId="3A871B27" w:rsidR="00E64318" w:rsidRPr="00E852B4" w:rsidRDefault="00E64318" w:rsidP="00E64318">
            <w:pPr>
              <w:spacing w:before="120" w:line="276" w:lineRule="auto"/>
              <w:rPr>
                <w:rFonts w:ascii="AvenirLTStd-Roman" w:hAnsi="AvenirLTStd-Roman" w:cstheme="minorHAnsi"/>
                <w:color w:val="000000" w:themeColor="text1"/>
                <w:sz w:val="20"/>
              </w:rPr>
            </w:pPr>
          </w:p>
          <w:p w14:paraId="29264B2F" w14:textId="3362FE6E" w:rsidR="00741F9B" w:rsidRPr="00E852B4" w:rsidRDefault="00E64318" w:rsidP="00E64318">
            <w:pPr>
              <w:spacing w:before="120" w:line="276" w:lineRule="auto"/>
              <w:ind w:left="130" w:hanging="20"/>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lang w:val="en-US"/>
              </w:rPr>
              <w:t>The target beneficiaries of the secondary school project in Zinda-Jan District are primarily young girls who reside in an area characterized by significant educational and economic challenges. The majority of these girls come from low-income families, where access to quality education, especially at the secondary level, is severely limited due to financial constraints, cultural barriers, and a lack of educational infrastructure. The social norms and traditions in this region often prioritize boys' education over girls', further exacerbating gender disparities in learning opportunities. Economically, the community is largely agrarian or reliant on small-scale trade, with limited access to resources that could facilitate personal and professional development. By providing these young women with access to secondary education, the project aims to empower them with the knowledge and skills necessary to pursue higher education and career opportunities, thereby improving their economic prospects and contributing to the social and economic upliftment of the entire community.</w:t>
            </w:r>
          </w:p>
        </w:tc>
      </w:tr>
    </w:tbl>
    <w:p w14:paraId="6A228E2F" w14:textId="34C1D7B5" w:rsidR="00741F9B" w:rsidRPr="00E852B4" w:rsidRDefault="00741F9B" w:rsidP="00E64318">
      <w:pPr>
        <w:spacing w:before="120" w:line="276" w:lineRule="auto"/>
        <w:ind w:left="720" w:hanging="720"/>
        <w:rPr>
          <w:rFonts w:ascii="AvenirLTStd-Roman" w:hAnsi="AvenirLTStd-Roman" w:cstheme="minorHAnsi"/>
          <w:color w:val="000000" w:themeColor="text1"/>
          <w:sz w:val="20"/>
          <w:rtl/>
        </w:rPr>
      </w:pPr>
    </w:p>
    <w:p w14:paraId="0B7D1665" w14:textId="7BD65CC5" w:rsidR="009728A1" w:rsidRPr="00E852B4" w:rsidRDefault="009728A1" w:rsidP="00E64318">
      <w:pPr>
        <w:spacing w:before="120" w:line="276" w:lineRule="auto"/>
        <w:ind w:left="720" w:hanging="720"/>
        <w:rPr>
          <w:rFonts w:ascii="AvenirLTStd-Roman" w:hAnsi="AvenirLTStd-Roman" w:cstheme="minorHAnsi"/>
          <w:color w:val="000000" w:themeColor="text1"/>
          <w:sz w:val="20"/>
          <w:rtl/>
        </w:rPr>
      </w:pPr>
    </w:p>
    <w:p w14:paraId="69B1F669" w14:textId="69693DC6" w:rsidR="009728A1" w:rsidRPr="00E852B4" w:rsidRDefault="009728A1" w:rsidP="00E64318">
      <w:pPr>
        <w:spacing w:before="120" w:line="276" w:lineRule="auto"/>
        <w:ind w:left="720" w:hanging="720"/>
        <w:rPr>
          <w:rFonts w:ascii="AvenirLTStd-Roman" w:hAnsi="AvenirLTStd-Roman" w:cstheme="minorHAnsi"/>
          <w:color w:val="000000" w:themeColor="text1"/>
          <w:sz w:val="20"/>
          <w:rtl/>
        </w:rPr>
      </w:pPr>
    </w:p>
    <w:p w14:paraId="0573D656" w14:textId="77777777" w:rsidR="009728A1" w:rsidRPr="00E852B4" w:rsidRDefault="009728A1" w:rsidP="00E64318">
      <w:pPr>
        <w:spacing w:before="120" w:line="276" w:lineRule="auto"/>
        <w:ind w:left="720" w:hanging="720"/>
        <w:rPr>
          <w:rFonts w:ascii="AvenirLTStd-Roman" w:hAnsi="AvenirLTStd-Roman" w:cstheme="minorHAnsi"/>
          <w:color w:val="000000" w:themeColor="text1"/>
          <w:sz w:val="20"/>
        </w:rPr>
      </w:pPr>
    </w:p>
    <w:p w14:paraId="7CDA79D9" w14:textId="228279A7" w:rsidR="00ED3309" w:rsidRPr="00E852B4" w:rsidRDefault="009728A1" w:rsidP="009728A1">
      <w:pPr>
        <w:spacing w:before="120" w:line="276" w:lineRule="auto"/>
        <w:outlineLvl w:val="1"/>
        <w:rPr>
          <w:rFonts w:ascii="AvenirLTStd-Roman" w:hAnsi="AvenirLTStd-Roman" w:cstheme="minorHAnsi"/>
          <w:b/>
          <w:bCs/>
          <w:color w:val="000000" w:themeColor="text1"/>
          <w:szCs w:val="24"/>
        </w:rPr>
      </w:pPr>
      <w:bookmarkStart w:id="18" w:name="_Toc192193202"/>
      <w:bookmarkStart w:id="19" w:name="_Toc138252523"/>
      <w:r w:rsidRPr="00E852B4">
        <w:rPr>
          <w:rFonts w:ascii="AvenirLTStd-Roman" w:hAnsi="AvenirLTStd-Roman" w:cstheme="minorHAnsi"/>
          <w:b/>
          <w:bCs/>
          <w:color w:val="000000" w:themeColor="text1"/>
          <w:szCs w:val="24"/>
        </w:rPr>
        <w:t xml:space="preserve">3.3. </w:t>
      </w:r>
      <w:r w:rsidR="00741F9B" w:rsidRPr="00E852B4">
        <w:rPr>
          <w:rFonts w:ascii="AvenirLTStd-Roman" w:hAnsi="AvenirLTStd-Roman" w:cstheme="minorHAnsi"/>
          <w:b/>
          <w:bCs/>
          <w:color w:val="000000" w:themeColor="text1"/>
          <w:szCs w:val="24"/>
        </w:rPr>
        <w:t xml:space="preserve">Thematic area(s) of the grant project </w:t>
      </w:r>
      <w:r w:rsidR="008F4954" w:rsidRPr="00E852B4">
        <w:rPr>
          <w:rFonts w:ascii="AvenirLTStd-Roman" w:hAnsi="AvenirLTStd-Roman" w:cstheme="minorHAnsi"/>
          <w:b/>
          <w:bCs/>
          <w:color w:val="000000" w:themeColor="text1"/>
          <w:szCs w:val="24"/>
        </w:rPr>
        <w:t>proposed</w:t>
      </w:r>
      <w:r w:rsidR="000F1BED" w:rsidRPr="00E852B4">
        <w:rPr>
          <w:rFonts w:ascii="AvenirLTStd-Roman" w:hAnsi="AvenirLTStd-Roman" w:cstheme="minorHAnsi"/>
          <w:b/>
          <w:bCs/>
          <w:color w:val="000000" w:themeColor="text1"/>
          <w:szCs w:val="24"/>
        </w:rPr>
        <w:t>:</w:t>
      </w:r>
      <w:bookmarkEnd w:id="18"/>
      <w:r w:rsidR="000F1BED" w:rsidRPr="00E852B4">
        <w:rPr>
          <w:rFonts w:ascii="AvenirLTStd-Roman" w:hAnsi="AvenirLTStd-Roman" w:cstheme="minorHAnsi"/>
          <w:b/>
          <w:bCs/>
          <w:color w:val="000000" w:themeColor="text1"/>
          <w:szCs w:val="24"/>
        </w:rPr>
        <w:t xml:space="preserve"> </w:t>
      </w:r>
    </w:p>
    <w:p w14:paraId="44521988" w14:textId="77777777" w:rsidR="000F1BED" w:rsidRPr="00E852B4" w:rsidRDefault="000F1BED" w:rsidP="00E64318">
      <w:pPr>
        <w:pStyle w:val="ListParagraph"/>
        <w:spacing w:before="120" w:line="276" w:lineRule="auto"/>
        <w:rPr>
          <w:rFonts w:ascii="AvenirLTStd-Roman" w:hAnsi="AvenirLTStd-Roman" w:cstheme="minorHAnsi"/>
          <w:b/>
          <w:bCs/>
          <w:color w:val="000000" w:themeColor="text1"/>
          <w:sz w:val="20"/>
        </w:rPr>
      </w:pPr>
    </w:p>
    <w:tbl>
      <w:tblPr>
        <w:tblStyle w:val="TableGrid"/>
        <w:tblW w:w="0" w:type="auto"/>
        <w:tblInd w:w="-5" w:type="dxa"/>
        <w:tblLook w:val="04A0" w:firstRow="1" w:lastRow="0" w:firstColumn="1" w:lastColumn="0" w:noHBand="0" w:noVBand="1"/>
      </w:tblPr>
      <w:tblGrid>
        <w:gridCol w:w="3510"/>
        <w:gridCol w:w="5490"/>
      </w:tblGrid>
      <w:tr w:rsidR="00E64318" w:rsidRPr="00E852B4" w14:paraId="526DF09F" w14:textId="77777777" w:rsidTr="00E64318">
        <w:tc>
          <w:tcPr>
            <w:tcW w:w="3510" w:type="dxa"/>
            <w:shd w:val="clear" w:color="auto" w:fill="BFBFBF" w:themeFill="background1" w:themeFillShade="BF"/>
          </w:tcPr>
          <w:p w14:paraId="32AE8CD9" w14:textId="4565E67B" w:rsidR="00741F9B" w:rsidRPr="00E852B4" w:rsidRDefault="00741F9B" w:rsidP="00E64318">
            <w:pPr>
              <w:tabs>
                <w:tab w:val="left" w:pos="1477"/>
              </w:tabs>
              <w:spacing w:before="120" w:line="276" w:lineRule="auto"/>
              <w:ind w:left="720" w:hanging="720"/>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Agriculture</w:t>
            </w:r>
            <w:r w:rsidR="002161F9" w:rsidRPr="00E852B4">
              <w:rPr>
                <w:rFonts w:ascii="AvenirLTStd-Roman" w:hAnsi="AvenirLTStd-Roman" w:cstheme="minorHAnsi"/>
                <w:color w:val="000000" w:themeColor="text1"/>
                <w:sz w:val="20"/>
                <w:rtl/>
              </w:rPr>
              <w:t xml:space="preserve">  </w:t>
            </w:r>
            <w:r w:rsidR="002161F9" w:rsidRPr="00E852B4">
              <w:rPr>
                <w:rFonts w:ascii="AvenirLTStd-Roman" w:hAnsi="AvenirLTStd-Roman" w:cstheme="minorHAnsi"/>
                <w:color w:val="000000" w:themeColor="text1"/>
                <w:sz w:val="20"/>
                <w:rtl/>
              </w:rPr>
              <w:tab/>
            </w:r>
          </w:p>
        </w:tc>
        <w:tc>
          <w:tcPr>
            <w:tcW w:w="5490" w:type="dxa"/>
          </w:tcPr>
          <w:p w14:paraId="6D5E36EC" w14:textId="77777777" w:rsidR="00741F9B" w:rsidRPr="00E852B4" w:rsidRDefault="00741F9B" w:rsidP="00E64318">
            <w:pPr>
              <w:spacing w:before="120" w:line="276" w:lineRule="auto"/>
              <w:ind w:left="720" w:hanging="720"/>
              <w:rPr>
                <w:rFonts w:ascii="AvenirLTStd-Roman" w:hAnsi="AvenirLTStd-Roman" w:cstheme="minorHAnsi"/>
                <w:b/>
                <w:bCs/>
                <w:color w:val="000000" w:themeColor="text1"/>
                <w:sz w:val="20"/>
              </w:rPr>
            </w:pPr>
          </w:p>
        </w:tc>
      </w:tr>
      <w:tr w:rsidR="00E64318" w:rsidRPr="00E852B4" w14:paraId="53F358AB" w14:textId="77777777" w:rsidTr="00E64318">
        <w:tc>
          <w:tcPr>
            <w:tcW w:w="3510" w:type="dxa"/>
            <w:shd w:val="clear" w:color="auto" w:fill="BFBFBF" w:themeFill="background1" w:themeFillShade="BF"/>
          </w:tcPr>
          <w:p w14:paraId="5EB4EB63" w14:textId="6CAC762D" w:rsidR="00741F9B" w:rsidRPr="00E852B4" w:rsidRDefault="00741F9B" w:rsidP="00E64318">
            <w:pPr>
              <w:tabs>
                <w:tab w:val="right" w:pos="2839"/>
              </w:tabs>
              <w:spacing w:before="120" w:line="276" w:lineRule="auto"/>
              <w:ind w:left="720" w:hanging="720"/>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Livelihood</w:t>
            </w:r>
            <w:r w:rsidR="002161F9" w:rsidRPr="00E852B4">
              <w:rPr>
                <w:rFonts w:ascii="AvenirLTStd-Roman" w:hAnsi="AvenirLTStd-Roman" w:cstheme="minorHAnsi"/>
                <w:color w:val="000000" w:themeColor="text1"/>
                <w:sz w:val="20"/>
              </w:rPr>
              <w:tab/>
            </w:r>
            <w:r w:rsidR="00595EEB" w:rsidRPr="00E852B4">
              <w:rPr>
                <w:rFonts w:ascii="AvenirLTStd-Roman" w:hAnsi="AvenirLTStd-Roman" w:cstheme="minorHAnsi"/>
                <w:color w:val="000000" w:themeColor="text1"/>
                <w:sz w:val="20"/>
                <w:rtl/>
              </w:rPr>
              <w:t xml:space="preserve"> </w:t>
            </w:r>
          </w:p>
        </w:tc>
        <w:tc>
          <w:tcPr>
            <w:tcW w:w="5490" w:type="dxa"/>
          </w:tcPr>
          <w:p w14:paraId="5DB716D2" w14:textId="77777777" w:rsidR="00741F9B" w:rsidRPr="00E852B4" w:rsidRDefault="00741F9B" w:rsidP="00E64318">
            <w:pPr>
              <w:spacing w:before="120" w:line="276" w:lineRule="auto"/>
              <w:ind w:left="720" w:hanging="720"/>
              <w:rPr>
                <w:rFonts w:ascii="AvenirLTStd-Roman" w:hAnsi="AvenirLTStd-Roman" w:cstheme="minorHAnsi"/>
                <w:b/>
                <w:bCs/>
                <w:color w:val="000000" w:themeColor="text1"/>
                <w:sz w:val="20"/>
              </w:rPr>
            </w:pPr>
          </w:p>
        </w:tc>
      </w:tr>
      <w:tr w:rsidR="00E64318" w:rsidRPr="00E852B4" w14:paraId="1FB64B5D" w14:textId="77777777" w:rsidTr="00E64318">
        <w:tc>
          <w:tcPr>
            <w:tcW w:w="3510" w:type="dxa"/>
            <w:shd w:val="clear" w:color="auto" w:fill="BFBFBF" w:themeFill="background1" w:themeFillShade="BF"/>
          </w:tcPr>
          <w:p w14:paraId="399D84EB" w14:textId="1CC9636E" w:rsidR="00741F9B" w:rsidRPr="00E852B4" w:rsidRDefault="00741F9B" w:rsidP="00E64318">
            <w:pPr>
              <w:tabs>
                <w:tab w:val="center" w:pos="1419"/>
              </w:tabs>
              <w:spacing w:before="120" w:line="276" w:lineRule="auto"/>
              <w:ind w:left="720" w:hanging="720"/>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Education</w:t>
            </w:r>
            <w:r w:rsidR="002161F9" w:rsidRPr="00E852B4">
              <w:rPr>
                <w:rFonts w:ascii="AvenirLTStd-Roman" w:hAnsi="AvenirLTStd-Roman" w:cstheme="minorHAnsi"/>
                <w:color w:val="000000" w:themeColor="text1"/>
                <w:sz w:val="20"/>
              </w:rPr>
              <w:tab/>
            </w:r>
          </w:p>
        </w:tc>
        <w:tc>
          <w:tcPr>
            <w:tcW w:w="5490" w:type="dxa"/>
          </w:tcPr>
          <w:p w14:paraId="6B00FB51" w14:textId="262E83EB" w:rsidR="00741F9B" w:rsidRPr="00E852B4" w:rsidRDefault="00253974" w:rsidP="00E64318">
            <w:pPr>
              <w:spacing w:before="120" w:line="276" w:lineRule="auto"/>
              <w:ind w:left="720" w:hanging="720"/>
              <w:rPr>
                <w:rFonts w:ascii="AvenirLTStd-Roman" w:hAnsi="AvenirLTStd-Roman" w:cstheme="minorHAnsi"/>
                <w:b/>
                <w:bCs/>
                <w:color w:val="000000" w:themeColor="text1"/>
                <w:sz w:val="20"/>
              </w:rPr>
            </w:pPr>
            <w:r w:rsidRPr="00E852B4">
              <w:rPr>
                <w:rFonts w:ascii="Arial" w:hAnsi="Arial" w:cs="Arial"/>
                <w:b/>
                <w:bCs/>
                <w:color w:val="000000" w:themeColor="text1"/>
                <w:sz w:val="20"/>
              </w:rPr>
              <w:t>█</w:t>
            </w:r>
            <w:r w:rsidR="00595EEB" w:rsidRPr="00E852B4">
              <w:rPr>
                <w:rFonts w:ascii="AvenirLTStd-Roman" w:hAnsi="AvenirLTStd-Roman" w:cstheme="minorHAnsi"/>
                <w:b/>
                <w:bCs/>
                <w:color w:val="000000" w:themeColor="text1"/>
                <w:sz w:val="20"/>
              </w:rPr>
              <w:t xml:space="preserve"> Yes </w:t>
            </w:r>
          </w:p>
        </w:tc>
      </w:tr>
      <w:tr w:rsidR="00E64318" w:rsidRPr="00E852B4" w14:paraId="28A010DC" w14:textId="77777777" w:rsidTr="00E64318">
        <w:tc>
          <w:tcPr>
            <w:tcW w:w="3510" w:type="dxa"/>
            <w:shd w:val="clear" w:color="auto" w:fill="BFBFBF" w:themeFill="background1" w:themeFillShade="BF"/>
          </w:tcPr>
          <w:p w14:paraId="2F75E8DB" w14:textId="24B1E3E8" w:rsidR="00741F9B" w:rsidRPr="00E852B4" w:rsidRDefault="00741F9B" w:rsidP="00E64318">
            <w:pPr>
              <w:tabs>
                <w:tab w:val="center" w:pos="1419"/>
              </w:tabs>
              <w:spacing w:before="120" w:line="276" w:lineRule="auto"/>
              <w:ind w:left="720" w:hanging="720"/>
              <w:rPr>
                <w:rFonts w:ascii="AvenirLTStd-Roman" w:hAnsi="AvenirLTStd-Roman" w:cstheme="minorHAnsi"/>
                <w:color w:val="000000" w:themeColor="text1"/>
                <w:sz w:val="20"/>
              </w:rPr>
            </w:pPr>
            <w:r w:rsidRPr="00E852B4">
              <w:rPr>
                <w:rFonts w:ascii="AvenirLTStd-Roman" w:hAnsi="AvenirLTStd-Roman" w:cstheme="minorHAnsi"/>
                <w:color w:val="000000" w:themeColor="text1"/>
                <w:sz w:val="20"/>
              </w:rPr>
              <w:t>Health</w:t>
            </w:r>
          </w:p>
        </w:tc>
        <w:tc>
          <w:tcPr>
            <w:tcW w:w="5490" w:type="dxa"/>
          </w:tcPr>
          <w:p w14:paraId="5972EAA1" w14:textId="77777777" w:rsidR="00741F9B" w:rsidRPr="00E852B4" w:rsidRDefault="00741F9B" w:rsidP="00E64318">
            <w:pPr>
              <w:spacing w:before="120" w:line="276" w:lineRule="auto"/>
              <w:ind w:left="720" w:hanging="720"/>
              <w:rPr>
                <w:rFonts w:ascii="AvenirLTStd-Roman" w:hAnsi="AvenirLTStd-Roman" w:cstheme="minorHAnsi"/>
                <w:b/>
                <w:bCs/>
                <w:color w:val="000000" w:themeColor="text1"/>
                <w:sz w:val="20"/>
              </w:rPr>
            </w:pPr>
          </w:p>
        </w:tc>
      </w:tr>
    </w:tbl>
    <w:p w14:paraId="1FB390C1" w14:textId="77777777" w:rsidR="00741F9B" w:rsidRPr="00E852B4" w:rsidRDefault="00741F9B" w:rsidP="00E64318">
      <w:pPr>
        <w:spacing w:before="120" w:line="276" w:lineRule="auto"/>
        <w:ind w:left="720" w:hanging="720"/>
        <w:rPr>
          <w:rFonts w:ascii="AvenirLTStd-Roman" w:hAnsi="AvenirLTStd-Roman" w:cstheme="minorHAnsi"/>
          <w:b/>
          <w:bCs/>
          <w:color w:val="000000" w:themeColor="text1"/>
          <w:sz w:val="20"/>
        </w:rPr>
      </w:pPr>
      <w:r w:rsidRPr="00E852B4">
        <w:rPr>
          <w:rFonts w:ascii="AvenirLTStd-Roman" w:hAnsi="AvenirLTStd-Roman" w:cstheme="minorHAnsi"/>
          <w:b/>
          <w:bCs/>
          <w:color w:val="000000" w:themeColor="text1"/>
          <w:sz w:val="20"/>
        </w:rPr>
        <w:t xml:space="preserve"> </w:t>
      </w:r>
    </w:p>
    <w:p w14:paraId="4E054A68" w14:textId="47004A56" w:rsidR="00253974" w:rsidRPr="00E852B4" w:rsidRDefault="009728A1" w:rsidP="009728A1">
      <w:pPr>
        <w:spacing w:before="120" w:line="276" w:lineRule="auto"/>
        <w:outlineLvl w:val="1"/>
        <w:rPr>
          <w:rFonts w:ascii="AvenirLTStd-Roman" w:hAnsi="AvenirLTStd-Roman" w:cstheme="minorHAnsi"/>
          <w:b/>
          <w:bCs/>
          <w:color w:val="000000" w:themeColor="text1"/>
          <w:szCs w:val="24"/>
          <w:rtl/>
        </w:rPr>
      </w:pPr>
      <w:bookmarkStart w:id="20" w:name="_Toc138252526"/>
      <w:bookmarkStart w:id="21" w:name="_Toc192193203"/>
      <w:bookmarkEnd w:id="19"/>
      <w:r w:rsidRPr="00E852B4">
        <w:rPr>
          <w:rFonts w:ascii="AvenirLTStd-Roman" w:hAnsi="AvenirLTStd-Roman" w:cstheme="minorHAnsi"/>
          <w:b/>
          <w:bCs/>
          <w:color w:val="000000" w:themeColor="text1"/>
          <w:szCs w:val="24"/>
        </w:rPr>
        <w:t xml:space="preserve">3.4. </w:t>
      </w:r>
      <w:r w:rsidR="00741F9B" w:rsidRPr="00E852B4">
        <w:rPr>
          <w:rFonts w:ascii="AvenirLTStd-Roman" w:hAnsi="AvenirLTStd-Roman" w:cstheme="minorHAnsi"/>
          <w:b/>
          <w:bCs/>
          <w:color w:val="000000" w:themeColor="text1"/>
          <w:szCs w:val="24"/>
        </w:rPr>
        <w:t>Monitoring &amp; Evaluation Procedures</w:t>
      </w:r>
      <w:bookmarkEnd w:id="20"/>
      <w:r w:rsidR="00595EEB" w:rsidRPr="00E852B4">
        <w:rPr>
          <w:rFonts w:ascii="AvenirLTStd-Roman" w:hAnsi="AvenirLTStd-Roman" w:cstheme="minorHAnsi"/>
          <w:b/>
          <w:bCs/>
          <w:color w:val="000000" w:themeColor="text1"/>
          <w:szCs w:val="24"/>
        </w:rPr>
        <w:t>:</w:t>
      </w:r>
      <w:bookmarkEnd w:id="21"/>
      <w:r w:rsidR="00595EEB" w:rsidRPr="00E852B4">
        <w:rPr>
          <w:rFonts w:ascii="AvenirLTStd-Roman" w:hAnsi="AvenirLTStd-Roman" w:cstheme="minorHAnsi"/>
          <w:b/>
          <w:bCs/>
          <w:color w:val="000000" w:themeColor="text1"/>
          <w:szCs w:val="24"/>
        </w:rPr>
        <w:t xml:space="preserve"> </w:t>
      </w:r>
    </w:p>
    <w:p w14:paraId="43FB9A0E" w14:textId="7B93D7D1" w:rsidR="0083636A" w:rsidRPr="00E852B4" w:rsidRDefault="0083636A" w:rsidP="00E64318">
      <w:pPr>
        <w:spacing w:before="120" w:line="276" w:lineRule="auto"/>
        <w:jc w:val="both"/>
        <w:rPr>
          <w:rFonts w:ascii="AvenirLTStd-Roman" w:eastAsia="Calibri" w:hAnsi="AvenirLTStd-Roman" w:cstheme="minorHAnsi"/>
          <w:b/>
          <w:bCs/>
          <w:color w:val="000000" w:themeColor="text1"/>
          <w:sz w:val="22"/>
          <w:szCs w:val="22"/>
        </w:rPr>
      </w:pPr>
      <w:r w:rsidRPr="00E852B4">
        <w:rPr>
          <w:rFonts w:ascii="AvenirLTStd-Roman" w:eastAsia="Calibri" w:hAnsi="AvenirLTStd-Roman" w:cstheme="minorHAnsi"/>
          <w:b/>
          <w:bCs/>
          <w:color w:val="000000" w:themeColor="text1"/>
          <w:sz w:val="22"/>
          <w:szCs w:val="22"/>
        </w:rPr>
        <w:t>Monitoring and Evaluation (M&amp;E) Procedures</w:t>
      </w:r>
      <w:r w:rsidR="000F1BED" w:rsidRPr="00E852B4">
        <w:rPr>
          <w:rFonts w:ascii="AvenirLTStd-Roman" w:eastAsia="Calibri" w:hAnsi="AvenirLTStd-Roman" w:cstheme="minorHAnsi"/>
          <w:b/>
          <w:bCs/>
          <w:color w:val="000000" w:themeColor="text1"/>
          <w:sz w:val="22"/>
          <w:szCs w:val="22"/>
        </w:rPr>
        <w:t xml:space="preserve">: </w:t>
      </w:r>
    </w:p>
    <w:p w14:paraId="5D72A598" w14:textId="77777777" w:rsidR="00E64318" w:rsidRPr="00E852B4" w:rsidRDefault="00E64318" w:rsidP="00E64318">
      <w:p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he evaluation and monitoring framework for the "Enhancing Educational Opportunities for Girls in Zinda-Jan District" project is designed to ensure that the initiative meets its objectives, delivers on its promise of empowering girls through education, and contributes to the socio-economic development of the community. This comprehensive strategy involves regular assessments, stakeholder engagement, and adaptive management to address challenges and capitalize on opportunities for improvement.</w:t>
      </w:r>
    </w:p>
    <w:p w14:paraId="12479103" w14:textId="77777777" w:rsidR="00E64318" w:rsidRPr="00E852B4" w:rsidRDefault="00E64318" w:rsidP="00E64318">
      <w:pPr>
        <w:spacing w:before="120" w:line="276" w:lineRule="auto"/>
        <w:ind w:left="720" w:hanging="720"/>
        <w:rPr>
          <w:rFonts w:ascii="AvenirLTStd-Roman" w:hAnsi="AvenirLTStd-Roman" w:cstheme="minorHAnsi"/>
          <w:b/>
          <w:bCs/>
          <w:color w:val="000000" w:themeColor="text1"/>
          <w:sz w:val="22"/>
          <w:szCs w:val="22"/>
        </w:rPr>
      </w:pPr>
      <w:r w:rsidRPr="00E852B4">
        <w:rPr>
          <w:rFonts w:ascii="AvenirLTStd-Roman" w:hAnsi="AvenirLTStd-Roman" w:cstheme="minorHAnsi"/>
          <w:b/>
          <w:bCs/>
          <w:color w:val="000000" w:themeColor="text1"/>
          <w:sz w:val="22"/>
          <w:szCs w:val="22"/>
        </w:rPr>
        <w:t>Objectives</w:t>
      </w:r>
    </w:p>
    <w:p w14:paraId="5E92DCEE" w14:textId="77777777" w:rsidR="00E64318" w:rsidRPr="00E852B4" w:rsidRDefault="00E64318" w:rsidP="00E64318">
      <w:pPr>
        <w:spacing w:before="120" w:line="276" w:lineRule="auto"/>
        <w:ind w:left="720" w:hanging="720"/>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he primary objectives of our evaluation and monitoring efforts are to:</w:t>
      </w:r>
    </w:p>
    <w:p w14:paraId="4332832F" w14:textId="77777777" w:rsidR="00E64318" w:rsidRPr="00E852B4" w:rsidRDefault="00E64318" w:rsidP="00E64318">
      <w:pPr>
        <w:numPr>
          <w:ilvl w:val="0"/>
          <w:numId w:val="38"/>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Assess the effectiveness</w:t>
      </w:r>
      <w:r w:rsidRPr="00E852B4">
        <w:rPr>
          <w:rFonts w:ascii="AvenirLTStd-Roman" w:hAnsi="AvenirLTStd-Roman" w:cstheme="minorHAnsi"/>
          <w:color w:val="000000" w:themeColor="text1"/>
          <w:sz w:val="22"/>
          <w:szCs w:val="22"/>
        </w:rPr>
        <w:t xml:space="preserve"> of the project in increasing access to and quality of education for girls in Zinda-Jan District.</w:t>
      </w:r>
    </w:p>
    <w:p w14:paraId="03DF6B0F" w14:textId="77777777" w:rsidR="00E64318" w:rsidRPr="00E852B4" w:rsidRDefault="00E64318" w:rsidP="00E64318">
      <w:pPr>
        <w:numPr>
          <w:ilvl w:val="0"/>
          <w:numId w:val="38"/>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Measure the impact</w:t>
      </w:r>
      <w:r w:rsidRPr="00E852B4">
        <w:rPr>
          <w:rFonts w:ascii="AvenirLTStd-Roman" w:hAnsi="AvenirLTStd-Roman" w:cstheme="minorHAnsi"/>
          <w:color w:val="000000" w:themeColor="text1"/>
          <w:sz w:val="22"/>
          <w:szCs w:val="22"/>
        </w:rPr>
        <w:t xml:space="preserve"> on the target beneficiaries, including improvements in enrollment rates, retention, academic performance, and empowerment.</w:t>
      </w:r>
    </w:p>
    <w:p w14:paraId="2D1ACEC8" w14:textId="77777777" w:rsidR="00E64318" w:rsidRPr="00E852B4" w:rsidRDefault="00E64318" w:rsidP="00E64318">
      <w:pPr>
        <w:numPr>
          <w:ilvl w:val="0"/>
          <w:numId w:val="38"/>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Identify challenges and barriers</w:t>
      </w:r>
      <w:r w:rsidRPr="00E852B4">
        <w:rPr>
          <w:rFonts w:ascii="AvenirLTStd-Roman" w:hAnsi="AvenirLTStd-Roman" w:cstheme="minorHAnsi"/>
          <w:color w:val="000000" w:themeColor="text1"/>
          <w:sz w:val="22"/>
          <w:szCs w:val="22"/>
        </w:rPr>
        <w:t xml:space="preserve"> to project implementation and beneficiary participation, with a focus on devising strategies to overcome them.</w:t>
      </w:r>
    </w:p>
    <w:p w14:paraId="787B8833" w14:textId="77777777" w:rsidR="00E64318" w:rsidRPr="00E852B4" w:rsidRDefault="00E64318" w:rsidP="00E64318">
      <w:pPr>
        <w:numPr>
          <w:ilvl w:val="0"/>
          <w:numId w:val="38"/>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Ensure accountability</w:t>
      </w:r>
      <w:r w:rsidRPr="00E852B4">
        <w:rPr>
          <w:rFonts w:ascii="AvenirLTStd-Roman" w:hAnsi="AvenirLTStd-Roman" w:cstheme="minorHAnsi"/>
          <w:color w:val="000000" w:themeColor="text1"/>
          <w:sz w:val="22"/>
          <w:szCs w:val="22"/>
        </w:rPr>
        <w:t xml:space="preserve"> and transparency to stakeholders, including community members, donors, and partner organizations.</w:t>
      </w:r>
    </w:p>
    <w:p w14:paraId="3624F98D" w14:textId="77777777" w:rsidR="00E64318" w:rsidRPr="00E852B4" w:rsidRDefault="00E64318" w:rsidP="00E64318">
      <w:pPr>
        <w:numPr>
          <w:ilvl w:val="0"/>
          <w:numId w:val="38"/>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Inform future projects</w:t>
      </w:r>
      <w:r w:rsidRPr="00E852B4">
        <w:rPr>
          <w:rFonts w:ascii="AvenirLTStd-Roman" w:hAnsi="AvenirLTStd-Roman" w:cstheme="minorHAnsi"/>
          <w:color w:val="000000" w:themeColor="text1"/>
          <w:sz w:val="22"/>
          <w:szCs w:val="22"/>
        </w:rPr>
        <w:t xml:space="preserve"> by identifying best practices and lessons learned from the implementation of this initiative.</w:t>
      </w:r>
    </w:p>
    <w:p w14:paraId="438654CA" w14:textId="77777777" w:rsidR="00E64318" w:rsidRPr="00E852B4" w:rsidRDefault="00E64318" w:rsidP="00E64318">
      <w:pPr>
        <w:spacing w:before="120" w:line="276" w:lineRule="auto"/>
        <w:ind w:left="720" w:hanging="720"/>
        <w:jc w:val="both"/>
        <w:rPr>
          <w:rFonts w:ascii="AvenirLTStd-Roman" w:hAnsi="AvenirLTStd-Roman" w:cstheme="minorHAnsi"/>
          <w:b/>
          <w:bCs/>
          <w:color w:val="000000" w:themeColor="text1"/>
          <w:sz w:val="22"/>
          <w:szCs w:val="22"/>
        </w:rPr>
      </w:pPr>
      <w:r w:rsidRPr="00E852B4">
        <w:rPr>
          <w:rFonts w:ascii="AvenirLTStd-Roman" w:hAnsi="AvenirLTStd-Roman" w:cstheme="minorHAnsi"/>
          <w:b/>
          <w:bCs/>
          <w:color w:val="000000" w:themeColor="text1"/>
          <w:sz w:val="22"/>
          <w:szCs w:val="22"/>
        </w:rPr>
        <w:t>Methodology</w:t>
      </w:r>
    </w:p>
    <w:p w14:paraId="136F9690" w14:textId="77777777" w:rsidR="00E64318" w:rsidRPr="00E852B4" w:rsidRDefault="00E64318" w:rsidP="00E64318">
      <w:pPr>
        <w:spacing w:before="120" w:line="276" w:lineRule="auto"/>
        <w:ind w:left="720" w:hanging="720"/>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Our approach to evaluation and monitoring will involve a mix of quantitative and qualitative methods to provide a comprehensive understanding of the project's impact. These will include:</w:t>
      </w:r>
    </w:p>
    <w:p w14:paraId="3AEFC93C" w14:textId="77777777" w:rsidR="00E64318" w:rsidRPr="00E852B4" w:rsidRDefault="00E64318" w:rsidP="00E64318">
      <w:pPr>
        <w:numPr>
          <w:ilvl w:val="0"/>
          <w:numId w:val="39"/>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Baseline and Endline Surveys:</w:t>
      </w:r>
      <w:r w:rsidRPr="00E852B4">
        <w:rPr>
          <w:rFonts w:ascii="AvenirLTStd-Roman" w:hAnsi="AvenirLTStd-Roman" w:cstheme="minorHAnsi"/>
          <w:color w:val="000000" w:themeColor="text1"/>
          <w:sz w:val="22"/>
          <w:szCs w:val="22"/>
        </w:rPr>
        <w:t xml:space="preserve"> Conducting surveys at the start and end of the project to measure changes in key indicators such as girl’s enrollment rates, academic achievement, and community attitudes towards girls' education.</w:t>
      </w:r>
    </w:p>
    <w:p w14:paraId="1C07E21C" w14:textId="77777777" w:rsidR="00E64318" w:rsidRPr="00E852B4" w:rsidRDefault="00E64318" w:rsidP="00E64318">
      <w:pPr>
        <w:numPr>
          <w:ilvl w:val="0"/>
          <w:numId w:val="39"/>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lastRenderedPageBreak/>
        <w:t>Regular Progress Monitoring:</w:t>
      </w:r>
      <w:r w:rsidRPr="00E852B4">
        <w:rPr>
          <w:rFonts w:ascii="AvenirLTStd-Roman" w:hAnsi="AvenirLTStd-Roman" w:cstheme="minorHAnsi"/>
          <w:color w:val="000000" w:themeColor="text1"/>
          <w:sz w:val="22"/>
          <w:szCs w:val="22"/>
        </w:rPr>
        <w:t xml:space="preserve"> Implementing a system for tracking progress on project activities, such as construction milestones, teacher training sessions, and student attendance, against the planned timeline and budget.</w:t>
      </w:r>
    </w:p>
    <w:p w14:paraId="757A0171" w14:textId="77777777" w:rsidR="00E64318" w:rsidRPr="00E852B4" w:rsidRDefault="00E64318" w:rsidP="00E64318">
      <w:pPr>
        <w:numPr>
          <w:ilvl w:val="0"/>
          <w:numId w:val="39"/>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Focus Groups and Interviews:</w:t>
      </w:r>
      <w:r w:rsidRPr="00E852B4">
        <w:rPr>
          <w:rFonts w:ascii="AvenirLTStd-Roman" w:hAnsi="AvenirLTStd-Roman" w:cstheme="minorHAnsi"/>
          <w:color w:val="000000" w:themeColor="text1"/>
          <w:sz w:val="22"/>
          <w:szCs w:val="22"/>
        </w:rPr>
        <w:t xml:space="preserve"> Holding discussions with students, parents, teachers, and community leaders to gather insights on the project's impact, challenges faced, and suggestions for improvement.</w:t>
      </w:r>
    </w:p>
    <w:p w14:paraId="649651DF" w14:textId="77777777" w:rsidR="00E64318" w:rsidRPr="00E852B4" w:rsidRDefault="00E64318" w:rsidP="00E64318">
      <w:pPr>
        <w:numPr>
          <w:ilvl w:val="0"/>
          <w:numId w:val="39"/>
        </w:numPr>
        <w:spacing w:before="120" w:line="276" w:lineRule="auto"/>
        <w:jc w:val="both"/>
        <w:rPr>
          <w:rFonts w:ascii="AvenirLTStd-Roman" w:hAnsi="AvenirLTStd-Roman" w:cstheme="minorHAnsi"/>
          <w:color w:val="000000" w:themeColor="text1"/>
          <w:sz w:val="22"/>
          <w:szCs w:val="22"/>
        </w:rPr>
      </w:pPr>
      <w:r w:rsidRPr="00E852B4">
        <w:rPr>
          <w:rFonts w:ascii="AvenirLTStd-Roman" w:hAnsi="AvenirLTStd-Roman" w:cstheme="minorHAnsi"/>
          <w:b/>
          <w:bCs/>
          <w:color w:val="000000" w:themeColor="text1"/>
          <w:sz w:val="22"/>
          <w:szCs w:val="22"/>
        </w:rPr>
        <w:t>Site Visits:</w:t>
      </w:r>
      <w:r w:rsidRPr="00E852B4">
        <w:rPr>
          <w:rFonts w:ascii="AvenirLTStd-Roman" w:hAnsi="AvenirLTStd-Roman" w:cstheme="minorHAnsi"/>
          <w:color w:val="000000" w:themeColor="text1"/>
          <w:sz w:val="22"/>
          <w:szCs w:val="22"/>
        </w:rPr>
        <w:t xml:space="preserve"> Conducting periodic visits to the school to observe the physical infrastructure, teaching methods, and student engagement firsthand.</w:t>
      </w:r>
    </w:p>
    <w:p w14:paraId="75CFC1BC" w14:textId="77777777" w:rsidR="00E64318" w:rsidRPr="00E852B4" w:rsidRDefault="00E64318" w:rsidP="00E64318">
      <w:pPr>
        <w:spacing w:before="120" w:line="276" w:lineRule="auto"/>
        <w:ind w:left="720" w:hanging="720"/>
        <w:jc w:val="both"/>
        <w:rPr>
          <w:rFonts w:ascii="AvenirLTStd-Roman" w:hAnsi="AvenirLTStd-Roman" w:cstheme="minorHAnsi"/>
          <w:b/>
          <w:bCs/>
          <w:color w:val="000000" w:themeColor="text1"/>
          <w:sz w:val="22"/>
          <w:szCs w:val="22"/>
        </w:rPr>
      </w:pPr>
      <w:r w:rsidRPr="00E852B4">
        <w:rPr>
          <w:rFonts w:ascii="AvenirLTStd-Roman" w:hAnsi="AvenirLTStd-Roman" w:cstheme="minorHAnsi"/>
          <w:b/>
          <w:bCs/>
          <w:color w:val="000000" w:themeColor="text1"/>
          <w:sz w:val="22"/>
          <w:szCs w:val="22"/>
        </w:rPr>
        <w:t>Data Analysis and Reporting</w:t>
      </w:r>
    </w:p>
    <w:p w14:paraId="3E482E73" w14:textId="77777777" w:rsidR="00E64318" w:rsidRPr="00E852B4" w:rsidRDefault="00E64318" w:rsidP="00E64318">
      <w:pPr>
        <w:spacing w:before="120" w:line="276" w:lineRule="auto"/>
        <w:ind w:left="720" w:hanging="720"/>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Data collected through various monitoring activities will be analyzed to evaluate the project’s progress towards its goals. Key performance indicators (KPIs) will be established in alignment with the project objectives. Analysis will focus on comparing baseline data with subsequent measurements to identify trends, successes, and areas needing attention.</w:t>
      </w:r>
    </w:p>
    <w:p w14:paraId="722AD401" w14:textId="77777777" w:rsidR="00E64318" w:rsidRPr="00E852B4" w:rsidRDefault="00E64318" w:rsidP="00E64318">
      <w:pPr>
        <w:spacing w:before="120" w:line="276" w:lineRule="auto"/>
        <w:ind w:left="720" w:hanging="720"/>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Comprehensive reports will be compiled annually and at the end of the project, detailing the findings from the evaluation and monitoring activities. These reports will provide insights into the effectiveness of the project, the achievement of objectives, and the impact on the target community. They will also include recommendations for addressing any identified challenges and for scaling up or replicating the project’s successes.</w:t>
      </w:r>
    </w:p>
    <w:p w14:paraId="70142F95" w14:textId="77777777" w:rsidR="00E64318" w:rsidRPr="00E852B4" w:rsidRDefault="00E64318" w:rsidP="00E64318">
      <w:pPr>
        <w:spacing w:before="120" w:line="276" w:lineRule="auto"/>
        <w:ind w:left="720" w:hanging="720"/>
        <w:jc w:val="both"/>
        <w:rPr>
          <w:rFonts w:ascii="AvenirLTStd-Roman" w:hAnsi="AvenirLTStd-Roman" w:cstheme="minorHAnsi"/>
          <w:b/>
          <w:bCs/>
          <w:color w:val="000000" w:themeColor="text1"/>
          <w:sz w:val="22"/>
          <w:szCs w:val="22"/>
        </w:rPr>
      </w:pPr>
      <w:r w:rsidRPr="00E852B4">
        <w:rPr>
          <w:rFonts w:ascii="AvenirLTStd-Roman" w:hAnsi="AvenirLTStd-Roman" w:cstheme="minorHAnsi"/>
          <w:b/>
          <w:bCs/>
          <w:color w:val="000000" w:themeColor="text1"/>
          <w:sz w:val="22"/>
          <w:szCs w:val="22"/>
        </w:rPr>
        <w:t>Stakeholder Engagement</w:t>
      </w:r>
    </w:p>
    <w:p w14:paraId="517265D5" w14:textId="77777777" w:rsidR="00E64318" w:rsidRPr="00E852B4" w:rsidRDefault="00E64318" w:rsidP="00E64318">
      <w:pPr>
        <w:spacing w:before="120" w:line="276" w:lineRule="auto"/>
        <w:ind w:left="720" w:hanging="720"/>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Engagement with stakeholders will be an ongoing process throughout the project lifecycle. Feedback from beneficiaries, community leaders, local authorities, and educational experts will be solicited and incorporated into project planning and implementation. This participatory approach ensures that the project remains responsive to the needs and aspirations of the community it serves.</w:t>
      </w:r>
    </w:p>
    <w:p w14:paraId="2CB97C37" w14:textId="77777777" w:rsidR="00E64318" w:rsidRPr="00E852B4" w:rsidRDefault="00E64318" w:rsidP="00E64318">
      <w:pPr>
        <w:spacing w:before="120" w:line="276" w:lineRule="auto"/>
        <w:ind w:left="720" w:hanging="720"/>
        <w:jc w:val="both"/>
        <w:rPr>
          <w:rFonts w:ascii="AvenirLTStd-Roman" w:hAnsi="AvenirLTStd-Roman" w:cstheme="minorHAnsi"/>
          <w:b/>
          <w:bCs/>
          <w:color w:val="000000" w:themeColor="text1"/>
          <w:sz w:val="22"/>
          <w:szCs w:val="22"/>
        </w:rPr>
      </w:pPr>
      <w:r w:rsidRPr="00E852B4">
        <w:rPr>
          <w:rFonts w:ascii="AvenirLTStd-Roman" w:hAnsi="AvenirLTStd-Roman" w:cstheme="minorHAnsi"/>
          <w:b/>
          <w:bCs/>
          <w:color w:val="000000" w:themeColor="text1"/>
          <w:sz w:val="22"/>
          <w:szCs w:val="22"/>
        </w:rPr>
        <w:t>Adaptive Management</w:t>
      </w:r>
    </w:p>
    <w:p w14:paraId="62DF09AB" w14:textId="77777777" w:rsidR="00E64318" w:rsidRPr="00E852B4" w:rsidRDefault="00E64318" w:rsidP="00E64318">
      <w:pPr>
        <w:spacing w:before="120" w:line="276" w:lineRule="auto"/>
        <w:ind w:left="720" w:hanging="720"/>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he project will adopt an adaptive management approach, using data and insights gained from evaluation and monitoring activities to make informed decisions and adjustments. This flexibility allows for the optimization of strategies and activities to enhance the project's effectiveness and sustainability.</w:t>
      </w:r>
    </w:p>
    <w:p w14:paraId="2182CE19" w14:textId="77777777" w:rsidR="00E64318" w:rsidRPr="00E852B4" w:rsidRDefault="00E64318" w:rsidP="00E64318">
      <w:pPr>
        <w:spacing w:before="120" w:line="276" w:lineRule="auto"/>
        <w:ind w:left="720" w:hanging="720"/>
        <w:jc w:val="both"/>
        <w:rPr>
          <w:rFonts w:ascii="AvenirLTStd-Roman" w:hAnsi="AvenirLTStd-Roman" w:cstheme="minorHAnsi"/>
          <w:b/>
          <w:bCs/>
          <w:color w:val="000000" w:themeColor="text1"/>
          <w:sz w:val="22"/>
          <w:szCs w:val="22"/>
        </w:rPr>
      </w:pPr>
      <w:r w:rsidRPr="00E852B4">
        <w:rPr>
          <w:rFonts w:ascii="AvenirLTStd-Roman" w:hAnsi="AvenirLTStd-Roman" w:cstheme="minorHAnsi"/>
          <w:b/>
          <w:bCs/>
          <w:color w:val="000000" w:themeColor="text1"/>
          <w:sz w:val="22"/>
          <w:szCs w:val="22"/>
        </w:rPr>
        <w:t>Conclusion</w:t>
      </w:r>
    </w:p>
    <w:p w14:paraId="32295AEB" w14:textId="77777777" w:rsidR="00E64318" w:rsidRPr="00E852B4" w:rsidRDefault="00E64318" w:rsidP="00E64318">
      <w:pPr>
        <w:spacing w:before="120" w:line="276" w:lineRule="auto"/>
        <w:ind w:left="720" w:hanging="720"/>
        <w:jc w:val="both"/>
        <w:rPr>
          <w:rFonts w:ascii="AvenirLTStd-Roman" w:hAnsi="AvenirLTStd-Roman" w:cstheme="minorHAnsi"/>
          <w:color w:val="000000" w:themeColor="text1"/>
          <w:sz w:val="22"/>
          <w:szCs w:val="22"/>
        </w:rPr>
      </w:pPr>
      <w:r w:rsidRPr="00E852B4">
        <w:rPr>
          <w:rFonts w:ascii="AvenirLTStd-Roman" w:hAnsi="AvenirLTStd-Roman" w:cstheme="minorHAnsi"/>
          <w:color w:val="000000" w:themeColor="text1"/>
          <w:sz w:val="22"/>
          <w:szCs w:val="22"/>
        </w:rPr>
        <w:t>The evaluation and monitoring framework is a critical component of our commitment to enhancing educational opportunities for girls in Zinda-Jan District. By systematically assessing progress and outcomes, we can ensure that the project not only achieves its immediate objectives but also contributes to long-term positive change in the community. This framework will guide our efforts to empower young women through education, supporting them in overcoming barriers and achieving their full potential.</w:t>
      </w:r>
    </w:p>
    <w:p w14:paraId="28458156" w14:textId="25A1448F" w:rsidR="00E64318" w:rsidRPr="00E852B4" w:rsidRDefault="00E64318" w:rsidP="00E64318">
      <w:pPr>
        <w:spacing w:before="120" w:line="276" w:lineRule="auto"/>
        <w:rPr>
          <w:rFonts w:ascii="AvenirLTStd-Roman" w:hAnsi="AvenirLTStd-Roman" w:cstheme="minorHAnsi"/>
          <w:b/>
          <w:bCs/>
          <w:color w:val="000000" w:themeColor="text1"/>
          <w:sz w:val="28"/>
          <w:szCs w:val="28"/>
          <w:lang w:val="en-GB"/>
        </w:rPr>
      </w:pPr>
    </w:p>
    <w:p w14:paraId="6E8EDA72" w14:textId="178B88BE" w:rsidR="000F1BED" w:rsidRPr="00E852B4" w:rsidRDefault="00B86093" w:rsidP="00E64318">
      <w:pPr>
        <w:pStyle w:val="Heading1"/>
        <w:spacing w:after="0" w:line="276" w:lineRule="auto"/>
        <w:jc w:val="left"/>
        <w:rPr>
          <w:rFonts w:ascii="AvenirLTStd-Roman" w:hAnsi="AvenirLTStd-Roman" w:cstheme="minorHAnsi"/>
          <w:color w:val="000000" w:themeColor="text1"/>
          <w:sz w:val="36"/>
          <w:szCs w:val="36"/>
          <w:lang w:val="en-GB"/>
        </w:rPr>
      </w:pPr>
      <w:bookmarkStart w:id="22" w:name="_Toc192193204"/>
      <w:r w:rsidRPr="00E852B4">
        <w:rPr>
          <w:rFonts w:ascii="AvenirLTStd-Roman" w:hAnsi="AvenirLTStd-Roman" w:cstheme="minorHAnsi"/>
          <w:color w:val="000000" w:themeColor="text1"/>
          <w:sz w:val="36"/>
          <w:szCs w:val="36"/>
          <w:lang w:val="en-GB"/>
        </w:rPr>
        <w:lastRenderedPageBreak/>
        <w:t xml:space="preserve">Section </w:t>
      </w:r>
      <w:r w:rsidR="00D91730" w:rsidRPr="00E852B4">
        <w:rPr>
          <w:rFonts w:ascii="AvenirLTStd-Roman" w:hAnsi="AvenirLTStd-Roman" w:cstheme="minorHAnsi"/>
          <w:color w:val="000000" w:themeColor="text1"/>
          <w:sz w:val="36"/>
          <w:szCs w:val="36"/>
          <w:lang w:val="en-GB"/>
        </w:rPr>
        <w:t>4</w:t>
      </w:r>
      <w:r w:rsidRPr="00E852B4">
        <w:rPr>
          <w:rFonts w:ascii="AvenirLTStd-Roman" w:hAnsi="AvenirLTStd-Roman" w:cstheme="minorHAnsi"/>
          <w:color w:val="000000" w:themeColor="text1"/>
          <w:sz w:val="36"/>
          <w:szCs w:val="36"/>
          <w:lang w:val="en-GB"/>
        </w:rPr>
        <w:t xml:space="preserve"> - </w:t>
      </w:r>
      <w:r w:rsidR="000F1BED" w:rsidRPr="00E852B4">
        <w:rPr>
          <w:rFonts w:ascii="AvenirLTStd-Roman" w:hAnsi="AvenirLTStd-Roman" w:cstheme="minorHAnsi"/>
          <w:color w:val="000000" w:themeColor="text1"/>
          <w:sz w:val="36"/>
          <w:szCs w:val="36"/>
          <w:lang w:val="en-GB"/>
        </w:rPr>
        <w:t>Attachments:</w:t>
      </w:r>
      <w:bookmarkEnd w:id="22"/>
      <w:r w:rsidR="000F1BED" w:rsidRPr="00E852B4">
        <w:rPr>
          <w:rFonts w:ascii="AvenirLTStd-Roman" w:hAnsi="AvenirLTStd-Roman" w:cstheme="minorHAnsi"/>
          <w:color w:val="000000" w:themeColor="text1"/>
          <w:sz w:val="36"/>
          <w:szCs w:val="36"/>
          <w:lang w:val="en-GB"/>
        </w:rPr>
        <w:t xml:space="preserve"> </w:t>
      </w:r>
    </w:p>
    <w:p w14:paraId="795F2A51" w14:textId="77777777" w:rsidR="000F1BED" w:rsidRPr="00E852B4" w:rsidRDefault="000F1BED" w:rsidP="00E64318">
      <w:pPr>
        <w:spacing w:before="120" w:line="276" w:lineRule="auto"/>
        <w:rPr>
          <w:rFonts w:ascii="AvenirLTStd-Roman" w:hAnsi="AvenirLTStd-Roman" w:cstheme="minorHAnsi"/>
          <w:b/>
          <w:bCs/>
          <w:color w:val="000000" w:themeColor="text1"/>
          <w:sz w:val="22"/>
          <w:szCs w:val="22"/>
          <w:lang w:val="en-GB"/>
        </w:rPr>
      </w:pPr>
    </w:p>
    <w:p w14:paraId="3B6E4111" w14:textId="0F3A856A" w:rsidR="00E64318" w:rsidRPr="00E852B4" w:rsidRDefault="00E64318" w:rsidP="00E64318">
      <w:pPr>
        <w:spacing w:before="120" w:line="276" w:lineRule="auto"/>
        <w:outlineLvl w:val="1"/>
        <w:rPr>
          <w:rFonts w:ascii="AvenirLTStd-Roman" w:hAnsi="AvenirLTStd-Roman" w:cstheme="minorHAnsi"/>
          <w:b/>
          <w:bCs/>
          <w:color w:val="000000" w:themeColor="text1"/>
          <w:sz w:val="22"/>
          <w:szCs w:val="22"/>
          <w:lang w:val="en-GB"/>
        </w:rPr>
      </w:pPr>
      <w:bookmarkStart w:id="23" w:name="_Toc192193205"/>
      <w:r w:rsidRPr="00E852B4">
        <w:rPr>
          <w:rFonts w:ascii="AvenirLTStd-Roman" w:hAnsi="AvenirLTStd-Roman" w:cstheme="minorHAnsi"/>
          <w:b/>
          <w:bCs/>
          <w:color w:val="000000" w:themeColor="text1"/>
          <w:sz w:val="22"/>
          <w:szCs w:val="22"/>
          <w:lang w:val="en-GB"/>
        </w:rPr>
        <w:t xml:space="preserve">4.1. </w:t>
      </w:r>
      <w:r w:rsidR="000F1BED" w:rsidRPr="00E852B4">
        <w:rPr>
          <w:rFonts w:ascii="AvenirLTStd-Roman" w:hAnsi="AvenirLTStd-Roman" w:cstheme="minorHAnsi"/>
          <w:b/>
          <w:bCs/>
          <w:color w:val="000000" w:themeColor="text1"/>
          <w:sz w:val="22"/>
          <w:szCs w:val="22"/>
          <w:lang w:val="en-GB"/>
        </w:rPr>
        <w:t>Registration License</w:t>
      </w:r>
      <w:r w:rsidR="00D91730" w:rsidRPr="00E852B4">
        <w:rPr>
          <w:rFonts w:ascii="AvenirLTStd-Roman" w:hAnsi="AvenirLTStd-Roman" w:cstheme="minorHAnsi"/>
          <w:b/>
          <w:bCs/>
          <w:color w:val="000000" w:themeColor="text1"/>
          <w:sz w:val="22"/>
          <w:szCs w:val="22"/>
          <w:lang w:val="en-GB"/>
        </w:rPr>
        <w:t>.</w:t>
      </w:r>
      <w:bookmarkEnd w:id="23"/>
    </w:p>
    <w:p w14:paraId="5D915039" w14:textId="77777777" w:rsidR="00E64318" w:rsidRPr="00E852B4" w:rsidRDefault="00E64318" w:rsidP="00E64318">
      <w:pPr>
        <w:spacing w:before="120" w:line="276" w:lineRule="auto"/>
        <w:outlineLvl w:val="1"/>
        <w:rPr>
          <w:rFonts w:ascii="AvenirLTStd-Roman" w:hAnsi="AvenirLTStd-Roman" w:cstheme="minorHAnsi"/>
          <w:b/>
          <w:bCs/>
          <w:color w:val="000000" w:themeColor="text1"/>
          <w:sz w:val="22"/>
          <w:szCs w:val="22"/>
          <w:lang w:val="en-GB"/>
        </w:rPr>
      </w:pPr>
      <w:bookmarkStart w:id="24" w:name="_Toc192193206"/>
      <w:r w:rsidRPr="00E852B4">
        <w:rPr>
          <w:rFonts w:ascii="AvenirLTStd-Roman" w:hAnsi="AvenirLTStd-Roman" w:cstheme="minorHAnsi"/>
          <w:b/>
          <w:bCs/>
          <w:color w:val="000000" w:themeColor="text1"/>
          <w:sz w:val="22"/>
          <w:szCs w:val="22"/>
          <w:lang w:val="en-GB"/>
        </w:rPr>
        <w:t xml:space="preserve">4.2. </w:t>
      </w:r>
      <w:r w:rsidR="000F1BED" w:rsidRPr="00E852B4">
        <w:rPr>
          <w:rFonts w:ascii="AvenirLTStd-Roman" w:hAnsi="AvenirLTStd-Roman" w:cstheme="minorHAnsi"/>
          <w:b/>
          <w:bCs/>
          <w:color w:val="000000" w:themeColor="text1"/>
          <w:sz w:val="22"/>
          <w:szCs w:val="22"/>
          <w:lang w:val="en-GB"/>
        </w:rPr>
        <w:t>Bank Account Information</w:t>
      </w:r>
      <w:r w:rsidR="00D91730" w:rsidRPr="00E852B4">
        <w:rPr>
          <w:rFonts w:ascii="AvenirLTStd-Roman" w:hAnsi="AvenirLTStd-Roman" w:cstheme="minorHAnsi"/>
          <w:b/>
          <w:bCs/>
          <w:color w:val="000000" w:themeColor="text1"/>
          <w:sz w:val="22"/>
          <w:szCs w:val="22"/>
          <w:lang w:val="en-GB"/>
        </w:rPr>
        <w:t>.</w:t>
      </w:r>
      <w:bookmarkEnd w:id="24"/>
    </w:p>
    <w:p w14:paraId="129D5486" w14:textId="77777777" w:rsidR="00E64318" w:rsidRPr="00E852B4" w:rsidRDefault="00E64318" w:rsidP="00E64318">
      <w:pPr>
        <w:spacing w:before="120" w:line="276" w:lineRule="auto"/>
        <w:outlineLvl w:val="1"/>
        <w:rPr>
          <w:rFonts w:ascii="AvenirLTStd-Roman" w:hAnsi="AvenirLTStd-Roman" w:cstheme="minorHAnsi"/>
          <w:b/>
          <w:bCs/>
          <w:color w:val="000000" w:themeColor="text1"/>
          <w:sz w:val="22"/>
          <w:szCs w:val="22"/>
          <w:lang w:val="en-GB"/>
        </w:rPr>
      </w:pPr>
      <w:bookmarkStart w:id="25" w:name="_Toc192193207"/>
      <w:r w:rsidRPr="00E852B4">
        <w:rPr>
          <w:rFonts w:ascii="AvenirLTStd-Roman" w:hAnsi="AvenirLTStd-Roman" w:cstheme="minorHAnsi"/>
          <w:b/>
          <w:bCs/>
          <w:color w:val="000000" w:themeColor="text1"/>
          <w:sz w:val="22"/>
          <w:szCs w:val="22"/>
          <w:lang w:val="en-GB"/>
        </w:rPr>
        <w:t xml:space="preserve">4.3. </w:t>
      </w:r>
      <w:r w:rsidR="000F1BED" w:rsidRPr="00E852B4">
        <w:rPr>
          <w:rFonts w:ascii="AvenirLTStd-Roman" w:hAnsi="AvenirLTStd-Roman" w:cstheme="minorHAnsi"/>
          <w:b/>
          <w:bCs/>
          <w:color w:val="000000" w:themeColor="text1"/>
          <w:sz w:val="22"/>
          <w:szCs w:val="22"/>
          <w:lang w:val="en-GB"/>
        </w:rPr>
        <w:t>Financial Audited Statement.</w:t>
      </w:r>
      <w:bookmarkEnd w:id="25"/>
      <w:r w:rsidR="000F1BED" w:rsidRPr="00E852B4">
        <w:rPr>
          <w:rFonts w:ascii="AvenirLTStd-Roman" w:hAnsi="AvenirLTStd-Roman" w:cstheme="minorHAnsi"/>
          <w:b/>
          <w:bCs/>
          <w:color w:val="000000" w:themeColor="text1"/>
          <w:sz w:val="22"/>
          <w:szCs w:val="22"/>
          <w:lang w:val="en-GB"/>
        </w:rPr>
        <w:t xml:space="preserve"> </w:t>
      </w:r>
    </w:p>
    <w:p w14:paraId="2A2176A1" w14:textId="77777777" w:rsidR="00E64318" w:rsidRPr="00E852B4" w:rsidRDefault="00E64318" w:rsidP="00E64318">
      <w:pPr>
        <w:spacing w:before="120" w:line="276" w:lineRule="auto"/>
        <w:outlineLvl w:val="1"/>
        <w:rPr>
          <w:rFonts w:ascii="AvenirLTStd-Roman" w:hAnsi="AvenirLTStd-Roman" w:cstheme="minorHAnsi"/>
          <w:b/>
          <w:bCs/>
          <w:color w:val="000000" w:themeColor="text1"/>
          <w:sz w:val="22"/>
          <w:szCs w:val="22"/>
          <w:lang w:val="en-GB"/>
        </w:rPr>
      </w:pPr>
      <w:bookmarkStart w:id="26" w:name="_Toc192193208"/>
      <w:r w:rsidRPr="00E852B4">
        <w:rPr>
          <w:rFonts w:ascii="AvenirLTStd-Roman" w:hAnsi="AvenirLTStd-Roman" w:cstheme="minorHAnsi"/>
          <w:b/>
          <w:bCs/>
          <w:color w:val="000000" w:themeColor="text1"/>
          <w:sz w:val="22"/>
          <w:szCs w:val="22"/>
          <w:lang w:val="en-GB"/>
        </w:rPr>
        <w:t xml:space="preserve">4.4. </w:t>
      </w:r>
      <w:r w:rsidR="000F1BED" w:rsidRPr="00E852B4">
        <w:rPr>
          <w:rFonts w:ascii="AvenirLTStd-Roman" w:hAnsi="AvenirLTStd-Roman" w:cstheme="minorHAnsi"/>
          <w:b/>
          <w:bCs/>
          <w:color w:val="000000" w:themeColor="text1"/>
          <w:sz w:val="22"/>
          <w:szCs w:val="22"/>
          <w:lang w:val="en-GB"/>
        </w:rPr>
        <w:t xml:space="preserve">CVs of </w:t>
      </w:r>
      <w:r w:rsidR="00D91730" w:rsidRPr="00E852B4">
        <w:rPr>
          <w:rFonts w:ascii="AvenirLTStd-Roman" w:hAnsi="AvenirLTStd-Roman" w:cstheme="minorHAnsi"/>
          <w:b/>
          <w:bCs/>
          <w:color w:val="000000" w:themeColor="text1"/>
          <w:sz w:val="22"/>
          <w:szCs w:val="22"/>
          <w:lang w:val="en-GB"/>
        </w:rPr>
        <w:t xml:space="preserve">Key </w:t>
      </w:r>
      <w:r w:rsidR="000F1BED" w:rsidRPr="00E852B4">
        <w:rPr>
          <w:rFonts w:ascii="AvenirLTStd-Roman" w:hAnsi="AvenirLTStd-Roman" w:cstheme="minorHAnsi"/>
          <w:b/>
          <w:bCs/>
          <w:color w:val="000000" w:themeColor="text1"/>
          <w:sz w:val="22"/>
          <w:szCs w:val="22"/>
          <w:lang w:val="en-GB"/>
        </w:rPr>
        <w:t>Personnel.</w:t>
      </w:r>
      <w:bookmarkEnd w:id="26"/>
      <w:r w:rsidR="000F1BED" w:rsidRPr="00E852B4">
        <w:rPr>
          <w:rFonts w:ascii="AvenirLTStd-Roman" w:hAnsi="AvenirLTStd-Roman" w:cstheme="minorHAnsi"/>
          <w:b/>
          <w:bCs/>
          <w:color w:val="000000" w:themeColor="text1"/>
          <w:sz w:val="22"/>
          <w:szCs w:val="22"/>
          <w:lang w:val="en-GB"/>
        </w:rPr>
        <w:t xml:space="preserve"> </w:t>
      </w:r>
    </w:p>
    <w:p w14:paraId="2BBF9BA0" w14:textId="77777777" w:rsidR="00E64318" w:rsidRPr="00E852B4" w:rsidRDefault="00E64318" w:rsidP="00E64318">
      <w:pPr>
        <w:spacing w:before="120" w:line="276" w:lineRule="auto"/>
        <w:outlineLvl w:val="1"/>
        <w:rPr>
          <w:rFonts w:ascii="AvenirLTStd-Roman" w:hAnsi="AvenirLTStd-Roman" w:cstheme="minorHAnsi"/>
          <w:b/>
          <w:bCs/>
          <w:color w:val="000000" w:themeColor="text1"/>
          <w:sz w:val="22"/>
          <w:szCs w:val="22"/>
          <w:lang w:val="en-GB"/>
        </w:rPr>
      </w:pPr>
      <w:bookmarkStart w:id="27" w:name="_Toc192193209"/>
      <w:r w:rsidRPr="00E852B4">
        <w:rPr>
          <w:rFonts w:ascii="AvenirLTStd-Roman" w:hAnsi="AvenirLTStd-Roman" w:cstheme="minorHAnsi"/>
          <w:b/>
          <w:bCs/>
          <w:color w:val="000000" w:themeColor="text1"/>
          <w:sz w:val="22"/>
          <w:szCs w:val="22"/>
          <w:lang w:val="en-GB"/>
        </w:rPr>
        <w:t xml:space="preserve">4.5. </w:t>
      </w:r>
      <w:r w:rsidR="000F1BED" w:rsidRPr="00E852B4">
        <w:rPr>
          <w:rFonts w:ascii="AvenirLTStd-Roman" w:hAnsi="AvenirLTStd-Roman" w:cstheme="minorHAnsi"/>
          <w:b/>
          <w:bCs/>
          <w:color w:val="000000" w:themeColor="text1"/>
          <w:sz w:val="22"/>
          <w:szCs w:val="22"/>
          <w:lang w:val="en-GB"/>
        </w:rPr>
        <w:t xml:space="preserve">Cluster </w:t>
      </w:r>
      <w:r w:rsidR="00D91730" w:rsidRPr="00E852B4">
        <w:rPr>
          <w:rFonts w:ascii="AvenirLTStd-Roman" w:hAnsi="AvenirLTStd-Roman" w:cstheme="minorHAnsi"/>
          <w:b/>
          <w:bCs/>
          <w:color w:val="000000" w:themeColor="text1"/>
          <w:sz w:val="22"/>
          <w:szCs w:val="22"/>
          <w:lang w:val="en-GB"/>
        </w:rPr>
        <w:t>Membership Certificates.</w:t>
      </w:r>
      <w:bookmarkEnd w:id="27"/>
      <w:r w:rsidR="00D91730" w:rsidRPr="00E852B4">
        <w:rPr>
          <w:rFonts w:ascii="AvenirLTStd-Roman" w:hAnsi="AvenirLTStd-Roman" w:cstheme="minorHAnsi"/>
          <w:b/>
          <w:bCs/>
          <w:color w:val="000000" w:themeColor="text1"/>
          <w:sz w:val="22"/>
          <w:szCs w:val="22"/>
          <w:lang w:val="en-GB"/>
        </w:rPr>
        <w:t xml:space="preserve"> </w:t>
      </w:r>
    </w:p>
    <w:p w14:paraId="552E5D43" w14:textId="77777777" w:rsidR="00E64318" w:rsidRPr="00E852B4" w:rsidRDefault="00E64318" w:rsidP="00E64318">
      <w:pPr>
        <w:spacing w:before="120" w:line="276" w:lineRule="auto"/>
        <w:outlineLvl w:val="1"/>
        <w:rPr>
          <w:rFonts w:ascii="AvenirLTStd-Roman" w:hAnsi="AvenirLTStd-Roman" w:cstheme="minorHAnsi"/>
          <w:b/>
          <w:bCs/>
          <w:color w:val="000000" w:themeColor="text1"/>
          <w:sz w:val="22"/>
          <w:szCs w:val="22"/>
          <w:lang w:val="en-GB"/>
        </w:rPr>
      </w:pPr>
      <w:bookmarkStart w:id="28" w:name="_Toc192193210"/>
      <w:r w:rsidRPr="00E852B4">
        <w:rPr>
          <w:rFonts w:ascii="AvenirLTStd-Roman" w:hAnsi="AvenirLTStd-Roman" w:cstheme="minorHAnsi"/>
          <w:b/>
          <w:bCs/>
          <w:color w:val="000000" w:themeColor="text1"/>
          <w:sz w:val="22"/>
          <w:szCs w:val="22"/>
          <w:lang w:val="en-GB"/>
        </w:rPr>
        <w:t xml:space="preserve">4.6. </w:t>
      </w:r>
      <w:r w:rsidR="000F1BED" w:rsidRPr="00E852B4">
        <w:rPr>
          <w:rFonts w:ascii="AvenirLTStd-Roman" w:hAnsi="AvenirLTStd-Roman" w:cstheme="minorHAnsi"/>
          <w:b/>
          <w:bCs/>
          <w:color w:val="000000" w:themeColor="text1"/>
          <w:sz w:val="22"/>
          <w:szCs w:val="22"/>
          <w:lang w:val="en-GB"/>
        </w:rPr>
        <w:t>Past Experience</w:t>
      </w:r>
      <w:r w:rsidR="00D91730" w:rsidRPr="00E852B4">
        <w:rPr>
          <w:rFonts w:ascii="AvenirLTStd-Roman" w:hAnsi="AvenirLTStd-Roman" w:cstheme="minorHAnsi"/>
          <w:b/>
          <w:bCs/>
          <w:color w:val="000000" w:themeColor="text1"/>
          <w:sz w:val="22"/>
          <w:szCs w:val="22"/>
          <w:lang w:val="en-GB"/>
        </w:rPr>
        <w:t xml:space="preserve"> Supporting Documents.</w:t>
      </w:r>
      <w:bookmarkEnd w:id="28"/>
      <w:r w:rsidR="00D91730" w:rsidRPr="00E852B4">
        <w:rPr>
          <w:rFonts w:ascii="AvenirLTStd-Roman" w:hAnsi="AvenirLTStd-Roman" w:cstheme="minorHAnsi"/>
          <w:b/>
          <w:bCs/>
          <w:color w:val="000000" w:themeColor="text1"/>
          <w:sz w:val="22"/>
          <w:szCs w:val="22"/>
          <w:lang w:val="en-GB"/>
        </w:rPr>
        <w:t xml:space="preserve"> </w:t>
      </w:r>
    </w:p>
    <w:p w14:paraId="7D901D80" w14:textId="77777777" w:rsidR="00E64318" w:rsidRPr="00E852B4" w:rsidRDefault="00E64318" w:rsidP="00E64318">
      <w:pPr>
        <w:spacing w:before="120" w:line="276" w:lineRule="auto"/>
        <w:outlineLvl w:val="1"/>
        <w:rPr>
          <w:rFonts w:ascii="AvenirLTStd-Roman" w:hAnsi="AvenirLTStd-Roman" w:cstheme="minorHAnsi"/>
          <w:b/>
          <w:bCs/>
          <w:color w:val="000000" w:themeColor="text1"/>
          <w:sz w:val="22"/>
          <w:szCs w:val="22"/>
          <w:lang w:val="en-GB"/>
        </w:rPr>
      </w:pPr>
      <w:bookmarkStart w:id="29" w:name="_Toc192193211"/>
      <w:r w:rsidRPr="00E852B4">
        <w:rPr>
          <w:rFonts w:ascii="AvenirLTStd-Roman" w:hAnsi="AvenirLTStd-Roman" w:cstheme="minorHAnsi"/>
          <w:b/>
          <w:bCs/>
          <w:color w:val="000000" w:themeColor="text1"/>
          <w:sz w:val="22"/>
          <w:szCs w:val="22"/>
          <w:lang w:val="en-GB"/>
        </w:rPr>
        <w:t xml:space="preserve">4.7. </w:t>
      </w:r>
      <w:r w:rsidR="00D91730" w:rsidRPr="00E852B4">
        <w:rPr>
          <w:rFonts w:ascii="AvenirLTStd-Roman" w:hAnsi="AvenirLTStd-Roman" w:cstheme="minorHAnsi"/>
          <w:b/>
          <w:bCs/>
          <w:color w:val="000000" w:themeColor="text1"/>
          <w:sz w:val="22"/>
          <w:szCs w:val="22"/>
          <w:lang w:val="en-GB"/>
        </w:rPr>
        <w:t>ID</w:t>
      </w:r>
      <w:r w:rsidR="000F1BED" w:rsidRPr="00E852B4">
        <w:rPr>
          <w:rFonts w:ascii="AvenirLTStd-Roman" w:hAnsi="AvenirLTStd-Roman" w:cstheme="minorHAnsi"/>
          <w:b/>
          <w:bCs/>
          <w:color w:val="000000" w:themeColor="text1"/>
          <w:sz w:val="22"/>
          <w:szCs w:val="22"/>
          <w:lang w:val="en-GB"/>
        </w:rPr>
        <w:t xml:space="preserve"> of </w:t>
      </w:r>
      <w:r w:rsidR="00D91730" w:rsidRPr="00E852B4">
        <w:rPr>
          <w:rFonts w:ascii="AvenirLTStd-Roman" w:hAnsi="AvenirLTStd-Roman" w:cstheme="minorHAnsi"/>
          <w:b/>
          <w:bCs/>
          <w:color w:val="000000" w:themeColor="text1"/>
          <w:sz w:val="22"/>
          <w:szCs w:val="22"/>
          <w:lang w:val="en-GB"/>
        </w:rPr>
        <w:t>Director</w:t>
      </w:r>
      <w:r w:rsidR="000F1BED" w:rsidRPr="00E852B4">
        <w:rPr>
          <w:rFonts w:ascii="AvenirLTStd-Roman" w:hAnsi="AvenirLTStd-Roman" w:cstheme="minorHAnsi"/>
          <w:b/>
          <w:bCs/>
          <w:color w:val="000000" w:themeColor="text1"/>
          <w:sz w:val="22"/>
          <w:szCs w:val="22"/>
          <w:lang w:val="en-GB"/>
        </w:rPr>
        <w:t xml:space="preserve"> and Deputy </w:t>
      </w:r>
      <w:r w:rsidR="00D91730" w:rsidRPr="00E852B4">
        <w:rPr>
          <w:rFonts w:ascii="AvenirLTStd-Roman" w:hAnsi="AvenirLTStd-Roman" w:cstheme="minorHAnsi"/>
          <w:b/>
          <w:bCs/>
          <w:color w:val="000000" w:themeColor="text1"/>
          <w:sz w:val="22"/>
          <w:szCs w:val="22"/>
          <w:lang w:val="en-GB"/>
        </w:rPr>
        <w:t>Director</w:t>
      </w:r>
      <w:r w:rsidR="000F1BED" w:rsidRPr="00E852B4">
        <w:rPr>
          <w:rFonts w:ascii="AvenirLTStd-Roman" w:hAnsi="AvenirLTStd-Roman" w:cstheme="minorHAnsi"/>
          <w:b/>
          <w:bCs/>
          <w:color w:val="000000" w:themeColor="text1"/>
          <w:sz w:val="22"/>
          <w:szCs w:val="22"/>
          <w:lang w:val="en-GB"/>
        </w:rPr>
        <w:t>.</w:t>
      </w:r>
      <w:bookmarkEnd w:id="29"/>
      <w:r w:rsidR="000F1BED" w:rsidRPr="00E852B4">
        <w:rPr>
          <w:rFonts w:ascii="AvenirLTStd-Roman" w:hAnsi="AvenirLTStd-Roman" w:cstheme="minorHAnsi"/>
          <w:b/>
          <w:bCs/>
          <w:color w:val="000000" w:themeColor="text1"/>
          <w:sz w:val="22"/>
          <w:szCs w:val="22"/>
          <w:lang w:val="en-GB"/>
        </w:rPr>
        <w:t xml:space="preserve"> </w:t>
      </w:r>
    </w:p>
    <w:p w14:paraId="6279E5CB" w14:textId="6C0B10A2" w:rsidR="000F1BED" w:rsidRPr="00E852B4" w:rsidRDefault="00E64318" w:rsidP="00E64318">
      <w:pPr>
        <w:spacing w:before="120" w:line="276" w:lineRule="auto"/>
        <w:outlineLvl w:val="1"/>
        <w:rPr>
          <w:rFonts w:ascii="AvenirLTStd-Roman" w:hAnsi="AvenirLTStd-Roman" w:cstheme="minorHAnsi"/>
          <w:b/>
          <w:bCs/>
          <w:color w:val="000000" w:themeColor="text1"/>
          <w:sz w:val="22"/>
          <w:szCs w:val="22"/>
          <w:lang w:val="en-GB"/>
        </w:rPr>
        <w:sectPr w:rsidR="000F1BED" w:rsidRPr="00E852B4" w:rsidSect="001D3861">
          <w:pgSz w:w="11910" w:h="16840"/>
          <w:pgMar w:top="1440" w:right="1440" w:bottom="1440" w:left="1440" w:header="540" w:footer="815" w:gutter="0"/>
          <w:cols w:space="720"/>
          <w:docGrid w:linePitch="326"/>
        </w:sectPr>
      </w:pPr>
      <w:bookmarkStart w:id="30" w:name="_Toc192193212"/>
      <w:r w:rsidRPr="00E852B4">
        <w:rPr>
          <w:rFonts w:ascii="AvenirLTStd-Roman" w:hAnsi="AvenirLTStd-Roman" w:cstheme="minorHAnsi"/>
          <w:b/>
          <w:bCs/>
          <w:color w:val="000000" w:themeColor="text1"/>
          <w:sz w:val="22"/>
          <w:szCs w:val="22"/>
          <w:lang w:val="en-GB"/>
        </w:rPr>
        <w:t xml:space="preserve">4.8. </w:t>
      </w:r>
      <w:r w:rsidR="000F1BED" w:rsidRPr="00E852B4">
        <w:rPr>
          <w:rFonts w:ascii="AvenirLTStd-Roman" w:hAnsi="AvenirLTStd-Roman" w:cstheme="minorHAnsi"/>
          <w:b/>
          <w:bCs/>
          <w:color w:val="000000" w:themeColor="text1"/>
          <w:sz w:val="22"/>
          <w:szCs w:val="22"/>
          <w:lang w:val="en-GB"/>
        </w:rPr>
        <w:t xml:space="preserve">PSEA Information of </w:t>
      </w:r>
      <w:proofErr w:type="gramStart"/>
      <w:r w:rsidR="00D91730" w:rsidRPr="00E852B4">
        <w:rPr>
          <w:rFonts w:ascii="AvenirLTStd-Roman" w:hAnsi="AvenirLTStd-Roman" w:cstheme="minorHAnsi"/>
          <w:b/>
          <w:bCs/>
          <w:color w:val="000000" w:themeColor="text1"/>
          <w:sz w:val="22"/>
          <w:szCs w:val="22"/>
          <w:lang w:val="en-GB"/>
        </w:rPr>
        <w:t>Organizatio</w:t>
      </w:r>
      <w:bookmarkEnd w:id="30"/>
      <w:r w:rsidR="00D53F5D">
        <w:rPr>
          <w:rFonts w:ascii="AvenirLTStd-Roman" w:hAnsi="AvenirLTStd-Roman" w:cstheme="minorHAnsi"/>
          <w:b/>
          <w:bCs/>
          <w:color w:val="000000" w:themeColor="text1"/>
          <w:sz w:val="22"/>
          <w:szCs w:val="22"/>
          <w:lang w:val="en-GB"/>
        </w:rPr>
        <w:t>n .</w:t>
      </w:r>
      <w:proofErr w:type="gramEnd"/>
      <w:r w:rsidR="00D53F5D">
        <w:rPr>
          <w:rFonts w:ascii="AvenirLTStd-Roman" w:hAnsi="AvenirLTStd-Roman" w:cstheme="minorHAnsi"/>
          <w:b/>
          <w:bCs/>
          <w:color w:val="000000" w:themeColor="text1"/>
          <w:sz w:val="22"/>
          <w:szCs w:val="22"/>
          <w:lang w:val="en-GB"/>
        </w:rPr>
        <w:t xml:space="preserve"> </w:t>
      </w:r>
    </w:p>
    <w:p w14:paraId="79D4F974" w14:textId="7E18D8E0" w:rsidR="000F1BED" w:rsidRPr="00E852B4" w:rsidRDefault="000F1BED" w:rsidP="00E852B4">
      <w:pPr>
        <w:tabs>
          <w:tab w:val="left" w:pos="1130"/>
        </w:tabs>
        <w:rPr>
          <w:rFonts w:ascii="AvenirLTStd-Roman" w:hAnsi="AvenirLTStd-Roman" w:cstheme="minorHAnsi"/>
          <w:color w:val="000000" w:themeColor="text1"/>
          <w:sz w:val="20"/>
          <w:lang w:val="en-GB"/>
        </w:rPr>
      </w:pPr>
    </w:p>
    <w:sectPr w:rsidR="000F1BED" w:rsidRPr="00E852B4" w:rsidSect="00E64318">
      <w:headerReference w:type="even" r:id="rId24"/>
      <w:headerReference w:type="default" r:id="rId25"/>
      <w:headerReference w:type="first" r:id="rId26"/>
      <w:footerReference w:type="first" r:id="rId27"/>
      <w:pgSz w:w="11909" w:h="16834" w:code="9"/>
      <w:pgMar w:top="1440" w:right="1440" w:bottom="1440" w:left="1440" w:header="680" w:footer="68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8379A" w14:textId="77777777" w:rsidR="00F33B40" w:rsidRDefault="00F33B40">
      <w:r>
        <w:separator/>
      </w:r>
    </w:p>
  </w:endnote>
  <w:endnote w:type="continuationSeparator" w:id="0">
    <w:p w14:paraId="220920C9" w14:textId="77777777" w:rsidR="00F33B40" w:rsidRDefault="00F33B40">
      <w:r>
        <w:continuationSeparator/>
      </w:r>
    </w:p>
  </w:endnote>
  <w:endnote w:type="continuationNotice" w:id="1">
    <w:p w14:paraId="2C4DB0AB" w14:textId="77777777" w:rsidR="00F33B40" w:rsidRDefault="00F33B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LTStd-Roman">
    <w:panose1 w:val="020B0503020203020204"/>
    <w:charset w:val="00"/>
    <w:family w:val="swiss"/>
    <w:pitch w:val="variable"/>
    <w:sig w:usb0="800000AF" w:usb1="4000204A" w:usb2="00000000" w:usb3="00000000" w:csb0="00000001" w:csb1="00000000"/>
  </w:font>
  <w:font w:name="AvenirLTPro-Book">
    <w:panose1 w:val="020B0502020203020204"/>
    <w:charset w:val="00"/>
    <w:family w:val="swiss"/>
    <w:pitch w:val="variable"/>
    <w:sig w:usb0="00000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yriad Pro">
    <w:altName w:val="Aria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43442" w14:textId="77777777" w:rsidR="005553F0" w:rsidRDefault="005553F0">
    <w:pPr>
      <w:pStyle w:val="BodyText"/>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449AF" w14:textId="2A639349" w:rsidR="00E852B4" w:rsidRDefault="00E852B4" w:rsidP="00E852B4">
    <w:pPr>
      <w:pBdr>
        <w:bottom w:val="single" w:sz="6" w:space="1" w:color="auto"/>
      </w:pBdr>
      <w:tabs>
        <w:tab w:val="center" w:pos="4513"/>
        <w:tab w:val="right" w:pos="9026"/>
      </w:tabs>
      <w:rPr>
        <w:rFonts w:ascii="Arial" w:eastAsia="Arial" w:hAnsi="Arial" w:cs="Arial"/>
        <w:sz w:val="22"/>
        <w:szCs w:val="22"/>
        <w:lang w:val="en" w:eastAsia="en-GB"/>
      </w:rPr>
    </w:pPr>
  </w:p>
  <w:p w14:paraId="4E513220" w14:textId="6BA8A5B2" w:rsidR="005553F0" w:rsidRPr="00E852B4" w:rsidRDefault="00D53F5D" w:rsidP="00E852B4">
    <w:pPr>
      <w:tabs>
        <w:tab w:val="center" w:pos="4513"/>
        <w:tab w:val="right" w:pos="9026"/>
      </w:tabs>
      <w:rPr>
        <w:rFonts w:ascii="AvenirLTPro-Book" w:eastAsia="Arial" w:hAnsi="AvenirLTPro-Book" w:cs="Arial"/>
        <w:sz w:val="20"/>
        <w:lang w:eastAsia="en-GB"/>
      </w:rPr>
    </w:pPr>
    <w:hyperlink r:id="rId1" w:history="1">
      <w:r w:rsidRPr="007E4A84">
        <w:rPr>
          <w:rStyle w:val="Hyperlink"/>
          <w:rFonts w:ascii="AvenirLTPro-Book" w:eastAsia="Arial" w:hAnsi="AvenirLTPro-Book" w:cs="Arial"/>
          <w:sz w:val="20"/>
          <w:lang w:eastAsia="en-GB"/>
        </w:rPr>
        <w:t>www.lazulipmic.com</w:t>
      </w:r>
    </w:hyperlink>
    <w:r w:rsidR="00E852B4" w:rsidRPr="00E852B4">
      <w:rPr>
        <w:rFonts w:ascii="AvenirLTPro-Book" w:eastAsia="Arial" w:hAnsi="AvenirLTPro-Book" w:cs="Arial"/>
        <w:sz w:val="20"/>
        <w:lang w:eastAsia="en-GB"/>
      </w:rPr>
      <w:t xml:space="preserve">                                           </w:t>
    </w:r>
    <w:r w:rsidR="00E852B4">
      <w:rPr>
        <w:rFonts w:ascii="AvenirLTPro-Book" w:eastAsia="Arial" w:hAnsi="AvenirLTPro-Book" w:cs="Arial"/>
        <w:sz w:val="20"/>
        <w:lang w:eastAsia="en-GB"/>
      </w:rPr>
      <w:t xml:space="preserve">            </w:t>
    </w:r>
    <w:r w:rsidR="00E852B4" w:rsidRPr="00E852B4">
      <w:rPr>
        <w:rFonts w:ascii="AvenirLTPro-Book" w:eastAsia="Arial" w:hAnsi="AvenirLTPro-Book" w:cs="Arial"/>
        <w:sz w:val="20"/>
        <w:lang w:eastAsia="en-GB"/>
      </w:rPr>
      <w:t xml:space="preserve">                                                 Page </w:t>
    </w:r>
    <w:r w:rsidR="00E852B4" w:rsidRPr="00E852B4">
      <w:rPr>
        <w:rFonts w:ascii="AvenirLTPro-Book" w:eastAsia="Arial" w:hAnsi="AvenirLTPro-Book" w:cs="Arial"/>
        <w:b/>
        <w:bCs/>
        <w:sz w:val="20"/>
        <w:lang w:eastAsia="en-GB"/>
      </w:rPr>
      <w:fldChar w:fldCharType="begin"/>
    </w:r>
    <w:r w:rsidR="00E852B4" w:rsidRPr="00E852B4">
      <w:rPr>
        <w:rFonts w:ascii="AvenirLTPro-Book" w:eastAsia="Arial" w:hAnsi="AvenirLTPro-Book" w:cs="Arial"/>
        <w:b/>
        <w:bCs/>
        <w:sz w:val="20"/>
        <w:lang w:eastAsia="en-GB"/>
      </w:rPr>
      <w:instrText xml:space="preserve"> PAGE  \* Arabic  \* MERGEFORMAT </w:instrText>
    </w:r>
    <w:r w:rsidR="00E852B4" w:rsidRPr="00E852B4">
      <w:rPr>
        <w:rFonts w:ascii="AvenirLTPro-Book" w:eastAsia="Arial" w:hAnsi="AvenirLTPro-Book" w:cs="Arial"/>
        <w:b/>
        <w:bCs/>
        <w:sz w:val="20"/>
        <w:lang w:eastAsia="en-GB"/>
      </w:rPr>
      <w:fldChar w:fldCharType="separate"/>
    </w:r>
    <w:r w:rsidR="00E852B4" w:rsidRPr="00E852B4">
      <w:rPr>
        <w:rFonts w:ascii="AvenirLTPro-Book" w:eastAsia="Arial" w:hAnsi="AvenirLTPro-Book" w:cs="Arial"/>
        <w:b/>
        <w:bCs/>
        <w:sz w:val="20"/>
        <w:lang w:eastAsia="en-GB"/>
      </w:rPr>
      <w:t>2</w:t>
    </w:r>
    <w:r w:rsidR="00E852B4" w:rsidRPr="00E852B4">
      <w:rPr>
        <w:rFonts w:ascii="AvenirLTPro-Book" w:eastAsia="Arial" w:hAnsi="AvenirLTPro-Book" w:cs="Arial"/>
        <w:b/>
        <w:bCs/>
        <w:sz w:val="20"/>
        <w:lang w:eastAsia="en-GB"/>
      </w:rPr>
      <w:fldChar w:fldCharType="end"/>
    </w:r>
    <w:r w:rsidR="00E852B4" w:rsidRPr="00E852B4">
      <w:rPr>
        <w:rFonts w:ascii="AvenirLTPro-Book" w:eastAsia="Arial" w:hAnsi="AvenirLTPro-Book" w:cs="Arial"/>
        <w:sz w:val="20"/>
        <w:lang w:eastAsia="en-GB"/>
      </w:rPr>
      <w:t xml:space="preserve"> of </w:t>
    </w:r>
    <w:r w:rsidR="00E852B4" w:rsidRPr="00E852B4">
      <w:rPr>
        <w:rFonts w:ascii="AvenirLTPro-Book" w:eastAsia="Arial" w:hAnsi="AvenirLTPro-Book" w:cs="Arial"/>
        <w:b/>
        <w:bCs/>
        <w:sz w:val="20"/>
        <w:lang w:eastAsia="en-GB"/>
      </w:rPr>
      <w:fldChar w:fldCharType="begin"/>
    </w:r>
    <w:r w:rsidR="00E852B4" w:rsidRPr="00E852B4">
      <w:rPr>
        <w:rFonts w:ascii="AvenirLTPro-Book" w:eastAsia="Arial" w:hAnsi="AvenirLTPro-Book" w:cs="Arial"/>
        <w:b/>
        <w:bCs/>
        <w:sz w:val="20"/>
        <w:lang w:eastAsia="en-GB"/>
      </w:rPr>
      <w:instrText xml:space="preserve"> NUMPAGES  \* Arabic  \* MERGEFORMAT </w:instrText>
    </w:r>
    <w:r w:rsidR="00E852B4" w:rsidRPr="00E852B4">
      <w:rPr>
        <w:rFonts w:ascii="AvenirLTPro-Book" w:eastAsia="Arial" w:hAnsi="AvenirLTPro-Book" w:cs="Arial"/>
        <w:b/>
        <w:bCs/>
        <w:sz w:val="20"/>
        <w:lang w:eastAsia="en-GB"/>
      </w:rPr>
      <w:fldChar w:fldCharType="separate"/>
    </w:r>
    <w:r w:rsidR="00E852B4" w:rsidRPr="00E852B4">
      <w:rPr>
        <w:rFonts w:ascii="AvenirLTPro-Book" w:eastAsia="Arial" w:hAnsi="AvenirLTPro-Book" w:cs="Arial"/>
        <w:b/>
        <w:bCs/>
        <w:sz w:val="20"/>
        <w:lang w:eastAsia="en-GB"/>
      </w:rPr>
      <w:t>11</w:t>
    </w:r>
    <w:r w:rsidR="00E852B4" w:rsidRPr="00E852B4">
      <w:rPr>
        <w:rFonts w:ascii="AvenirLTPro-Book" w:eastAsia="Arial" w:hAnsi="AvenirLTPro-Book" w:cs="Arial"/>
        <w:b/>
        <w:bCs/>
        <w:sz w:val="20"/>
        <w:lang w:eastAsia="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7C18" w14:textId="77777777" w:rsidR="002C0ACB" w:rsidRDefault="002C0A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B4372" w14:textId="3F40E0D4" w:rsidR="005553F0" w:rsidRDefault="005553F0" w:rsidP="004A1181">
    <w:pPr>
      <w:pStyle w:val="Footer"/>
    </w:pPr>
    <w:r w:rsidRPr="00DC1E48">
      <w:rPr>
        <w:rFonts w:ascii="Myriad Pro" w:hAnsi="Myriad Pro"/>
        <w:sz w:val="16"/>
        <w:szCs w:val="16"/>
      </w:rPr>
      <w:tab/>
    </w:r>
    <w:r>
      <w:rPr>
        <w:rFonts w:ascii="Myriad Pro" w:hAnsi="Myriad Pro"/>
        <w:sz w:val="16"/>
        <w:szCs w:val="16"/>
      </w:rPr>
      <w:tab/>
    </w:r>
    <w:r>
      <w:rPr>
        <w:rFonts w:ascii="Myriad Pro" w:hAnsi="Myriad Pro"/>
        <w:sz w:val="16"/>
        <w:szCs w:val="16"/>
      </w:rPr>
      <w:tab/>
    </w:r>
    <w:r>
      <w:rPr>
        <w:rFonts w:ascii="Myriad Pro" w:hAnsi="Myriad Pro"/>
        <w:sz w:val="16"/>
        <w:szCs w:val="16"/>
      </w:rPr>
      <w:tab/>
    </w:r>
    <w:r>
      <w:rPr>
        <w:rFonts w:ascii="Myriad Pro" w:hAnsi="Myriad Pro"/>
        <w:sz w:val="16"/>
        <w:szCs w:val="16"/>
      </w:rPr>
      <w:tab/>
    </w:r>
  </w:p>
  <w:p w14:paraId="77173F5B" w14:textId="336B97BA" w:rsidR="005553F0" w:rsidRDefault="005553F0" w:rsidP="000F1BED">
    <w:pPr>
      <w:pStyle w:val="Footer"/>
      <w:jc w:val="right"/>
    </w:pPr>
    <w:r>
      <w:fldChar w:fldCharType="begin"/>
    </w:r>
    <w:r>
      <w:instrText xml:space="preserve"> PAGE   \* MERGEFORMAT </w:instrText>
    </w:r>
    <w:r>
      <w:fldChar w:fldCharType="separate"/>
    </w:r>
    <w:r w:rsidRPr="00E64318">
      <w:rPr>
        <w:b/>
        <w:bCs/>
        <w:noProof/>
      </w:rPr>
      <w:t>9</w:t>
    </w:r>
    <w:r>
      <w:rPr>
        <w:b/>
        <w:bCs/>
        <w:noProof/>
      </w:rPr>
      <w:fldChar w:fldCharType="end"/>
    </w:r>
    <w:r>
      <w:rPr>
        <w:b/>
        <w:bCs/>
      </w:rPr>
      <w:t xml:space="preserve"> </w:t>
    </w:r>
    <w:r>
      <w:t>|</w:t>
    </w:r>
    <w:r>
      <w:rPr>
        <w:b/>
        <w:bCs/>
      </w:rPr>
      <w:t xml:space="preserve"> </w:t>
    </w:r>
    <w:r>
      <w:rPr>
        <w:color w:val="7F7F7F" w:themeColor="background1" w:themeShade="7F"/>
        <w:spacing w:val="60"/>
      </w:rPr>
      <w:t>Page</w:t>
    </w:r>
  </w:p>
  <w:p w14:paraId="51E6892F" w14:textId="77777777" w:rsidR="005553F0" w:rsidRDefault="005553F0" w:rsidP="004A1181">
    <w:pPr>
      <w:pStyle w:val="Footer"/>
    </w:pPr>
  </w:p>
  <w:p w14:paraId="1429A51F" w14:textId="77777777" w:rsidR="005553F0" w:rsidRDefault="00555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F37DF" w14:textId="77777777" w:rsidR="00F33B40" w:rsidRDefault="00F33B40">
      <w:r>
        <w:separator/>
      </w:r>
    </w:p>
  </w:footnote>
  <w:footnote w:type="continuationSeparator" w:id="0">
    <w:p w14:paraId="5C25DA3B" w14:textId="77777777" w:rsidR="00F33B40" w:rsidRDefault="00F33B40">
      <w:r>
        <w:continuationSeparator/>
      </w:r>
    </w:p>
  </w:footnote>
  <w:footnote w:type="continuationNotice" w:id="1">
    <w:p w14:paraId="2018F5DE" w14:textId="77777777" w:rsidR="00F33B40" w:rsidRDefault="00F33B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70D11" w14:textId="206BE292" w:rsidR="002C0ACB" w:rsidRDefault="002C0ACB">
    <w:pPr>
      <w:pStyle w:val="Header"/>
    </w:pPr>
    <w:r>
      <w:rPr>
        <w:noProof/>
      </w:rPr>
      <w:pict w14:anchorId="65DFC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7836751" o:spid="_x0000_s1026" type="#_x0000_t75" style="position:absolute;margin-left:0;margin-top:0;width:450.25pt;height:284.4pt;z-index:-251657216;mso-position-horizontal:center;mso-position-horizontal-relative:margin;mso-position-vertical:center;mso-position-vertical-relative:margin" o:allowincell="f">
          <v:imagedata r:id="rId1" o:title="PMIP Main logo-png"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00366" w14:textId="55F998CA" w:rsidR="00E852B4" w:rsidRPr="00E852B4" w:rsidRDefault="002C0ACB" w:rsidP="00E852B4">
    <w:pPr>
      <w:pBdr>
        <w:bottom w:val="single" w:sz="6" w:space="1" w:color="auto"/>
      </w:pBdr>
      <w:tabs>
        <w:tab w:val="center" w:pos="4513"/>
        <w:tab w:val="right" w:pos="9026"/>
      </w:tabs>
      <w:jc w:val="center"/>
      <w:rPr>
        <w:rFonts w:ascii="Arial" w:eastAsia="Arial" w:hAnsi="Arial" w:cs="Arial"/>
        <w:sz w:val="22"/>
        <w:szCs w:val="22"/>
        <w:lang w:val="en" w:eastAsia="en-GB"/>
      </w:rPr>
    </w:pPr>
    <w:r>
      <w:rPr>
        <w:rFonts w:ascii="Arial" w:eastAsia="Arial" w:hAnsi="Arial" w:cs="Arial"/>
        <w:noProof/>
        <w:sz w:val="22"/>
        <w:szCs w:val="22"/>
        <w:lang w:val="en" w:eastAsia="en-GB"/>
      </w:rPr>
      <w:pict w14:anchorId="636768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7836752" o:spid="_x0000_s1027" type="#_x0000_t75" style="position:absolute;left:0;text-align:left;margin-left:0;margin-top:0;width:450.25pt;height:284.4pt;z-index:-251656192;mso-position-horizontal:center;mso-position-horizontal-relative:margin;mso-position-vertical:center;mso-position-vertical-relative:margin" o:allowincell="f">
          <v:imagedata r:id="rId1" o:title="PMIP Main logo-png" gain="19661f" blacklevel="22938f"/>
        </v:shape>
      </w:pict>
    </w:r>
    <w:r w:rsidR="00E852B4" w:rsidRPr="00E852B4">
      <w:rPr>
        <w:rFonts w:ascii="Arial" w:eastAsia="Arial" w:hAnsi="Arial" w:cs="Arial"/>
        <w:noProof/>
        <w:sz w:val="22"/>
        <w:szCs w:val="22"/>
        <w:lang w:val="en" w:eastAsia="en-GB"/>
      </w:rPr>
      <w:drawing>
        <wp:inline distT="0" distB="0" distL="0" distR="0" wp14:anchorId="2EAD9C9C" wp14:editId="2A20450C">
          <wp:extent cx="1103399" cy="69693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1103399" cy="696931"/>
                  </a:xfrm>
                  <a:prstGeom prst="rect">
                    <a:avLst/>
                  </a:prstGeom>
                </pic:spPr>
              </pic:pic>
            </a:graphicData>
          </a:graphic>
        </wp:inline>
      </w:drawing>
    </w:r>
  </w:p>
  <w:p w14:paraId="3E52DD7D" w14:textId="77777777" w:rsidR="005553F0" w:rsidRPr="00E852B4" w:rsidRDefault="005553F0" w:rsidP="00E852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C2A81" w14:textId="38A99F14" w:rsidR="002C0ACB" w:rsidRDefault="002C0ACB">
    <w:pPr>
      <w:pStyle w:val="Header"/>
    </w:pPr>
    <w:r>
      <w:rPr>
        <w:noProof/>
      </w:rPr>
      <w:pict w14:anchorId="5E488D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7836750" o:spid="_x0000_s1025" type="#_x0000_t75" style="position:absolute;margin-left:0;margin-top:0;width:450.25pt;height:284.4pt;z-index:-251658240;mso-position-horizontal:center;mso-position-horizontal-relative:margin;mso-position-vertical:center;mso-position-vertical-relative:margin" o:allowincell="f">
          <v:imagedata r:id="rId1" o:title="PMIP Main logo-png" gain="19661f" blacklevel="22938f"/>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B8F0E" w14:textId="7CB04589" w:rsidR="005553F0" w:rsidRDefault="002C0ACB">
    <w:pPr>
      <w:pStyle w:val="Header"/>
    </w:pPr>
    <w:r>
      <w:rPr>
        <w:noProof/>
      </w:rPr>
      <w:pict w14:anchorId="116894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7836754" o:spid="_x0000_s1029" type="#_x0000_t75" style="position:absolute;margin-left:0;margin-top:0;width:450.25pt;height:284.4pt;z-index:-251654144;mso-position-horizontal:center;mso-position-horizontal-relative:margin;mso-position-vertical:center;mso-position-vertical-relative:margin" o:allowincell="f">
          <v:imagedata r:id="rId1" o:title="PMIP Main logo-png" gain="19661f" blacklevel="22938f"/>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B6333" w14:textId="741AA1B4" w:rsidR="005553F0" w:rsidRDefault="002C0ACB">
    <w:pPr>
      <w:pStyle w:val="Header"/>
    </w:pPr>
    <w:r>
      <w:rPr>
        <w:noProof/>
      </w:rPr>
      <w:pict w14:anchorId="3CBA5F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7836755" o:spid="_x0000_s1030" type="#_x0000_t75" style="position:absolute;margin-left:0;margin-top:0;width:450.25pt;height:284.4pt;z-index:-251653120;mso-position-horizontal:center;mso-position-horizontal-relative:margin;mso-position-vertical:center;mso-position-vertical-relative:margin" o:allowincell="f">
          <v:imagedata r:id="rId1" o:title="PMIP Main logo-png" gain="19661f" blacklevel="22938f"/>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70FD9" w14:textId="11139A28" w:rsidR="005553F0" w:rsidRDefault="002C0ACB">
    <w:pPr>
      <w:pStyle w:val="Header"/>
    </w:pPr>
    <w:r>
      <w:rPr>
        <w:noProof/>
      </w:rPr>
      <w:pict w14:anchorId="380D98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7836753" o:spid="_x0000_s1028" type="#_x0000_t75" style="position:absolute;margin-left:0;margin-top:0;width:450.25pt;height:284.4pt;z-index:-251655168;mso-position-horizontal:center;mso-position-horizontal-relative:margin;mso-position-vertical:center;mso-position-vertical-relative:margin" o:allowincell="f">
          <v:imagedata r:id="rId1" o:title="PMIP Main logo-png"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72BB"/>
    <w:multiLevelType w:val="hybridMultilevel"/>
    <w:tmpl w:val="FDFAFF78"/>
    <w:lvl w:ilvl="0" w:tplc="18FCCC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B0585"/>
    <w:multiLevelType w:val="hybridMultilevel"/>
    <w:tmpl w:val="B45CBF52"/>
    <w:lvl w:ilvl="0" w:tplc="763C356A">
      <w:start w:val="1"/>
      <w:numFmt w:val="lowerLetter"/>
      <w:lvlText w:val="%1."/>
      <w:lvlJc w:val="left"/>
      <w:pPr>
        <w:ind w:left="720" w:hanging="360"/>
      </w:pPr>
      <w:rPr>
        <w:rFonts w:eastAsiaTheme="majorEastAsia"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4432E"/>
    <w:multiLevelType w:val="multilevel"/>
    <w:tmpl w:val="F0CA0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626D4F"/>
    <w:multiLevelType w:val="multilevel"/>
    <w:tmpl w:val="90548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1C60A5"/>
    <w:multiLevelType w:val="hybridMultilevel"/>
    <w:tmpl w:val="D38073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4ECA2ECC">
      <w:start w:val="2"/>
      <w:numFmt w:val="decimal"/>
      <w:lvlText w:val="%4-"/>
      <w:lvlJc w:val="left"/>
      <w:pPr>
        <w:ind w:left="2880" w:hanging="360"/>
      </w:pPr>
      <w:rPr>
        <w:rFonts w:hint="default"/>
      </w:rPr>
    </w:lvl>
    <w:lvl w:ilvl="4" w:tplc="6FEAC89A">
      <w:start w:val="3"/>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A00EEE"/>
    <w:multiLevelType w:val="hybridMultilevel"/>
    <w:tmpl w:val="CB52C83A"/>
    <w:lvl w:ilvl="0" w:tplc="04090017">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2E250314"/>
    <w:multiLevelType w:val="hybridMultilevel"/>
    <w:tmpl w:val="A704CC76"/>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9" w15:restartNumberingAfterBreak="0">
    <w:nsid w:val="308A5C75"/>
    <w:multiLevelType w:val="hybridMultilevel"/>
    <w:tmpl w:val="490A8BBC"/>
    <w:lvl w:ilvl="0" w:tplc="6F5A33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B1479"/>
    <w:multiLevelType w:val="multilevel"/>
    <w:tmpl w:val="546895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3A219BD"/>
    <w:multiLevelType w:val="hybridMultilevel"/>
    <w:tmpl w:val="2458A2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96336E"/>
    <w:multiLevelType w:val="multilevel"/>
    <w:tmpl w:val="86421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87C2C10"/>
    <w:multiLevelType w:val="hybridMultilevel"/>
    <w:tmpl w:val="E550B17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BB66724"/>
    <w:multiLevelType w:val="multilevel"/>
    <w:tmpl w:val="30602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445B0F"/>
    <w:multiLevelType w:val="hybridMultilevel"/>
    <w:tmpl w:val="5B94A12E"/>
    <w:lvl w:ilvl="0" w:tplc="15D6F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854EE5"/>
    <w:multiLevelType w:val="multilevel"/>
    <w:tmpl w:val="18E6874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2E919C0"/>
    <w:multiLevelType w:val="hybridMultilevel"/>
    <w:tmpl w:val="50703316"/>
    <w:lvl w:ilvl="0" w:tplc="DA02FF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9A213A"/>
    <w:multiLevelType w:val="multilevel"/>
    <w:tmpl w:val="CC36A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76F2E0C"/>
    <w:multiLevelType w:val="multilevel"/>
    <w:tmpl w:val="7C346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5E4724"/>
    <w:multiLevelType w:val="multilevel"/>
    <w:tmpl w:val="DBB40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8E7A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631883"/>
    <w:multiLevelType w:val="multilevel"/>
    <w:tmpl w:val="190681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8E13B2"/>
    <w:multiLevelType w:val="multilevel"/>
    <w:tmpl w:val="AC920E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A7F0C29"/>
    <w:multiLevelType w:val="hybridMultilevel"/>
    <w:tmpl w:val="E070A35E"/>
    <w:lvl w:ilvl="0" w:tplc="ACF48C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2A7E93"/>
    <w:multiLevelType w:val="hybridMultilevel"/>
    <w:tmpl w:val="09F8DCAE"/>
    <w:lvl w:ilvl="0" w:tplc="DB667774">
      <w:start w:val="5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2D7D74"/>
    <w:multiLevelType w:val="hybridMultilevel"/>
    <w:tmpl w:val="18DAE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C893E1B"/>
    <w:multiLevelType w:val="hybridMultilevel"/>
    <w:tmpl w:val="BCA800DA"/>
    <w:lvl w:ilvl="0" w:tplc="F67E0A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8454B0"/>
    <w:multiLevelType w:val="multilevel"/>
    <w:tmpl w:val="50DC8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520984"/>
    <w:multiLevelType w:val="hybridMultilevel"/>
    <w:tmpl w:val="AADAFAA8"/>
    <w:lvl w:ilvl="0" w:tplc="381C1A4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1F7028"/>
    <w:multiLevelType w:val="hybridMultilevel"/>
    <w:tmpl w:val="7FD227E4"/>
    <w:lvl w:ilvl="0" w:tplc="08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6838064E"/>
    <w:multiLevelType w:val="hybridMultilevel"/>
    <w:tmpl w:val="33DCF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32F63"/>
    <w:multiLevelType w:val="hybridMultilevel"/>
    <w:tmpl w:val="37A2D4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5F74AC"/>
    <w:multiLevelType w:val="hybridMultilevel"/>
    <w:tmpl w:val="A8F2C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4560FD"/>
    <w:multiLevelType w:val="multilevel"/>
    <w:tmpl w:val="2496D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691D85"/>
    <w:multiLevelType w:val="multilevel"/>
    <w:tmpl w:val="7422A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10663E"/>
    <w:multiLevelType w:val="multilevel"/>
    <w:tmpl w:val="591CF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A32143"/>
    <w:multiLevelType w:val="multilevel"/>
    <w:tmpl w:val="73D2B4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83614C"/>
    <w:multiLevelType w:val="multilevel"/>
    <w:tmpl w:val="CD7820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CCE4881"/>
    <w:multiLevelType w:val="multilevel"/>
    <w:tmpl w:val="390857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D24169C"/>
    <w:multiLevelType w:val="multilevel"/>
    <w:tmpl w:val="2204371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890654899">
    <w:abstractNumId w:val="5"/>
  </w:num>
  <w:num w:numId="2" w16cid:durableId="689257371">
    <w:abstractNumId w:val="6"/>
  </w:num>
  <w:num w:numId="3" w16cid:durableId="223683208">
    <w:abstractNumId w:val="19"/>
  </w:num>
  <w:num w:numId="4" w16cid:durableId="36130845">
    <w:abstractNumId w:val="15"/>
  </w:num>
  <w:num w:numId="5" w16cid:durableId="1885632194">
    <w:abstractNumId w:val="1"/>
  </w:num>
  <w:num w:numId="6" w16cid:durableId="625279703">
    <w:abstractNumId w:val="10"/>
  </w:num>
  <w:num w:numId="7" w16cid:durableId="1041789516">
    <w:abstractNumId w:val="31"/>
  </w:num>
  <w:num w:numId="8" w16cid:durableId="1334718158">
    <w:abstractNumId w:val="27"/>
  </w:num>
  <w:num w:numId="9" w16cid:durableId="1121341985">
    <w:abstractNumId w:val="0"/>
  </w:num>
  <w:num w:numId="10" w16cid:durableId="1334651587">
    <w:abstractNumId w:val="8"/>
  </w:num>
  <w:num w:numId="11" w16cid:durableId="1349678178">
    <w:abstractNumId w:val="30"/>
  </w:num>
  <w:num w:numId="12" w16cid:durableId="687877504">
    <w:abstractNumId w:val="36"/>
  </w:num>
  <w:num w:numId="13" w16cid:durableId="1609197124">
    <w:abstractNumId w:val="18"/>
  </w:num>
  <w:num w:numId="14" w16cid:durableId="1705324752">
    <w:abstractNumId w:val="17"/>
  </w:num>
  <w:num w:numId="15" w16cid:durableId="172962883">
    <w:abstractNumId w:val="13"/>
  </w:num>
  <w:num w:numId="16" w16cid:durableId="857428598">
    <w:abstractNumId w:val="21"/>
  </w:num>
  <w:num w:numId="17" w16cid:durableId="728963668">
    <w:abstractNumId w:val="38"/>
  </w:num>
  <w:num w:numId="18" w16cid:durableId="2132700731">
    <w:abstractNumId w:val="23"/>
  </w:num>
  <w:num w:numId="19" w16cid:durableId="1867788343">
    <w:abstractNumId w:val="24"/>
  </w:num>
  <w:num w:numId="20" w16cid:durableId="874074616">
    <w:abstractNumId w:val="16"/>
  </w:num>
  <w:num w:numId="21" w16cid:durableId="269969314">
    <w:abstractNumId w:val="25"/>
  </w:num>
  <w:num w:numId="22" w16cid:durableId="1091438002">
    <w:abstractNumId w:val="9"/>
  </w:num>
  <w:num w:numId="23" w16cid:durableId="2045669405">
    <w:abstractNumId w:val="33"/>
  </w:num>
  <w:num w:numId="24" w16cid:durableId="279536701">
    <w:abstractNumId w:val="11"/>
  </w:num>
  <w:num w:numId="25" w16cid:durableId="1310288444">
    <w:abstractNumId w:val="7"/>
  </w:num>
  <w:num w:numId="26" w16cid:durableId="1331909740">
    <w:abstractNumId w:val="40"/>
  </w:num>
  <w:num w:numId="27" w16cid:durableId="299237682">
    <w:abstractNumId w:val="34"/>
  </w:num>
  <w:num w:numId="28" w16cid:durableId="1011299131">
    <w:abstractNumId w:val="26"/>
  </w:num>
  <w:num w:numId="29" w16cid:durableId="1126311471">
    <w:abstractNumId w:val="28"/>
  </w:num>
  <w:num w:numId="30" w16cid:durableId="1360424064">
    <w:abstractNumId w:val="39"/>
  </w:num>
  <w:num w:numId="31" w16cid:durableId="1869248609">
    <w:abstractNumId w:val="41"/>
  </w:num>
  <w:num w:numId="32" w16cid:durableId="536938441">
    <w:abstractNumId w:val="14"/>
  </w:num>
  <w:num w:numId="33" w16cid:durableId="278803674">
    <w:abstractNumId w:val="12"/>
  </w:num>
  <w:num w:numId="34" w16cid:durableId="876162817">
    <w:abstractNumId w:val="35"/>
  </w:num>
  <w:num w:numId="35" w16cid:durableId="1645312531">
    <w:abstractNumId w:val="2"/>
  </w:num>
  <w:num w:numId="36" w16cid:durableId="1484850903">
    <w:abstractNumId w:val="37"/>
  </w:num>
  <w:num w:numId="37" w16cid:durableId="325789901">
    <w:abstractNumId w:val="29"/>
  </w:num>
  <w:num w:numId="38" w16cid:durableId="282537701">
    <w:abstractNumId w:val="20"/>
  </w:num>
  <w:num w:numId="39" w16cid:durableId="945766578">
    <w:abstractNumId w:val="3"/>
  </w:num>
  <w:num w:numId="40" w16cid:durableId="411976971">
    <w:abstractNumId w:val="4"/>
  </w:num>
  <w:num w:numId="41" w16cid:durableId="1871802500">
    <w:abstractNumId w:val="32"/>
  </w:num>
  <w:num w:numId="42" w16cid:durableId="25836770">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Te2NDe3NDM2NjFU0lEKTi0uzszPAykwrAUAtRKspywAAAA="/>
  </w:docVars>
  <w:rsids>
    <w:rsidRoot w:val="00D12D41"/>
    <w:rsid w:val="00002DBA"/>
    <w:rsid w:val="000031A5"/>
    <w:rsid w:val="000061E2"/>
    <w:rsid w:val="00010FAB"/>
    <w:rsid w:val="000141C0"/>
    <w:rsid w:val="00015BF3"/>
    <w:rsid w:val="00017749"/>
    <w:rsid w:val="000201FF"/>
    <w:rsid w:val="00020A27"/>
    <w:rsid w:val="00020A8E"/>
    <w:rsid w:val="00021CA7"/>
    <w:rsid w:val="000244AC"/>
    <w:rsid w:val="00024ED8"/>
    <w:rsid w:val="00025B80"/>
    <w:rsid w:val="00025D60"/>
    <w:rsid w:val="00026D20"/>
    <w:rsid w:val="00040F5B"/>
    <w:rsid w:val="0004122E"/>
    <w:rsid w:val="000412A3"/>
    <w:rsid w:val="00042E44"/>
    <w:rsid w:val="000540BA"/>
    <w:rsid w:val="00066A55"/>
    <w:rsid w:val="00072B33"/>
    <w:rsid w:val="000735EE"/>
    <w:rsid w:val="00074EAB"/>
    <w:rsid w:val="000762FC"/>
    <w:rsid w:val="00087386"/>
    <w:rsid w:val="00091949"/>
    <w:rsid w:val="00094C00"/>
    <w:rsid w:val="00094F09"/>
    <w:rsid w:val="000971DB"/>
    <w:rsid w:val="000A1D20"/>
    <w:rsid w:val="000A253D"/>
    <w:rsid w:val="000A387A"/>
    <w:rsid w:val="000B60DD"/>
    <w:rsid w:val="000C0F50"/>
    <w:rsid w:val="000C560D"/>
    <w:rsid w:val="000C6F95"/>
    <w:rsid w:val="000C71B8"/>
    <w:rsid w:val="000D4FB6"/>
    <w:rsid w:val="000E0CEA"/>
    <w:rsid w:val="000E3EF5"/>
    <w:rsid w:val="000E6C73"/>
    <w:rsid w:val="000F1129"/>
    <w:rsid w:val="000F1BED"/>
    <w:rsid w:val="000F52D8"/>
    <w:rsid w:val="000F56DB"/>
    <w:rsid w:val="00111547"/>
    <w:rsid w:val="00111FFD"/>
    <w:rsid w:val="00112F04"/>
    <w:rsid w:val="00113A2D"/>
    <w:rsid w:val="00113CEE"/>
    <w:rsid w:val="001140AC"/>
    <w:rsid w:val="00120A77"/>
    <w:rsid w:val="00124638"/>
    <w:rsid w:val="00124E84"/>
    <w:rsid w:val="001302B1"/>
    <w:rsid w:val="00130AE6"/>
    <w:rsid w:val="0013228B"/>
    <w:rsid w:val="0013340F"/>
    <w:rsid w:val="00135496"/>
    <w:rsid w:val="001355CC"/>
    <w:rsid w:val="00136A64"/>
    <w:rsid w:val="00136CC5"/>
    <w:rsid w:val="0014051C"/>
    <w:rsid w:val="00144C1A"/>
    <w:rsid w:val="00146E9F"/>
    <w:rsid w:val="00147652"/>
    <w:rsid w:val="00150D47"/>
    <w:rsid w:val="00151254"/>
    <w:rsid w:val="00154CC6"/>
    <w:rsid w:val="00154E8B"/>
    <w:rsid w:val="00155C4C"/>
    <w:rsid w:val="001645A6"/>
    <w:rsid w:val="00170D8E"/>
    <w:rsid w:val="00172033"/>
    <w:rsid w:val="001732E8"/>
    <w:rsid w:val="0017499E"/>
    <w:rsid w:val="00176FA1"/>
    <w:rsid w:val="00180596"/>
    <w:rsid w:val="001823AF"/>
    <w:rsid w:val="001824FB"/>
    <w:rsid w:val="001827BC"/>
    <w:rsid w:val="00182C97"/>
    <w:rsid w:val="00184197"/>
    <w:rsid w:val="00184F97"/>
    <w:rsid w:val="00196ACC"/>
    <w:rsid w:val="001A4303"/>
    <w:rsid w:val="001A6E6D"/>
    <w:rsid w:val="001A77AA"/>
    <w:rsid w:val="001B1BE3"/>
    <w:rsid w:val="001B3165"/>
    <w:rsid w:val="001B31C6"/>
    <w:rsid w:val="001B5C46"/>
    <w:rsid w:val="001B626A"/>
    <w:rsid w:val="001C146D"/>
    <w:rsid w:val="001D2AE6"/>
    <w:rsid w:val="001D3861"/>
    <w:rsid w:val="001E3503"/>
    <w:rsid w:val="001E4711"/>
    <w:rsid w:val="001E59C2"/>
    <w:rsid w:val="001E7EB4"/>
    <w:rsid w:val="001F3047"/>
    <w:rsid w:val="001F779C"/>
    <w:rsid w:val="00206D51"/>
    <w:rsid w:val="002107CD"/>
    <w:rsid w:val="00213EAC"/>
    <w:rsid w:val="002161F9"/>
    <w:rsid w:val="002218EF"/>
    <w:rsid w:val="00223D02"/>
    <w:rsid w:val="0022545C"/>
    <w:rsid w:val="002261B3"/>
    <w:rsid w:val="00226D0A"/>
    <w:rsid w:val="00232F46"/>
    <w:rsid w:val="00234249"/>
    <w:rsid w:val="00237E35"/>
    <w:rsid w:val="00240EB8"/>
    <w:rsid w:val="00250FF4"/>
    <w:rsid w:val="00253974"/>
    <w:rsid w:val="002557E0"/>
    <w:rsid w:val="002557E7"/>
    <w:rsid w:val="00266BD6"/>
    <w:rsid w:val="0026789C"/>
    <w:rsid w:val="0028165B"/>
    <w:rsid w:val="002868F6"/>
    <w:rsid w:val="00290832"/>
    <w:rsid w:val="002936BA"/>
    <w:rsid w:val="002940E7"/>
    <w:rsid w:val="00296626"/>
    <w:rsid w:val="00296E69"/>
    <w:rsid w:val="00297FB9"/>
    <w:rsid w:val="002A5ED5"/>
    <w:rsid w:val="002A6ACC"/>
    <w:rsid w:val="002B248E"/>
    <w:rsid w:val="002B3125"/>
    <w:rsid w:val="002B5A9C"/>
    <w:rsid w:val="002B697B"/>
    <w:rsid w:val="002B7CBD"/>
    <w:rsid w:val="002C07C7"/>
    <w:rsid w:val="002C0ACB"/>
    <w:rsid w:val="002C20A9"/>
    <w:rsid w:val="002C2156"/>
    <w:rsid w:val="002C75CC"/>
    <w:rsid w:val="002E0819"/>
    <w:rsid w:val="002E2AE0"/>
    <w:rsid w:val="002E3F48"/>
    <w:rsid w:val="002F2739"/>
    <w:rsid w:val="002F3CB5"/>
    <w:rsid w:val="002F4A12"/>
    <w:rsid w:val="002F6118"/>
    <w:rsid w:val="002F6B10"/>
    <w:rsid w:val="002F71EF"/>
    <w:rsid w:val="003050E9"/>
    <w:rsid w:val="00306186"/>
    <w:rsid w:val="00306B66"/>
    <w:rsid w:val="00307265"/>
    <w:rsid w:val="003077E4"/>
    <w:rsid w:val="00312391"/>
    <w:rsid w:val="003132C9"/>
    <w:rsid w:val="003156F7"/>
    <w:rsid w:val="00317DA1"/>
    <w:rsid w:val="00320352"/>
    <w:rsid w:val="00322F7A"/>
    <w:rsid w:val="00323481"/>
    <w:rsid w:val="003263C9"/>
    <w:rsid w:val="0033265E"/>
    <w:rsid w:val="00333E01"/>
    <w:rsid w:val="003357D9"/>
    <w:rsid w:val="00340970"/>
    <w:rsid w:val="00343A03"/>
    <w:rsid w:val="00344834"/>
    <w:rsid w:val="00345E00"/>
    <w:rsid w:val="00347D9B"/>
    <w:rsid w:val="00347EE7"/>
    <w:rsid w:val="0035001B"/>
    <w:rsid w:val="003505AA"/>
    <w:rsid w:val="00351915"/>
    <w:rsid w:val="00360546"/>
    <w:rsid w:val="00360AF4"/>
    <w:rsid w:val="003671B1"/>
    <w:rsid w:val="0036739C"/>
    <w:rsid w:val="00371706"/>
    <w:rsid w:val="00372596"/>
    <w:rsid w:val="00372E0C"/>
    <w:rsid w:val="00373AB3"/>
    <w:rsid w:val="0037597B"/>
    <w:rsid w:val="00387A6C"/>
    <w:rsid w:val="003A3D8E"/>
    <w:rsid w:val="003A3E64"/>
    <w:rsid w:val="003B142C"/>
    <w:rsid w:val="003B62C4"/>
    <w:rsid w:val="003B7591"/>
    <w:rsid w:val="003C0815"/>
    <w:rsid w:val="003C4CD1"/>
    <w:rsid w:val="003C766A"/>
    <w:rsid w:val="003D559F"/>
    <w:rsid w:val="003D595E"/>
    <w:rsid w:val="003E3BA8"/>
    <w:rsid w:val="003F0F0D"/>
    <w:rsid w:val="003F0FD0"/>
    <w:rsid w:val="003F1403"/>
    <w:rsid w:val="003F3C73"/>
    <w:rsid w:val="003F7D08"/>
    <w:rsid w:val="0040125B"/>
    <w:rsid w:val="00401A96"/>
    <w:rsid w:val="0040541B"/>
    <w:rsid w:val="00405AA5"/>
    <w:rsid w:val="00414E45"/>
    <w:rsid w:val="00415345"/>
    <w:rsid w:val="00416464"/>
    <w:rsid w:val="00421837"/>
    <w:rsid w:val="00425D97"/>
    <w:rsid w:val="00431B09"/>
    <w:rsid w:val="0043224A"/>
    <w:rsid w:val="0043786F"/>
    <w:rsid w:val="00440F38"/>
    <w:rsid w:val="0044318E"/>
    <w:rsid w:val="004433DE"/>
    <w:rsid w:val="00444AB7"/>
    <w:rsid w:val="0044778B"/>
    <w:rsid w:val="00450277"/>
    <w:rsid w:val="004556E1"/>
    <w:rsid w:val="00456314"/>
    <w:rsid w:val="004615EA"/>
    <w:rsid w:val="00462994"/>
    <w:rsid w:val="00464286"/>
    <w:rsid w:val="00465D0E"/>
    <w:rsid w:val="00470785"/>
    <w:rsid w:val="00470C60"/>
    <w:rsid w:val="004721C9"/>
    <w:rsid w:val="00472472"/>
    <w:rsid w:val="00473803"/>
    <w:rsid w:val="0047414F"/>
    <w:rsid w:val="004742D4"/>
    <w:rsid w:val="00475BCB"/>
    <w:rsid w:val="00476B4C"/>
    <w:rsid w:val="004839B8"/>
    <w:rsid w:val="00487B55"/>
    <w:rsid w:val="00495E66"/>
    <w:rsid w:val="00497297"/>
    <w:rsid w:val="00497667"/>
    <w:rsid w:val="004977E7"/>
    <w:rsid w:val="00497A48"/>
    <w:rsid w:val="004A0F38"/>
    <w:rsid w:val="004A1181"/>
    <w:rsid w:val="004A29A8"/>
    <w:rsid w:val="004B2D80"/>
    <w:rsid w:val="004B4BBF"/>
    <w:rsid w:val="004B76C3"/>
    <w:rsid w:val="004C7C9D"/>
    <w:rsid w:val="004D04A0"/>
    <w:rsid w:val="004D4EF2"/>
    <w:rsid w:val="004D5AB4"/>
    <w:rsid w:val="004E1864"/>
    <w:rsid w:val="004E35CD"/>
    <w:rsid w:val="004E4FEC"/>
    <w:rsid w:val="004F210B"/>
    <w:rsid w:val="004F6EDB"/>
    <w:rsid w:val="00502E1C"/>
    <w:rsid w:val="00505946"/>
    <w:rsid w:val="00506F2B"/>
    <w:rsid w:val="005127A4"/>
    <w:rsid w:val="00517F15"/>
    <w:rsid w:val="0052153F"/>
    <w:rsid w:val="0053051F"/>
    <w:rsid w:val="00530912"/>
    <w:rsid w:val="005317BB"/>
    <w:rsid w:val="00533CEB"/>
    <w:rsid w:val="00537563"/>
    <w:rsid w:val="00545429"/>
    <w:rsid w:val="005464D4"/>
    <w:rsid w:val="00546703"/>
    <w:rsid w:val="005553F0"/>
    <w:rsid w:val="00555C8E"/>
    <w:rsid w:val="005571D7"/>
    <w:rsid w:val="00562C2B"/>
    <w:rsid w:val="00563DAE"/>
    <w:rsid w:val="00567242"/>
    <w:rsid w:val="00567349"/>
    <w:rsid w:val="005728D5"/>
    <w:rsid w:val="005740E1"/>
    <w:rsid w:val="00574FB5"/>
    <w:rsid w:val="00580F7C"/>
    <w:rsid w:val="00583059"/>
    <w:rsid w:val="0058499D"/>
    <w:rsid w:val="00585EA4"/>
    <w:rsid w:val="005916AA"/>
    <w:rsid w:val="00595EEB"/>
    <w:rsid w:val="00597801"/>
    <w:rsid w:val="005A6194"/>
    <w:rsid w:val="005A6A14"/>
    <w:rsid w:val="005A7088"/>
    <w:rsid w:val="005A7FDB"/>
    <w:rsid w:val="005B133C"/>
    <w:rsid w:val="005B452E"/>
    <w:rsid w:val="005B6057"/>
    <w:rsid w:val="005B6DFF"/>
    <w:rsid w:val="005B7089"/>
    <w:rsid w:val="005B7800"/>
    <w:rsid w:val="005C1CE0"/>
    <w:rsid w:val="005C2DA8"/>
    <w:rsid w:val="005C3AC7"/>
    <w:rsid w:val="005C5F95"/>
    <w:rsid w:val="005D04F0"/>
    <w:rsid w:val="005D2009"/>
    <w:rsid w:val="005D2816"/>
    <w:rsid w:val="005D4C45"/>
    <w:rsid w:val="005E0CF8"/>
    <w:rsid w:val="005E2734"/>
    <w:rsid w:val="005E6ED8"/>
    <w:rsid w:val="005E728E"/>
    <w:rsid w:val="005F3067"/>
    <w:rsid w:val="005F4F63"/>
    <w:rsid w:val="005F7234"/>
    <w:rsid w:val="00600177"/>
    <w:rsid w:val="00600741"/>
    <w:rsid w:val="006020AF"/>
    <w:rsid w:val="006032F2"/>
    <w:rsid w:val="00606848"/>
    <w:rsid w:val="00607E1F"/>
    <w:rsid w:val="00624824"/>
    <w:rsid w:val="0062521E"/>
    <w:rsid w:val="00626EC7"/>
    <w:rsid w:val="0063400E"/>
    <w:rsid w:val="00636CD3"/>
    <w:rsid w:val="006406B0"/>
    <w:rsid w:val="00640E39"/>
    <w:rsid w:val="00641FC8"/>
    <w:rsid w:val="0064515A"/>
    <w:rsid w:val="006514AA"/>
    <w:rsid w:val="00651839"/>
    <w:rsid w:val="006567F8"/>
    <w:rsid w:val="00657DD2"/>
    <w:rsid w:val="006602C6"/>
    <w:rsid w:val="00662AEE"/>
    <w:rsid w:val="00665FE4"/>
    <w:rsid w:val="00670608"/>
    <w:rsid w:val="006749ED"/>
    <w:rsid w:val="00676A4E"/>
    <w:rsid w:val="006804E9"/>
    <w:rsid w:val="00682437"/>
    <w:rsid w:val="00685639"/>
    <w:rsid w:val="00687402"/>
    <w:rsid w:val="00691D6B"/>
    <w:rsid w:val="00693119"/>
    <w:rsid w:val="00694A7A"/>
    <w:rsid w:val="006A1980"/>
    <w:rsid w:val="006A2AEF"/>
    <w:rsid w:val="006A5D86"/>
    <w:rsid w:val="006B0CB4"/>
    <w:rsid w:val="006B4703"/>
    <w:rsid w:val="006C1EF6"/>
    <w:rsid w:val="006C271B"/>
    <w:rsid w:val="006D043D"/>
    <w:rsid w:val="006D10DE"/>
    <w:rsid w:val="006D18D1"/>
    <w:rsid w:val="006D41A9"/>
    <w:rsid w:val="006D47AB"/>
    <w:rsid w:val="006D59F0"/>
    <w:rsid w:val="006D61DA"/>
    <w:rsid w:val="006D7249"/>
    <w:rsid w:val="006D72C1"/>
    <w:rsid w:val="006E09D2"/>
    <w:rsid w:val="006E5A74"/>
    <w:rsid w:val="006E67FC"/>
    <w:rsid w:val="00700BE2"/>
    <w:rsid w:val="0070398C"/>
    <w:rsid w:val="007071A0"/>
    <w:rsid w:val="0071041F"/>
    <w:rsid w:val="0071465E"/>
    <w:rsid w:val="007156ED"/>
    <w:rsid w:val="00721B5F"/>
    <w:rsid w:val="0073155B"/>
    <w:rsid w:val="00732A15"/>
    <w:rsid w:val="00737DFB"/>
    <w:rsid w:val="007402F5"/>
    <w:rsid w:val="00741F9B"/>
    <w:rsid w:val="00743247"/>
    <w:rsid w:val="007444CD"/>
    <w:rsid w:val="0074483A"/>
    <w:rsid w:val="00746D07"/>
    <w:rsid w:val="00747102"/>
    <w:rsid w:val="00752F05"/>
    <w:rsid w:val="00755A98"/>
    <w:rsid w:val="00761C32"/>
    <w:rsid w:val="00762136"/>
    <w:rsid w:val="0076316A"/>
    <w:rsid w:val="00764CDF"/>
    <w:rsid w:val="00767738"/>
    <w:rsid w:val="00770E54"/>
    <w:rsid w:val="00772565"/>
    <w:rsid w:val="00786057"/>
    <w:rsid w:val="0079781E"/>
    <w:rsid w:val="007979EF"/>
    <w:rsid w:val="007A0336"/>
    <w:rsid w:val="007A456D"/>
    <w:rsid w:val="007C0C67"/>
    <w:rsid w:val="007C20B3"/>
    <w:rsid w:val="007C6811"/>
    <w:rsid w:val="007C7AF1"/>
    <w:rsid w:val="007D5ED0"/>
    <w:rsid w:val="007D6194"/>
    <w:rsid w:val="007D788D"/>
    <w:rsid w:val="007E35C3"/>
    <w:rsid w:val="007E5FC4"/>
    <w:rsid w:val="007E798E"/>
    <w:rsid w:val="007F6B49"/>
    <w:rsid w:val="007F6DAC"/>
    <w:rsid w:val="00803379"/>
    <w:rsid w:val="008048B6"/>
    <w:rsid w:val="00807712"/>
    <w:rsid w:val="0081311B"/>
    <w:rsid w:val="00813624"/>
    <w:rsid w:val="00814A9F"/>
    <w:rsid w:val="00821621"/>
    <w:rsid w:val="00823AE5"/>
    <w:rsid w:val="00824824"/>
    <w:rsid w:val="008308F1"/>
    <w:rsid w:val="00834E5A"/>
    <w:rsid w:val="00835908"/>
    <w:rsid w:val="0083636A"/>
    <w:rsid w:val="008402BA"/>
    <w:rsid w:val="00840FEC"/>
    <w:rsid w:val="008414BB"/>
    <w:rsid w:val="00842E1A"/>
    <w:rsid w:val="00843669"/>
    <w:rsid w:val="00852057"/>
    <w:rsid w:val="00853999"/>
    <w:rsid w:val="0086333C"/>
    <w:rsid w:val="0087040C"/>
    <w:rsid w:val="00870EE2"/>
    <w:rsid w:val="00880217"/>
    <w:rsid w:val="008845F0"/>
    <w:rsid w:val="00884727"/>
    <w:rsid w:val="00884918"/>
    <w:rsid w:val="00887494"/>
    <w:rsid w:val="0089051C"/>
    <w:rsid w:val="00894427"/>
    <w:rsid w:val="008951B2"/>
    <w:rsid w:val="008A3A99"/>
    <w:rsid w:val="008A4D53"/>
    <w:rsid w:val="008B2C37"/>
    <w:rsid w:val="008D2581"/>
    <w:rsid w:val="008D29D4"/>
    <w:rsid w:val="008D2A2C"/>
    <w:rsid w:val="008D2F0E"/>
    <w:rsid w:val="008D4419"/>
    <w:rsid w:val="008D5AF3"/>
    <w:rsid w:val="008D6961"/>
    <w:rsid w:val="008D6FB4"/>
    <w:rsid w:val="008D79F3"/>
    <w:rsid w:val="008D7B38"/>
    <w:rsid w:val="008D7EDA"/>
    <w:rsid w:val="008E6FB4"/>
    <w:rsid w:val="008E7538"/>
    <w:rsid w:val="008F01A8"/>
    <w:rsid w:val="008F4954"/>
    <w:rsid w:val="008F7F03"/>
    <w:rsid w:val="00903363"/>
    <w:rsid w:val="00903C64"/>
    <w:rsid w:val="0091282F"/>
    <w:rsid w:val="00914558"/>
    <w:rsid w:val="00914658"/>
    <w:rsid w:val="00915D0B"/>
    <w:rsid w:val="00920420"/>
    <w:rsid w:val="009226D0"/>
    <w:rsid w:val="009229D4"/>
    <w:rsid w:val="00923699"/>
    <w:rsid w:val="0093020F"/>
    <w:rsid w:val="00930375"/>
    <w:rsid w:val="00932B66"/>
    <w:rsid w:val="00936069"/>
    <w:rsid w:val="0093654F"/>
    <w:rsid w:val="0094134E"/>
    <w:rsid w:val="00944830"/>
    <w:rsid w:val="00950A2A"/>
    <w:rsid w:val="00953A99"/>
    <w:rsid w:val="0095535C"/>
    <w:rsid w:val="00957044"/>
    <w:rsid w:val="0096235F"/>
    <w:rsid w:val="009679F2"/>
    <w:rsid w:val="0097272A"/>
    <w:rsid w:val="009728A1"/>
    <w:rsid w:val="00975A42"/>
    <w:rsid w:val="00990516"/>
    <w:rsid w:val="00990FDE"/>
    <w:rsid w:val="00992D92"/>
    <w:rsid w:val="0099327C"/>
    <w:rsid w:val="0099747B"/>
    <w:rsid w:val="009A1977"/>
    <w:rsid w:val="009A2204"/>
    <w:rsid w:val="009A3AC6"/>
    <w:rsid w:val="009A480D"/>
    <w:rsid w:val="009A63AF"/>
    <w:rsid w:val="009A7A62"/>
    <w:rsid w:val="009B42BD"/>
    <w:rsid w:val="009B702B"/>
    <w:rsid w:val="009C0379"/>
    <w:rsid w:val="009C2B0B"/>
    <w:rsid w:val="009C6B11"/>
    <w:rsid w:val="009D0179"/>
    <w:rsid w:val="009D3430"/>
    <w:rsid w:val="009E2C01"/>
    <w:rsid w:val="009E63CF"/>
    <w:rsid w:val="009E6BA9"/>
    <w:rsid w:val="009E7034"/>
    <w:rsid w:val="009F091C"/>
    <w:rsid w:val="009F29CD"/>
    <w:rsid w:val="00A0090E"/>
    <w:rsid w:val="00A01F7E"/>
    <w:rsid w:val="00A02542"/>
    <w:rsid w:val="00A03F09"/>
    <w:rsid w:val="00A12AF1"/>
    <w:rsid w:val="00A13A16"/>
    <w:rsid w:val="00A13F6E"/>
    <w:rsid w:val="00A2115A"/>
    <w:rsid w:val="00A21BC3"/>
    <w:rsid w:val="00A2292B"/>
    <w:rsid w:val="00A271A8"/>
    <w:rsid w:val="00A3007D"/>
    <w:rsid w:val="00A3285F"/>
    <w:rsid w:val="00A32E7A"/>
    <w:rsid w:val="00A33F54"/>
    <w:rsid w:val="00A461F4"/>
    <w:rsid w:val="00A64600"/>
    <w:rsid w:val="00A64E37"/>
    <w:rsid w:val="00A6521B"/>
    <w:rsid w:val="00A70D16"/>
    <w:rsid w:val="00A771C4"/>
    <w:rsid w:val="00A7739E"/>
    <w:rsid w:val="00A90270"/>
    <w:rsid w:val="00A9212E"/>
    <w:rsid w:val="00A92D0E"/>
    <w:rsid w:val="00A94E98"/>
    <w:rsid w:val="00A958C0"/>
    <w:rsid w:val="00AA1782"/>
    <w:rsid w:val="00AA5F17"/>
    <w:rsid w:val="00AB22E1"/>
    <w:rsid w:val="00AB34B1"/>
    <w:rsid w:val="00AC3540"/>
    <w:rsid w:val="00AC599F"/>
    <w:rsid w:val="00AC6E42"/>
    <w:rsid w:val="00AC7512"/>
    <w:rsid w:val="00AC7884"/>
    <w:rsid w:val="00AD0107"/>
    <w:rsid w:val="00AD3846"/>
    <w:rsid w:val="00AD3C1E"/>
    <w:rsid w:val="00AD4221"/>
    <w:rsid w:val="00AD4429"/>
    <w:rsid w:val="00AD4C37"/>
    <w:rsid w:val="00AD6A12"/>
    <w:rsid w:val="00AD74EB"/>
    <w:rsid w:val="00AE1E50"/>
    <w:rsid w:val="00AE3ADC"/>
    <w:rsid w:val="00AE51DE"/>
    <w:rsid w:val="00AE6015"/>
    <w:rsid w:val="00AF0462"/>
    <w:rsid w:val="00AF1107"/>
    <w:rsid w:val="00AF198E"/>
    <w:rsid w:val="00B00F37"/>
    <w:rsid w:val="00B033AB"/>
    <w:rsid w:val="00B06D61"/>
    <w:rsid w:val="00B07B23"/>
    <w:rsid w:val="00B10919"/>
    <w:rsid w:val="00B1689F"/>
    <w:rsid w:val="00B23F1F"/>
    <w:rsid w:val="00B35ACF"/>
    <w:rsid w:val="00B37BB9"/>
    <w:rsid w:val="00B42B8C"/>
    <w:rsid w:val="00B4597B"/>
    <w:rsid w:val="00B4616A"/>
    <w:rsid w:val="00B53E61"/>
    <w:rsid w:val="00B602F1"/>
    <w:rsid w:val="00B61754"/>
    <w:rsid w:val="00B635DC"/>
    <w:rsid w:val="00B760BB"/>
    <w:rsid w:val="00B80141"/>
    <w:rsid w:val="00B815F8"/>
    <w:rsid w:val="00B847E2"/>
    <w:rsid w:val="00B84EDC"/>
    <w:rsid w:val="00B86093"/>
    <w:rsid w:val="00B90145"/>
    <w:rsid w:val="00B92AE6"/>
    <w:rsid w:val="00B930CC"/>
    <w:rsid w:val="00B93275"/>
    <w:rsid w:val="00B95FCB"/>
    <w:rsid w:val="00B969D1"/>
    <w:rsid w:val="00B96D8C"/>
    <w:rsid w:val="00BA0E05"/>
    <w:rsid w:val="00BA1F4A"/>
    <w:rsid w:val="00BA3551"/>
    <w:rsid w:val="00BA459F"/>
    <w:rsid w:val="00BA5197"/>
    <w:rsid w:val="00BA6F8D"/>
    <w:rsid w:val="00BB287E"/>
    <w:rsid w:val="00BC0CC8"/>
    <w:rsid w:val="00BC206E"/>
    <w:rsid w:val="00BC219E"/>
    <w:rsid w:val="00BC242D"/>
    <w:rsid w:val="00BD1D92"/>
    <w:rsid w:val="00BD232A"/>
    <w:rsid w:val="00BD2941"/>
    <w:rsid w:val="00BD435A"/>
    <w:rsid w:val="00BE2448"/>
    <w:rsid w:val="00BE3F41"/>
    <w:rsid w:val="00BE43AE"/>
    <w:rsid w:val="00BE669D"/>
    <w:rsid w:val="00BE7C14"/>
    <w:rsid w:val="00BF392D"/>
    <w:rsid w:val="00BF4687"/>
    <w:rsid w:val="00BF5E93"/>
    <w:rsid w:val="00BF7BE0"/>
    <w:rsid w:val="00C0033F"/>
    <w:rsid w:val="00C03CF8"/>
    <w:rsid w:val="00C04F92"/>
    <w:rsid w:val="00C06446"/>
    <w:rsid w:val="00C10A97"/>
    <w:rsid w:val="00C1349F"/>
    <w:rsid w:val="00C164D9"/>
    <w:rsid w:val="00C23372"/>
    <w:rsid w:val="00C237FC"/>
    <w:rsid w:val="00C25F15"/>
    <w:rsid w:val="00C2782A"/>
    <w:rsid w:val="00C31B0A"/>
    <w:rsid w:val="00C32BF1"/>
    <w:rsid w:val="00C330D9"/>
    <w:rsid w:val="00C35CF7"/>
    <w:rsid w:val="00C429EA"/>
    <w:rsid w:val="00C44917"/>
    <w:rsid w:val="00C504A4"/>
    <w:rsid w:val="00C507D1"/>
    <w:rsid w:val="00C52178"/>
    <w:rsid w:val="00C55D16"/>
    <w:rsid w:val="00C61619"/>
    <w:rsid w:val="00C61A92"/>
    <w:rsid w:val="00C61C6B"/>
    <w:rsid w:val="00C62AFE"/>
    <w:rsid w:val="00C644E0"/>
    <w:rsid w:val="00C64ABF"/>
    <w:rsid w:val="00C65360"/>
    <w:rsid w:val="00C65687"/>
    <w:rsid w:val="00C66DE2"/>
    <w:rsid w:val="00C719B5"/>
    <w:rsid w:val="00C733D7"/>
    <w:rsid w:val="00C80D8C"/>
    <w:rsid w:val="00C82A4F"/>
    <w:rsid w:val="00C82B94"/>
    <w:rsid w:val="00C846E2"/>
    <w:rsid w:val="00C85A88"/>
    <w:rsid w:val="00C946AA"/>
    <w:rsid w:val="00CA1197"/>
    <w:rsid w:val="00CA1DDC"/>
    <w:rsid w:val="00CA3A8F"/>
    <w:rsid w:val="00CA4653"/>
    <w:rsid w:val="00CA784A"/>
    <w:rsid w:val="00CB044D"/>
    <w:rsid w:val="00CB2752"/>
    <w:rsid w:val="00CB56E0"/>
    <w:rsid w:val="00CB70C5"/>
    <w:rsid w:val="00CB72E5"/>
    <w:rsid w:val="00CB7374"/>
    <w:rsid w:val="00CC2AD3"/>
    <w:rsid w:val="00CC4003"/>
    <w:rsid w:val="00CC5388"/>
    <w:rsid w:val="00CD0A8D"/>
    <w:rsid w:val="00CD17EE"/>
    <w:rsid w:val="00CD33AA"/>
    <w:rsid w:val="00CD376B"/>
    <w:rsid w:val="00CE6D21"/>
    <w:rsid w:val="00CF142D"/>
    <w:rsid w:val="00CF154D"/>
    <w:rsid w:val="00CF1858"/>
    <w:rsid w:val="00CF2ABC"/>
    <w:rsid w:val="00CF6D30"/>
    <w:rsid w:val="00D021E0"/>
    <w:rsid w:val="00D056AA"/>
    <w:rsid w:val="00D05CE5"/>
    <w:rsid w:val="00D10D65"/>
    <w:rsid w:val="00D12D41"/>
    <w:rsid w:val="00D14756"/>
    <w:rsid w:val="00D15A02"/>
    <w:rsid w:val="00D1635E"/>
    <w:rsid w:val="00D209A6"/>
    <w:rsid w:val="00D20DAE"/>
    <w:rsid w:val="00D21EEB"/>
    <w:rsid w:val="00D26AAC"/>
    <w:rsid w:val="00D35679"/>
    <w:rsid w:val="00D36711"/>
    <w:rsid w:val="00D37112"/>
    <w:rsid w:val="00D37D6D"/>
    <w:rsid w:val="00D40FEE"/>
    <w:rsid w:val="00D42A89"/>
    <w:rsid w:val="00D53F5D"/>
    <w:rsid w:val="00D54C20"/>
    <w:rsid w:val="00D62154"/>
    <w:rsid w:val="00D64AE0"/>
    <w:rsid w:val="00D7009C"/>
    <w:rsid w:val="00D71E83"/>
    <w:rsid w:val="00D71E86"/>
    <w:rsid w:val="00D72872"/>
    <w:rsid w:val="00D75EC8"/>
    <w:rsid w:val="00D76DB7"/>
    <w:rsid w:val="00D76F20"/>
    <w:rsid w:val="00D808CE"/>
    <w:rsid w:val="00D813C8"/>
    <w:rsid w:val="00D8386A"/>
    <w:rsid w:val="00D83C76"/>
    <w:rsid w:val="00D900F5"/>
    <w:rsid w:val="00D91730"/>
    <w:rsid w:val="00D9763A"/>
    <w:rsid w:val="00DA0124"/>
    <w:rsid w:val="00DA0BFC"/>
    <w:rsid w:val="00DA77CF"/>
    <w:rsid w:val="00DA7E1D"/>
    <w:rsid w:val="00DB05FA"/>
    <w:rsid w:val="00DB4E5E"/>
    <w:rsid w:val="00DB4F51"/>
    <w:rsid w:val="00DB78AD"/>
    <w:rsid w:val="00DB7B34"/>
    <w:rsid w:val="00DC0EB4"/>
    <w:rsid w:val="00DC2326"/>
    <w:rsid w:val="00DD3344"/>
    <w:rsid w:val="00DD52DC"/>
    <w:rsid w:val="00DE2794"/>
    <w:rsid w:val="00DF1928"/>
    <w:rsid w:val="00DF2359"/>
    <w:rsid w:val="00DF2FF2"/>
    <w:rsid w:val="00DF3691"/>
    <w:rsid w:val="00DF405A"/>
    <w:rsid w:val="00DF6357"/>
    <w:rsid w:val="00E00F93"/>
    <w:rsid w:val="00E02B30"/>
    <w:rsid w:val="00E034BF"/>
    <w:rsid w:val="00E07B6B"/>
    <w:rsid w:val="00E105C6"/>
    <w:rsid w:val="00E12417"/>
    <w:rsid w:val="00E15689"/>
    <w:rsid w:val="00E179C5"/>
    <w:rsid w:val="00E225CF"/>
    <w:rsid w:val="00E22E47"/>
    <w:rsid w:val="00E24F38"/>
    <w:rsid w:val="00E25214"/>
    <w:rsid w:val="00E26E26"/>
    <w:rsid w:val="00E27564"/>
    <w:rsid w:val="00E30DBD"/>
    <w:rsid w:val="00E318E8"/>
    <w:rsid w:val="00E31DAF"/>
    <w:rsid w:val="00E35BCE"/>
    <w:rsid w:val="00E4205F"/>
    <w:rsid w:val="00E448B0"/>
    <w:rsid w:val="00E45B10"/>
    <w:rsid w:val="00E56DD7"/>
    <w:rsid w:val="00E57F39"/>
    <w:rsid w:val="00E61A38"/>
    <w:rsid w:val="00E630AA"/>
    <w:rsid w:val="00E63895"/>
    <w:rsid w:val="00E64318"/>
    <w:rsid w:val="00E66C19"/>
    <w:rsid w:val="00E66D72"/>
    <w:rsid w:val="00E6752F"/>
    <w:rsid w:val="00E676C9"/>
    <w:rsid w:val="00E7094A"/>
    <w:rsid w:val="00E71808"/>
    <w:rsid w:val="00E74F49"/>
    <w:rsid w:val="00E775F2"/>
    <w:rsid w:val="00E852B4"/>
    <w:rsid w:val="00E85BD7"/>
    <w:rsid w:val="00E86B82"/>
    <w:rsid w:val="00E914C7"/>
    <w:rsid w:val="00E93F1D"/>
    <w:rsid w:val="00E962D2"/>
    <w:rsid w:val="00E9770F"/>
    <w:rsid w:val="00EA07D4"/>
    <w:rsid w:val="00EA0D0E"/>
    <w:rsid w:val="00EA0FE5"/>
    <w:rsid w:val="00EA1763"/>
    <w:rsid w:val="00EA2609"/>
    <w:rsid w:val="00EA6641"/>
    <w:rsid w:val="00EA66DA"/>
    <w:rsid w:val="00EB1B03"/>
    <w:rsid w:val="00EB270C"/>
    <w:rsid w:val="00EB28FC"/>
    <w:rsid w:val="00EB312C"/>
    <w:rsid w:val="00EB675E"/>
    <w:rsid w:val="00EB6E18"/>
    <w:rsid w:val="00EB6E66"/>
    <w:rsid w:val="00EC7F12"/>
    <w:rsid w:val="00ED3309"/>
    <w:rsid w:val="00ED6E0B"/>
    <w:rsid w:val="00ED7190"/>
    <w:rsid w:val="00EE0231"/>
    <w:rsid w:val="00EE1103"/>
    <w:rsid w:val="00EE1D3D"/>
    <w:rsid w:val="00EE1FAA"/>
    <w:rsid w:val="00EE2490"/>
    <w:rsid w:val="00EE61F1"/>
    <w:rsid w:val="00EF2C8C"/>
    <w:rsid w:val="00F000D7"/>
    <w:rsid w:val="00F0170F"/>
    <w:rsid w:val="00F047C0"/>
    <w:rsid w:val="00F04E23"/>
    <w:rsid w:val="00F04F7F"/>
    <w:rsid w:val="00F0655C"/>
    <w:rsid w:val="00F13A81"/>
    <w:rsid w:val="00F2116F"/>
    <w:rsid w:val="00F23C34"/>
    <w:rsid w:val="00F33B40"/>
    <w:rsid w:val="00F3731B"/>
    <w:rsid w:val="00F427AC"/>
    <w:rsid w:val="00F51FA1"/>
    <w:rsid w:val="00F549CB"/>
    <w:rsid w:val="00F566D6"/>
    <w:rsid w:val="00F57B7C"/>
    <w:rsid w:val="00F60D52"/>
    <w:rsid w:val="00F620A2"/>
    <w:rsid w:val="00F646A4"/>
    <w:rsid w:val="00F65F73"/>
    <w:rsid w:val="00F67703"/>
    <w:rsid w:val="00F76494"/>
    <w:rsid w:val="00F76A56"/>
    <w:rsid w:val="00F80151"/>
    <w:rsid w:val="00F80A18"/>
    <w:rsid w:val="00F8133C"/>
    <w:rsid w:val="00F833FD"/>
    <w:rsid w:val="00F83EC8"/>
    <w:rsid w:val="00F8534C"/>
    <w:rsid w:val="00F85FC4"/>
    <w:rsid w:val="00F90486"/>
    <w:rsid w:val="00F9293E"/>
    <w:rsid w:val="00F966CD"/>
    <w:rsid w:val="00FA1733"/>
    <w:rsid w:val="00FA2AF1"/>
    <w:rsid w:val="00FA363F"/>
    <w:rsid w:val="00FA6682"/>
    <w:rsid w:val="00FA67C0"/>
    <w:rsid w:val="00FA7386"/>
    <w:rsid w:val="00FB4DD8"/>
    <w:rsid w:val="00FB5299"/>
    <w:rsid w:val="00FC105D"/>
    <w:rsid w:val="00FC2719"/>
    <w:rsid w:val="00FC2CC7"/>
    <w:rsid w:val="00FC3DF7"/>
    <w:rsid w:val="00FC66C0"/>
    <w:rsid w:val="00FC7F3E"/>
    <w:rsid w:val="00FD1FD1"/>
    <w:rsid w:val="00FD2732"/>
    <w:rsid w:val="00FD2F07"/>
    <w:rsid w:val="00FD5FA6"/>
    <w:rsid w:val="00FD77D2"/>
    <w:rsid w:val="00FE6437"/>
    <w:rsid w:val="00FE7B9F"/>
    <w:rsid w:val="00FF1807"/>
    <w:rsid w:val="00FF1F65"/>
    <w:rsid w:val="00FF48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E3F76B"/>
  <w15:docId w15:val="{D1E89B41-0E3B-4D02-911B-06DB099F1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327C"/>
    <w:rPr>
      <w:sz w:val="24"/>
    </w:rPr>
  </w:style>
  <w:style w:type="paragraph" w:styleId="Heading1">
    <w:name w:val="heading 1"/>
    <w:basedOn w:val="Normal"/>
    <w:next w:val="Normal"/>
    <w:qFormat/>
    <w:rsid w:val="00DA77CF"/>
    <w:pPr>
      <w:keepNext/>
      <w:spacing w:before="120" w:after="60"/>
      <w:jc w:val="center"/>
      <w:outlineLvl w:val="0"/>
    </w:pPr>
    <w:rPr>
      <w:b/>
      <w:bCs/>
      <w:smallCaps/>
      <w:kern w:val="32"/>
      <w:szCs w:val="24"/>
    </w:rPr>
  </w:style>
  <w:style w:type="paragraph" w:styleId="Heading2">
    <w:name w:val="heading 2"/>
    <w:basedOn w:val="Normal"/>
    <w:next w:val="Normal"/>
    <w:link w:val="Heading2Char"/>
    <w:unhideWhenUsed/>
    <w:qFormat/>
    <w:rsid w:val="00DA77C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DA77CF"/>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nhideWhenUsed/>
    <w:qFormat/>
    <w:rsid w:val="00DA77C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DA77CF"/>
    <w:pPr>
      <w:keepNext/>
      <w:jc w:val="both"/>
      <w:outlineLvl w:val="4"/>
    </w:pPr>
    <w:rPr>
      <w:rFonts w:ascii="Tahoma" w:hAnsi="Tahoma"/>
      <w:b/>
      <w:sz w:val="22"/>
    </w:rPr>
  </w:style>
  <w:style w:type="paragraph" w:styleId="Heading6">
    <w:name w:val="heading 6"/>
    <w:basedOn w:val="Normal"/>
    <w:next w:val="Normal"/>
    <w:link w:val="Heading6Char"/>
    <w:unhideWhenUsed/>
    <w:qFormat/>
    <w:rsid w:val="00DA77CF"/>
    <w:pPr>
      <w:keepNext/>
      <w:keepLines/>
      <w:spacing w:before="40"/>
      <w:outlineLvl w:val="5"/>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qFormat/>
    <w:rsid w:val="00DA77CF"/>
    <w:pPr>
      <w:keepNext/>
      <w:jc w:val="center"/>
      <w:outlineLvl w:val="7"/>
    </w:pPr>
    <w:rPr>
      <w:rFonts w:ascii="Tahoma" w:hAnsi="Tahoma"/>
      <w:b/>
      <w:i/>
    </w:rPr>
  </w:style>
  <w:style w:type="paragraph" w:styleId="Heading9">
    <w:name w:val="heading 9"/>
    <w:basedOn w:val="Normal"/>
    <w:next w:val="Normal"/>
    <w:link w:val="Heading9Char"/>
    <w:qFormat/>
    <w:rsid w:val="00DA77CF"/>
    <w:pPr>
      <w:keepNext/>
      <w:jc w:val="center"/>
      <w:outlineLvl w:val="8"/>
    </w:pPr>
    <w:rPr>
      <w:sz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9BodyText">
    <w:name w:val="WP9_Body Text"/>
    <w:basedOn w:val="Normal"/>
    <w:rsid w:val="00DC0EB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Pr>
      <w:rFonts w:ascii="Arial" w:hAnsi="Arial"/>
      <w:sz w:val="20"/>
    </w:rPr>
  </w:style>
  <w:style w:type="paragraph" w:customStyle="1" w:styleId="WP9Header">
    <w:name w:val="WP9_Header"/>
    <w:basedOn w:val="Normal"/>
    <w:rsid w:val="00DC0EB4"/>
    <w:pPr>
      <w:widowControl w:val="0"/>
      <w:tabs>
        <w:tab w:val="left" w:pos="0"/>
        <w:tab w:val="center" w:pos="4320"/>
        <w:tab w:val="right" w:pos="8640"/>
      </w:tabs>
    </w:pPr>
    <w:rPr>
      <w:sz w:val="20"/>
    </w:rPr>
  </w:style>
  <w:style w:type="paragraph" w:customStyle="1" w:styleId="WP9Footer">
    <w:name w:val="WP9_Footer"/>
    <w:basedOn w:val="Normal"/>
    <w:rsid w:val="00DC0EB4"/>
    <w:pPr>
      <w:tabs>
        <w:tab w:val="left" w:pos="0"/>
        <w:tab w:val="center" w:pos="4320"/>
        <w:tab w:val="right" w:pos="8640"/>
      </w:tabs>
    </w:pPr>
  </w:style>
  <w:style w:type="paragraph" w:customStyle="1" w:styleId="WP9Title">
    <w:name w:val="WP9_Title"/>
    <w:basedOn w:val="Normal"/>
    <w:rsid w:val="00DC0EB4"/>
    <w:pPr>
      <w:jc w:val="center"/>
    </w:pPr>
    <w:rPr>
      <w:b/>
    </w:rPr>
  </w:style>
  <w:style w:type="paragraph" w:styleId="Footer">
    <w:name w:val="footer"/>
    <w:basedOn w:val="Normal"/>
    <w:link w:val="FooterChar"/>
    <w:rsid w:val="00DA77CF"/>
    <w:pPr>
      <w:tabs>
        <w:tab w:val="center" w:pos="4320"/>
        <w:tab w:val="right" w:pos="8640"/>
      </w:tabs>
    </w:pPr>
    <w:rPr>
      <w:sz w:val="18"/>
    </w:rPr>
  </w:style>
  <w:style w:type="character" w:styleId="PageNumber">
    <w:name w:val="page number"/>
    <w:basedOn w:val="DefaultParagraphFont"/>
    <w:rsid w:val="00DA77CF"/>
    <w:rPr>
      <w:rFonts w:ascii="Times New Roman" w:hAnsi="Times New Roman"/>
      <w:b/>
      <w:smallCaps/>
      <w:sz w:val="20"/>
    </w:rPr>
  </w:style>
  <w:style w:type="paragraph" w:styleId="Header">
    <w:name w:val="header"/>
    <w:basedOn w:val="Normal"/>
    <w:link w:val="HeaderChar"/>
    <w:uiPriority w:val="99"/>
    <w:rsid w:val="00DA77CF"/>
    <w:pPr>
      <w:tabs>
        <w:tab w:val="right" w:pos="8280"/>
      </w:tabs>
    </w:pPr>
    <w:rPr>
      <w:b/>
      <w:smallCaps/>
      <w:sz w:val="20"/>
      <w:szCs w:val="18"/>
      <w:lang w:val="fr-CH"/>
    </w:rPr>
  </w:style>
  <w:style w:type="paragraph" w:customStyle="1" w:styleId="Block">
    <w:name w:val="Block"/>
    <w:basedOn w:val="Normal"/>
    <w:link w:val="BlockChar"/>
    <w:rsid w:val="00BC219E"/>
    <w:pPr>
      <w:tabs>
        <w:tab w:val="left" w:pos="360"/>
      </w:tabs>
      <w:ind w:left="360" w:hanging="360"/>
    </w:pPr>
    <w:rPr>
      <w:sz w:val="20"/>
    </w:rPr>
  </w:style>
  <w:style w:type="character" w:customStyle="1" w:styleId="BlockChar">
    <w:name w:val="Block Char"/>
    <w:basedOn w:val="DefaultParagraphFont"/>
    <w:link w:val="Block"/>
    <w:rsid w:val="00BC219E"/>
    <w:rPr>
      <w:lang w:val="en-US" w:eastAsia="en-US" w:bidi="ar-SA"/>
    </w:rPr>
  </w:style>
  <w:style w:type="character" w:styleId="CommentReference">
    <w:name w:val="annotation reference"/>
    <w:basedOn w:val="DefaultParagraphFont"/>
    <w:uiPriority w:val="99"/>
    <w:rsid w:val="00226D0A"/>
    <w:rPr>
      <w:sz w:val="16"/>
      <w:szCs w:val="16"/>
    </w:rPr>
  </w:style>
  <w:style w:type="paragraph" w:styleId="CommentText">
    <w:name w:val="annotation text"/>
    <w:basedOn w:val="Normal"/>
    <w:link w:val="CommentTextChar"/>
    <w:uiPriority w:val="99"/>
    <w:rsid w:val="00226D0A"/>
    <w:rPr>
      <w:sz w:val="20"/>
    </w:rPr>
  </w:style>
  <w:style w:type="paragraph" w:styleId="CommentSubject">
    <w:name w:val="annotation subject"/>
    <w:basedOn w:val="CommentText"/>
    <w:next w:val="CommentText"/>
    <w:link w:val="CommentSubjectChar"/>
    <w:uiPriority w:val="99"/>
    <w:semiHidden/>
    <w:rsid w:val="00226D0A"/>
    <w:rPr>
      <w:b/>
      <w:bCs/>
    </w:rPr>
  </w:style>
  <w:style w:type="paragraph" w:styleId="BalloonText">
    <w:name w:val="Balloon Text"/>
    <w:basedOn w:val="Normal"/>
    <w:link w:val="BalloonTextChar"/>
    <w:semiHidden/>
    <w:rsid w:val="00226D0A"/>
    <w:rPr>
      <w:rFonts w:ascii="Tahoma" w:hAnsi="Tahoma" w:cs="Tahoma"/>
      <w:sz w:val="16"/>
      <w:szCs w:val="16"/>
    </w:rPr>
  </w:style>
  <w:style w:type="paragraph" w:customStyle="1" w:styleId="Blocksignature">
    <w:name w:val="Block_signature"/>
    <w:basedOn w:val="Normal"/>
    <w:rsid w:val="00B635DC"/>
    <w:pPr>
      <w:tabs>
        <w:tab w:val="left" w:leader="underscore" w:pos="2835"/>
        <w:tab w:val="left" w:pos="4536"/>
        <w:tab w:val="left" w:leader="underscore" w:pos="9072"/>
      </w:tabs>
      <w:spacing w:before="840" w:after="240"/>
      <w:ind w:left="397" w:hanging="397"/>
      <w:jc w:val="both"/>
    </w:pPr>
    <w:rPr>
      <w:sz w:val="20"/>
    </w:rPr>
  </w:style>
  <w:style w:type="paragraph" w:customStyle="1" w:styleId="Blockboldmiddletab">
    <w:name w:val="Block_bold_middle tab"/>
    <w:basedOn w:val="Block"/>
    <w:rsid w:val="00FC2CC7"/>
    <w:pPr>
      <w:tabs>
        <w:tab w:val="left" w:pos="4500"/>
      </w:tabs>
    </w:pPr>
    <w:rPr>
      <w:b/>
      <w:bCs/>
    </w:rPr>
  </w:style>
  <w:style w:type="character" w:customStyle="1" w:styleId="HeaderChar">
    <w:name w:val="Header Char"/>
    <w:basedOn w:val="DefaultParagraphFont"/>
    <w:link w:val="Header"/>
    <w:uiPriority w:val="99"/>
    <w:rsid w:val="00FC2CC7"/>
    <w:rPr>
      <w:b/>
      <w:smallCaps/>
      <w:szCs w:val="18"/>
      <w:lang w:val="fr-CH"/>
    </w:rPr>
  </w:style>
  <w:style w:type="paragraph" w:customStyle="1" w:styleId="CurrencySign">
    <w:name w:val="CurrencySign"/>
    <w:basedOn w:val="Normal"/>
    <w:rsid w:val="005E0CF8"/>
  </w:style>
  <w:style w:type="paragraph" w:customStyle="1" w:styleId="CurrencyName">
    <w:name w:val="CurrencyName"/>
    <w:basedOn w:val="Normal"/>
    <w:rsid w:val="00AC7884"/>
  </w:style>
  <w:style w:type="paragraph" w:customStyle="1" w:styleId="CCMRep">
    <w:name w:val="CCMRep"/>
    <w:basedOn w:val="Normal"/>
    <w:rsid w:val="00C65360"/>
  </w:style>
  <w:style w:type="table" w:styleId="TableGrid">
    <w:name w:val="Table Grid"/>
    <w:basedOn w:val="TableNormal"/>
    <w:rsid w:val="009229D4"/>
    <w:rPr>
      <w:rFonts w:asciiTheme="minorHAnsi" w:eastAsiaTheme="minorEastAsia" w:hAnsiTheme="minorHAnsi" w:cstheme="minorBidi"/>
      <w:sz w:val="22"/>
      <w:szCs w:val="22"/>
      <w:lang w:val="en-GB"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rsid w:val="009229D4"/>
  </w:style>
  <w:style w:type="character" w:customStyle="1" w:styleId="BalloonTextChar">
    <w:name w:val="Balloon Text Char"/>
    <w:basedOn w:val="DefaultParagraphFont"/>
    <w:link w:val="BalloonText"/>
    <w:uiPriority w:val="99"/>
    <w:semiHidden/>
    <w:rsid w:val="001E3503"/>
    <w:rPr>
      <w:rFonts w:ascii="Tahoma" w:hAnsi="Tahoma" w:cs="Tahoma"/>
      <w:sz w:val="16"/>
      <w:szCs w:val="16"/>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1E3503"/>
    <w:pPr>
      <w:ind w:left="720"/>
      <w:contextualSpacing/>
    </w:pPr>
  </w:style>
  <w:style w:type="character" w:customStyle="1" w:styleId="FooterChar">
    <w:name w:val="Footer Char"/>
    <w:link w:val="Footer"/>
    <w:rsid w:val="005A7FDB"/>
    <w:rPr>
      <w:sz w:val="18"/>
    </w:rPr>
  </w:style>
  <w:style w:type="character" w:styleId="Hyperlink">
    <w:name w:val="Hyperlink"/>
    <w:uiPriority w:val="99"/>
    <w:rsid w:val="00497297"/>
    <w:rPr>
      <w:color w:val="0000FF"/>
      <w:u w:val="single"/>
    </w:rPr>
  </w:style>
  <w:style w:type="paragraph" w:styleId="BodyText">
    <w:name w:val="Body Text"/>
    <w:basedOn w:val="Normal"/>
    <w:link w:val="BodyTextChar"/>
    <w:rsid w:val="0035001B"/>
    <w:rPr>
      <w:rFonts w:ascii="Tahoma" w:hAnsi="Tahoma"/>
      <w:sz w:val="22"/>
    </w:rPr>
  </w:style>
  <w:style w:type="character" w:customStyle="1" w:styleId="BodyTextChar">
    <w:name w:val="Body Text Char"/>
    <w:basedOn w:val="DefaultParagraphFont"/>
    <w:link w:val="BodyText"/>
    <w:rsid w:val="0035001B"/>
    <w:rPr>
      <w:rFonts w:ascii="Tahoma" w:hAnsi="Tahoma"/>
      <w:sz w:val="22"/>
    </w:rPr>
  </w:style>
  <w:style w:type="character" w:customStyle="1" w:styleId="Heading2Char">
    <w:name w:val="Heading 2 Char"/>
    <w:basedOn w:val="DefaultParagraphFont"/>
    <w:link w:val="Heading2"/>
    <w:rsid w:val="004A118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4A118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4A1181"/>
    <w:rPr>
      <w:rFonts w:asciiTheme="majorHAnsi" w:eastAsiaTheme="majorEastAsia" w:hAnsiTheme="majorHAnsi" w:cstheme="majorBidi"/>
      <w:i/>
      <w:iCs/>
      <w:color w:val="2E74B5" w:themeColor="accent1" w:themeShade="BF"/>
      <w:sz w:val="24"/>
    </w:rPr>
  </w:style>
  <w:style w:type="character" w:customStyle="1" w:styleId="Heading6Char">
    <w:name w:val="Heading 6 Char"/>
    <w:basedOn w:val="DefaultParagraphFont"/>
    <w:link w:val="Heading6"/>
    <w:rsid w:val="004A1181"/>
    <w:rPr>
      <w:rFonts w:asciiTheme="majorHAnsi" w:eastAsiaTheme="majorEastAsia" w:hAnsiTheme="majorHAnsi" w:cstheme="majorBidi"/>
      <w:color w:val="1F4D78" w:themeColor="accent1" w:themeShade="7F"/>
      <w:sz w:val="24"/>
    </w:rPr>
  </w:style>
  <w:style w:type="paragraph" w:styleId="BodyText3">
    <w:name w:val="Body Text 3"/>
    <w:basedOn w:val="Normal"/>
    <w:link w:val="BodyText3Char"/>
    <w:rsid w:val="004A1181"/>
    <w:pPr>
      <w:spacing w:after="120"/>
    </w:pPr>
    <w:rPr>
      <w:sz w:val="16"/>
      <w:szCs w:val="16"/>
    </w:rPr>
  </w:style>
  <w:style w:type="character" w:customStyle="1" w:styleId="BodyText3Char">
    <w:name w:val="Body Text 3 Char"/>
    <w:basedOn w:val="DefaultParagraphFont"/>
    <w:link w:val="BodyText3"/>
    <w:rsid w:val="004A1181"/>
    <w:rPr>
      <w:sz w:val="16"/>
      <w:szCs w:val="16"/>
    </w:rPr>
  </w:style>
  <w:style w:type="character" w:customStyle="1" w:styleId="Heading5Char">
    <w:name w:val="Heading 5 Char"/>
    <w:basedOn w:val="DefaultParagraphFont"/>
    <w:link w:val="Heading5"/>
    <w:rsid w:val="00DA77CF"/>
    <w:rPr>
      <w:rFonts w:ascii="Tahoma" w:hAnsi="Tahoma"/>
      <w:b/>
      <w:sz w:val="22"/>
    </w:rPr>
  </w:style>
  <w:style w:type="character" w:customStyle="1" w:styleId="Heading8Char">
    <w:name w:val="Heading 8 Char"/>
    <w:basedOn w:val="DefaultParagraphFont"/>
    <w:link w:val="Heading8"/>
    <w:rsid w:val="00DA77CF"/>
    <w:rPr>
      <w:rFonts w:ascii="Tahoma" w:hAnsi="Tahoma"/>
      <w:b/>
      <w:i/>
      <w:sz w:val="24"/>
    </w:rPr>
  </w:style>
  <w:style w:type="character" w:customStyle="1" w:styleId="Heading9Char">
    <w:name w:val="Heading 9 Char"/>
    <w:basedOn w:val="DefaultParagraphFont"/>
    <w:link w:val="Heading9"/>
    <w:rsid w:val="00DA77CF"/>
    <w:rPr>
      <w:sz w:val="52"/>
    </w:rPr>
  </w:style>
  <w:style w:type="paragraph" w:styleId="FootnoteText">
    <w:name w:val="footnote text"/>
    <w:basedOn w:val="Normal"/>
    <w:link w:val="FootnoteTextChar"/>
    <w:uiPriority w:val="99"/>
    <w:unhideWhenUsed/>
    <w:rsid w:val="00FA7386"/>
    <w:rPr>
      <w:rFonts w:asciiTheme="minorHAnsi" w:eastAsiaTheme="minorHAnsi" w:hAnsiTheme="minorHAnsi" w:cstheme="minorBidi"/>
      <w:szCs w:val="24"/>
    </w:rPr>
  </w:style>
  <w:style w:type="character" w:customStyle="1" w:styleId="FootnoteTextChar">
    <w:name w:val="Footnote Text Char"/>
    <w:basedOn w:val="DefaultParagraphFont"/>
    <w:link w:val="FootnoteText"/>
    <w:uiPriority w:val="99"/>
    <w:rsid w:val="00FA7386"/>
    <w:rPr>
      <w:rFonts w:asciiTheme="minorHAnsi" w:eastAsiaTheme="minorHAnsi" w:hAnsiTheme="minorHAnsi" w:cstheme="minorBidi"/>
      <w:sz w:val="24"/>
      <w:szCs w:val="24"/>
    </w:rPr>
  </w:style>
  <w:style w:type="character" w:styleId="FootnoteReference">
    <w:name w:val="footnote reference"/>
    <w:basedOn w:val="DefaultParagraphFont"/>
    <w:uiPriority w:val="99"/>
    <w:unhideWhenUsed/>
    <w:rsid w:val="00FA7386"/>
    <w:rPr>
      <w:vertAlign w:val="superscript"/>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FA7386"/>
    <w:rPr>
      <w:sz w:val="24"/>
    </w:rPr>
  </w:style>
  <w:style w:type="paragraph" w:styleId="Revision">
    <w:name w:val="Revision"/>
    <w:hidden/>
    <w:uiPriority w:val="99"/>
    <w:semiHidden/>
    <w:rsid w:val="002936BA"/>
    <w:rPr>
      <w:sz w:val="24"/>
    </w:rPr>
  </w:style>
  <w:style w:type="character" w:customStyle="1" w:styleId="CommentSubjectChar">
    <w:name w:val="Comment Subject Char"/>
    <w:basedOn w:val="CommentTextChar"/>
    <w:link w:val="CommentSubject"/>
    <w:uiPriority w:val="99"/>
    <w:semiHidden/>
    <w:rsid w:val="00C65687"/>
    <w:rPr>
      <w:b/>
      <w:bCs/>
    </w:rPr>
  </w:style>
  <w:style w:type="table" w:customStyle="1" w:styleId="GridTable1Light1">
    <w:name w:val="Grid Table 1 Light1"/>
    <w:basedOn w:val="TableNormal"/>
    <w:uiPriority w:val="46"/>
    <w:rsid w:val="00741F9B"/>
    <w:pPr>
      <w:widowControl w:val="0"/>
      <w:autoSpaceDE w:val="0"/>
      <w:autoSpaceDN w:val="0"/>
    </w:pPr>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w-full">
    <w:name w:val="w-full"/>
    <w:basedOn w:val="DefaultParagraphFont"/>
    <w:rsid w:val="00D7009C"/>
  </w:style>
  <w:style w:type="paragraph" w:styleId="TOCHeading">
    <w:name w:val="TOC Heading"/>
    <w:basedOn w:val="Heading1"/>
    <w:next w:val="Normal"/>
    <w:uiPriority w:val="39"/>
    <w:unhideWhenUsed/>
    <w:qFormat/>
    <w:rsid w:val="00B86093"/>
    <w:pPr>
      <w:keepLines/>
      <w:spacing w:before="240" w:after="0" w:line="259" w:lineRule="auto"/>
      <w:jc w:val="left"/>
      <w:outlineLvl w:val="9"/>
    </w:pPr>
    <w:rPr>
      <w:rFonts w:asciiTheme="majorHAnsi" w:eastAsiaTheme="majorEastAsia" w:hAnsiTheme="majorHAnsi" w:cstheme="majorBidi"/>
      <w:b w:val="0"/>
      <w:bCs w:val="0"/>
      <w:smallCaps w:val="0"/>
      <w:color w:val="2E74B5" w:themeColor="accent1" w:themeShade="BF"/>
      <w:kern w:val="0"/>
      <w:sz w:val="32"/>
      <w:szCs w:val="32"/>
    </w:rPr>
  </w:style>
  <w:style w:type="paragraph" w:styleId="TOC1">
    <w:name w:val="toc 1"/>
    <w:basedOn w:val="Normal"/>
    <w:next w:val="Normal"/>
    <w:autoRedefine/>
    <w:uiPriority w:val="39"/>
    <w:rsid w:val="00B86093"/>
    <w:pPr>
      <w:spacing w:after="100"/>
    </w:pPr>
  </w:style>
  <w:style w:type="paragraph" w:styleId="TOC2">
    <w:name w:val="toc 2"/>
    <w:basedOn w:val="Normal"/>
    <w:next w:val="Normal"/>
    <w:autoRedefine/>
    <w:uiPriority w:val="39"/>
    <w:rsid w:val="00B86093"/>
    <w:pPr>
      <w:spacing w:after="100"/>
      <w:ind w:left="240"/>
    </w:pPr>
  </w:style>
  <w:style w:type="paragraph" w:styleId="TOC3">
    <w:name w:val="toc 3"/>
    <w:basedOn w:val="Normal"/>
    <w:next w:val="Normal"/>
    <w:autoRedefine/>
    <w:uiPriority w:val="39"/>
    <w:rsid w:val="00E64318"/>
    <w:pPr>
      <w:spacing w:after="100"/>
      <w:ind w:left="480"/>
    </w:pPr>
  </w:style>
  <w:style w:type="character" w:styleId="UnresolvedMention">
    <w:name w:val="Unresolved Mention"/>
    <w:basedOn w:val="DefaultParagraphFont"/>
    <w:uiPriority w:val="99"/>
    <w:semiHidden/>
    <w:unhideWhenUsed/>
    <w:rsid w:val="00E852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6390">
      <w:bodyDiv w:val="1"/>
      <w:marLeft w:val="0"/>
      <w:marRight w:val="0"/>
      <w:marTop w:val="0"/>
      <w:marBottom w:val="0"/>
      <w:divBdr>
        <w:top w:val="none" w:sz="0" w:space="0" w:color="auto"/>
        <w:left w:val="none" w:sz="0" w:space="0" w:color="auto"/>
        <w:bottom w:val="none" w:sz="0" w:space="0" w:color="auto"/>
        <w:right w:val="none" w:sz="0" w:space="0" w:color="auto"/>
      </w:divBdr>
    </w:div>
    <w:div w:id="221793060">
      <w:bodyDiv w:val="1"/>
      <w:marLeft w:val="0"/>
      <w:marRight w:val="0"/>
      <w:marTop w:val="0"/>
      <w:marBottom w:val="0"/>
      <w:divBdr>
        <w:top w:val="none" w:sz="0" w:space="0" w:color="auto"/>
        <w:left w:val="none" w:sz="0" w:space="0" w:color="auto"/>
        <w:bottom w:val="none" w:sz="0" w:space="0" w:color="auto"/>
        <w:right w:val="none" w:sz="0" w:space="0" w:color="auto"/>
      </w:divBdr>
    </w:div>
    <w:div w:id="367030699">
      <w:bodyDiv w:val="1"/>
      <w:marLeft w:val="0"/>
      <w:marRight w:val="0"/>
      <w:marTop w:val="0"/>
      <w:marBottom w:val="0"/>
      <w:divBdr>
        <w:top w:val="none" w:sz="0" w:space="0" w:color="auto"/>
        <w:left w:val="none" w:sz="0" w:space="0" w:color="auto"/>
        <w:bottom w:val="none" w:sz="0" w:space="0" w:color="auto"/>
        <w:right w:val="none" w:sz="0" w:space="0" w:color="auto"/>
      </w:divBdr>
    </w:div>
    <w:div w:id="669060044">
      <w:bodyDiv w:val="1"/>
      <w:marLeft w:val="0"/>
      <w:marRight w:val="0"/>
      <w:marTop w:val="0"/>
      <w:marBottom w:val="0"/>
      <w:divBdr>
        <w:top w:val="none" w:sz="0" w:space="0" w:color="auto"/>
        <w:left w:val="none" w:sz="0" w:space="0" w:color="auto"/>
        <w:bottom w:val="none" w:sz="0" w:space="0" w:color="auto"/>
        <w:right w:val="none" w:sz="0" w:space="0" w:color="auto"/>
      </w:divBdr>
    </w:div>
    <w:div w:id="746655213">
      <w:bodyDiv w:val="1"/>
      <w:marLeft w:val="0"/>
      <w:marRight w:val="0"/>
      <w:marTop w:val="0"/>
      <w:marBottom w:val="0"/>
      <w:divBdr>
        <w:top w:val="none" w:sz="0" w:space="0" w:color="auto"/>
        <w:left w:val="none" w:sz="0" w:space="0" w:color="auto"/>
        <w:bottom w:val="none" w:sz="0" w:space="0" w:color="auto"/>
        <w:right w:val="none" w:sz="0" w:space="0" w:color="auto"/>
      </w:divBdr>
    </w:div>
    <w:div w:id="950280696">
      <w:bodyDiv w:val="1"/>
      <w:marLeft w:val="0"/>
      <w:marRight w:val="0"/>
      <w:marTop w:val="0"/>
      <w:marBottom w:val="0"/>
      <w:divBdr>
        <w:top w:val="none" w:sz="0" w:space="0" w:color="auto"/>
        <w:left w:val="none" w:sz="0" w:space="0" w:color="auto"/>
        <w:bottom w:val="none" w:sz="0" w:space="0" w:color="auto"/>
        <w:right w:val="none" w:sz="0" w:space="0" w:color="auto"/>
      </w:divBdr>
    </w:div>
    <w:div w:id="1101299444">
      <w:bodyDiv w:val="1"/>
      <w:marLeft w:val="0"/>
      <w:marRight w:val="0"/>
      <w:marTop w:val="0"/>
      <w:marBottom w:val="0"/>
      <w:divBdr>
        <w:top w:val="none" w:sz="0" w:space="0" w:color="auto"/>
        <w:left w:val="none" w:sz="0" w:space="0" w:color="auto"/>
        <w:bottom w:val="none" w:sz="0" w:space="0" w:color="auto"/>
        <w:right w:val="none" w:sz="0" w:space="0" w:color="auto"/>
      </w:divBdr>
    </w:div>
    <w:div w:id="1131633263">
      <w:bodyDiv w:val="1"/>
      <w:marLeft w:val="0"/>
      <w:marRight w:val="0"/>
      <w:marTop w:val="0"/>
      <w:marBottom w:val="0"/>
      <w:divBdr>
        <w:top w:val="none" w:sz="0" w:space="0" w:color="auto"/>
        <w:left w:val="none" w:sz="0" w:space="0" w:color="auto"/>
        <w:bottom w:val="none" w:sz="0" w:space="0" w:color="auto"/>
        <w:right w:val="none" w:sz="0" w:space="0" w:color="auto"/>
      </w:divBdr>
    </w:div>
    <w:div w:id="1150093916">
      <w:bodyDiv w:val="1"/>
      <w:marLeft w:val="0"/>
      <w:marRight w:val="0"/>
      <w:marTop w:val="0"/>
      <w:marBottom w:val="0"/>
      <w:divBdr>
        <w:top w:val="none" w:sz="0" w:space="0" w:color="auto"/>
        <w:left w:val="none" w:sz="0" w:space="0" w:color="auto"/>
        <w:bottom w:val="none" w:sz="0" w:space="0" w:color="auto"/>
        <w:right w:val="none" w:sz="0" w:space="0" w:color="auto"/>
      </w:divBdr>
    </w:div>
    <w:div w:id="1188060736">
      <w:bodyDiv w:val="1"/>
      <w:marLeft w:val="0"/>
      <w:marRight w:val="0"/>
      <w:marTop w:val="0"/>
      <w:marBottom w:val="0"/>
      <w:divBdr>
        <w:top w:val="none" w:sz="0" w:space="0" w:color="auto"/>
        <w:left w:val="none" w:sz="0" w:space="0" w:color="auto"/>
        <w:bottom w:val="none" w:sz="0" w:space="0" w:color="auto"/>
        <w:right w:val="none" w:sz="0" w:space="0" w:color="auto"/>
      </w:divBdr>
    </w:div>
    <w:div w:id="1298684375">
      <w:bodyDiv w:val="1"/>
      <w:marLeft w:val="0"/>
      <w:marRight w:val="0"/>
      <w:marTop w:val="0"/>
      <w:marBottom w:val="0"/>
      <w:divBdr>
        <w:top w:val="none" w:sz="0" w:space="0" w:color="auto"/>
        <w:left w:val="none" w:sz="0" w:space="0" w:color="auto"/>
        <w:bottom w:val="none" w:sz="0" w:space="0" w:color="auto"/>
        <w:right w:val="none" w:sz="0" w:space="0" w:color="auto"/>
      </w:divBdr>
    </w:div>
    <w:div w:id="1399205161">
      <w:bodyDiv w:val="1"/>
      <w:marLeft w:val="0"/>
      <w:marRight w:val="0"/>
      <w:marTop w:val="0"/>
      <w:marBottom w:val="0"/>
      <w:divBdr>
        <w:top w:val="none" w:sz="0" w:space="0" w:color="auto"/>
        <w:left w:val="none" w:sz="0" w:space="0" w:color="auto"/>
        <w:bottom w:val="none" w:sz="0" w:space="0" w:color="auto"/>
        <w:right w:val="none" w:sz="0" w:space="0" w:color="auto"/>
      </w:divBdr>
    </w:div>
    <w:div w:id="1489054969">
      <w:bodyDiv w:val="1"/>
      <w:marLeft w:val="0"/>
      <w:marRight w:val="0"/>
      <w:marTop w:val="0"/>
      <w:marBottom w:val="0"/>
      <w:divBdr>
        <w:top w:val="none" w:sz="0" w:space="0" w:color="auto"/>
        <w:left w:val="none" w:sz="0" w:space="0" w:color="auto"/>
        <w:bottom w:val="none" w:sz="0" w:space="0" w:color="auto"/>
        <w:right w:val="none" w:sz="0" w:space="0" w:color="auto"/>
      </w:divBdr>
    </w:div>
    <w:div w:id="1584295871">
      <w:bodyDiv w:val="1"/>
      <w:marLeft w:val="0"/>
      <w:marRight w:val="0"/>
      <w:marTop w:val="0"/>
      <w:marBottom w:val="0"/>
      <w:divBdr>
        <w:top w:val="none" w:sz="0" w:space="0" w:color="auto"/>
        <w:left w:val="none" w:sz="0" w:space="0" w:color="auto"/>
        <w:bottom w:val="none" w:sz="0" w:space="0" w:color="auto"/>
        <w:right w:val="none" w:sz="0" w:space="0" w:color="auto"/>
      </w:divBdr>
    </w:div>
    <w:div w:id="1713112796">
      <w:bodyDiv w:val="1"/>
      <w:marLeft w:val="0"/>
      <w:marRight w:val="0"/>
      <w:marTop w:val="0"/>
      <w:marBottom w:val="0"/>
      <w:divBdr>
        <w:top w:val="none" w:sz="0" w:space="0" w:color="auto"/>
        <w:left w:val="none" w:sz="0" w:space="0" w:color="auto"/>
        <w:bottom w:val="none" w:sz="0" w:space="0" w:color="auto"/>
        <w:right w:val="none" w:sz="0" w:space="0" w:color="auto"/>
      </w:divBdr>
    </w:div>
    <w:div w:id="1926912259">
      <w:bodyDiv w:val="1"/>
      <w:marLeft w:val="0"/>
      <w:marRight w:val="0"/>
      <w:marTop w:val="0"/>
      <w:marBottom w:val="0"/>
      <w:divBdr>
        <w:top w:val="none" w:sz="0" w:space="0" w:color="auto"/>
        <w:left w:val="none" w:sz="0" w:space="0" w:color="auto"/>
        <w:bottom w:val="none" w:sz="0" w:space="0" w:color="auto"/>
        <w:right w:val="none" w:sz="0" w:space="0" w:color="auto"/>
      </w:divBdr>
    </w:div>
    <w:div w:id="1934391105">
      <w:bodyDiv w:val="1"/>
      <w:marLeft w:val="0"/>
      <w:marRight w:val="0"/>
      <w:marTop w:val="0"/>
      <w:marBottom w:val="0"/>
      <w:divBdr>
        <w:top w:val="none" w:sz="0" w:space="0" w:color="auto"/>
        <w:left w:val="none" w:sz="0" w:space="0" w:color="auto"/>
        <w:bottom w:val="none" w:sz="0" w:space="0" w:color="auto"/>
        <w:right w:val="none" w:sz="0" w:space="0" w:color="auto"/>
      </w:divBdr>
    </w:div>
    <w:div w:id="212429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pmip@lazulipamir.com"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mailto:unicef@unicef.com"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lazulipmic.com"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pmip@lazulipamir.com" TargetMode="External"/><Relationship Id="rId22" Type="http://schemas.openxmlformats.org/officeDocument/2006/relationships/header" Target="header3.xml"/><Relationship Id="rId27"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hyperlink" Target="http://www.lazulipmi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OPP Template" ma:contentTypeID="0x01010023A92725C93E4830A7421C44D384B7FC007D305ECB5151497D9ED4747BC101AE2B00FA2A749AF868DB49A28F5839C665E410" ma:contentTypeVersion="270" ma:contentTypeDescription="Create a new POPP Template document" ma:contentTypeScope="" ma:versionID="a924178edc241f2a78e25da000c5a676">
  <xsd:schema xmlns:xsd="http://www.w3.org/2001/XMLSchema" xmlns:xs="http://www.w3.org/2001/XMLSchema" xmlns:p="http://schemas.microsoft.com/office/2006/metadata/properties" xmlns:ns2="83ed2304-0f0e-45ba-b0cc-7d360cbc1769" targetNamespace="http://schemas.microsoft.com/office/2006/metadata/properties" ma:root="true" ma:fieldsID="75b7e553a872fe2836fe2ecc2b8c7ab0" ns2:_="">
    <xsd:import namespace="83ed2304-0f0e-45ba-b0cc-7d360cbc1769"/>
    <xsd:element name="properties">
      <xsd:complexType>
        <xsd:sequence>
          <xsd:element name="documentManagement">
            <xsd:complexType>
              <xsd:all>
                <xsd:element ref="ns2:UNDPPOPPPrescriptiveContentSelection"/>
                <xsd:element ref="ns2:UNDPPOPPFunctionalArea" minOccurs="0"/>
                <xsd:element ref="ns2:UNDPPOPPProcess" minOccurs="0"/>
                <xsd:element ref="ns2:UNDPPOPPSubprocess" minOccurs="0"/>
                <xsd:element ref="ns2:UNDPPOPPSubsubprocess" minOccurs="0"/>
                <xsd:element ref="ns2:UNDPPOPPSubsubsubprocess" minOccurs="0"/>
                <xsd:element ref="ns2:UNDPPOPPKeywordsTaxHTField0" minOccurs="0"/>
                <xsd:element ref="ns2:UNDPFocalpoint"/>
                <xsd:element ref="ns2:UNDPPublishedDate"/>
                <xsd:element ref="ns2:UNDPEffectiveDate"/>
                <xsd:element ref="ns2:UNDPResponsibleUnit"/>
                <xsd:element ref="ns2:UNDPCreator"/>
                <xsd:element ref="ns2:UNDPIssuanceDate"/>
                <xsd:element ref="ns2:UNDPPlannedReviewDate"/>
                <xsd:element ref="ns2:UNDPActualReviewDate" minOccurs="0"/>
                <xsd:element ref="ns2:UNDPSummary" minOccurs="0"/>
                <xsd:element ref="ns2:UNDPApplicabilit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ed2304-0f0e-45ba-b0cc-7d360cbc1769" elementFormDefault="qualified">
    <xsd:import namespace="http://schemas.microsoft.com/office/2006/documentManagement/types"/>
    <xsd:import namespace="http://schemas.microsoft.com/office/infopath/2007/PartnerControls"/>
    <xsd:element name="UNDPPOPPPrescriptiveContentSelection" ma:index="8" ma:displayName="POPP Prescriptive Content Selection" ma:format="RadioButtons" ma:internalName="UNDPPOPPPrescriptiveContentSelection" ma:readOnly="false">
      <xsd:simpleType>
        <xsd:restriction base="dms:Choice">
          <xsd:enumeration value="Yes"/>
          <xsd:enumeration value="No"/>
        </xsd:restriction>
      </xsd:simpleType>
    </xsd:element>
    <xsd:element name="UNDPPOPPFunctionalArea" ma:index="9" nillable="true" ma:displayName="Functional Area" ma:description="The Functional Area (as defined in POPP) of this document" ma:format="Dropdown" ma:internalName="UNDPPOPPFunctionalArea">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UNDPPOPPProcess" ma:index="10" nillable="true" ma:displayName="POPP Process" ma:format="Dropdown" ma:internalName="UNDPPOPPProcess">
      <xsd:simpleType>
        <xsd:restriction base="dms:Choice">
          <xsd:enumeration value="Accountability &amp; Delegation of Authority"/>
          <xsd:enumeration value="Accounting for Capital and Non-Capital Assets"/>
          <xsd:enumeration value="Annual and special leave"/>
          <xsd:enumeration value="Appointment and promotion"/>
          <xsd:enumeration value="Asset Management"/>
          <xsd:enumeration value="Award of Contract"/>
          <xsd:enumeration value="Cash Banking and Investment"/>
          <xsd:enumeration value="Civil society"/>
          <xsd:enumeration value="Classification of posts and staff"/>
          <xsd:enumeration value="Contract Management"/>
          <xsd:enumeration value="Contract Review Committees"/>
          <xsd:enumeration value="Disciplinary measures and appeals"/>
          <xsd:enumeration value="Duties, obligations and privileges"/>
          <xsd:enumeration value="Enterprise Risk Management"/>
          <xsd:enumeration value="Enterprise Solutions"/>
          <xsd:enumeration value="Evaluation"/>
          <xsd:enumeration value="Evaluation of Offers"/>
          <xsd:enumeration value="Fast Track Procedures"/>
          <xsd:enumeration value="Financial Closure of Development Projects and Trust Funds"/>
          <xsd:enumeration value="Financial Disclosure"/>
          <xsd:enumeration value="Financial Management and Execution Modalities"/>
          <xsd:enumeration value="Financial Operations Management"/>
          <xsd:enumeration value="Foundations"/>
          <xsd:enumeration value="Global Services"/>
          <xsd:enumeration value="HACT"/>
          <xsd:enumeration value="ICT Oversight"/>
          <xsd:enumeration value="ICT Security"/>
          <xsd:enumeration value="Information Disclosure"/>
          <xsd:enumeration value="Internal Control Framework"/>
          <xsd:enumeration value="Legal Framework"/>
          <xsd:enumeration value="Lease Management"/>
          <xsd:enumeration value="Management of IC"/>
          <xsd:enumeration value="Management of local presences"/>
          <xsd:enumeration value="Non-staff (consultants, service contracts, UNVs and interns)"/>
          <xsd:enumeration value="OIST Operations"/>
          <xsd:enumeration value="Prescriptive Content Management Overview"/>
          <xsd:enumeration value="Private sector"/>
          <xsd:enumeration value="Procurement Methods"/>
          <xsd:enumeration value="Procurement Overview"/>
          <xsd:enumeration value="Procurement Review Committee"/>
          <xsd:enumeration value="Procurement Strategies and Planning"/>
          <xsd:enumeration value="Programme &amp; Project Management Arrangements"/>
          <xsd:enumeration value="Programme Management"/>
          <xsd:enumeration value="Project Management"/>
          <xsd:enumeration value="Purchasing Card, Insurance, Vehicle and Assets Management"/>
          <xsd:enumeration value="Purchasing Card, Insurance and Vehicle Management"/>
          <xsd:enumeration value="Protection against retaliation"/>
          <xsd:enumeration value="Quality Assurance Procedure"/>
          <xsd:enumeration value="Receivables and Expenditures"/>
          <xsd:enumeration value="Revenue and Expense Management"/>
          <xsd:enumeration value="Requisitions"/>
          <xsd:enumeration value="Resource Center"/>
          <xsd:enumeration value="Resource Planning and Budgeting"/>
          <xsd:enumeration value="Resources and Funding Mechanism"/>
          <xsd:enumeration value="Salaries and related allowances"/>
          <xsd:enumeration value="Security Risk Management"/>
          <xsd:enumeration value="Separation from service"/>
          <xsd:enumeration value="Social security"/>
          <xsd:enumeration value="Solicitation Process"/>
          <xsd:enumeration value="Sourcing of Suppliers"/>
          <xsd:enumeration value="Specific policies for Global &amp; Regional Programming"/>
          <xsd:enumeration value="Travel and removal expenses"/>
          <xsd:enumeration value="Travel Support Services"/>
          <xsd:enumeration value="UNDP Framework for Accountability"/>
          <xsd:enumeration value="UNDP Security Policy"/>
          <xsd:enumeration value="Unit work planning monitoring and reporting"/>
          <xsd:enumeration value="Workforce management"/>
          <xsd:enumeration value="Working with External Auditors"/>
        </xsd:restriction>
      </xsd:simpleType>
    </xsd:element>
    <xsd:element name="UNDPPOPPSubprocess" ma:index="11" nillable="true" ma:displayName="POPP Subprocess" ma:format="Dropdown" ma:indexed="true" ma:internalName="UNDPPOPPSubprocess">
      <xsd:simpleType>
        <xsd:restriction base="dms:Choice">
          <xsd:enumeration value="Accompanied and Excess Baggage"/>
          <xsd:enumeration value="Accountability &amp; Delegation of Authority"/>
          <xsd:enumeration value="Activating Fast Track Procedures"/>
          <xsd:enumeration value="Additional information"/>
          <xsd:enumeration value="Advisory Committee on Procurement"/>
          <xsd:enumeration value="Agency Execution Finances"/>
          <xsd:enumeration value="Allowances and Benefits"/>
          <xsd:enumeration value="Analysis for a Programme"/>
          <xsd:enumeration value="Assessing partnerships with civil society"/>
          <xsd:enumeration value="Assessing partnerships with foundations"/>
          <xsd:enumeration value="Assessing partnerships with the private sector"/>
          <xsd:enumeration value="Asset Acquisition"/>
          <xsd:enumeration value="Asset Disposal"/>
          <xsd:enumeration value="Asset Loss or Theft"/>
          <xsd:enumeration value="Atlas User Access Standards"/>
          <xsd:enumeration value="Authoring Content"/>
          <xsd:enumeration value="Banking Arrangements"/>
          <xsd:enumeration value="Breach or Termination of Contract"/>
          <xsd:enumeration value="Cash Arrangements"/>
          <xsd:enumeration value="Cash Management"/>
          <xsd:enumeration value="Change Control and Release Management Standards"/>
          <xsd:enumeration value="Change Management Clearance"/>
          <xsd:enumeration value="Civil Society Organizations"/>
          <xsd:enumeration value="Classification and Duration"/>
          <xsd:enumeration value="Closing a presence outside the country office"/>
          <xsd:enumeration value="Closing a Project"/>
          <xsd:enumeration value="Commercial Aviation Risk Management Guidelines"/>
          <xsd:enumeration value="Common Actions"/>
          <xsd:enumeration value="Compensation"/>
          <xsd:enumeration value="Contract and Procurement Management Provisions"/>
          <xsd:enumeration value="Contracts, Asset and Procurement Committee"/>
          <xsd:enumeration value="Corporate Operations and Information Management"/>
          <xsd:enumeration value="Cost Recovery from Agencies at the Country Office Level"/>
          <xsd:enumeration value="Cost Recovery from Programmes Funded from Regular and Other Resources"/>
          <xsd:enumeration value="Country Office &amp; Regional ICT Security Standards"/>
          <xsd:enumeration value="CPR-TTF Project co-financing"/>
          <xsd:enumeration value="Defining a Project"/>
          <xsd:enumeration value="Definitions and Objectives"/>
          <xsd:enumeration value="Definitions, Objectives and Benefits"/>
          <xsd:enumeration value="Development Support Services"/>
          <xsd:enumeration value="Direct Contracting"/>
          <xsd:enumeration value="Direct Execution (DEX) and Direct Implementation (DIM) Finances"/>
          <xsd:enumeration value="Direct Implementation (DIM) modality"/>
          <xsd:enumeration value="Disciplinary Measures &amp; Procedures"/>
          <xsd:enumeration value="Disclosures"/>
          <xsd:enumeration value="Duty Travel"/>
          <xsd:enumeration value="Educational Assistance Programme"/>
          <xsd:enumeration value="Electronic Funds Transfer Standards"/>
          <xsd:enumeration value="Enterprise Risk Management Cycle"/>
          <xsd:enumeration value="Entitlement Travel"/>
          <xsd:enumeration value="Entitlements Upon Separation"/>
          <xsd:enumeration value="Environmental Considerations"/>
          <xsd:enumeration value="Establishing UNDP-supported presence outside a country office"/>
          <xsd:enumeration value="European Commission"/>
          <xsd:enumeration value="Evaluating a Programme"/>
          <xsd:enumeration value="Evaluation and Comparison of Offers"/>
          <xsd:enumeration value="Exigency and Exceptions"/>
          <xsd:enumeration value="Expense Management"/>
          <xsd:enumeration value="Feedback and Revise Content"/>
          <xsd:enumeration value="Feedback and Revision"/>
          <xsd:enumeration value="Financial Closure of Development Projects"/>
          <xsd:enumeration value="Financial Closure of Trust Funds"/>
          <xsd:enumeration value="Financial Disclosure Policy"/>
          <xsd:enumeration value="Financial Management Provisions"/>
          <xsd:enumeration value="Formalizing partnerships with civil society"/>
          <xsd:enumeration value="Formalizing partnerships with foundations"/>
          <xsd:enumeration value="Formalizing partnerships with the private sector"/>
          <xsd:enumeration value="Foundations"/>
          <xsd:enumeration value="General Considerations of Contracting"/>
          <xsd:enumeration value="Global &amp; Regional Programming"/>
          <xsd:enumeration value="Global and Regional Products and Publications"/>
          <xsd:enumeration value="Governments"/>
          <xsd:enumeration value="Handling of Procurement Complaints"/>
          <xsd:enumeration value="Harassment &amp; Abuse of Authority"/>
          <xsd:enumeration value="Health"/>
          <xsd:enumeration value="Headquarters Telecommunications Standards"/>
          <xsd:enumeration value="Hiring"/>
          <xsd:enumeration value="Hours of Work / Holidays"/>
          <xsd:enumeration value="HQ (ACP), Regional (RACP) and Local Review Committees (CAP)"/>
          <xsd:enumeration value="Human Resources Management Provisions"/>
          <xsd:enumeration value="ICT Disaster Recovery Plan Template"/>
          <xsd:enumeration value="ICT Disaster Recovery Standards for UNDP Offices"/>
          <xsd:enumeration value="ICT Resources Use Policy"/>
          <xsd:enumeration value="ICT Road map"/>
          <xsd:enumeration value="ICT Security and Awareness Standards"/>
          <xsd:enumeration value="Implementing a Programme"/>
          <xsd:enumeration value="Implementing a Project"/>
          <xsd:enumeration value="Increased Delegation of Procurement Authority"/>
          <xsd:enumeration value="Individual Contracts (IC)"/>
          <xsd:enumeration value="Information management"/>
          <xsd:enumeration value="Information Security Policy"/>
          <xsd:enumeration value="Information Systems Security Standards"/>
          <xsd:enumeration value="Initiating a Programme"/>
          <xsd:enumeration value="Initiating a Project"/>
          <xsd:enumeration value="Insurance Management"/>
          <xsd:enumeration value="Insurance Plans"/>
          <xsd:enumeration value="Inter-Agency Movements"/>
          <xsd:enumeration value="International Financial Institutions &amp; Inter Governmental Organizations"/>
          <xsd:enumeration value="Introduction"/>
          <xsd:enumeration value="Job Evaluation"/>
          <xsd:enumeration value="Joint Programming"/>
          <xsd:enumeration value="Justifying a Project"/>
          <xsd:enumeration value="Learning and Development"/>
          <xsd:enumeration value="Leasehold Improvements"/>
          <xsd:enumeration value="Legal Framework"/>
          <xsd:enumeration value="Legal Status of IC"/>
          <xsd:enumeration value="LTAs"/>
          <xsd:enumeration value="Making Information Available to the Public"/>
          <xsd:enumeration value="Management of Leases (Premises and Equipment)"/>
          <xsd:enumeration value="Management of Obligations (Expenditure)"/>
          <xsd:enumeration value="Management of Plant and Property"/>
          <xsd:enumeration value="Managing Service Provision to Other UN Agencies"/>
          <xsd:enumeration value="Market Research"/>
          <xsd:enumeration value="Methods of Soliciting Offers"/>
          <xsd:enumeration value="Minimum Standards for ICT Infrastructure and Telecommunications"/>
          <xsd:enumeration value="Miscellaneous"/>
          <xsd:enumeration value="Monitoring"/>
          <xsd:enumeration value="Monitoring partnerships with civil society"/>
          <xsd:enumeration value="Monitoring partnerships with foundations"/>
          <xsd:enumeration value="Monitoring partnerships with the private sector"/>
          <xsd:enumeration value="Monitoring the unit work plan"/>
          <xsd:enumeration value="National Execution (NEX) Finances and NGO Execution Finances"/>
          <xsd:enumeration value="Non-core Development Advisory Services (DAS) Funding Facility"/>
          <xsd:enumeration value="Operational Guide of the Internal Control Framework"/>
          <xsd:enumeration value="Other Resources"/>
          <xsd:enumeration value="Overview of IC Guidelines"/>
          <xsd:enumeration value="Partnership Management Provisions"/>
          <xsd:enumeration value="Payment and Taxes"/>
          <xsd:enumeration value="Payment of IC"/>
          <xsd:enumeration value="Payment of SSA"/>
          <xsd:enumeration value="Pension Fund"/>
          <xsd:enumeration value="Performance Management"/>
          <xsd:enumeration value="Periodic Revision and Update"/>
          <xsd:enumeration value="Policy for Protection against Retaliation"/>
          <xsd:enumeration value="Post Audit Follow-up and Implementation Status Update"/>
          <xsd:enumeration value="Pre-Audit Announcement and Preparation"/>
          <xsd:enumeration value="Principles of UNDP Procurement"/>
          <xsd:enumeration value="Private Sector"/>
          <xsd:enumeration value="Procurement Authority"/>
          <xsd:enumeration value="Procurement Ethics"/>
          <xsd:enumeration value="Procurement Fraud and Corrupt Practices"/>
          <xsd:enumeration value="Procurement of Goods, Civil Works &amp; Sevices"/>
          <xsd:enumeration value="Procurement Review Committees and Cooperative Procurement"/>
          <xsd:enumeration value="Programme &amp; Project Management Cycles"/>
          <xsd:enumeration value="Programme &amp; Project Management Organization Structure"/>
          <xsd:enumeration value="Programme and Project Management Provisions"/>
          <xsd:enumeration value="Programme Capacity Assessment &amp; Mgmt Arrangements"/>
          <xsd:enumeration value="Programme Completion and Transition"/>
          <xsd:enumeration value="Programme Strategic Planning"/>
          <xsd:enumeration value="Programming in Special Development Situations"/>
          <xsd:enumeration value="Project Assets Management"/>
          <xsd:enumeration value="Property Plant and Equipment (PP&amp;E)"/>
          <xsd:enumeration value="Property Plant and Equipment (PP&amp;E)"/>
          <xsd:enumeration value="Purchasing Card Management"/>
          <xsd:enumeration value="QA Review and Publishing"/>
          <xsd:enumeration value="Quality Assurance for National and Regional Human Development Reports"/>
          <xsd:enumeration value="Receivables, Receipts and Income"/>
          <xsd:enumeration value="Recovery, Retroactivity, Deductions &amp; Contributions"/>
          <xsd:enumeration value="Refunds to Donors"/>
          <xsd:enumeration value="Regular Resources"/>
          <xsd:enumeration value="Rehabilitation"/>
          <xsd:enumeration value="Reporting on the unit work plan (ROAR)"/>
          <xsd:enumeration value="Resource Center"/>
          <xsd:enumeration value="Resources for Special Development Situations"/>
          <xsd:enumeration value="Retroactive / Post Facto Contract"/>
          <xsd:enumeration value="Revenue Management"/>
          <xsd:enumeration value="Roadmap Roadmap and Analysis of a Programme"/>
          <xsd:enumeration value="Salaries"/>
          <xsd:enumeration value="Sanctions"/>
          <xsd:enumeration value="Selecting an Implementing Partner"/>
          <xsd:enumeration value="Selection and Engagement of an SSA"/>
          <xsd:enumeration value="Selection and Engagement of IC"/>
          <xsd:enumeration value="Selection and Engagement of IC (II)"/>
          <xsd:enumeration value="Service Contracts (SC)"/>
          <xsd:enumeration value="Shipment of Official Consignments/Goods"/>
          <xsd:enumeration value="Shipping and Insurance"/>
          <xsd:enumeration value="Solicitation Documents"/>
          <xsd:enumeration value="Sourcing and Market Research"/>
          <xsd:enumeration value="Staff and Their Recognized Dependants on Official Travel"/>
          <xsd:enumeration value="Standards of Conduct"/>
          <xsd:enumeration value="Statutory and Financial Reporting"/>
          <xsd:enumeration value="Submission and Receipt Offers"/>
          <xsd:enumeration value="Submissions, Direct Review and Post Facto"/>
          <xsd:enumeration value="Sustainable Procurement"/>
          <xsd:enumeration value="System Logon Banner Standards"/>
          <xsd:enumeration value="Termination of IC"/>
          <xsd:enumeration value="Termination of SSA"/>
          <xsd:enumeration value="Thresholds and Composition"/>
          <xsd:enumeration value="Track 1-1-3 Category I, III and IV"/>
          <xsd:enumeration value="Track 1-1-3 Category II"/>
          <xsd:enumeration value="Track 1-1-3 Category V"/>
          <xsd:enumeration value="Transfers where unexpended balances are not refunded to donors"/>
          <xsd:enumeration value="Types of Competition"/>
          <xsd:enumeration value="Types of Leave"/>
          <xsd:enumeration value="Types of Separation"/>
          <xsd:enumeration value="Types, Configurations and setting up an LTA"/>
          <xsd:enumeration value="UN Flag Code"/>
          <xsd:enumeration value="Unaccompanied Shipment Personal Effects"/>
          <xsd:enumeration value="UNDP Housing"/>
          <xsd:enumeration value="UNDP Intangible Assets"/>
          <xsd:enumeration value="UNDP Intangible Assets"/>
          <xsd:enumeration value="UNDP Non Expendable (Fixed) Asset Management"/>
          <xsd:enumeration value="UNDP Offices/Premises"/>
          <xsd:enumeration value="UNDP Vehicles"/>
          <xsd:enumeration value="Unit work planning"/>
          <xsd:enumeration value="UNODC Finances Management"/>
          <xsd:enumeration value="US Government Letters of Credit Guidelines and Procedures for Funding UNDP Projects"/>
          <xsd:enumeration value="Vehicle Maintenance"/>
          <xsd:enumeration value="Vehicle Management"/>
          <xsd:enumeration value="Vehicle Use"/>
          <xsd:enumeration value="Vendor Sanction Procedures"/>
          <xsd:enumeration value="Work Life"/>
          <xsd:enumeration value="Working with External Auditors During Audit"/>
          <xsd:enumeration value="Workplace Harassment &amp; Abuse of Authority"/>
        </xsd:restriction>
      </xsd:simpleType>
    </xsd:element>
    <xsd:element name="UNDPPOPPSubsubprocess" ma:index="12" nillable="true" ma:displayName="POPP Sub-subprocess" ma:format="Dropdown" ma:internalName="UNDPPOPPSubsubprocess">
      <xsd:simpleType>
        <xsd:restriction base="dms:Choice">
          <xsd:enumeration value="Abandonment of Post"/>
          <xsd:enumeration value="Absence Management Guidelines"/>
          <xsd:enumeration value="Accompanied and Excess Baggage"/>
          <xsd:enumeration value="Accountability and Internal Controls"/>
          <xsd:enumeration value="Accounts Payable"/>
          <xsd:enumeration value="Acquisition of Project Assets"/>
          <xsd:enumeration value="Adoption Leave"/>
          <xsd:enumeration value="After Service Health Insurance: ASHI MIP"/>
          <xsd:enumeration value="After Service Health Insurance: ASHI UN"/>
          <xsd:enumeration value="Agency Execution"/>
          <xsd:enumeration value="Annual Leave"/>
          <xsd:enumeration value="Application of Income"/>
          <xsd:enumeration value="Asset Acquisition and Oversight"/>
          <xsd:enumeration value="Asset Disposal"/>
          <xsd:enumeration value="Asset Disposal and Write-Off"/>
          <xsd:enumeration value="Asset Disposal and Write-Off"/>
          <xsd:enumeration value="Asset Loss or Theft"/>
          <xsd:enumeration value="Atlas Financial Closure Instructions"/>
          <xsd:enumeration value="Atlas Set Up and Fee Collection"/>
          <xsd:enumeration value="Audit of NEX/NGO Projects"/>
          <xsd:enumeration value="Authorizing Official Business Travel"/>
          <xsd:enumeration value="Bank Account Reconciliation"/>
          <xsd:enumeration value="Billing and Fee Collection"/>
          <xsd:enumeration value="Cash Operations"/>
          <xsd:enumeration value="Cash Planning/Forecasting of Cash Flows"/>
          <xsd:enumeration value="Certification of Service"/>
          <xsd:enumeration value="Certified Donor Reports"/>
          <xsd:enumeration value="Chartered Medical Evacuation Travel"/>
          <xsd:enumeration value="Clean-up of Accounts Payable"/>
          <xsd:enumeration value="Clean-up of Purchase Orders (POs)"/>
          <xsd:enumeration value="Clearing a local presence"/>
          <xsd:enumeration value="Combined Delivery Report"/>
          <xsd:enumeration value="Commutation of Annual Leave"/>
          <xsd:enumeration value="Compensation for Death, Injury or Illness - Appendix D"/>
          <xsd:enumeration value="Cost-Sharing"/>
          <xsd:enumeration value="Country Office Service Provision"/>
          <xsd:enumeration value="Creating and Approving Vendors"/>
          <xsd:enumeration value="Currency of Payments"/>
          <xsd:enumeration value="Daily Subsistence Allowance (DSA)"/>
          <xsd:enumeration value="Danger Pay"/>
          <xsd:enumeration value="Death"/>
          <xsd:enumeration value="Death Benefit"/>
          <xsd:enumeration value="Deductions &amp; Contributions"/>
          <xsd:enumeration value="Dental Insurance: UN NY Cigna Dental Plan"/>
          <xsd:enumeration value="Dependency Allowance"/>
          <xsd:enumeration value="Designation and Responsibilites of Signatories"/>
          <xsd:enumeration value="Developing a business case for local presence"/>
          <xsd:enumeration value="Direct Agency Implementation"/>
          <xsd:enumeration value="Direct Cash Transfers and Reimbursements"/>
          <xsd:enumeration value="Direct Payments"/>
          <xsd:enumeration value="Disbursing Funds (Making Payments)"/>
          <xsd:enumeration value="Educational Assistance Programme"/>
          <xsd:enumeration value="Elements of Remuneration"/>
          <xsd:enumeration value="Entitlements upon separation – Introduction"/>
          <xsd:enumeration value="Equipment - Depreciation, Reconciliations Reports and Centralized Functions"/>
          <xsd:enumeration value="Equipment - Depreciation, Reconciliations Reports and Centralized Functions"/>
          <xsd:enumeration value="Establishment and Use of Electronic Banking Systems"/>
          <xsd:enumeration value="Euro Reporting Guidelines"/>
          <xsd:enumeration value="Executive Board Papers"/>
          <xsd:enumeration value="Expenditure of Income Accrued from Cost Recovery"/>
          <xsd:enumeration value="Expense Management of UNODC Funded Activities"/>
          <xsd:enumeration value="Expiration of Fixed-Term Appointment"/>
          <xsd:enumeration value="Extended Monthly Evacuation Allowance (EMEA)"/>
          <xsd:enumeration value="Extension Beyond Retirement Age"/>
          <xsd:enumeration value="Family Leave"/>
          <xsd:enumeration value="Family Visit"/>
          <xsd:enumeration value="Financial Statements"/>
          <xsd:enumeration value="Flexible Working Arrangements"/>
          <xsd:enumeration value="Furniture and Equipment Acquisition and Maintenance"/>
          <xsd:enumeration value="Furniture and Equipment Acquisition and Maintenance"/>
          <xsd:enumeration value="Guidelines for Cash Arrangements"/>
          <xsd:enumeration value="Handling of Cash and Receipts"/>
          <xsd:enumeration value="Hazard Pay"/>
          <xsd:enumeration value="Home Leave"/>
          <xsd:enumeration value="Hospitality Expenditures"/>
          <xsd:enumeration value="Hospitality Expense"/>
          <xsd:enumeration value="Intangible Asset Disposal and Write-Off"/>
          <xsd:enumeration value="Intangible Asset Disposal and Write-Off"/>
          <xsd:enumeration value="Intangible Assets Acquisition, Development and Maintenance"/>
          <xsd:enumeration value="Intangible Assets Acquisition, Development and Maintenance"/>
          <xsd:enumeration value="Intangible Assets Amortizations, Reconciliations, Reports and Centralized Functions"/>
          <xsd:enumeration value="Intangible Assets Amortizations, Reconciliations, Reports and Centralized Functions"/>
          <xsd:enumeration value="Introduction"/>
          <xsd:enumeration value="Issuing Letters of Credit"/>
          <xsd:enumeration value="Language Allowance"/>
          <xsd:enumeration value="Last Day for Pay Purposes"/>
          <xsd:enumeration value="Leasehold Improvement Disposal and Write-Off"/>
          <xsd:enumeration value="Leasehold Improvement Disposal and Write-Off"/>
          <xsd:enumeration value="Leasehold Improvements - Acquisition and Maintenance"/>
          <xsd:enumeration value="Leasehold Improvements - Acquisition and Maintenance"/>
          <xsd:enumeration value="Leasehold Improvements - Depreciation, Reconciliations Reports and Centralized Functions"/>
          <xsd:enumeration value="Leasehold Improvements - Depreciation, Reconciliations Reports and Centralized Functions"/>
          <xsd:enumeration value="Leasehold Improvements within Common Premises"/>
          <xsd:enumeration value="Leasehold Improvements within Common Premises"/>
          <xsd:enumeration value="Life &amp; Accidental Insurance: Aetna Group Life Insurance Plan"/>
          <xsd:enumeration value="Maintenance and Usage of the Chart of Accounts"/>
          <xsd:enumeration value="Malicious Acts Insurance Policy (MAIP)"/>
          <xsd:enumeration value="Management of Cash in Crisis or Emergency Situations"/>
          <xsd:enumeration value="Management of Local Investments"/>
          <xsd:enumeration value="Management of Petty Cash"/>
          <xsd:enumeration value="Management of Receivables"/>
          <xsd:enumeration value="Management of UNODC Funded NEX Projects"/>
          <xsd:enumeration value="Management of Zero-Balance Account System"/>
          <xsd:enumeration value="Management Service Agreement"/>
          <xsd:enumeration value="Maternity Leave"/>
          <xsd:enumeration value="Medical Evacuation Travel"/>
          <xsd:enumeration value="Medical Insurance: ALD Vanbreda Global Medical Insurance Plan"/>
          <xsd:enumeration value="Medical Insurance: Medical Insurance Plan (MIP)"/>
          <xsd:enumeration value="Medical Insurance: UN NY Aetna Medical Insurance"/>
          <xsd:enumeration value="Medical Insurance: UN NY Empire Blue Cross PPO Medical Insurance"/>
          <xsd:enumeration value="Medical Insurance: UN NY HIP Health Plan"/>
          <xsd:enumeration value="Medical Insurance: UN Vanbreda Worldwide Medical Insurance Plan"/>
          <xsd:enumeration value="Mobility and Hardship"/>
          <xsd:enumeration value="Night Differential"/>
          <xsd:enumeration value="Non-Governmental Organizations (NGO) Implementation/Execution"/>
          <xsd:enumeration value="Opening and Closing of Bank Accounts"/>
          <xsd:enumeration value="Operational Procedures for Acquisition, Renewal and Termination of Premises"/>
          <xsd:enumeration value="Operational Procedures for Acquisition, Renewal and Termination of Premises Leases"/>
          <xsd:enumeration value="Operational Procedures for Equipment Leases"/>
          <xsd:enumeration value="Operational Procedures for Equipment Leases"/>
          <xsd:enumeration value="Other Official Business Travel Allowances and Expenses"/>
          <xsd:enumeration value="Other Resources"/>
          <xsd:enumeration value="Oversight of Project Assets"/>
          <xsd:enumeration value="Overtime Compensation"/>
          <xsd:enumeration value="Parallel Fund Management"/>
          <xsd:enumeration value="Pass-Through Fund Management: UNDP as a Participating UN Organization"/>
          <xsd:enumeration value="Pass-Through Fund Management: UNDP as an Administrative Agent"/>
          <xsd:enumeration value="Paternity Leave"/>
          <xsd:enumeration value="Pensionable Remuneration"/>
          <xsd:enumeration value="Performance Appraisal (RCA) Policy and Procedures"/>
          <xsd:enumeration value="Petty Cash"/>
          <xsd:enumeration value="Petty Cash Fund for Management Project (PCF)"/>
          <xsd:enumeration value="Plan and Property Acquisition and Maintenance"/>
          <xsd:enumeration value="Plan and Property Acquisition and Maintenance"/>
          <xsd:enumeration value="Plant and Property - Depreciation, Reconciliations Reports and Centralized Functions"/>
          <xsd:enumeration value="Plant and Property - Depreciation, Reconciliations Reports and Centralized Functions"/>
          <xsd:enumeration value="Plant and Property Disposal and Write-Off"/>
          <xsd:enumeration value="Plant and Property Disposal and Write-Off"/>
          <xsd:enumeration value="Policy Consistency of Donor Agreement"/>
          <xsd:enumeration value="Pooled Fund Management"/>
          <xsd:enumeration value="Post Adjustment"/>
          <xsd:enumeration value="Prepayments"/>
          <xsd:enumeration value="Principles of Remuneration"/>
          <xsd:enumeration value="Procurement of Banking Services"/>
          <xsd:enumeration value="Programme Acceleration Funds"/>
          <xsd:enumeration value="Project Cash Advance (PCA)"/>
          <xsd:enumeration value="Project Cash on Hand for DIM Projects (PCH)"/>
          <xsd:enumeration value="Project Management of UNODC Funded Activities"/>
          <xsd:enumeration value="Project Petty Cash Fund (PPCF)"/>
          <xsd:enumeration value="Purchase Orders/Commitments"/>
          <xsd:enumeration value="Purchase Orders/Obligation"/>
          <xsd:enumeration value="Raising E-requisitions"/>
          <xsd:enumeration value="Raising Requisitions"/>
          <xsd:enumeration value="RCA Rebuttal"/>
          <xsd:enumeration value="Receipt of Goods/Services"/>
          <xsd:enumeration value="Recognition and Awards"/>
          <xsd:enumeration value="Record Retention, Data Security and Contingency"/>
          <xsd:enumeration value="Recovery of Overpayments"/>
          <xsd:enumeration value="Regular Maintenance Accounts Payable"/>
          <xsd:enumeration value="Regular Maintenance and Closure of Purchase Orders (POs)"/>
          <xsd:enumeration value="Regular Resources"/>
          <xsd:enumeration value="Rental Subsidy"/>
          <xsd:enumeration value="Repatriation Grant"/>
          <xsd:enumeration value="Results &amp; Competency Assessment (RCA) Guidelines"/>
          <xsd:enumeration value="Retirement"/>
          <xsd:enumeration value="Retroactivity of Payments"/>
          <xsd:enumeration value="Route, Mode of Transportation, and Standard of Accommodation"/>
          <xsd:enumeration value="Rules"/>
          <xsd:enumeration value="Safe Driving Bonus (SDB)"/>
          <xsd:enumeration value="Safe Management"/>
          <xsd:enumeration value="Salary Advances"/>
          <xsd:enumeration value="Salary Increments"/>
          <xsd:enumeration value="Salary Surveys"/>
          <xsd:enumeration value="Service Provision and Service Levels"/>
          <xsd:enumeration value="Setting up a local presence"/>
          <xsd:enumeration value="Shipment of official Consignments/Goods"/>
          <xsd:enumeration value="Special Leave"/>
          <xsd:enumeration value="Special Operations Approach (SOA)"/>
          <xsd:enumeration value="Staff and Their Recognized Defendants on Official Travel"/>
          <xsd:enumeration value="Staff Assessment"/>
          <xsd:enumeration value="Steps for closing: decision making, planning, execution"/>
          <xsd:enumeration value="Taxation"/>
          <xsd:enumeration value="Termination Indemnity"/>
          <xsd:enumeration value="Termination of Appointment for Reasons of Health"/>
          <xsd:enumeration value="Time Off for Breastfeeding"/>
          <xsd:enumeration value="Transfer/Disposal of Project Assets"/>
          <xsd:enumeration value="Travel Requirements - Inoculations"/>
          <xsd:enumeration value="Travel Requirements - Malaria Prevention"/>
          <xsd:enumeration value="Travel Requirements - Medical Clearance"/>
          <xsd:enumeration value="Travel Requirements - National Passport"/>
          <xsd:enumeration value="Travel Requirements - Security Clearance"/>
          <xsd:enumeration value="Travel Requirements - UN Travel Documents"/>
          <xsd:enumeration value="Trust Funds Management"/>
          <xsd:enumeration value="Type of Leases and Treatment in UNDP Books"/>
          <xsd:enumeration value="Type of Leases and Treatment in UNDP Books"/>
          <xsd:enumeration value="UN Flag Code"/>
          <xsd:enumeration value="Unaccompanied Shipment of Personal Effects and Household Goods"/>
          <xsd:enumeration value="UNDP Housing"/>
          <xsd:enumeration value="UNDP Offices/Premises"/>
          <xsd:enumeration value="UNDP Vehicles"/>
          <xsd:enumeration value="UNFCU Share Account Management"/>
          <xsd:enumeration value="Uniforms"/>
          <xsd:enumeration value="Vehicle Maintenance"/>
          <xsd:enumeration value="Vehicle Use"/>
          <xsd:enumeration value="Vendor Banking Information Setup for IBAN"/>
        </xsd:restriction>
      </xsd:simpleType>
    </xsd:element>
    <xsd:element name="UNDPPOPPSubsubsubprocess" ma:index="13" nillable="true" ma:displayName="POPP Sub-sub-subprocess" ma:format="Dropdown" ma:internalName="UNDPPOPPSubsubsubprocess">
      <xsd:simpleType>
        <xsd:restriction base="dms:Choice">
          <xsd:enumeration value="Accounts Receivable"/>
          <xsd:enumeration value="Cash Operations"/>
          <xsd:enumeration value="Cash Operations"/>
          <xsd:enumeration value="Core Contributions"/>
          <xsd:enumeration value="Defining an MDTF/JP"/>
          <xsd:enumeration value="Government Contributions to Local Office Costs (GLOC)"/>
          <xsd:enumeration value="Handling of Cash and Receipts"/>
          <xsd:enumeration value="Initiating an MDTF/JP"/>
          <xsd:enumeration value="Joint Programming"/>
          <xsd:enumeration value="Justifying an MDTF/JP"/>
          <xsd:enumeration value="Management Service Agreements"/>
          <xsd:enumeration value="Non-core contributions (included Cost Sharing)"/>
          <xsd:enumeration value="Petty Cash Fund for Management Project (PCF)"/>
          <xsd:enumeration value="Petty Cash Fund for Management Project (PCF)"/>
          <xsd:enumeration value="Project Cash Advance (PCA)"/>
          <xsd:enumeration value="Project Cash Advance (PCA)"/>
          <xsd:enumeration value="Project Cash on Hand for DIM Projects (PCH)"/>
          <xsd:enumeration value="Project Cash on Hand for DIM Projects (PCH)"/>
          <xsd:enumeration value="Project Petty Cash Fund (PPCF)"/>
          <xsd:enumeration value="Project Petty Cash Fund (PPCF)"/>
          <xsd:enumeration value="Receipt of Goods and Application of Incoterms"/>
          <xsd:enumeration value="Receipt of Goods DAP and Application of Incoterms"/>
          <xsd:enumeration value="Receipt of Goods FOB and Application of Incoterms"/>
          <xsd:enumeration value="Receipt of Services"/>
          <xsd:enumeration value="Receipt of Works"/>
          <xsd:enumeration value="Reporting on MDTFs and on the activities of the MDTF Office/BoM"/>
          <xsd:enumeration value="Running an MDTF/JP"/>
          <xsd:enumeration value="US Agreements"/>
        </xsd:restriction>
      </xsd:simpleType>
    </xsd:element>
    <xsd:element name="UNDPPOPPKeywordsTaxHTField0" ma:index="15" ma:taxonomy="true" ma:internalName="UNDPPOPPKeywordsTaxHTField0" ma:taxonomyFieldName="UNDPPOPPKeywords" ma:displayName="POPP Keywords" ma:fieldId="{83a9342e-dd8f-413f-b495-97fee05666fb}" ma:taxonomyMulti="true" ma:sspId="28e6c43a-9e99-4bdd-9574-a0fa4ea3b61e" ma:termSetId="61cd4d35-d3cf-4427-90a6-f06d70d9a215" ma:anchorId="00000000-0000-0000-0000-000000000000" ma:open="false" ma:isKeyword="false">
      <xsd:complexType>
        <xsd:sequence>
          <xsd:element ref="pc:Terms" minOccurs="0" maxOccurs="1"/>
        </xsd:sequence>
      </xsd:complexType>
    </xsd:element>
    <xsd:element name="UNDPFocalpoint" ma:index="16" ma:displayName="Focalpoint" ma:SearchPeopleOnly="false" ma:SharePointGroup="0" ma:internalName="Focalpoint"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UNDPPublishedDate" ma:index="17" ma:displayName="Published Date" ma:description="The date the document was published" ma:format="DateOnly" ma:internalName="UNDPPublishedDate">
      <xsd:simpleType>
        <xsd:restriction base="dms:DateTime"/>
      </xsd:simpleType>
    </xsd:element>
    <xsd:element name="UNDPEffectiveDate" ma:index="18" ma:displayName="Effective Date" ma:format="DateOnly" ma:internalName="UNDPEffectiveDate">
      <xsd:simpleType>
        <xsd:restriction base="dms:DateTime"/>
      </xsd:simpleType>
    </xsd:element>
    <xsd:element name="UNDPResponsibleUnit" ma:index="19" ma:displayName="Responsible Unit" ma:internalName="UNDPResponsibleUnit">
      <xsd:simpleType>
        <xsd:restriction base="dms:Text"/>
      </xsd:simpleType>
    </xsd:element>
    <xsd:element name="UNDPCreator" ma:index="20" ma:displayName="Creator" ma:SearchPeopleOnly="false" ma:SharePointGroup="0" ma:internalName="UNDP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UNDPIssuanceDate" ma:index="21" ma:displayName="Approval Date" ma:format="DateOnly" ma:internalName="UNDPIssuanceDate">
      <xsd:simpleType>
        <xsd:restriction base="dms:DateTime"/>
      </xsd:simpleType>
    </xsd:element>
    <xsd:element name="UNDPPlannedReviewDate" ma:index="22" ma:displayName="Planned Review Date" ma:format="DateOnly" ma:internalName="UNDPPlannedReviewDate">
      <xsd:simpleType>
        <xsd:restriction base="dms:DateTime"/>
      </xsd:simpleType>
    </xsd:element>
    <xsd:element name="UNDPActualReviewDate" ma:index="23" nillable="true" ma:displayName="Actual Review Date" ma:format="DateOnly" ma:internalName="UNDPActualReviewDate">
      <xsd:simpleType>
        <xsd:restriction base="dms:DateTime"/>
      </xsd:simpleType>
    </xsd:element>
    <xsd:element name="UNDPSummary" ma:index="24" nillable="true" ma:displayName="Summary" ma:description="A brief description or summary of the document that will displayed in search results." ma:internalName="UNDPSummary">
      <xsd:simpleType>
        <xsd:restriction base="dms:Note">
          <xsd:maxLength value="255"/>
        </xsd:restriction>
      </xsd:simpleType>
    </xsd:element>
    <xsd:element name="UNDPApplicability" ma:index="25" ma:displayName="Applicability" ma:internalName="UNDPApplicabilit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28e6c43a-9e99-4bdd-9574-a0fa4ea3b61e" ContentTypeId="0x01010023A92725C93E4830A7421C44D384B7FC007D305ECB5151497D9ED4747BC101AE2B" PreviousValue="false"/>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2B3D23AA-502B-4A72-B62C-D5EE471EE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ed2304-0f0e-45ba-b0cc-7d360cbc17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A57B9-8FCF-4C72-9EEE-FE9EDC55B50B}">
  <ds:schemaRefs>
    <ds:schemaRef ds:uri="http://schemas.microsoft.com/sharepoint/v3/contenttype/forms"/>
  </ds:schemaRefs>
</ds:datastoreItem>
</file>

<file path=customXml/itemProps3.xml><?xml version="1.0" encoding="utf-8"?>
<ds:datastoreItem xmlns:ds="http://schemas.openxmlformats.org/officeDocument/2006/customXml" ds:itemID="{D898D007-6275-4954-9546-E379B4CC2B7D}">
  <ds:schemaRefs>
    <ds:schemaRef ds:uri="http://schemas.microsoft.com/sharepoint/events"/>
  </ds:schemaRefs>
</ds:datastoreItem>
</file>

<file path=customXml/itemProps4.xml><?xml version="1.0" encoding="utf-8"?>
<ds:datastoreItem xmlns:ds="http://schemas.openxmlformats.org/officeDocument/2006/customXml" ds:itemID="{7639404A-EC67-4251-AD74-097D9144AE5E}">
  <ds:schemaRefs>
    <ds:schemaRef ds:uri="http://schemas.openxmlformats.org/officeDocument/2006/bibliography"/>
  </ds:schemaRefs>
</ds:datastoreItem>
</file>

<file path=customXml/itemProps5.xml><?xml version="1.0" encoding="utf-8"?>
<ds:datastoreItem xmlns:ds="http://schemas.openxmlformats.org/officeDocument/2006/customXml" ds:itemID="{1C2C9125-63D5-4F99-A0ED-C9ECAA5AA0A6}">
  <ds:schemaRefs>
    <ds:schemaRef ds:uri="Microsoft.SharePoint.Taxonomy.ContentTypeSync"/>
  </ds:schemaRefs>
</ds:datastoreItem>
</file>

<file path=customXml/itemProps6.xml><?xml version="1.0" encoding="utf-8"?>
<ds:datastoreItem xmlns:ds="http://schemas.openxmlformats.org/officeDocument/2006/customXml" ds:itemID="{01AA1092-D2FD-4C87-90B1-4C764EAB78A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17</Pages>
  <Words>4342</Words>
  <Characters>2475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Face Sheet</vt:lpstr>
    </vt:vector>
  </TitlesOfParts>
  <Manager>bmigone</Manager>
  <Company>The Global Fund to Fight AIDS, Tuberculosis and Malaria</Company>
  <LinksUpToDate>false</LinksUpToDate>
  <CharactersWithSpaces>29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 Sheet</dc:title>
  <dc:subject>Contract between the Global Fund and Principal Recipients</dc:subject>
  <dc:creator>Joseph Chiu</dc:creator>
  <dc:description>v. 3.2008</dc:description>
  <cp:lastModifiedBy>Afghanistan Kabul</cp:lastModifiedBy>
  <cp:revision>115</cp:revision>
  <cp:lastPrinted>2025-03-06T18:10:00Z</cp:lastPrinted>
  <dcterms:created xsi:type="dcterms:W3CDTF">2023-06-26T10:13:00Z</dcterms:created>
  <dcterms:modified xsi:type="dcterms:W3CDTF">2025-12-2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72</vt:lpwstr>
  </property>
  <property fmtid="{D5CDD505-2E9C-101B-9397-08002B2CF9AE}" pid="3" name="_dlc_DocIdItemGuid">
    <vt:lpwstr>02bc18c1-d165-49cf-ae13-329d2ef9d19c</vt:lpwstr>
  </property>
  <property fmtid="{D5CDD505-2E9C-101B-9397-08002B2CF9AE}" pid="4" name="_dlc_DocIdUrl">
    <vt:lpwstr>https://intranet.undp.org/global/documents/_layouts/DocIdRedir.aspx?ID=UNDPGBL-229-72, UNDPGBL-229-72</vt:lpwstr>
  </property>
  <property fmtid="{D5CDD505-2E9C-101B-9397-08002B2CF9AE}" pid="5" name="UNDPPOPPFunctionalArea">
    <vt:lpwstr>Programme and Project</vt:lpwstr>
  </property>
  <property fmtid="{D5CDD505-2E9C-101B-9397-08002B2CF9AE}" pid="6" name="UNDPPOPPKeywordsTaxHTField0">
    <vt:lpwstr>Grant Agreement|08529fc7-4686-4210-8cf9-a0b38482cdf2</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150;#Grant Agreement|08529fc7-4686-4210-8cf9-a0b38482cdf2</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50;#Grant Agreement|08529fc7-4686-4210-8cf9-a0b38482cdf2</vt:lpwstr>
  </property>
  <property fmtid="{D5CDD505-2E9C-101B-9397-08002B2CF9AE}" pid="16" name="display_urn:schemas-microsoft-com:office:office#UNDPCreator">
    <vt:lpwstr>Judith Puyat-magnaye</vt:lpwstr>
  </property>
  <property fmtid="{D5CDD505-2E9C-101B-9397-08002B2CF9AE}" pid="17" name="UNDPPublishedDate">
    <vt:lpwstr>2011-05-17T00:00:00Z</vt:lpwstr>
  </property>
  <property fmtid="{D5CDD505-2E9C-101B-9397-08002B2CF9AE}" pid="18" name="display_urn:schemas-microsoft-com:office:office#Focalpoint">
    <vt:lpwstr>Dien Le</vt:lpwstr>
  </property>
  <property fmtid="{D5CDD505-2E9C-101B-9397-08002B2CF9AE}" pid="19" name="UNDPIssuanceDate">
    <vt:lpwstr>2011-05-17T00:00:00Z</vt:lpwstr>
  </property>
  <property fmtid="{D5CDD505-2E9C-101B-9397-08002B2CF9AE}" pid="20" name="UNDPPlannedReviewDate">
    <vt:lpwstr>2011-09-01T00:00:00Z</vt:lpwstr>
  </property>
  <property fmtid="{D5CDD505-2E9C-101B-9397-08002B2CF9AE}" pid="21" name="Focalpoint">
    <vt:lpwstr>309;#Dien Le</vt:lpwstr>
  </property>
  <property fmtid="{D5CDD505-2E9C-101B-9397-08002B2CF9AE}" pid="22" name="UNDPEffectiveDate">
    <vt:lpwstr>2011-05-17T00:00:00Z</vt:lpwstr>
  </property>
  <property fmtid="{D5CDD505-2E9C-101B-9397-08002B2CF9AE}" pid="23" name="ContentTypeId">
    <vt:lpwstr>0x01010023A92725C93E4830A7421C44D384B7FC007D305ECB5151497D9ED4747BC101AE2B00FA2A749AF868DB49A28F5839C665E410</vt:lpwstr>
  </property>
  <property fmtid="{D5CDD505-2E9C-101B-9397-08002B2CF9AE}" pid="24" name="UNDPCreator">
    <vt:lpwstr>266;#Judith Puyat-magnaye</vt:lpwstr>
  </property>
  <property fmtid="{D5CDD505-2E9C-101B-9397-08002B2CF9AE}" pid="25" name="UNDPSummary">
    <vt:lpwstr/>
  </property>
  <property fmtid="{D5CDD505-2E9C-101B-9397-08002B2CF9AE}" pid="26" name="Order">
    <vt:lpwstr>7200.00000000000</vt:lpwstr>
  </property>
  <property fmtid="{D5CDD505-2E9C-101B-9397-08002B2CF9AE}" pid="27" name="UNDPActualReviewDate">
    <vt:lpwstr/>
  </property>
  <property fmtid="{D5CDD505-2E9C-101B-9397-08002B2CF9AE}" pid="28" name="UNDPPOPPPrescriptiveContentSelection">
    <vt:lpwstr/>
  </property>
  <property fmtid="{D5CDD505-2E9C-101B-9397-08002B2CF9AE}" pid="29" name="UNDPPOPPSubsubsubprocess">
    <vt:lpwstr/>
  </property>
  <property fmtid="{D5CDD505-2E9C-101B-9397-08002B2CF9AE}" pid="30" name="MSIP_Label_defa4170-0d19-0005-0004-bc88714345d2_Enabled">
    <vt:lpwstr>true</vt:lpwstr>
  </property>
  <property fmtid="{D5CDD505-2E9C-101B-9397-08002B2CF9AE}" pid="31" name="MSIP_Label_defa4170-0d19-0005-0004-bc88714345d2_SetDate">
    <vt:lpwstr>2023-06-26T10:12:38Z</vt:lpwstr>
  </property>
  <property fmtid="{D5CDD505-2E9C-101B-9397-08002B2CF9AE}" pid="32" name="MSIP_Label_defa4170-0d19-0005-0004-bc88714345d2_Method">
    <vt:lpwstr>Standard</vt:lpwstr>
  </property>
  <property fmtid="{D5CDD505-2E9C-101B-9397-08002B2CF9AE}" pid="33" name="MSIP_Label_defa4170-0d19-0005-0004-bc88714345d2_Name">
    <vt:lpwstr>defa4170-0d19-0005-0004-bc88714345d2</vt:lpwstr>
  </property>
  <property fmtid="{D5CDD505-2E9C-101B-9397-08002B2CF9AE}" pid="34" name="MSIP_Label_defa4170-0d19-0005-0004-bc88714345d2_SiteId">
    <vt:lpwstr>1cd705da-27e3-4274-bc8d-f810d467dbdd</vt:lpwstr>
  </property>
  <property fmtid="{D5CDD505-2E9C-101B-9397-08002B2CF9AE}" pid="35" name="MSIP_Label_defa4170-0d19-0005-0004-bc88714345d2_ActionId">
    <vt:lpwstr>98aa6053-3b2d-475a-b5b7-544fb7ffb8b0</vt:lpwstr>
  </property>
  <property fmtid="{D5CDD505-2E9C-101B-9397-08002B2CF9AE}" pid="36" name="MSIP_Label_defa4170-0d19-0005-0004-bc88714345d2_ContentBits">
    <vt:lpwstr>0</vt:lpwstr>
  </property>
</Properties>
</file>